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DCD8D" w14:textId="77777777" w:rsidR="002D2C9E" w:rsidRDefault="002D2C9E"/>
    <w:tbl>
      <w:tblPr>
        <w:tblW w:w="9673" w:type="dxa"/>
        <w:tblInd w:w="-34" w:type="dxa"/>
        <w:tblLook w:val="04A0" w:firstRow="1" w:lastRow="0" w:firstColumn="1" w:lastColumn="0" w:noHBand="0" w:noVBand="1"/>
      </w:tblPr>
      <w:tblGrid>
        <w:gridCol w:w="4111"/>
        <w:gridCol w:w="938"/>
        <w:gridCol w:w="4624"/>
      </w:tblGrid>
      <w:tr w:rsidR="002B2A0F" w:rsidRPr="00134DCA" w14:paraId="6275424F" w14:textId="77777777" w:rsidTr="000E3BC4">
        <w:tc>
          <w:tcPr>
            <w:tcW w:w="4111" w:type="dxa"/>
            <w:vMerge w:val="restart"/>
          </w:tcPr>
          <w:p w14:paraId="10636920" w14:textId="362637AF" w:rsidR="002B2A0F" w:rsidRPr="00134DCA" w:rsidRDefault="002B2A0F" w:rsidP="002B2A0F">
            <w:pPr>
              <w:rPr>
                <w:rFonts w:ascii="FreightSans Pro Book" w:hAnsi="FreightSans Pro Book"/>
                <w:sz w:val="22"/>
                <w:szCs w:val="22"/>
              </w:rPr>
            </w:pPr>
            <w:r w:rsidRPr="00134DCA">
              <w:rPr>
                <w:rFonts w:ascii="FreightSans Pro Book" w:hAnsi="FreightSans Pro Book"/>
                <w:noProof/>
                <w:sz w:val="22"/>
                <w:szCs w:val="22"/>
              </w:rPr>
              <w:drawing>
                <wp:inline distT="0" distB="0" distL="0" distR="0" wp14:anchorId="5416A26C" wp14:editId="3D77C0A4">
                  <wp:extent cx="1924050" cy="45720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l="10629" r="8952"/>
                          <a:stretch>
                            <a:fillRect/>
                          </a:stretch>
                        </pic:blipFill>
                        <pic:spPr bwMode="auto">
                          <a:xfrm>
                            <a:off x="0" y="0"/>
                            <a:ext cx="1924050" cy="457200"/>
                          </a:xfrm>
                          <a:prstGeom prst="rect">
                            <a:avLst/>
                          </a:prstGeom>
                          <a:noFill/>
                          <a:ln>
                            <a:noFill/>
                          </a:ln>
                        </pic:spPr>
                      </pic:pic>
                    </a:graphicData>
                  </a:graphic>
                </wp:inline>
              </w:drawing>
            </w:r>
          </w:p>
        </w:tc>
        <w:tc>
          <w:tcPr>
            <w:tcW w:w="938" w:type="dxa"/>
          </w:tcPr>
          <w:p w14:paraId="50C4AE5D" w14:textId="77777777" w:rsidR="002B2A0F" w:rsidRPr="00134DCA" w:rsidRDefault="002B2A0F" w:rsidP="002B2A0F">
            <w:pPr>
              <w:rPr>
                <w:rFonts w:ascii="FreightSans Pro Bold" w:hAnsi="FreightSans Pro Bold" w:cs="Helvetica"/>
                <w:sz w:val="22"/>
                <w:szCs w:val="22"/>
              </w:rPr>
            </w:pPr>
            <w:r w:rsidRPr="00134DCA">
              <w:rPr>
                <w:rFonts w:ascii="FreightSans Pro Bold" w:hAnsi="FreightSans Pro Bold" w:cs="Helvetica"/>
                <w:bCs/>
                <w:sz w:val="22"/>
                <w:szCs w:val="22"/>
              </w:rPr>
              <w:t>Date:</w:t>
            </w:r>
          </w:p>
        </w:tc>
        <w:tc>
          <w:tcPr>
            <w:tcW w:w="4624" w:type="dxa"/>
          </w:tcPr>
          <w:p w14:paraId="24621967" w14:textId="09395E93" w:rsidR="002B2A0F" w:rsidRPr="002D2C9E" w:rsidRDefault="00AC5CED" w:rsidP="002B2A0F">
            <w:pPr>
              <w:rPr>
                <w:rFonts w:ascii="FreightSans Pro Book" w:hAnsi="FreightSans Pro Book" w:cs="Helvetica"/>
                <w:bCs/>
                <w:sz w:val="22"/>
                <w:szCs w:val="22"/>
              </w:rPr>
            </w:pPr>
            <w:r w:rsidRPr="00AC5CED">
              <w:rPr>
                <w:rFonts w:ascii="FreightSans Pro Book" w:hAnsi="FreightSans Pro Book" w:cs="Helvetica"/>
                <w:bCs/>
                <w:sz w:val="22"/>
                <w:szCs w:val="22"/>
              </w:rPr>
              <w:t>Tuesday 06 June 2023</w:t>
            </w:r>
          </w:p>
        </w:tc>
      </w:tr>
      <w:tr w:rsidR="002B2A0F" w:rsidRPr="00134DCA" w14:paraId="2BF903F2" w14:textId="77777777" w:rsidTr="000E3BC4">
        <w:tc>
          <w:tcPr>
            <w:tcW w:w="4111" w:type="dxa"/>
            <w:vMerge/>
          </w:tcPr>
          <w:p w14:paraId="477DABE3" w14:textId="77777777" w:rsidR="002B2A0F" w:rsidRPr="00134DCA" w:rsidRDefault="002B2A0F" w:rsidP="002B2A0F">
            <w:pPr>
              <w:rPr>
                <w:rFonts w:ascii="FreightSans Pro Book" w:hAnsi="FreightSans Pro Book"/>
                <w:sz w:val="22"/>
                <w:szCs w:val="22"/>
              </w:rPr>
            </w:pPr>
          </w:p>
        </w:tc>
        <w:tc>
          <w:tcPr>
            <w:tcW w:w="938" w:type="dxa"/>
          </w:tcPr>
          <w:p w14:paraId="3B37FF7A" w14:textId="77777777" w:rsidR="002B2A0F" w:rsidRPr="00134DCA" w:rsidRDefault="002B2A0F" w:rsidP="002B2A0F">
            <w:pPr>
              <w:rPr>
                <w:rFonts w:ascii="FreightSans Pro Bold" w:hAnsi="FreightSans Pro Bold" w:cs="Helvetica"/>
                <w:sz w:val="22"/>
                <w:szCs w:val="22"/>
              </w:rPr>
            </w:pPr>
            <w:r w:rsidRPr="00134DCA">
              <w:rPr>
                <w:rFonts w:ascii="FreightSans Pro Bold" w:hAnsi="FreightSans Pro Bold" w:cs="Helvetica"/>
                <w:bCs/>
                <w:sz w:val="22"/>
                <w:szCs w:val="22"/>
              </w:rPr>
              <w:t>Time:</w:t>
            </w:r>
          </w:p>
        </w:tc>
        <w:tc>
          <w:tcPr>
            <w:tcW w:w="4624" w:type="dxa"/>
          </w:tcPr>
          <w:p w14:paraId="6E50C741" w14:textId="7CB4DA44" w:rsidR="002B2A0F" w:rsidRPr="00134DCA" w:rsidRDefault="002B2A0F" w:rsidP="002B2A0F">
            <w:pPr>
              <w:rPr>
                <w:rFonts w:ascii="FreightSans Pro Book" w:hAnsi="FreightSans Pro Book" w:cs="Helvetica"/>
                <w:sz w:val="22"/>
                <w:szCs w:val="22"/>
              </w:rPr>
            </w:pPr>
            <w:r w:rsidRPr="0061545C">
              <w:rPr>
                <w:rFonts w:ascii="FreightSans Pro Book" w:hAnsi="FreightSans Pro Book" w:cs="Helvetica"/>
                <w:sz w:val="22"/>
                <w:szCs w:val="22"/>
              </w:rPr>
              <w:t>1</w:t>
            </w:r>
            <w:r>
              <w:rPr>
                <w:rFonts w:ascii="FreightSans Pro Book" w:hAnsi="FreightSans Pro Book" w:cs="Helvetica"/>
                <w:sz w:val="22"/>
                <w:szCs w:val="22"/>
              </w:rPr>
              <w:t>8:00 – 20:00</w:t>
            </w:r>
          </w:p>
        </w:tc>
      </w:tr>
      <w:tr w:rsidR="002B2A0F" w:rsidRPr="00134DCA" w14:paraId="2B9289C0" w14:textId="77777777" w:rsidTr="000E3BC4">
        <w:tc>
          <w:tcPr>
            <w:tcW w:w="4111" w:type="dxa"/>
            <w:vMerge/>
          </w:tcPr>
          <w:p w14:paraId="0B193428" w14:textId="77777777" w:rsidR="002B2A0F" w:rsidRPr="00134DCA" w:rsidRDefault="002B2A0F" w:rsidP="002B2A0F">
            <w:pPr>
              <w:rPr>
                <w:rFonts w:ascii="FreightSans Pro Book" w:hAnsi="FreightSans Pro Book"/>
                <w:sz w:val="22"/>
                <w:szCs w:val="22"/>
              </w:rPr>
            </w:pPr>
          </w:p>
        </w:tc>
        <w:tc>
          <w:tcPr>
            <w:tcW w:w="938" w:type="dxa"/>
          </w:tcPr>
          <w:p w14:paraId="60F2A2D1" w14:textId="77777777" w:rsidR="002B2A0F" w:rsidRPr="00134DCA" w:rsidRDefault="002B2A0F" w:rsidP="002B2A0F">
            <w:pPr>
              <w:rPr>
                <w:rFonts w:ascii="FreightSans Pro Bold" w:hAnsi="FreightSans Pro Bold" w:cs="Helvetica"/>
                <w:sz w:val="22"/>
                <w:szCs w:val="22"/>
              </w:rPr>
            </w:pPr>
            <w:r w:rsidRPr="00134DCA">
              <w:rPr>
                <w:rFonts w:ascii="FreightSans Pro Bold" w:hAnsi="FreightSans Pro Bold" w:cs="Helvetica"/>
                <w:bCs/>
                <w:sz w:val="22"/>
                <w:szCs w:val="22"/>
              </w:rPr>
              <w:t>Venue:</w:t>
            </w:r>
          </w:p>
        </w:tc>
        <w:tc>
          <w:tcPr>
            <w:tcW w:w="4624" w:type="dxa"/>
          </w:tcPr>
          <w:p w14:paraId="575D2648" w14:textId="636699DF" w:rsidR="002B2A0F" w:rsidRPr="00134DCA" w:rsidRDefault="00432175" w:rsidP="002B2A0F">
            <w:pPr>
              <w:rPr>
                <w:rFonts w:ascii="FreightSans Pro Book" w:hAnsi="FreightSans Pro Book" w:cs="Helvetica"/>
                <w:sz w:val="22"/>
                <w:szCs w:val="22"/>
              </w:rPr>
            </w:pPr>
            <w:r>
              <w:rPr>
                <w:rFonts w:ascii="FreightSans Pro Book" w:hAnsi="FreightSans Pro Book" w:cs="Helvetica"/>
                <w:sz w:val="22"/>
                <w:szCs w:val="22"/>
              </w:rPr>
              <w:t>LG26 Bentham House, Hybrid</w:t>
            </w:r>
          </w:p>
        </w:tc>
      </w:tr>
      <w:tr w:rsidR="00CC7579" w:rsidRPr="00134DCA" w14:paraId="7B4BA8DA" w14:textId="77777777" w:rsidTr="000E3BC4">
        <w:trPr>
          <w:trHeight w:val="278"/>
        </w:trPr>
        <w:tc>
          <w:tcPr>
            <w:tcW w:w="4111" w:type="dxa"/>
          </w:tcPr>
          <w:p w14:paraId="2FBB4C50" w14:textId="77777777" w:rsidR="004135EA" w:rsidRPr="004948F6" w:rsidRDefault="004135EA" w:rsidP="008A1C6F">
            <w:pPr>
              <w:rPr>
                <w:rFonts w:ascii="FreightSans Pro Bold" w:eastAsia="Calibri" w:hAnsi="FreightSans Pro Bold" w:cs="Helvetica"/>
                <w:szCs w:val="22"/>
              </w:rPr>
            </w:pPr>
            <w:r w:rsidRPr="004948F6">
              <w:rPr>
                <w:rFonts w:ascii="FreightSans Pro Bold" w:eastAsia="Calibri" w:hAnsi="FreightSans Pro Bold" w:cs="Helvetica"/>
                <w:szCs w:val="22"/>
              </w:rPr>
              <w:t xml:space="preserve">Union Executive </w:t>
            </w:r>
          </w:p>
        </w:tc>
        <w:tc>
          <w:tcPr>
            <w:tcW w:w="938" w:type="dxa"/>
          </w:tcPr>
          <w:p w14:paraId="3F6B706E" w14:textId="77777777" w:rsidR="004135EA" w:rsidRPr="00134DCA" w:rsidRDefault="004135EA" w:rsidP="008A1C6F">
            <w:pPr>
              <w:rPr>
                <w:rFonts w:ascii="FreightSans Pro Bold" w:hAnsi="FreightSans Pro Bold" w:cs="Helvetica"/>
                <w:sz w:val="22"/>
                <w:szCs w:val="22"/>
              </w:rPr>
            </w:pPr>
          </w:p>
        </w:tc>
        <w:tc>
          <w:tcPr>
            <w:tcW w:w="4624" w:type="dxa"/>
          </w:tcPr>
          <w:p w14:paraId="17C4FDDC" w14:textId="77777777" w:rsidR="004135EA" w:rsidRPr="00134DCA" w:rsidRDefault="004135EA" w:rsidP="008A1C6F">
            <w:pPr>
              <w:rPr>
                <w:rFonts w:ascii="FreightSans Pro Book" w:hAnsi="FreightSans Pro Book" w:cs="Helvetica"/>
                <w:sz w:val="22"/>
                <w:szCs w:val="22"/>
              </w:rPr>
            </w:pPr>
          </w:p>
        </w:tc>
      </w:tr>
      <w:tr w:rsidR="00CC7579" w:rsidRPr="00134DCA" w14:paraId="0149959A" w14:textId="77777777" w:rsidTr="000E3BC4">
        <w:trPr>
          <w:trHeight w:val="194"/>
        </w:trPr>
        <w:tc>
          <w:tcPr>
            <w:tcW w:w="4111" w:type="dxa"/>
          </w:tcPr>
          <w:p w14:paraId="20999B6C" w14:textId="77777777" w:rsidR="004135EA" w:rsidRPr="004948F6" w:rsidRDefault="004135EA" w:rsidP="008A1C6F">
            <w:pPr>
              <w:rPr>
                <w:rFonts w:ascii="FreightSans Pro Bold" w:hAnsi="FreightSans Pro Bold" w:cs="Helvetica"/>
                <w:szCs w:val="22"/>
              </w:rPr>
            </w:pPr>
            <w:r w:rsidRPr="004948F6">
              <w:rPr>
                <w:rFonts w:ascii="FreightSans Pro Bold" w:eastAsia="Calibri" w:hAnsi="FreightSans Pro Bold" w:cs="Helvetica"/>
                <w:szCs w:val="22"/>
              </w:rPr>
              <w:t>Minutes</w:t>
            </w:r>
          </w:p>
        </w:tc>
        <w:tc>
          <w:tcPr>
            <w:tcW w:w="938" w:type="dxa"/>
          </w:tcPr>
          <w:p w14:paraId="3FEC4B30" w14:textId="77777777" w:rsidR="004135EA" w:rsidRPr="00134DCA" w:rsidRDefault="004135EA" w:rsidP="008A1C6F">
            <w:pPr>
              <w:rPr>
                <w:rFonts w:ascii="FreightSans Pro Bold" w:hAnsi="FreightSans Pro Bold" w:cs="Helvetica"/>
                <w:sz w:val="22"/>
                <w:szCs w:val="22"/>
              </w:rPr>
            </w:pPr>
            <w:r w:rsidRPr="00134DCA">
              <w:rPr>
                <w:rFonts w:ascii="FreightSans Pro Bold" w:hAnsi="FreightSans Pro Bold" w:cs="Helvetica"/>
                <w:bCs/>
                <w:sz w:val="22"/>
                <w:szCs w:val="22"/>
              </w:rPr>
              <w:t>Chair:</w:t>
            </w:r>
          </w:p>
        </w:tc>
        <w:tc>
          <w:tcPr>
            <w:tcW w:w="4624" w:type="dxa"/>
          </w:tcPr>
          <w:p w14:paraId="670D38D1" w14:textId="77777777" w:rsidR="004135EA" w:rsidRPr="00134DCA" w:rsidRDefault="006C67E6" w:rsidP="008A1C6F">
            <w:pPr>
              <w:rPr>
                <w:rFonts w:ascii="FreightSans Pro Book" w:hAnsi="FreightSans Pro Book" w:cs="Helvetica"/>
                <w:sz w:val="22"/>
                <w:szCs w:val="22"/>
              </w:rPr>
            </w:pPr>
            <w:r w:rsidRPr="006C67E6">
              <w:rPr>
                <w:rFonts w:ascii="FreightSans Pro Book" w:hAnsi="FreightSans Pro Book" w:cs="Helvetica"/>
                <w:bCs/>
                <w:sz w:val="22"/>
                <w:szCs w:val="22"/>
              </w:rPr>
              <w:t>Deniz Akinci, Union Affairs Officer</w:t>
            </w:r>
          </w:p>
        </w:tc>
      </w:tr>
    </w:tbl>
    <w:p w14:paraId="7EFCE918" w14:textId="77777777" w:rsidR="006B1FA6" w:rsidRPr="00134DCA" w:rsidRDefault="006B1FA6" w:rsidP="000F6937">
      <w:pPr>
        <w:pStyle w:val="BodyTextIndent2"/>
        <w:ind w:left="2160" w:hanging="2160"/>
        <w:rPr>
          <w:rFonts w:ascii="FreightSans Pro Book" w:hAnsi="FreightSans Pro Book" w:cs="Arial"/>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756"/>
        <w:gridCol w:w="626"/>
        <w:gridCol w:w="626"/>
        <w:gridCol w:w="626"/>
      </w:tblGrid>
      <w:tr w:rsidR="00FF2DC0" w:rsidRPr="00014AFB" w14:paraId="18635A94" w14:textId="77777777" w:rsidTr="000E3BC4">
        <w:tc>
          <w:tcPr>
            <w:tcW w:w="7756" w:type="dxa"/>
            <w:shd w:val="clear" w:color="auto" w:fill="082244"/>
          </w:tcPr>
          <w:p w14:paraId="478727BE" w14:textId="77777777" w:rsidR="00FF2DC0" w:rsidRPr="004948F6" w:rsidRDefault="00FF2DC0" w:rsidP="000F6937">
            <w:pPr>
              <w:pStyle w:val="BodyTextIndent2"/>
              <w:ind w:left="0" w:firstLine="0"/>
              <w:rPr>
                <w:rFonts w:ascii="FreightSans Pro Bold" w:hAnsi="FreightSans Pro Bold" w:cs="Helvetica"/>
              </w:rPr>
            </w:pPr>
            <w:r w:rsidRPr="004948F6">
              <w:rPr>
                <w:rFonts w:ascii="FreightSans Pro Bold" w:hAnsi="FreightSans Pro Bold" w:cs="Helvetica"/>
              </w:rPr>
              <w:t>Members:</w:t>
            </w:r>
          </w:p>
        </w:tc>
        <w:tc>
          <w:tcPr>
            <w:tcW w:w="626" w:type="dxa"/>
            <w:shd w:val="clear" w:color="auto" w:fill="082244"/>
          </w:tcPr>
          <w:p w14:paraId="270C8A4D" w14:textId="77777777" w:rsidR="00FF2DC0" w:rsidRPr="00014AFB" w:rsidRDefault="00FF2DC0" w:rsidP="000F6937">
            <w:pPr>
              <w:pStyle w:val="BodyTextIndent2"/>
              <w:ind w:left="0" w:firstLine="0"/>
              <w:jc w:val="center"/>
              <w:rPr>
                <w:rFonts w:cs="Helvetica"/>
                <w:b/>
              </w:rPr>
            </w:pPr>
            <w:r w:rsidRPr="00014AFB">
              <w:rPr>
                <w:rFonts w:cs="Helvetica"/>
                <w:b/>
              </w:rPr>
              <w:t>P</w:t>
            </w:r>
          </w:p>
        </w:tc>
        <w:tc>
          <w:tcPr>
            <w:tcW w:w="626" w:type="dxa"/>
            <w:shd w:val="clear" w:color="auto" w:fill="082244"/>
          </w:tcPr>
          <w:p w14:paraId="2722837E" w14:textId="77777777" w:rsidR="00FF2DC0" w:rsidRPr="00014AFB" w:rsidRDefault="00FF2DC0" w:rsidP="000F6937">
            <w:pPr>
              <w:pStyle w:val="BodyTextIndent2"/>
              <w:ind w:left="0" w:firstLine="0"/>
              <w:jc w:val="center"/>
              <w:rPr>
                <w:rFonts w:cs="Helvetica"/>
                <w:b/>
              </w:rPr>
            </w:pPr>
            <w:r w:rsidRPr="00014AFB">
              <w:rPr>
                <w:rFonts w:cs="Helvetica"/>
                <w:b/>
              </w:rPr>
              <w:t>AP</w:t>
            </w:r>
          </w:p>
        </w:tc>
        <w:tc>
          <w:tcPr>
            <w:tcW w:w="626" w:type="dxa"/>
            <w:shd w:val="clear" w:color="auto" w:fill="082244"/>
          </w:tcPr>
          <w:p w14:paraId="721B323E" w14:textId="77777777" w:rsidR="00FF2DC0" w:rsidRPr="00014AFB" w:rsidRDefault="00FF2DC0" w:rsidP="000F6937">
            <w:pPr>
              <w:pStyle w:val="BodyTextIndent2"/>
              <w:ind w:left="0" w:firstLine="0"/>
              <w:jc w:val="center"/>
              <w:rPr>
                <w:rFonts w:cs="Helvetica"/>
                <w:b/>
              </w:rPr>
            </w:pPr>
            <w:r w:rsidRPr="00014AFB">
              <w:rPr>
                <w:rFonts w:cs="Helvetica"/>
                <w:b/>
              </w:rPr>
              <w:t>AB</w:t>
            </w:r>
          </w:p>
        </w:tc>
      </w:tr>
      <w:tr w:rsidR="00FF2DC0" w:rsidRPr="004948F6" w14:paraId="656C1597" w14:textId="77777777" w:rsidTr="000E3BC4">
        <w:trPr>
          <w:trHeight w:val="225"/>
        </w:trPr>
        <w:tc>
          <w:tcPr>
            <w:tcW w:w="7756" w:type="dxa"/>
          </w:tcPr>
          <w:p w14:paraId="3696A287" w14:textId="77777777" w:rsidR="00FF2DC0" w:rsidRPr="00721B7B" w:rsidRDefault="00FF2DC0" w:rsidP="000F6937">
            <w:pPr>
              <w:rPr>
                <w:rFonts w:ascii="FreightSans Pro Book" w:hAnsi="FreightSans Pro Book" w:cs="Arial"/>
                <w:b/>
                <w:bCs/>
                <w:color w:val="000000"/>
              </w:rPr>
            </w:pPr>
            <w:r>
              <w:rPr>
                <w:rFonts w:ascii="FreightSans Pro Book" w:hAnsi="FreightSans Pro Book" w:cs="Helvetica"/>
              </w:rPr>
              <w:t>Angel Ma, LGBQ+ Officer</w:t>
            </w:r>
          </w:p>
        </w:tc>
        <w:tc>
          <w:tcPr>
            <w:tcW w:w="626" w:type="dxa"/>
            <w:vAlign w:val="center"/>
          </w:tcPr>
          <w:p w14:paraId="4BE5E8D0" w14:textId="77777777" w:rsidR="00FF2DC0" w:rsidRPr="002E40DC" w:rsidRDefault="00FF2DC0" w:rsidP="000F6937">
            <w:pPr>
              <w:pStyle w:val="BodyTextIndent"/>
              <w:ind w:left="0" w:firstLine="0"/>
              <w:jc w:val="center"/>
              <w:rPr>
                <w:rFonts w:ascii="FreightSans Pro Book" w:hAnsi="FreightSans Pro Book" w:cs="Helvetica"/>
                <w:bCs/>
              </w:rPr>
            </w:pPr>
          </w:p>
        </w:tc>
        <w:tc>
          <w:tcPr>
            <w:tcW w:w="626" w:type="dxa"/>
            <w:vAlign w:val="center"/>
          </w:tcPr>
          <w:p w14:paraId="4E215040" w14:textId="77777777" w:rsidR="00FF2DC0" w:rsidRPr="002E40DC" w:rsidRDefault="00FF2DC0" w:rsidP="000F6937">
            <w:pPr>
              <w:pStyle w:val="BodyTextIndent"/>
              <w:ind w:left="0" w:firstLine="0"/>
              <w:jc w:val="center"/>
              <w:rPr>
                <w:rFonts w:ascii="FreightSans Pro Book" w:hAnsi="FreightSans Pro Book" w:cs="Helvetica"/>
                <w:bCs/>
              </w:rPr>
            </w:pPr>
          </w:p>
        </w:tc>
        <w:tc>
          <w:tcPr>
            <w:tcW w:w="626" w:type="dxa"/>
            <w:vAlign w:val="center"/>
          </w:tcPr>
          <w:p w14:paraId="6F10752C" w14:textId="0CB38BD5" w:rsidR="00FF2DC0" w:rsidRPr="002E40DC" w:rsidRDefault="00042267" w:rsidP="000F6937">
            <w:pPr>
              <w:pStyle w:val="BodyTextIndent"/>
              <w:ind w:left="0" w:firstLine="0"/>
              <w:jc w:val="center"/>
              <w:rPr>
                <w:rFonts w:ascii="FreightSans Pro Book" w:hAnsi="FreightSans Pro Book" w:cs="Helvetica"/>
                <w:bCs/>
              </w:rPr>
            </w:pPr>
            <w:r>
              <w:rPr>
                <w:rFonts w:ascii="FreightSans Pro Book" w:hAnsi="FreightSans Pro Book" w:cs="Helvetica"/>
                <w:bCs/>
              </w:rPr>
              <w:t>X</w:t>
            </w:r>
          </w:p>
        </w:tc>
      </w:tr>
      <w:tr w:rsidR="00FF2DC0" w:rsidRPr="004948F6" w14:paraId="438FA615" w14:textId="77777777" w:rsidTr="000E3BC4">
        <w:trPr>
          <w:trHeight w:val="282"/>
        </w:trPr>
        <w:tc>
          <w:tcPr>
            <w:tcW w:w="7756" w:type="dxa"/>
          </w:tcPr>
          <w:p w14:paraId="7E851E63" w14:textId="77777777" w:rsidR="00FF2DC0" w:rsidRPr="00FF2DC0" w:rsidRDefault="00FF2DC0" w:rsidP="000F6937">
            <w:pPr>
              <w:rPr>
                <w:rFonts w:ascii="FreightSans Pro Book" w:hAnsi="FreightSans Pro Book" w:cs="Helvetica"/>
              </w:rPr>
            </w:pPr>
            <w:r w:rsidRPr="00FF2DC0">
              <w:rPr>
                <w:rFonts w:ascii="FreightSans Pro Book" w:hAnsi="FreightSans Pro Book" w:cs="Helvetica"/>
              </w:rPr>
              <w:t>Angela Escobar Brown</w:t>
            </w:r>
            <w:r>
              <w:rPr>
                <w:rFonts w:ascii="FreightSans Pro Book" w:hAnsi="FreightSans Pro Book" w:cs="Helvetica"/>
              </w:rPr>
              <w:t xml:space="preserve">, </w:t>
            </w:r>
            <w:r w:rsidRPr="00FF2DC0">
              <w:rPr>
                <w:rFonts w:ascii="FreightSans Pro Book" w:hAnsi="FreightSans Pro Book" w:cs="Helvetica"/>
              </w:rPr>
              <w:t xml:space="preserve">Elected Officer From </w:t>
            </w:r>
            <w:r>
              <w:rPr>
                <w:rFonts w:ascii="FreightSans Pro Book" w:hAnsi="FreightSans Pro Book" w:cs="Helvetica"/>
              </w:rPr>
              <w:t>E</w:t>
            </w:r>
            <w:r w:rsidRPr="00FF2DC0">
              <w:rPr>
                <w:rFonts w:ascii="FreightSans Pro Book" w:hAnsi="FreightSans Pro Book" w:cs="Helvetica"/>
              </w:rPr>
              <w:t>Z</w:t>
            </w:r>
          </w:p>
        </w:tc>
        <w:tc>
          <w:tcPr>
            <w:tcW w:w="626" w:type="dxa"/>
            <w:vAlign w:val="center"/>
          </w:tcPr>
          <w:p w14:paraId="53EBC8AE" w14:textId="77777777" w:rsidR="00FF2DC0" w:rsidRPr="002E40DC" w:rsidRDefault="00FF2DC0" w:rsidP="000F6937">
            <w:pPr>
              <w:pStyle w:val="BodyTextIndent"/>
              <w:ind w:left="0" w:firstLine="0"/>
              <w:jc w:val="center"/>
              <w:rPr>
                <w:rFonts w:ascii="FreightSans Pro Book" w:hAnsi="FreightSans Pro Book" w:cs="Helvetica"/>
                <w:bCs/>
              </w:rPr>
            </w:pPr>
          </w:p>
        </w:tc>
        <w:tc>
          <w:tcPr>
            <w:tcW w:w="626" w:type="dxa"/>
            <w:vAlign w:val="center"/>
          </w:tcPr>
          <w:p w14:paraId="177E99D9" w14:textId="77777777" w:rsidR="00FF2DC0" w:rsidRPr="002E40DC" w:rsidRDefault="00FF2DC0" w:rsidP="000F6937">
            <w:pPr>
              <w:pStyle w:val="BodyTextIndent"/>
              <w:ind w:left="0" w:firstLine="0"/>
              <w:jc w:val="center"/>
              <w:rPr>
                <w:rFonts w:ascii="FreightSans Pro Book" w:hAnsi="FreightSans Pro Book" w:cs="Helvetica"/>
                <w:bCs/>
              </w:rPr>
            </w:pPr>
          </w:p>
        </w:tc>
        <w:tc>
          <w:tcPr>
            <w:tcW w:w="626" w:type="dxa"/>
            <w:vAlign w:val="center"/>
          </w:tcPr>
          <w:p w14:paraId="6EE0DD1D" w14:textId="5F081426" w:rsidR="00FF2DC0" w:rsidRPr="002E40DC" w:rsidRDefault="00042267" w:rsidP="000F6937">
            <w:pPr>
              <w:pStyle w:val="BodyTextIndent"/>
              <w:ind w:left="0" w:firstLine="0"/>
              <w:jc w:val="center"/>
              <w:rPr>
                <w:rFonts w:ascii="FreightSans Pro Book" w:hAnsi="FreightSans Pro Book" w:cs="Helvetica"/>
                <w:bCs/>
              </w:rPr>
            </w:pPr>
            <w:r>
              <w:rPr>
                <w:rFonts w:ascii="FreightSans Pro Book" w:hAnsi="FreightSans Pro Book" w:cs="Helvetica"/>
                <w:bCs/>
              </w:rPr>
              <w:t>X</w:t>
            </w:r>
          </w:p>
        </w:tc>
      </w:tr>
      <w:tr w:rsidR="00FF2DC0" w:rsidRPr="004948F6" w14:paraId="3D5D7CEC" w14:textId="77777777" w:rsidTr="000E3BC4">
        <w:trPr>
          <w:trHeight w:val="225"/>
        </w:trPr>
        <w:tc>
          <w:tcPr>
            <w:tcW w:w="7756" w:type="dxa"/>
          </w:tcPr>
          <w:p w14:paraId="78E359E7" w14:textId="77777777" w:rsidR="00FF2DC0" w:rsidRPr="00721B7B" w:rsidRDefault="00FF2DC0" w:rsidP="000F6937">
            <w:pPr>
              <w:rPr>
                <w:rFonts w:ascii="FreightSans Pro Book" w:hAnsi="FreightSans Pro Book" w:cs="Arial"/>
                <w:b/>
                <w:bCs/>
                <w:color w:val="000000"/>
              </w:rPr>
            </w:pPr>
            <w:r w:rsidRPr="00641473">
              <w:rPr>
                <w:rFonts w:ascii="FreightSans Pro Book" w:hAnsi="FreightSans Pro Book" w:cs="Helvetica"/>
              </w:rPr>
              <w:t>Callie Yoo</w:t>
            </w:r>
            <w:r>
              <w:rPr>
                <w:rFonts w:ascii="FreightSans Pro Book" w:hAnsi="FreightSans Pro Book" w:cs="Helvetica"/>
              </w:rPr>
              <w:t xml:space="preserve">, BME Students’ Officer </w:t>
            </w:r>
          </w:p>
        </w:tc>
        <w:tc>
          <w:tcPr>
            <w:tcW w:w="626" w:type="dxa"/>
            <w:vAlign w:val="center"/>
          </w:tcPr>
          <w:p w14:paraId="44FCF0CC" w14:textId="2A35AFC5" w:rsidR="00FF2DC0" w:rsidRPr="002E40DC" w:rsidRDefault="00AB1B1D" w:rsidP="000F6937">
            <w:pPr>
              <w:pStyle w:val="BodyTextIndent"/>
              <w:ind w:left="0" w:firstLine="0"/>
              <w:jc w:val="center"/>
              <w:rPr>
                <w:rFonts w:ascii="FreightSans Pro Book" w:hAnsi="FreightSans Pro Book" w:cs="Helvetica"/>
                <w:bCs/>
              </w:rPr>
            </w:pPr>
            <w:r>
              <w:rPr>
                <w:rFonts w:ascii="FreightSans Pro Book" w:hAnsi="FreightSans Pro Book" w:cs="Helvetica"/>
                <w:bCs/>
              </w:rPr>
              <w:t>X</w:t>
            </w:r>
          </w:p>
        </w:tc>
        <w:tc>
          <w:tcPr>
            <w:tcW w:w="626" w:type="dxa"/>
            <w:vAlign w:val="center"/>
          </w:tcPr>
          <w:p w14:paraId="36AEA1F2" w14:textId="77777777" w:rsidR="00FF2DC0" w:rsidRPr="002E40DC" w:rsidRDefault="00FF2DC0" w:rsidP="000F6937">
            <w:pPr>
              <w:pStyle w:val="BodyTextIndent"/>
              <w:ind w:left="0" w:firstLine="0"/>
              <w:jc w:val="center"/>
              <w:rPr>
                <w:rFonts w:ascii="FreightSans Pro Book" w:hAnsi="FreightSans Pro Book" w:cs="Helvetica"/>
                <w:bCs/>
              </w:rPr>
            </w:pPr>
          </w:p>
        </w:tc>
        <w:tc>
          <w:tcPr>
            <w:tcW w:w="626" w:type="dxa"/>
            <w:vAlign w:val="center"/>
          </w:tcPr>
          <w:p w14:paraId="6487809A" w14:textId="77777777" w:rsidR="00FF2DC0" w:rsidRPr="002E40DC" w:rsidRDefault="00FF2DC0" w:rsidP="000F6937">
            <w:pPr>
              <w:pStyle w:val="BodyTextIndent"/>
              <w:ind w:left="0" w:firstLine="0"/>
              <w:jc w:val="center"/>
              <w:rPr>
                <w:rFonts w:ascii="FreightSans Pro Book" w:hAnsi="FreightSans Pro Book" w:cs="Helvetica"/>
                <w:bCs/>
              </w:rPr>
            </w:pPr>
          </w:p>
        </w:tc>
      </w:tr>
      <w:tr w:rsidR="00FF2DC0" w:rsidRPr="004948F6" w14:paraId="11C8FF31" w14:textId="77777777" w:rsidTr="000E3BC4">
        <w:trPr>
          <w:trHeight w:val="282"/>
        </w:trPr>
        <w:tc>
          <w:tcPr>
            <w:tcW w:w="7756" w:type="dxa"/>
          </w:tcPr>
          <w:p w14:paraId="468E2F91" w14:textId="77777777" w:rsidR="00FF2DC0" w:rsidRPr="00721B7B" w:rsidRDefault="00FF2DC0" w:rsidP="000F6937">
            <w:pPr>
              <w:rPr>
                <w:rFonts w:ascii="FreightSans Pro Book" w:hAnsi="FreightSans Pro Book" w:cs="Helvetica"/>
              </w:rPr>
            </w:pPr>
            <w:r w:rsidRPr="00FF2DC0">
              <w:rPr>
                <w:rFonts w:ascii="FreightSans Pro Book" w:hAnsi="FreightSans Pro Book" w:cs="Helvetica"/>
              </w:rPr>
              <w:t>Demetri Alvanis</w:t>
            </w:r>
            <w:r w:rsidR="00A928D0">
              <w:rPr>
                <w:rFonts w:ascii="FreightSans Pro Book" w:hAnsi="FreightSans Pro Book" w:cs="Helvetica"/>
              </w:rPr>
              <w:t xml:space="preserve"> &amp; </w:t>
            </w:r>
            <w:r w:rsidR="00A928D0" w:rsidRPr="00A928D0">
              <w:rPr>
                <w:rFonts w:ascii="FreightSans Pro Book" w:hAnsi="FreightSans Pro Book" w:cs="Helvetica"/>
              </w:rPr>
              <w:t>Chiamaka Agu</w:t>
            </w:r>
            <w:r w:rsidR="00A928D0">
              <w:rPr>
                <w:rFonts w:ascii="FreightSans Pro Book" w:hAnsi="FreightSans Pro Book" w:cs="Helvetica"/>
              </w:rPr>
              <w:t xml:space="preserve">, </w:t>
            </w:r>
            <w:r w:rsidRPr="00FF2DC0">
              <w:rPr>
                <w:rFonts w:ascii="FreightSans Pro Book" w:hAnsi="FreightSans Pro Book" w:cs="Helvetica"/>
              </w:rPr>
              <w:t>Elected Officer From AZ</w:t>
            </w:r>
          </w:p>
        </w:tc>
        <w:tc>
          <w:tcPr>
            <w:tcW w:w="626" w:type="dxa"/>
            <w:vAlign w:val="center"/>
          </w:tcPr>
          <w:p w14:paraId="57C3B29A" w14:textId="540B4141" w:rsidR="00FF2DC0" w:rsidRPr="002E40DC" w:rsidRDefault="00FF2DC0" w:rsidP="000F6937">
            <w:pPr>
              <w:pStyle w:val="BodyTextIndent"/>
              <w:ind w:left="0" w:firstLine="0"/>
              <w:jc w:val="center"/>
              <w:rPr>
                <w:rFonts w:ascii="FreightSans Pro Book" w:hAnsi="FreightSans Pro Book" w:cs="Helvetica"/>
                <w:bCs/>
              </w:rPr>
            </w:pPr>
          </w:p>
        </w:tc>
        <w:tc>
          <w:tcPr>
            <w:tcW w:w="626" w:type="dxa"/>
            <w:vAlign w:val="center"/>
          </w:tcPr>
          <w:p w14:paraId="09A7B17D" w14:textId="77777777" w:rsidR="00FF2DC0" w:rsidRPr="002E40DC" w:rsidRDefault="00FF2DC0" w:rsidP="000F6937">
            <w:pPr>
              <w:pStyle w:val="BodyTextIndent"/>
              <w:ind w:left="0" w:firstLine="0"/>
              <w:jc w:val="center"/>
              <w:rPr>
                <w:rFonts w:ascii="FreightSans Pro Book" w:hAnsi="FreightSans Pro Book" w:cs="Helvetica"/>
                <w:bCs/>
              </w:rPr>
            </w:pPr>
          </w:p>
        </w:tc>
        <w:tc>
          <w:tcPr>
            <w:tcW w:w="626" w:type="dxa"/>
            <w:vAlign w:val="center"/>
          </w:tcPr>
          <w:p w14:paraId="0150BF56" w14:textId="53F9ECFA" w:rsidR="00FF2DC0" w:rsidRPr="002E40DC" w:rsidRDefault="00042267" w:rsidP="000F6937">
            <w:pPr>
              <w:pStyle w:val="BodyTextIndent"/>
              <w:ind w:left="0" w:firstLine="0"/>
              <w:jc w:val="center"/>
              <w:rPr>
                <w:rFonts w:ascii="FreightSans Pro Book" w:hAnsi="FreightSans Pro Book" w:cs="Helvetica"/>
                <w:bCs/>
              </w:rPr>
            </w:pPr>
            <w:r>
              <w:rPr>
                <w:rFonts w:ascii="FreightSans Pro Book" w:hAnsi="FreightSans Pro Book" w:cs="Helvetica"/>
                <w:bCs/>
              </w:rPr>
              <w:t>X</w:t>
            </w:r>
          </w:p>
        </w:tc>
      </w:tr>
      <w:tr w:rsidR="004A7572" w:rsidRPr="004948F6" w14:paraId="07263AB4" w14:textId="77777777" w:rsidTr="000E3BC4">
        <w:trPr>
          <w:trHeight w:val="225"/>
        </w:trPr>
        <w:tc>
          <w:tcPr>
            <w:tcW w:w="7756" w:type="dxa"/>
          </w:tcPr>
          <w:p w14:paraId="66F2B013" w14:textId="77777777" w:rsidR="004A7572" w:rsidRPr="00721B7B" w:rsidRDefault="004A7572" w:rsidP="004A7572">
            <w:pPr>
              <w:rPr>
                <w:rFonts w:ascii="FreightSans Pro Book" w:hAnsi="FreightSans Pro Book" w:cs="Arial"/>
                <w:b/>
                <w:bCs/>
                <w:color w:val="000000"/>
                <w:lang w:eastAsia="en-GB"/>
              </w:rPr>
            </w:pPr>
            <w:r w:rsidRPr="00721B7B">
              <w:rPr>
                <w:rFonts w:ascii="FreightSans Pro Book" w:hAnsi="FreightSans Pro Book" w:cs="Helvetica"/>
              </w:rPr>
              <w:t>Deniz Akinci</w:t>
            </w:r>
            <w:r>
              <w:rPr>
                <w:rFonts w:ascii="FreightSans Pro Book" w:hAnsi="FreightSans Pro Book" w:cs="Helvetica"/>
              </w:rPr>
              <w:t>, Union Affairs Officer, Chair</w:t>
            </w:r>
          </w:p>
        </w:tc>
        <w:tc>
          <w:tcPr>
            <w:tcW w:w="626" w:type="dxa"/>
          </w:tcPr>
          <w:p w14:paraId="0759B3DE" w14:textId="0AB73F63" w:rsidR="004A7572" w:rsidRPr="002E40DC" w:rsidRDefault="00EC563B" w:rsidP="004A7572">
            <w:pPr>
              <w:pStyle w:val="BodyTextIndent"/>
              <w:ind w:left="0" w:firstLine="0"/>
              <w:jc w:val="center"/>
              <w:rPr>
                <w:rFonts w:ascii="FreightSans Pro Book" w:hAnsi="FreightSans Pro Book" w:cs="Helvetica"/>
                <w:bCs/>
              </w:rPr>
            </w:pPr>
            <w:r>
              <w:rPr>
                <w:rFonts w:ascii="FreightSans Pro Book" w:hAnsi="FreightSans Pro Book" w:cs="Helvetica"/>
                <w:bCs/>
              </w:rPr>
              <w:t>X</w:t>
            </w:r>
          </w:p>
        </w:tc>
        <w:tc>
          <w:tcPr>
            <w:tcW w:w="626" w:type="dxa"/>
            <w:vAlign w:val="center"/>
          </w:tcPr>
          <w:p w14:paraId="1755F71C" w14:textId="77777777" w:rsidR="004A7572" w:rsidRPr="002E40DC" w:rsidRDefault="004A7572" w:rsidP="004A7572">
            <w:pPr>
              <w:pStyle w:val="BodyTextIndent"/>
              <w:ind w:left="0" w:firstLine="0"/>
              <w:jc w:val="center"/>
              <w:rPr>
                <w:rFonts w:ascii="FreightSans Pro Book" w:hAnsi="FreightSans Pro Book" w:cs="Helvetica"/>
                <w:bCs/>
              </w:rPr>
            </w:pPr>
          </w:p>
        </w:tc>
        <w:tc>
          <w:tcPr>
            <w:tcW w:w="626" w:type="dxa"/>
            <w:vAlign w:val="center"/>
          </w:tcPr>
          <w:p w14:paraId="57F5AE22" w14:textId="77777777" w:rsidR="004A7572" w:rsidRPr="002E40DC" w:rsidRDefault="004A7572" w:rsidP="004A7572">
            <w:pPr>
              <w:pStyle w:val="BodyTextIndent"/>
              <w:ind w:left="0" w:firstLine="0"/>
              <w:jc w:val="center"/>
              <w:rPr>
                <w:rFonts w:ascii="FreightSans Pro Book" w:hAnsi="FreightSans Pro Book" w:cs="Helvetica"/>
                <w:bCs/>
              </w:rPr>
            </w:pPr>
          </w:p>
        </w:tc>
      </w:tr>
      <w:tr w:rsidR="004A7572" w:rsidRPr="004948F6" w14:paraId="1E2E9422" w14:textId="77777777" w:rsidTr="000E3BC4">
        <w:trPr>
          <w:trHeight w:val="282"/>
        </w:trPr>
        <w:tc>
          <w:tcPr>
            <w:tcW w:w="7756" w:type="dxa"/>
          </w:tcPr>
          <w:p w14:paraId="60A6B187" w14:textId="77777777" w:rsidR="004A7572" w:rsidRDefault="004A7572" w:rsidP="004A7572">
            <w:pPr>
              <w:rPr>
                <w:rFonts w:ascii="FreightSans Pro Book" w:hAnsi="FreightSans Pro Book" w:cs="Helvetica"/>
              </w:rPr>
            </w:pPr>
            <w:r w:rsidRPr="00641473">
              <w:rPr>
                <w:rFonts w:ascii="FreightSans Pro Book" w:hAnsi="FreightSans Pro Book" w:cs="Helvetica"/>
              </w:rPr>
              <w:t>Hamza Ahmed</w:t>
            </w:r>
            <w:r w:rsidRPr="004948F6">
              <w:rPr>
                <w:rFonts w:ascii="FreightSans Pro Book" w:hAnsi="FreightSans Pro Book" w:cs="Helvetica"/>
              </w:rPr>
              <w:t xml:space="preserve">, </w:t>
            </w:r>
            <w:r>
              <w:rPr>
                <w:rFonts w:ascii="FreightSans Pro Book" w:hAnsi="FreightSans Pro Book" w:cs="Helvetica"/>
              </w:rPr>
              <w:t>Education</w:t>
            </w:r>
            <w:r w:rsidRPr="004948F6">
              <w:rPr>
                <w:rFonts w:ascii="FreightSans Pro Book" w:hAnsi="FreightSans Pro Book" w:cs="Helvetica"/>
              </w:rPr>
              <w:t xml:space="preserve"> Officer</w:t>
            </w:r>
          </w:p>
        </w:tc>
        <w:tc>
          <w:tcPr>
            <w:tcW w:w="626" w:type="dxa"/>
          </w:tcPr>
          <w:p w14:paraId="75F57356" w14:textId="19B51F1D" w:rsidR="004A7572" w:rsidRPr="002E40DC" w:rsidRDefault="004A7572" w:rsidP="004A7572">
            <w:pPr>
              <w:pStyle w:val="BodyTextIndent"/>
              <w:ind w:left="0" w:firstLine="0"/>
              <w:jc w:val="center"/>
              <w:rPr>
                <w:rFonts w:ascii="FreightSans Pro Book" w:hAnsi="FreightSans Pro Book" w:cs="Helvetica"/>
                <w:bCs/>
              </w:rPr>
            </w:pPr>
          </w:p>
        </w:tc>
        <w:tc>
          <w:tcPr>
            <w:tcW w:w="626" w:type="dxa"/>
            <w:vAlign w:val="center"/>
          </w:tcPr>
          <w:p w14:paraId="6456AEA3" w14:textId="77777777" w:rsidR="004A7572" w:rsidRPr="002E40DC" w:rsidRDefault="004A7572" w:rsidP="004A7572">
            <w:pPr>
              <w:pStyle w:val="BodyTextIndent"/>
              <w:ind w:left="0" w:firstLine="0"/>
              <w:jc w:val="center"/>
              <w:rPr>
                <w:rFonts w:ascii="FreightSans Pro Book" w:hAnsi="FreightSans Pro Book" w:cs="Helvetica"/>
                <w:bCs/>
              </w:rPr>
            </w:pPr>
          </w:p>
        </w:tc>
        <w:tc>
          <w:tcPr>
            <w:tcW w:w="626" w:type="dxa"/>
            <w:vAlign w:val="center"/>
          </w:tcPr>
          <w:p w14:paraId="6C76A1EB" w14:textId="36051C05" w:rsidR="004A7572" w:rsidRPr="002E40DC" w:rsidRDefault="00042267" w:rsidP="004A7572">
            <w:pPr>
              <w:pStyle w:val="BodyTextIndent"/>
              <w:ind w:left="0" w:firstLine="0"/>
              <w:jc w:val="center"/>
              <w:rPr>
                <w:rFonts w:ascii="FreightSans Pro Book" w:hAnsi="FreightSans Pro Book" w:cs="Helvetica"/>
                <w:bCs/>
              </w:rPr>
            </w:pPr>
            <w:r>
              <w:rPr>
                <w:rFonts w:ascii="FreightSans Pro Book" w:hAnsi="FreightSans Pro Book" w:cs="Helvetica"/>
                <w:bCs/>
              </w:rPr>
              <w:t>X</w:t>
            </w:r>
          </w:p>
        </w:tc>
      </w:tr>
      <w:tr w:rsidR="004A7572" w:rsidRPr="004948F6" w14:paraId="1EF66D47" w14:textId="77777777" w:rsidTr="000E3BC4">
        <w:trPr>
          <w:trHeight w:val="225"/>
        </w:trPr>
        <w:tc>
          <w:tcPr>
            <w:tcW w:w="7756" w:type="dxa"/>
          </w:tcPr>
          <w:p w14:paraId="7BF59538" w14:textId="629E14D1" w:rsidR="004A7572" w:rsidRDefault="004A7572" w:rsidP="004A7572">
            <w:pPr>
              <w:rPr>
                <w:rFonts w:ascii="FreightSans Pro Book" w:hAnsi="FreightSans Pro Book" w:cs="Helvetica"/>
              </w:rPr>
            </w:pPr>
            <w:r w:rsidRPr="008E546F">
              <w:rPr>
                <w:rFonts w:ascii="FreightSans Pro Book" w:hAnsi="FreightSans Pro Book" w:cs="Helvetica"/>
              </w:rPr>
              <w:t>Harper Taylor-Hanson</w:t>
            </w:r>
            <w:r>
              <w:rPr>
                <w:rFonts w:ascii="FreightSans Pro Book" w:hAnsi="FreightSans Pro Book" w:cs="Helvetica"/>
              </w:rPr>
              <w:t>, Trans Officer</w:t>
            </w:r>
          </w:p>
        </w:tc>
        <w:tc>
          <w:tcPr>
            <w:tcW w:w="626" w:type="dxa"/>
          </w:tcPr>
          <w:p w14:paraId="176A8061" w14:textId="54776111" w:rsidR="004A7572" w:rsidRPr="002E40DC" w:rsidRDefault="004A7572" w:rsidP="004A7572">
            <w:pPr>
              <w:pStyle w:val="BodyTextIndent"/>
              <w:ind w:left="0" w:firstLine="0"/>
              <w:jc w:val="center"/>
              <w:rPr>
                <w:rFonts w:ascii="FreightSans Pro Book" w:hAnsi="FreightSans Pro Book" w:cs="Helvetica"/>
                <w:bCs/>
              </w:rPr>
            </w:pPr>
          </w:p>
        </w:tc>
        <w:tc>
          <w:tcPr>
            <w:tcW w:w="626" w:type="dxa"/>
            <w:vAlign w:val="center"/>
          </w:tcPr>
          <w:p w14:paraId="6BCBC69A" w14:textId="77777777" w:rsidR="004A7572" w:rsidRPr="002E40DC" w:rsidRDefault="004A7572" w:rsidP="004A7572">
            <w:pPr>
              <w:pStyle w:val="BodyTextIndent"/>
              <w:ind w:left="0" w:firstLine="0"/>
              <w:jc w:val="center"/>
              <w:rPr>
                <w:rFonts w:ascii="FreightSans Pro Book" w:hAnsi="FreightSans Pro Book" w:cs="Helvetica"/>
                <w:bCs/>
              </w:rPr>
            </w:pPr>
          </w:p>
        </w:tc>
        <w:tc>
          <w:tcPr>
            <w:tcW w:w="626" w:type="dxa"/>
            <w:vAlign w:val="center"/>
          </w:tcPr>
          <w:p w14:paraId="038EF916" w14:textId="7D10C68D" w:rsidR="004A7572" w:rsidRPr="002E40DC" w:rsidRDefault="00042267" w:rsidP="004A7572">
            <w:pPr>
              <w:pStyle w:val="BodyTextIndent"/>
              <w:ind w:left="0" w:firstLine="0"/>
              <w:jc w:val="center"/>
              <w:rPr>
                <w:rFonts w:ascii="FreightSans Pro Book" w:hAnsi="FreightSans Pro Book" w:cs="Helvetica"/>
                <w:bCs/>
              </w:rPr>
            </w:pPr>
            <w:r>
              <w:rPr>
                <w:rFonts w:ascii="FreightSans Pro Book" w:hAnsi="FreightSans Pro Book" w:cs="Helvetica"/>
                <w:bCs/>
              </w:rPr>
              <w:t>X</w:t>
            </w:r>
          </w:p>
        </w:tc>
      </w:tr>
      <w:tr w:rsidR="004A7572" w:rsidRPr="004948F6" w14:paraId="6E8E1AD7" w14:textId="77777777" w:rsidTr="000E3BC4">
        <w:trPr>
          <w:trHeight w:val="282"/>
        </w:trPr>
        <w:tc>
          <w:tcPr>
            <w:tcW w:w="7756" w:type="dxa"/>
          </w:tcPr>
          <w:p w14:paraId="6ECAFDAE" w14:textId="77777777" w:rsidR="004A7572" w:rsidRDefault="004A7572" w:rsidP="004A7572">
            <w:pPr>
              <w:rPr>
                <w:rFonts w:ascii="FreightSans Pro Book" w:hAnsi="FreightSans Pro Book" w:cs="Helvetica"/>
              </w:rPr>
            </w:pPr>
            <w:r w:rsidRPr="00721B7B">
              <w:rPr>
                <w:rFonts w:ascii="FreightSans Pro Book" w:hAnsi="FreightSans Pro Book" w:cs="Helvetica"/>
              </w:rPr>
              <w:t xml:space="preserve">Manon Simmons </w:t>
            </w:r>
            <w:r>
              <w:rPr>
                <w:rFonts w:ascii="FreightSans Pro Book" w:hAnsi="FreightSans Pro Book" w:cs="Helvetica"/>
              </w:rPr>
              <w:t>&amp;</w:t>
            </w:r>
            <w:r w:rsidRPr="00721B7B">
              <w:rPr>
                <w:rFonts w:ascii="FreightSans Pro Book" w:hAnsi="FreightSans Pro Book" w:cs="Helvetica"/>
              </w:rPr>
              <w:t xml:space="preserve"> Sasha Green</w:t>
            </w:r>
            <w:r>
              <w:rPr>
                <w:rFonts w:ascii="FreightSans Pro Book" w:hAnsi="FreightSans Pro Book" w:cs="Helvetica"/>
              </w:rPr>
              <w:t>, Women’s Officer (Job Share)</w:t>
            </w:r>
          </w:p>
        </w:tc>
        <w:tc>
          <w:tcPr>
            <w:tcW w:w="626" w:type="dxa"/>
          </w:tcPr>
          <w:p w14:paraId="7C72E196" w14:textId="689E8FE8" w:rsidR="004A7572" w:rsidRPr="002E40DC" w:rsidRDefault="00AB1B1D" w:rsidP="004A7572">
            <w:pPr>
              <w:pStyle w:val="BodyTextIndent"/>
              <w:ind w:left="0" w:firstLine="0"/>
              <w:jc w:val="center"/>
              <w:rPr>
                <w:rFonts w:ascii="FreightSans Pro Book" w:hAnsi="FreightSans Pro Book" w:cs="Helvetica"/>
                <w:bCs/>
              </w:rPr>
            </w:pPr>
            <w:r>
              <w:rPr>
                <w:rFonts w:ascii="FreightSans Pro Book" w:hAnsi="FreightSans Pro Book" w:cs="Helvetica"/>
                <w:bCs/>
              </w:rPr>
              <w:t>X</w:t>
            </w:r>
          </w:p>
        </w:tc>
        <w:tc>
          <w:tcPr>
            <w:tcW w:w="626" w:type="dxa"/>
            <w:vAlign w:val="center"/>
          </w:tcPr>
          <w:p w14:paraId="5E452E8D" w14:textId="77777777" w:rsidR="004A7572" w:rsidRPr="002E40DC" w:rsidRDefault="004A7572" w:rsidP="004A7572">
            <w:pPr>
              <w:pStyle w:val="BodyTextIndent"/>
              <w:ind w:left="0" w:firstLine="0"/>
              <w:jc w:val="center"/>
              <w:rPr>
                <w:rFonts w:ascii="FreightSans Pro Book" w:hAnsi="FreightSans Pro Book" w:cs="Helvetica"/>
                <w:bCs/>
              </w:rPr>
            </w:pPr>
          </w:p>
        </w:tc>
        <w:tc>
          <w:tcPr>
            <w:tcW w:w="626" w:type="dxa"/>
            <w:vAlign w:val="center"/>
          </w:tcPr>
          <w:p w14:paraId="1F17C931" w14:textId="77777777" w:rsidR="004A7572" w:rsidRPr="002E40DC" w:rsidRDefault="004A7572" w:rsidP="004A7572">
            <w:pPr>
              <w:pStyle w:val="BodyTextIndent"/>
              <w:ind w:left="0" w:firstLine="0"/>
              <w:jc w:val="center"/>
              <w:rPr>
                <w:rFonts w:ascii="FreightSans Pro Book" w:hAnsi="FreightSans Pro Book" w:cs="Helvetica"/>
                <w:bCs/>
              </w:rPr>
            </w:pPr>
          </w:p>
        </w:tc>
      </w:tr>
      <w:tr w:rsidR="004A7572" w:rsidRPr="004948F6" w14:paraId="05B654C0" w14:textId="77777777" w:rsidTr="000E3BC4">
        <w:trPr>
          <w:trHeight w:val="282"/>
        </w:trPr>
        <w:tc>
          <w:tcPr>
            <w:tcW w:w="7756" w:type="dxa"/>
          </w:tcPr>
          <w:p w14:paraId="5CA8933A" w14:textId="77777777" w:rsidR="004A7572" w:rsidRPr="004948F6" w:rsidRDefault="004A7572" w:rsidP="004A7572">
            <w:pPr>
              <w:rPr>
                <w:rFonts w:ascii="FreightSans Pro Book" w:hAnsi="FreightSans Pro Book" w:cs="Helvetica"/>
              </w:rPr>
            </w:pPr>
            <w:r w:rsidRPr="00721B7B">
              <w:rPr>
                <w:rFonts w:ascii="FreightSans Pro Book" w:hAnsi="FreightSans Pro Book" w:cs="Helvetica"/>
              </w:rPr>
              <w:t>Mary McHarg</w:t>
            </w:r>
            <w:r>
              <w:rPr>
                <w:rFonts w:ascii="FreightSans Pro Book" w:hAnsi="FreightSans Pro Book" w:cs="Helvetica"/>
              </w:rPr>
              <w:t xml:space="preserve">, Activities &amp; Engagement Officer </w:t>
            </w:r>
          </w:p>
        </w:tc>
        <w:tc>
          <w:tcPr>
            <w:tcW w:w="626" w:type="dxa"/>
          </w:tcPr>
          <w:p w14:paraId="4A251247" w14:textId="43B74353" w:rsidR="004A7572" w:rsidRPr="002E40DC" w:rsidRDefault="00AB1B1D" w:rsidP="004A7572">
            <w:pPr>
              <w:pStyle w:val="BodyTextIndent"/>
              <w:ind w:left="0" w:firstLine="0"/>
              <w:jc w:val="center"/>
              <w:rPr>
                <w:rFonts w:ascii="FreightSans Pro Book" w:hAnsi="FreightSans Pro Book" w:cs="Helvetica"/>
                <w:bCs/>
              </w:rPr>
            </w:pPr>
            <w:r>
              <w:rPr>
                <w:rFonts w:ascii="FreightSans Pro Book" w:hAnsi="FreightSans Pro Book" w:cs="Helvetica"/>
                <w:bCs/>
              </w:rPr>
              <w:t>X</w:t>
            </w:r>
          </w:p>
        </w:tc>
        <w:tc>
          <w:tcPr>
            <w:tcW w:w="626" w:type="dxa"/>
            <w:vAlign w:val="center"/>
          </w:tcPr>
          <w:p w14:paraId="0B3B1173" w14:textId="77777777" w:rsidR="004A7572" w:rsidRPr="002E40DC" w:rsidRDefault="004A7572" w:rsidP="004A7572">
            <w:pPr>
              <w:pStyle w:val="BodyTextIndent"/>
              <w:ind w:left="0" w:firstLine="0"/>
              <w:jc w:val="center"/>
              <w:rPr>
                <w:rFonts w:ascii="FreightSans Pro Book" w:hAnsi="FreightSans Pro Book" w:cs="Helvetica"/>
                <w:bCs/>
              </w:rPr>
            </w:pPr>
          </w:p>
        </w:tc>
        <w:tc>
          <w:tcPr>
            <w:tcW w:w="626" w:type="dxa"/>
            <w:vAlign w:val="center"/>
          </w:tcPr>
          <w:p w14:paraId="74193294" w14:textId="77777777" w:rsidR="004A7572" w:rsidRPr="002E40DC" w:rsidRDefault="004A7572" w:rsidP="004A7572">
            <w:pPr>
              <w:pStyle w:val="BodyTextIndent"/>
              <w:ind w:left="0" w:firstLine="0"/>
              <w:jc w:val="center"/>
              <w:rPr>
                <w:rFonts w:ascii="FreightSans Pro Book" w:hAnsi="FreightSans Pro Book" w:cs="Helvetica"/>
                <w:bCs/>
              </w:rPr>
            </w:pPr>
          </w:p>
        </w:tc>
      </w:tr>
      <w:tr w:rsidR="004A7572" w:rsidRPr="004948F6" w14:paraId="292848A0" w14:textId="77777777" w:rsidTr="000E3BC4">
        <w:trPr>
          <w:trHeight w:val="282"/>
        </w:trPr>
        <w:tc>
          <w:tcPr>
            <w:tcW w:w="7756" w:type="dxa"/>
          </w:tcPr>
          <w:p w14:paraId="3EDDFC54" w14:textId="77777777" w:rsidR="004A7572" w:rsidRPr="00FF2DC0" w:rsidRDefault="004A7572" w:rsidP="004A7572">
            <w:pPr>
              <w:jc w:val="both"/>
              <w:rPr>
                <w:rFonts w:ascii="FreightSans Pro Book" w:hAnsi="FreightSans Pro Book" w:cs="Helvetica"/>
              </w:rPr>
            </w:pPr>
            <w:r>
              <w:rPr>
                <w:rFonts w:ascii="FreightSans Pro Book" w:hAnsi="FreightSans Pro Book" w:cs="Helvetica"/>
              </w:rPr>
              <w:t xml:space="preserve">Nick Miao, </w:t>
            </w:r>
            <w:r w:rsidRPr="00FF2DC0">
              <w:rPr>
                <w:rFonts w:ascii="FreightSans Pro Book" w:hAnsi="FreightSans Pro Book" w:cs="Helvetica"/>
              </w:rPr>
              <w:t xml:space="preserve">Elected Officer From </w:t>
            </w:r>
            <w:r>
              <w:rPr>
                <w:rFonts w:ascii="FreightSans Pro Book" w:hAnsi="FreightSans Pro Book" w:cs="Helvetica"/>
              </w:rPr>
              <w:t>WC</w:t>
            </w:r>
            <w:r w:rsidRPr="00FF2DC0">
              <w:rPr>
                <w:rFonts w:ascii="FreightSans Pro Book" w:hAnsi="FreightSans Pro Book" w:cs="Helvetica"/>
              </w:rPr>
              <w:t>Z</w:t>
            </w:r>
          </w:p>
        </w:tc>
        <w:tc>
          <w:tcPr>
            <w:tcW w:w="626" w:type="dxa"/>
          </w:tcPr>
          <w:p w14:paraId="6525ED4B" w14:textId="68A4E9A3" w:rsidR="004A7572" w:rsidRPr="002E40DC" w:rsidRDefault="00AB1B1D" w:rsidP="004A7572">
            <w:pPr>
              <w:pStyle w:val="BodyTextIndent"/>
              <w:ind w:left="0" w:firstLine="0"/>
              <w:jc w:val="center"/>
              <w:rPr>
                <w:rFonts w:ascii="FreightSans Pro Book" w:hAnsi="FreightSans Pro Book" w:cs="Helvetica"/>
                <w:bCs/>
              </w:rPr>
            </w:pPr>
            <w:r>
              <w:rPr>
                <w:rFonts w:ascii="FreightSans Pro Book" w:hAnsi="FreightSans Pro Book" w:cs="Helvetica"/>
                <w:bCs/>
              </w:rPr>
              <w:t>X</w:t>
            </w:r>
          </w:p>
        </w:tc>
        <w:tc>
          <w:tcPr>
            <w:tcW w:w="626" w:type="dxa"/>
            <w:vAlign w:val="center"/>
          </w:tcPr>
          <w:p w14:paraId="7B0D3AB9" w14:textId="77777777" w:rsidR="004A7572" w:rsidRPr="002E40DC" w:rsidRDefault="004A7572" w:rsidP="004A7572">
            <w:pPr>
              <w:pStyle w:val="BodyTextIndent"/>
              <w:ind w:left="0" w:firstLine="0"/>
              <w:jc w:val="center"/>
              <w:rPr>
                <w:rFonts w:ascii="FreightSans Pro Book" w:hAnsi="FreightSans Pro Book" w:cs="Helvetica"/>
                <w:bCs/>
              </w:rPr>
            </w:pPr>
          </w:p>
        </w:tc>
        <w:tc>
          <w:tcPr>
            <w:tcW w:w="626" w:type="dxa"/>
            <w:vAlign w:val="center"/>
          </w:tcPr>
          <w:p w14:paraId="4592BB4D" w14:textId="77777777" w:rsidR="004A7572" w:rsidRPr="002E40DC" w:rsidRDefault="004A7572" w:rsidP="004A7572">
            <w:pPr>
              <w:pStyle w:val="BodyTextIndent"/>
              <w:ind w:left="0" w:firstLine="0"/>
              <w:jc w:val="center"/>
              <w:rPr>
                <w:rFonts w:ascii="FreightSans Pro Book" w:hAnsi="FreightSans Pro Book" w:cs="Helvetica"/>
                <w:bCs/>
              </w:rPr>
            </w:pPr>
          </w:p>
        </w:tc>
      </w:tr>
      <w:tr w:rsidR="004A7572" w:rsidRPr="004948F6" w14:paraId="378DD44B" w14:textId="77777777" w:rsidTr="000E3BC4">
        <w:trPr>
          <w:trHeight w:val="225"/>
        </w:trPr>
        <w:tc>
          <w:tcPr>
            <w:tcW w:w="7756" w:type="dxa"/>
          </w:tcPr>
          <w:p w14:paraId="0976D8D4" w14:textId="77777777" w:rsidR="004A7572" w:rsidRPr="00721B7B" w:rsidRDefault="004A7572" w:rsidP="004A7572">
            <w:pPr>
              <w:rPr>
                <w:rFonts w:ascii="FreightSans Pro Book" w:hAnsi="FreightSans Pro Book" w:cs="Helvetica"/>
              </w:rPr>
            </w:pPr>
            <w:r w:rsidRPr="00641473">
              <w:rPr>
                <w:rFonts w:ascii="FreightSans Pro Book" w:hAnsi="FreightSans Pro Book" w:cs="Helvetica"/>
              </w:rPr>
              <w:t>Oluseyi (Seyi) A Osibamowo</w:t>
            </w:r>
            <w:r>
              <w:rPr>
                <w:rFonts w:ascii="FreightSans Pro Book" w:hAnsi="FreightSans Pro Book" w:cs="Helvetica"/>
              </w:rPr>
              <w:t>, Equity &amp; Inclusion Officer</w:t>
            </w:r>
          </w:p>
        </w:tc>
        <w:tc>
          <w:tcPr>
            <w:tcW w:w="626" w:type="dxa"/>
          </w:tcPr>
          <w:p w14:paraId="2F68E10F" w14:textId="19A40096" w:rsidR="004A7572" w:rsidRPr="002E40DC" w:rsidRDefault="00AB1B1D" w:rsidP="004A7572">
            <w:pPr>
              <w:pStyle w:val="BodyTextIndent"/>
              <w:ind w:left="0" w:firstLine="0"/>
              <w:jc w:val="center"/>
              <w:rPr>
                <w:rFonts w:ascii="FreightSans Pro Book" w:hAnsi="FreightSans Pro Book" w:cs="Helvetica"/>
                <w:bCs/>
              </w:rPr>
            </w:pPr>
            <w:r>
              <w:rPr>
                <w:rFonts w:ascii="FreightSans Pro Book" w:hAnsi="FreightSans Pro Book" w:cs="Helvetica"/>
                <w:bCs/>
              </w:rPr>
              <w:t>X</w:t>
            </w:r>
          </w:p>
        </w:tc>
        <w:tc>
          <w:tcPr>
            <w:tcW w:w="626" w:type="dxa"/>
            <w:vAlign w:val="center"/>
          </w:tcPr>
          <w:p w14:paraId="658EBE16" w14:textId="77777777" w:rsidR="004A7572" w:rsidRPr="002E40DC" w:rsidRDefault="004A7572" w:rsidP="004A7572">
            <w:pPr>
              <w:pStyle w:val="BodyTextIndent"/>
              <w:ind w:left="0" w:firstLine="0"/>
              <w:jc w:val="center"/>
              <w:rPr>
                <w:rFonts w:ascii="FreightSans Pro Book" w:hAnsi="FreightSans Pro Book" w:cs="Helvetica"/>
                <w:bCs/>
              </w:rPr>
            </w:pPr>
          </w:p>
        </w:tc>
        <w:tc>
          <w:tcPr>
            <w:tcW w:w="626" w:type="dxa"/>
            <w:vAlign w:val="center"/>
          </w:tcPr>
          <w:p w14:paraId="301F3054" w14:textId="77777777" w:rsidR="004A7572" w:rsidRPr="002E40DC" w:rsidRDefault="004A7572" w:rsidP="004A7572">
            <w:pPr>
              <w:pStyle w:val="BodyTextIndent"/>
              <w:ind w:left="0" w:firstLine="0"/>
              <w:jc w:val="center"/>
              <w:rPr>
                <w:rFonts w:ascii="FreightSans Pro Book" w:hAnsi="FreightSans Pro Book" w:cs="Helvetica"/>
                <w:bCs/>
              </w:rPr>
            </w:pPr>
          </w:p>
        </w:tc>
      </w:tr>
      <w:tr w:rsidR="004A7572" w:rsidRPr="004948F6" w14:paraId="0D016951" w14:textId="77777777" w:rsidTr="000E3BC4">
        <w:trPr>
          <w:trHeight w:val="310"/>
        </w:trPr>
        <w:tc>
          <w:tcPr>
            <w:tcW w:w="7756" w:type="dxa"/>
          </w:tcPr>
          <w:p w14:paraId="5716098D" w14:textId="77777777" w:rsidR="004A7572" w:rsidRPr="003A3A00" w:rsidRDefault="004A7572" w:rsidP="004A7572">
            <w:pPr>
              <w:rPr>
                <w:rFonts w:ascii="FreightSans Pro Book" w:hAnsi="FreightSans Pro Book" w:cs="Helvetica"/>
              </w:rPr>
            </w:pPr>
            <w:r w:rsidRPr="00721B7B">
              <w:rPr>
                <w:rFonts w:ascii="FreightSans Pro Book" w:hAnsi="FreightSans Pro Book" w:cs="Helvetica"/>
              </w:rPr>
              <w:t>Umair Mehmood</w:t>
            </w:r>
            <w:r>
              <w:rPr>
                <w:rFonts w:ascii="FreightSans Pro Book" w:hAnsi="FreightSans Pro Book" w:cs="Helvetica"/>
              </w:rPr>
              <w:t xml:space="preserve">, Welfare &amp; Community Officer </w:t>
            </w:r>
          </w:p>
        </w:tc>
        <w:tc>
          <w:tcPr>
            <w:tcW w:w="626" w:type="dxa"/>
          </w:tcPr>
          <w:p w14:paraId="03794AEE" w14:textId="59A1AB4E" w:rsidR="004A7572" w:rsidRPr="002E40DC" w:rsidRDefault="00AB1B1D" w:rsidP="004A7572">
            <w:pPr>
              <w:pStyle w:val="BodyTextIndent"/>
              <w:ind w:left="0" w:firstLine="0"/>
              <w:jc w:val="center"/>
              <w:rPr>
                <w:rFonts w:ascii="FreightSans Pro Book" w:hAnsi="FreightSans Pro Book" w:cs="Helvetica"/>
                <w:bCs/>
              </w:rPr>
            </w:pPr>
            <w:r>
              <w:rPr>
                <w:rFonts w:ascii="FreightSans Pro Book" w:hAnsi="FreightSans Pro Book" w:cs="Helvetica"/>
                <w:bCs/>
              </w:rPr>
              <w:t>X</w:t>
            </w:r>
          </w:p>
        </w:tc>
        <w:tc>
          <w:tcPr>
            <w:tcW w:w="626" w:type="dxa"/>
            <w:vAlign w:val="center"/>
          </w:tcPr>
          <w:p w14:paraId="5F3C44BB" w14:textId="77777777" w:rsidR="004A7572" w:rsidRPr="002E40DC" w:rsidRDefault="004A7572" w:rsidP="004A7572">
            <w:pPr>
              <w:pStyle w:val="BodyTextIndent"/>
              <w:ind w:left="0" w:firstLine="0"/>
              <w:jc w:val="center"/>
              <w:rPr>
                <w:rFonts w:ascii="FreightSans Pro Book" w:hAnsi="FreightSans Pro Book" w:cs="Helvetica"/>
                <w:bCs/>
              </w:rPr>
            </w:pPr>
          </w:p>
        </w:tc>
        <w:tc>
          <w:tcPr>
            <w:tcW w:w="626" w:type="dxa"/>
            <w:vAlign w:val="center"/>
          </w:tcPr>
          <w:p w14:paraId="2625A396" w14:textId="77777777" w:rsidR="004A7572" w:rsidRPr="002E40DC" w:rsidRDefault="004A7572" w:rsidP="004A7572">
            <w:pPr>
              <w:pStyle w:val="BodyTextIndent"/>
              <w:ind w:left="0" w:firstLine="0"/>
              <w:jc w:val="center"/>
              <w:rPr>
                <w:rFonts w:ascii="FreightSans Pro Book" w:hAnsi="FreightSans Pro Book" w:cs="Helvetica"/>
                <w:bCs/>
              </w:rPr>
            </w:pPr>
          </w:p>
        </w:tc>
      </w:tr>
      <w:tr w:rsidR="004A7572" w:rsidRPr="004948F6" w14:paraId="6D87B72B" w14:textId="77777777" w:rsidTr="000E3BC4">
        <w:trPr>
          <w:trHeight w:val="282"/>
        </w:trPr>
        <w:tc>
          <w:tcPr>
            <w:tcW w:w="7756" w:type="dxa"/>
          </w:tcPr>
          <w:p w14:paraId="0A320845" w14:textId="77777777" w:rsidR="004A7572" w:rsidRDefault="004A7572" w:rsidP="004A7572">
            <w:pPr>
              <w:rPr>
                <w:rFonts w:ascii="FreightSans Pro Book" w:hAnsi="FreightSans Pro Book" w:cs="Helvetica"/>
              </w:rPr>
            </w:pPr>
            <w:r w:rsidRPr="00721B7B">
              <w:rPr>
                <w:rFonts w:ascii="FreightSans Pro Book" w:hAnsi="FreightSans Pro Book" w:cs="Helvetica"/>
              </w:rPr>
              <w:t>Vaania Kapoor Achuthan</w:t>
            </w:r>
            <w:r>
              <w:rPr>
                <w:rFonts w:ascii="FreightSans Pro Book" w:hAnsi="FreightSans Pro Book" w:cs="Helvetica"/>
              </w:rPr>
              <w:t xml:space="preserve">, </w:t>
            </w:r>
            <w:bookmarkStart w:id="0" w:name="_Hlk116320818"/>
            <w:r>
              <w:rPr>
                <w:rFonts w:ascii="FreightSans Pro Book" w:hAnsi="FreightSans Pro Book" w:cs="Helvetica"/>
              </w:rPr>
              <w:t>Sustainability Officer</w:t>
            </w:r>
            <w:bookmarkEnd w:id="0"/>
          </w:p>
        </w:tc>
        <w:tc>
          <w:tcPr>
            <w:tcW w:w="626" w:type="dxa"/>
          </w:tcPr>
          <w:p w14:paraId="3C73E940" w14:textId="5D1DD11B" w:rsidR="004A7572" w:rsidRPr="002E40DC" w:rsidRDefault="00432175" w:rsidP="004A7572">
            <w:pPr>
              <w:pStyle w:val="BodyTextIndent"/>
              <w:ind w:left="0" w:firstLine="0"/>
              <w:jc w:val="center"/>
              <w:rPr>
                <w:rFonts w:ascii="FreightSans Pro Book" w:hAnsi="FreightSans Pro Book" w:cs="Helvetica"/>
                <w:bCs/>
              </w:rPr>
            </w:pPr>
            <w:r>
              <w:rPr>
                <w:rFonts w:ascii="FreightSans Pro Book" w:hAnsi="FreightSans Pro Book" w:cs="Helvetica"/>
                <w:bCs/>
              </w:rPr>
              <w:t>X</w:t>
            </w:r>
          </w:p>
        </w:tc>
        <w:tc>
          <w:tcPr>
            <w:tcW w:w="626" w:type="dxa"/>
            <w:vAlign w:val="center"/>
          </w:tcPr>
          <w:p w14:paraId="45C82034" w14:textId="77777777" w:rsidR="004A7572" w:rsidRPr="002E40DC" w:rsidRDefault="004A7572" w:rsidP="004A7572">
            <w:pPr>
              <w:pStyle w:val="BodyTextIndent"/>
              <w:ind w:left="0" w:firstLine="0"/>
              <w:jc w:val="center"/>
              <w:rPr>
                <w:rFonts w:ascii="FreightSans Pro Book" w:hAnsi="FreightSans Pro Book" w:cs="Helvetica"/>
                <w:bCs/>
              </w:rPr>
            </w:pPr>
          </w:p>
        </w:tc>
        <w:tc>
          <w:tcPr>
            <w:tcW w:w="626" w:type="dxa"/>
            <w:vAlign w:val="center"/>
          </w:tcPr>
          <w:p w14:paraId="29885092" w14:textId="77777777" w:rsidR="004A7572" w:rsidRPr="002E40DC" w:rsidRDefault="004A7572" w:rsidP="004A7572">
            <w:pPr>
              <w:pStyle w:val="BodyTextIndent"/>
              <w:ind w:left="0" w:firstLine="0"/>
              <w:jc w:val="center"/>
              <w:rPr>
                <w:rFonts w:ascii="FreightSans Pro Book" w:hAnsi="FreightSans Pro Book" w:cs="Helvetica"/>
                <w:bCs/>
              </w:rPr>
            </w:pPr>
          </w:p>
        </w:tc>
      </w:tr>
    </w:tbl>
    <w:p w14:paraId="0A8AED6D" w14:textId="77777777" w:rsidR="006B1FA6" w:rsidRPr="004948F6" w:rsidRDefault="006B1FA6" w:rsidP="000F6937">
      <w:pPr>
        <w:pStyle w:val="BodyTextIndent2"/>
        <w:ind w:left="0" w:firstLine="0"/>
        <w:rPr>
          <w:rFonts w:ascii="FreightSans Pro Book" w:hAnsi="FreightSans Pro Book" w:cs="Helvetica"/>
          <w:b/>
          <w:bCs/>
          <w:sz w:val="24"/>
          <w:szCs w:val="24"/>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34"/>
      </w:tblGrid>
      <w:tr w:rsidR="009E1F2F" w:rsidRPr="004948F6" w14:paraId="70637489" w14:textId="77777777" w:rsidTr="000E3BC4">
        <w:tc>
          <w:tcPr>
            <w:tcW w:w="9634" w:type="dxa"/>
            <w:shd w:val="clear" w:color="auto" w:fill="082244"/>
          </w:tcPr>
          <w:p w14:paraId="0EC32B5E" w14:textId="77777777" w:rsidR="009E1F2F" w:rsidRPr="004948F6" w:rsidRDefault="009E1F2F" w:rsidP="000F6937">
            <w:pPr>
              <w:pStyle w:val="BodyTextIndent2"/>
              <w:ind w:left="0" w:firstLine="0"/>
              <w:rPr>
                <w:rFonts w:ascii="FreightSans Pro Bold" w:hAnsi="FreightSans Pro Bold" w:cs="Helvetica"/>
                <w:bCs/>
                <w:sz w:val="24"/>
                <w:szCs w:val="24"/>
              </w:rPr>
            </w:pPr>
            <w:r w:rsidRPr="004948F6">
              <w:rPr>
                <w:rFonts w:ascii="FreightSans Pro Bold" w:hAnsi="FreightSans Pro Bold" w:cs="Helvetica"/>
                <w:bCs/>
                <w:sz w:val="24"/>
                <w:szCs w:val="24"/>
              </w:rPr>
              <w:t>In Attendance:</w:t>
            </w:r>
          </w:p>
        </w:tc>
      </w:tr>
      <w:tr w:rsidR="004669A1" w:rsidRPr="004948F6" w14:paraId="253B9731" w14:textId="77777777" w:rsidTr="000E3BC4">
        <w:trPr>
          <w:trHeight w:val="64"/>
        </w:trPr>
        <w:tc>
          <w:tcPr>
            <w:tcW w:w="9634" w:type="dxa"/>
          </w:tcPr>
          <w:p w14:paraId="327A9F3C" w14:textId="77777777" w:rsidR="00562E43" w:rsidRDefault="00562E43" w:rsidP="000F6937">
            <w:pPr>
              <w:pStyle w:val="BodyTextIndent2"/>
              <w:ind w:left="0" w:firstLine="0"/>
              <w:rPr>
                <w:rFonts w:ascii="FreightSans Pro Book" w:hAnsi="FreightSans Pro Book" w:cs="Helvetica"/>
                <w:sz w:val="24"/>
                <w:szCs w:val="24"/>
              </w:rPr>
            </w:pPr>
            <w:r>
              <w:rPr>
                <w:rFonts w:ascii="FreightSans Pro Book" w:hAnsi="FreightSans Pro Book" w:cs="Helvetica"/>
                <w:sz w:val="24"/>
                <w:szCs w:val="24"/>
              </w:rPr>
              <w:t>Jeff Saddington-Wiltshire, Representation and Democracy Manager</w:t>
            </w:r>
          </w:p>
        </w:tc>
      </w:tr>
      <w:tr w:rsidR="00562E43" w:rsidRPr="004948F6" w14:paraId="50C146E2" w14:textId="77777777" w:rsidTr="000E3BC4">
        <w:trPr>
          <w:trHeight w:val="64"/>
        </w:trPr>
        <w:tc>
          <w:tcPr>
            <w:tcW w:w="9634" w:type="dxa"/>
          </w:tcPr>
          <w:p w14:paraId="7A23F6D5" w14:textId="6CD7F5E1" w:rsidR="00562E43" w:rsidRDefault="0060297A" w:rsidP="000F6937">
            <w:pPr>
              <w:pStyle w:val="BodyTextIndent2"/>
              <w:ind w:left="0" w:firstLine="0"/>
              <w:rPr>
                <w:rFonts w:ascii="FreightSans Pro Book" w:hAnsi="FreightSans Pro Book" w:cs="Helvetica"/>
                <w:sz w:val="24"/>
                <w:szCs w:val="24"/>
              </w:rPr>
            </w:pPr>
            <w:r>
              <w:rPr>
                <w:rFonts w:ascii="FreightSans Pro Book" w:hAnsi="FreightSans Pro Book" w:cs="Helvetica"/>
                <w:sz w:val="24"/>
                <w:szCs w:val="24"/>
              </w:rPr>
              <w:t>Rhiannon Ellis, Representation and Democracy Coordinator, minutes</w:t>
            </w:r>
          </w:p>
        </w:tc>
      </w:tr>
      <w:tr w:rsidR="00C8483A" w:rsidRPr="004948F6" w14:paraId="3E314FAB" w14:textId="77777777" w:rsidTr="000E3BC4">
        <w:trPr>
          <w:trHeight w:val="64"/>
        </w:trPr>
        <w:tc>
          <w:tcPr>
            <w:tcW w:w="9634" w:type="dxa"/>
          </w:tcPr>
          <w:p w14:paraId="21C92F89" w14:textId="77777777" w:rsidR="00C8483A" w:rsidRDefault="00C8483A" w:rsidP="000F6937">
            <w:pPr>
              <w:pStyle w:val="BodyTextIndent2"/>
              <w:ind w:left="0" w:firstLine="0"/>
              <w:rPr>
                <w:rFonts w:ascii="FreightSans Pro Book" w:hAnsi="FreightSans Pro Book" w:cs="Helvetica"/>
                <w:sz w:val="24"/>
                <w:szCs w:val="24"/>
              </w:rPr>
            </w:pPr>
            <w:r>
              <w:rPr>
                <w:rFonts w:ascii="FreightSans Pro Book" w:hAnsi="FreightSans Pro Book" w:cs="Helvetica"/>
                <w:sz w:val="24"/>
                <w:szCs w:val="24"/>
              </w:rPr>
              <w:t>Simon To, Director of Policy</w:t>
            </w:r>
            <w:r w:rsidR="002E40DC">
              <w:rPr>
                <w:rFonts w:ascii="FreightSans Pro Book" w:hAnsi="FreightSans Pro Book" w:cs="Helvetica"/>
                <w:sz w:val="24"/>
                <w:szCs w:val="24"/>
              </w:rPr>
              <w:t>,</w:t>
            </w:r>
            <w:r>
              <w:rPr>
                <w:rFonts w:ascii="FreightSans Pro Book" w:hAnsi="FreightSans Pro Book" w:cs="Helvetica"/>
                <w:sz w:val="24"/>
                <w:szCs w:val="24"/>
              </w:rPr>
              <w:t xml:space="preserve"> Governance and Advocacy</w:t>
            </w:r>
          </w:p>
        </w:tc>
      </w:tr>
      <w:tr w:rsidR="00126792" w:rsidRPr="004948F6" w14:paraId="3AC5E23A" w14:textId="77777777" w:rsidTr="000E3BC4">
        <w:trPr>
          <w:trHeight w:val="64"/>
        </w:trPr>
        <w:tc>
          <w:tcPr>
            <w:tcW w:w="9634" w:type="dxa"/>
          </w:tcPr>
          <w:p w14:paraId="581BBA46" w14:textId="5083EE0F" w:rsidR="00126792" w:rsidRDefault="00126792" w:rsidP="000F6937">
            <w:pPr>
              <w:pStyle w:val="BodyTextIndent2"/>
              <w:ind w:left="0" w:firstLine="0"/>
              <w:rPr>
                <w:rFonts w:ascii="FreightSans Pro Book" w:hAnsi="FreightSans Pro Book" w:cs="Helvetica"/>
                <w:sz w:val="24"/>
                <w:szCs w:val="24"/>
              </w:rPr>
            </w:pPr>
            <w:r>
              <w:rPr>
                <w:rFonts w:ascii="FreightSans Pro Book" w:hAnsi="FreightSans Pro Book" w:cs="Helvetica"/>
                <w:sz w:val="24"/>
                <w:szCs w:val="24"/>
              </w:rPr>
              <w:t>Student Observers – Alfie Hall and the Plant Based University Campaign Team</w:t>
            </w:r>
          </w:p>
        </w:tc>
      </w:tr>
    </w:tbl>
    <w:p w14:paraId="04CA361B" w14:textId="77777777" w:rsidR="006B1FA6" w:rsidRPr="000D3C6B" w:rsidRDefault="006B1FA6" w:rsidP="000F6937">
      <w:pPr>
        <w:pStyle w:val="BodyTextIndent2"/>
        <w:ind w:left="0" w:firstLine="0"/>
        <w:rPr>
          <w:rFonts w:ascii="FreightSans Pro Bold" w:hAnsi="FreightSans Pro Bold"/>
          <w:sz w:val="24"/>
          <w:szCs w:val="24"/>
          <w:lang w:eastAsia="en-US"/>
        </w:rPr>
      </w:pPr>
    </w:p>
    <w:p w14:paraId="5C8A5B43" w14:textId="77777777" w:rsidR="009670F4" w:rsidRPr="00DD2595" w:rsidRDefault="009670F4" w:rsidP="006A700F">
      <w:pPr>
        <w:numPr>
          <w:ilvl w:val="0"/>
          <w:numId w:val="17"/>
        </w:numPr>
        <w:spacing w:line="360" w:lineRule="auto"/>
        <w:rPr>
          <w:rFonts w:ascii="FreightSans Pro Bold" w:hAnsi="FreightSans Pro Bold"/>
        </w:rPr>
      </w:pPr>
      <w:r w:rsidRPr="00DD2595">
        <w:rPr>
          <w:rFonts w:ascii="FreightSans Pro Bold" w:hAnsi="FreightSans Pro Bold"/>
        </w:rPr>
        <w:t>Preliminary Matters - Welcome and Introductions</w:t>
      </w:r>
    </w:p>
    <w:p w14:paraId="38D7690A" w14:textId="6FCCCE75" w:rsidR="0060297A" w:rsidRPr="00DD2595" w:rsidRDefault="00C6590B" w:rsidP="0060297A">
      <w:pPr>
        <w:spacing w:line="360" w:lineRule="auto"/>
        <w:ind w:left="720"/>
        <w:rPr>
          <w:rFonts w:ascii="FreightSans Pro Book" w:hAnsi="FreightSans Pro Book"/>
        </w:rPr>
      </w:pPr>
      <w:r w:rsidRPr="00DD2595">
        <w:rPr>
          <w:rFonts w:ascii="FreightSans Pro Book" w:hAnsi="FreightSans Pro Book"/>
        </w:rPr>
        <w:t xml:space="preserve">Denis Akinci (Chair) welcomed members to the last Union Executive of the year. </w:t>
      </w:r>
    </w:p>
    <w:p w14:paraId="13279A84" w14:textId="691083E6" w:rsidR="007C5583" w:rsidRPr="00DD2595" w:rsidRDefault="005F658E" w:rsidP="0060297A">
      <w:pPr>
        <w:numPr>
          <w:ilvl w:val="0"/>
          <w:numId w:val="17"/>
        </w:numPr>
        <w:spacing w:line="360" w:lineRule="auto"/>
        <w:rPr>
          <w:rFonts w:ascii="FreightSans Pro Bold" w:hAnsi="FreightSans Pro Bold"/>
        </w:rPr>
      </w:pPr>
      <w:r w:rsidRPr="00DD2595">
        <w:rPr>
          <w:rFonts w:ascii="FreightSans Pro Bold" w:hAnsi="FreightSans Pro Bold"/>
        </w:rPr>
        <w:t>Matters for Approval - Approval of minutes from the previous meetings</w:t>
      </w:r>
    </w:p>
    <w:p w14:paraId="15152E81" w14:textId="46CAD563" w:rsidR="0060297A" w:rsidRPr="00DD2595" w:rsidRDefault="00C6590B" w:rsidP="0060297A">
      <w:pPr>
        <w:spacing w:line="360" w:lineRule="auto"/>
        <w:ind w:left="720"/>
        <w:rPr>
          <w:rFonts w:ascii="FreightSans Pro Book" w:hAnsi="FreightSans Pro Book"/>
        </w:rPr>
      </w:pPr>
      <w:r w:rsidRPr="00DD2595">
        <w:rPr>
          <w:rFonts w:ascii="FreightSans Pro Book" w:hAnsi="FreightSans Pro Book"/>
        </w:rPr>
        <w:t xml:space="preserve">Minutes were approved. </w:t>
      </w:r>
    </w:p>
    <w:p w14:paraId="715F8866" w14:textId="009C8A25" w:rsidR="005F658E" w:rsidRPr="00DD2595" w:rsidRDefault="00D0531F" w:rsidP="00465C94">
      <w:pPr>
        <w:numPr>
          <w:ilvl w:val="0"/>
          <w:numId w:val="17"/>
        </w:numPr>
        <w:spacing w:line="360" w:lineRule="auto"/>
        <w:rPr>
          <w:rFonts w:ascii="FreightSans Pro Bold" w:hAnsi="FreightSans Pro Bold"/>
        </w:rPr>
      </w:pPr>
      <w:r w:rsidRPr="00DD2595">
        <w:rPr>
          <w:rFonts w:ascii="FreightSans Pro Bold" w:hAnsi="FreightSans Pro Bold"/>
        </w:rPr>
        <w:t xml:space="preserve">Matters for </w:t>
      </w:r>
      <w:proofErr w:type="gramStart"/>
      <w:r w:rsidR="0060297A" w:rsidRPr="00DD2595">
        <w:rPr>
          <w:rFonts w:ascii="FreightSans Pro Bold" w:hAnsi="FreightSans Pro Bold"/>
        </w:rPr>
        <w:t xml:space="preserve">Approval </w:t>
      </w:r>
      <w:r w:rsidRPr="00DD2595">
        <w:rPr>
          <w:rFonts w:ascii="FreightSans Pro Bold" w:hAnsi="FreightSans Pro Bold"/>
        </w:rPr>
        <w:t xml:space="preserve"> </w:t>
      </w:r>
      <w:r w:rsidR="005F658E" w:rsidRPr="00DD2595">
        <w:rPr>
          <w:rFonts w:ascii="FreightSans Pro Bold" w:hAnsi="FreightSans Pro Bold"/>
        </w:rPr>
        <w:t>–</w:t>
      </w:r>
      <w:proofErr w:type="gramEnd"/>
      <w:r w:rsidRPr="00DD2595">
        <w:rPr>
          <w:rFonts w:ascii="FreightSans Pro Bold" w:hAnsi="FreightSans Pro Bold"/>
        </w:rPr>
        <w:t xml:space="preserve"> </w:t>
      </w:r>
      <w:r w:rsidR="0060297A" w:rsidRPr="00DD2595">
        <w:rPr>
          <w:rFonts w:ascii="FreightSans Pro Bold" w:hAnsi="FreightSans Pro Bold"/>
        </w:rPr>
        <w:t>Bye-Law Tidy</w:t>
      </w:r>
      <w:r w:rsidR="005F658E" w:rsidRPr="00DD2595">
        <w:rPr>
          <w:rFonts w:ascii="FreightSans Pro Bold" w:hAnsi="FreightSans Pro Bold"/>
        </w:rPr>
        <w:t xml:space="preserve"> </w:t>
      </w:r>
    </w:p>
    <w:p w14:paraId="4FE73A96" w14:textId="0CD8C5BC" w:rsidR="0060297A" w:rsidRPr="00DD2595" w:rsidRDefault="00C6590B" w:rsidP="00DD2595">
      <w:pPr>
        <w:pStyle w:val="ListParagraph"/>
        <w:spacing w:line="276" w:lineRule="auto"/>
        <w:rPr>
          <w:rFonts w:ascii="FreightSans Pro Book" w:hAnsi="FreightSans Pro Book"/>
          <w:sz w:val="24"/>
          <w:szCs w:val="24"/>
        </w:rPr>
      </w:pPr>
      <w:r w:rsidRPr="00DD2595">
        <w:rPr>
          <w:rFonts w:ascii="FreightSans Pro Book" w:hAnsi="FreightSans Pro Book"/>
          <w:sz w:val="24"/>
          <w:szCs w:val="24"/>
        </w:rPr>
        <w:t>Jeff Saddington-Wiltshire (JSW) provided an update explaining that it is good practice to review the Students’ Union bylaws on an annual basis to ensure that they are functional and fit for purpose. The amendments include:</w:t>
      </w:r>
    </w:p>
    <w:p w14:paraId="7BBE43FA" w14:textId="77777777" w:rsidR="00C6590B" w:rsidRPr="00DD2595" w:rsidRDefault="00C6590B" w:rsidP="00DD2595">
      <w:pPr>
        <w:pStyle w:val="ListParagraph"/>
        <w:numPr>
          <w:ilvl w:val="0"/>
          <w:numId w:val="22"/>
        </w:numPr>
        <w:spacing w:line="276" w:lineRule="auto"/>
        <w:rPr>
          <w:rFonts w:ascii="FreightSans Pro Book" w:hAnsi="FreightSans Pro Book"/>
          <w:sz w:val="24"/>
          <w:szCs w:val="24"/>
        </w:rPr>
      </w:pPr>
      <w:r w:rsidRPr="00DD2595">
        <w:rPr>
          <w:rFonts w:ascii="FreightSans Pro Book" w:hAnsi="FreightSans Pro Book"/>
          <w:sz w:val="24"/>
          <w:szCs w:val="24"/>
        </w:rPr>
        <w:t xml:space="preserve">Removal of the reference to ‘Members Meetings’ </w:t>
      </w:r>
    </w:p>
    <w:p w14:paraId="02A9992B" w14:textId="2B8DCD08" w:rsidR="00C6590B" w:rsidRPr="00DD2595" w:rsidRDefault="00C6590B" w:rsidP="00DD2595">
      <w:pPr>
        <w:pStyle w:val="ListParagraph"/>
        <w:numPr>
          <w:ilvl w:val="1"/>
          <w:numId w:val="22"/>
        </w:numPr>
        <w:spacing w:line="276" w:lineRule="auto"/>
        <w:rPr>
          <w:rFonts w:ascii="FreightSans Pro Book" w:hAnsi="FreightSans Pro Book"/>
          <w:sz w:val="24"/>
          <w:szCs w:val="24"/>
        </w:rPr>
      </w:pPr>
      <w:r w:rsidRPr="00DD2595">
        <w:rPr>
          <w:rFonts w:ascii="FreightSans Pro Book" w:hAnsi="FreightSans Pro Book"/>
          <w:sz w:val="24"/>
          <w:szCs w:val="24"/>
        </w:rPr>
        <w:t xml:space="preserve">This change has been made because there is no longer a room big enough to have these meetings and </w:t>
      </w:r>
      <w:proofErr w:type="gramStart"/>
      <w:r w:rsidRPr="00DD2595">
        <w:rPr>
          <w:rFonts w:ascii="FreightSans Pro Book" w:hAnsi="FreightSans Pro Book"/>
          <w:sz w:val="24"/>
          <w:szCs w:val="24"/>
        </w:rPr>
        <w:t>therefore</w:t>
      </w:r>
      <w:proofErr w:type="gramEnd"/>
      <w:r w:rsidRPr="00DD2595">
        <w:rPr>
          <w:rFonts w:ascii="FreightSans Pro Book" w:hAnsi="FreightSans Pro Book"/>
          <w:sz w:val="24"/>
          <w:szCs w:val="24"/>
        </w:rPr>
        <w:t xml:space="preserve"> they will not be quorate. </w:t>
      </w:r>
    </w:p>
    <w:p w14:paraId="44002E23" w14:textId="1AB8BE87" w:rsidR="00C6590B" w:rsidRPr="00DD2595" w:rsidRDefault="00C6590B" w:rsidP="00DD2595">
      <w:pPr>
        <w:pStyle w:val="ListParagraph"/>
        <w:numPr>
          <w:ilvl w:val="0"/>
          <w:numId w:val="22"/>
        </w:numPr>
        <w:spacing w:line="276" w:lineRule="auto"/>
        <w:rPr>
          <w:rFonts w:ascii="FreightSans Pro Book" w:hAnsi="FreightSans Pro Book"/>
          <w:sz w:val="24"/>
          <w:szCs w:val="24"/>
        </w:rPr>
      </w:pPr>
      <w:r w:rsidRPr="00DD2595">
        <w:rPr>
          <w:rFonts w:ascii="FreightSans Pro Book" w:hAnsi="FreightSans Pro Book"/>
          <w:sz w:val="24"/>
          <w:szCs w:val="24"/>
        </w:rPr>
        <w:t xml:space="preserve">Threshold for referendums and Sabbatical Officer no-confidence is now set to 1%. </w:t>
      </w:r>
    </w:p>
    <w:p w14:paraId="56CCAF52" w14:textId="271E1BA6" w:rsidR="00C6590B" w:rsidRPr="00DD2595" w:rsidRDefault="00C6590B" w:rsidP="00DD2595">
      <w:pPr>
        <w:pStyle w:val="ListParagraph"/>
        <w:numPr>
          <w:ilvl w:val="1"/>
          <w:numId w:val="22"/>
        </w:numPr>
        <w:spacing w:line="276" w:lineRule="auto"/>
        <w:rPr>
          <w:rFonts w:ascii="FreightSans Pro Book" w:hAnsi="FreightSans Pro Book"/>
          <w:sz w:val="24"/>
          <w:szCs w:val="24"/>
        </w:rPr>
      </w:pPr>
      <w:r w:rsidRPr="00DD2595">
        <w:rPr>
          <w:rFonts w:ascii="FreightSans Pro Book" w:hAnsi="FreightSans Pro Book"/>
          <w:sz w:val="24"/>
          <w:szCs w:val="24"/>
        </w:rPr>
        <w:lastRenderedPageBreak/>
        <w:t xml:space="preserve">This means that the threshold for referendums has increased from 0.5% to 1% meaning a minimum of 500 students need to sign a petition for a referendum to be called. </w:t>
      </w:r>
    </w:p>
    <w:p w14:paraId="233ACD0D" w14:textId="7433EDB1" w:rsidR="00C6590B" w:rsidRPr="00DD2595" w:rsidRDefault="00C6590B" w:rsidP="00DD2595">
      <w:pPr>
        <w:pStyle w:val="ListParagraph"/>
        <w:numPr>
          <w:ilvl w:val="1"/>
          <w:numId w:val="22"/>
        </w:numPr>
        <w:spacing w:line="276" w:lineRule="auto"/>
        <w:rPr>
          <w:rFonts w:ascii="FreightSans Pro Book" w:hAnsi="FreightSans Pro Book"/>
          <w:sz w:val="24"/>
          <w:szCs w:val="24"/>
        </w:rPr>
      </w:pPr>
      <w:r w:rsidRPr="00DD2595">
        <w:rPr>
          <w:rFonts w:ascii="FreightSans Pro Book" w:hAnsi="FreightSans Pro Book"/>
          <w:sz w:val="24"/>
          <w:szCs w:val="24"/>
        </w:rPr>
        <w:t xml:space="preserve">The threshold for a Sabbatical Officer no confidence vote has been lowered from 2% to 1% as it was felt that if there was a minimum of 500 students expressing a concern regarding a Sabbatical Officer then that would be sufficient. This was also debated on during a previous Union Executive meeting and is benchmarked against other Russell Group Students’ Unions </w:t>
      </w:r>
    </w:p>
    <w:p w14:paraId="3BC57A7B" w14:textId="710C6E48" w:rsidR="00C6590B" w:rsidRPr="00DD2595" w:rsidRDefault="00C6590B" w:rsidP="00DD2595">
      <w:pPr>
        <w:pStyle w:val="ListParagraph"/>
        <w:numPr>
          <w:ilvl w:val="0"/>
          <w:numId w:val="22"/>
        </w:numPr>
        <w:spacing w:line="276" w:lineRule="auto"/>
        <w:rPr>
          <w:rFonts w:ascii="FreightSans Pro Book" w:hAnsi="FreightSans Pro Book"/>
          <w:sz w:val="24"/>
          <w:szCs w:val="24"/>
        </w:rPr>
      </w:pPr>
      <w:r w:rsidRPr="00DD2595">
        <w:rPr>
          <w:rFonts w:ascii="FreightSans Pro Book" w:hAnsi="FreightSans Pro Book"/>
          <w:sz w:val="24"/>
          <w:szCs w:val="24"/>
        </w:rPr>
        <w:t>Removal of reference to ‘Union Council</w:t>
      </w:r>
    </w:p>
    <w:p w14:paraId="7BEFEF80" w14:textId="1D589ACF" w:rsidR="00C6590B" w:rsidRPr="00DD2595" w:rsidRDefault="00C6590B" w:rsidP="00DD2595">
      <w:pPr>
        <w:pStyle w:val="ListParagraph"/>
        <w:numPr>
          <w:ilvl w:val="1"/>
          <w:numId w:val="22"/>
        </w:numPr>
        <w:spacing w:line="276" w:lineRule="auto"/>
        <w:rPr>
          <w:rFonts w:ascii="FreightSans Pro Book" w:hAnsi="FreightSans Pro Book"/>
          <w:sz w:val="24"/>
          <w:szCs w:val="24"/>
        </w:rPr>
      </w:pPr>
      <w:r w:rsidRPr="00DD2595">
        <w:rPr>
          <w:rFonts w:ascii="FreightSans Pro Book" w:hAnsi="FreightSans Pro Book"/>
          <w:sz w:val="24"/>
          <w:szCs w:val="24"/>
        </w:rPr>
        <w:t>This change has been made as it has now been replaced by Union Executive</w:t>
      </w:r>
    </w:p>
    <w:p w14:paraId="5419A3CF" w14:textId="562DC27D" w:rsidR="00C6590B" w:rsidRPr="00DD2595" w:rsidRDefault="00390F7C" w:rsidP="00DD2595">
      <w:pPr>
        <w:pStyle w:val="ListParagraph"/>
        <w:numPr>
          <w:ilvl w:val="0"/>
          <w:numId w:val="22"/>
        </w:numPr>
        <w:spacing w:line="276" w:lineRule="auto"/>
        <w:rPr>
          <w:rFonts w:ascii="FreightSans Pro Book" w:hAnsi="FreightSans Pro Book"/>
          <w:sz w:val="24"/>
          <w:szCs w:val="24"/>
        </w:rPr>
      </w:pPr>
      <w:r w:rsidRPr="00DD2595">
        <w:rPr>
          <w:rFonts w:ascii="FreightSans Pro Book" w:hAnsi="FreightSans Pro Book"/>
          <w:sz w:val="24"/>
          <w:szCs w:val="24"/>
        </w:rPr>
        <w:t>Officer titles and the meeting that they attend</w:t>
      </w:r>
    </w:p>
    <w:p w14:paraId="597DF1C3" w14:textId="16555312" w:rsidR="00390F7C" w:rsidRPr="00DD2595" w:rsidRDefault="00390F7C" w:rsidP="00DD2595">
      <w:pPr>
        <w:pStyle w:val="ListParagraph"/>
        <w:numPr>
          <w:ilvl w:val="1"/>
          <w:numId w:val="22"/>
        </w:numPr>
        <w:spacing w:line="276" w:lineRule="auto"/>
        <w:rPr>
          <w:rFonts w:ascii="FreightSans Pro Book" w:hAnsi="FreightSans Pro Book"/>
          <w:sz w:val="24"/>
          <w:szCs w:val="24"/>
        </w:rPr>
      </w:pPr>
      <w:r w:rsidRPr="00DD2595">
        <w:rPr>
          <w:rFonts w:ascii="FreightSans Pro Book" w:hAnsi="FreightSans Pro Book"/>
          <w:sz w:val="24"/>
          <w:szCs w:val="24"/>
        </w:rPr>
        <w:t>This change has been made as there were some inconsistencies with what Student Officers attended which zones</w:t>
      </w:r>
    </w:p>
    <w:p w14:paraId="30BA99D6" w14:textId="13266A34" w:rsidR="00390F7C" w:rsidRPr="00DD2595" w:rsidRDefault="00390F7C" w:rsidP="00DD2595">
      <w:pPr>
        <w:pStyle w:val="ListParagraph"/>
        <w:numPr>
          <w:ilvl w:val="0"/>
          <w:numId w:val="22"/>
        </w:numPr>
        <w:spacing w:line="276" w:lineRule="auto"/>
        <w:rPr>
          <w:rFonts w:ascii="FreightSans Pro Book" w:hAnsi="FreightSans Pro Book"/>
          <w:sz w:val="24"/>
          <w:szCs w:val="24"/>
        </w:rPr>
      </w:pPr>
      <w:r w:rsidRPr="00DD2595">
        <w:rPr>
          <w:rFonts w:ascii="FreightSans Pro Book" w:hAnsi="FreightSans Pro Book"/>
          <w:sz w:val="24"/>
          <w:szCs w:val="24"/>
        </w:rPr>
        <w:t>Wording regarding aspects of referenda</w:t>
      </w:r>
    </w:p>
    <w:p w14:paraId="7AF901CC" w14:textId="61C5B06F" w:rsidR="00390F7C" w:rsidRPr="00DD2595" w:rsidRDefault="00390F7C" w:rsidP="00DD2595">
      <w:pPr>
        <w:pStyle w:val="ListParagraph"/>
        <w:numPr>
          <w:ilvl w:val="0"/>
          <w:numId w:val="22"/>
        </w:numPr>
        <w:spacing w:line="276" w:lineRule="auto"/>
        <w:rPr>
          <w:rFonts w:ascii="FreightSans Pro Book" w:hAnsi="FreightSans Pro Book"/>
          <w:sz w:val="24"/>
          <w:szCs w:val="24"/>
        </w:rPr>
      </w:pPr>
      <w:r w:rsidRPr="00DD2595">
        <w:rPr>
          <w:rFonts w:ascii="FreightSans Pro Book" w:hAnsi="FreightSans Pro Book"/>
          <w:sz w:val="24"/>
          <w:szCs w:val="24"/>
        </w:rPr>
        <w:t>Activities Zone to have ownership of the Club and Society Regulations</w:t>
      </w:r>
    </w:p>
    <w:p w14:paraId="327E261E" w14:textId="77777777" w:rsidR="00390F7C" w:rsidRPr="00DD2595" w:rsidRDefault="00390F7C" w:rsidP="00DD2595">
      <w:pPr>
        <w:pStyle w:val="ListParagraph"/>
        <w:numPr>
          <w:ilvl w:val="1"/>
          <w:numId w:val="22"/>
        </w:numPr>
        <w:spacing w:line="276" w:lineRule="auto"/>
        <w:rPr>
          <w:rFonts w:ascii="FreightSans Pro Book" w:hAnsi="FreightSans Pro Book"/>
          <w:sz w:val="24"/>
          <w:szCs w:val="24"/>
        </w:rPr>
      </w:pPr>
      <w:r w:rsidRPr="00DD2595">
        <w:rPr>
          <w:rFonts w:ascii="FreightSans Pro Book" w:hAnsi="FreightSans Pro Book"/>
          <w:sz w:val="24"/>
          <w:szCs w:val="24"/>
        </w:rPr>
        <w:t xml:space="preserve">This change has been made as they are the experts in this area and as Union Executive does not have sufficient experience to give an overview of these regulations it would be better placed in the Activities Zone. </w:t>
      </w:r>
    </w:p>
    <w:p w14:paraId="22235B8E" w14:textId="77777777" w:rsidR="00390F7C" w:rsidRPr="00DD2595" w:rsidRDefault="00390F7C" w:rsidP="00DD2595">
      <w:pPr>
        <w:pStyle w:val="ListParagraph"/>
        <w:numPr>
          <w:ilvl w:val="0"/>
          <w:numId w:val="22"/>
        </w:numPr>
        <w:spacing w:line="276" w:lineRule="auto"/>
        <w:rPr>
          <w:rFonts w:ascii="FreightSans Pro Book" w:hAnsi="FreightSans Pro Book"/>
          <w:sz w:val="24"/>
          <w:szCs w:val="24"/>
        </w:rPr>
      </w:pPr>
      <w:proofErr w:type="gramStart"/>
      <w:r w:rsidRPr="00DD2595">
        <w:rPr>
          <w:rFonts w:ascii="FreightSans Pro Book" w:hAnsi="FreightSans Pro Book"/>
          <w:sz w:val="24"/>
          <w:szCs w:val="24"/>
        </w:rPr>
        <w:t>28 day</w:t>
      </w:r>
      <w:proofErr w:type="gramEnd"/>
      <w:r w:rsidRPr="00DD2595">
        <w:rPr>
          <w:rFonts w:ascii="FreightSans Pro Book" w:hAnsi="FreightSans Pro Book"/>
          <w:sz w:val="24"/>
          <w:szCs w:val="24"/>
        </w:rPr>
        <w:t xml:space="preserve"> membership requirement for Activities Reps has been removed</w:t>
      </w:r>
    </w:p>
    <w:p w14:paraId="55B9AF56" w14:textId="77777777" w:rsidR="00390F7C" w:rsidRPr="00DD2595" w:rsidRDefault="00390F7C" w:rsidP="00DD2595">
      <w:pPr>
        <w:pStyle w:val="ListParagraph"/>
        <w:numPr>
          <w:ilvl w:val="1"/>
          <w:numId w:val="22"/>
        </w:numPr>
        <w:spacing w:line="276" w:lineRule="auto"/>
        <w:rPr>
          <w:rFonts w:ascii="FreightSans Pro Book" w:hAnsi="FreightSans Pro Book"/>
          <w:sz w:val="24"/>
          <w:szCs w:val="24"/>
        </w:rPr>
      </w:pPr>
      <w:r w:rsidRPr="00DD2595">
        <w:rPr>
          <w:rFonts w:ascii="FreightSans Pro Book" w:hAnsi="FreightSans Pro Book"/>
          <w:sz w:val="24"/>
          <w:szCs w:val="24"/>
        </w:rPr>
        <w:t xml:space="preserve">This change has been made because they are elected in October and therefore it could be physically impossible for anyone to stand for an Activities Rep position because they wouldn’t have had membership for long enough. </w:t>
      </w:r>
    </w:p>
    <w:p w14:paraId="5E2FC3B8" w14:textId="0D25072A" w:rsidR="00390F7C" w:rsidRPr="00DD2595" w:rsidRDefault="00390F7C" w:rsidP="00DD2595">
      <w:pPr>
        <w:pStyle w:val="ListParagraph"/>
        <w:numPr>
          <w:ilvl w:val="0"/>
          <w:numId w:val="22"/>
        </w:numPr>
        <w:spacing w:line="276" w:lineRule="auto"/>
        <w:rPr>
          <w:rFonts w:ascii="FreightSans Pro Book" w:hAnsi="FreightSans Pro Book"/>
          <w:sz w:val="24"/>
          <w:szCs w:val="24"/>
        </w:rPr>
      </w:pPr>
      <w:r w:rsidRPr="00DD2595">
        <w:rPr>
          <w:rFonts w:ascii="FreightSans Pro Book" w:hAnsi="FreightSans Pro Book"/>
          <w:sz w:val="24"/>
          <w:szCs w:val="24"/>
        </w:rPr>
        <w:t xml:space="preserve">Specific detail about how NUS National Conference Delegate vacancies </w:t>
      </w:r>
      <w:proofErr w:type="gramStart"/>
      <w:r w:rsidRPr="00DD2595">
        <w:rPr>
          <w:rFonts w:ascii="FreightSans Pro Book" w:hAnsi="FreightSans Pro Book"/>
          <w:sz w:val="24"/>
          <w:szCs w:val="24"/>
        </w:rPr>
        <w:t>are</w:t>
      </w:r>
      <w:proofErr w:type="gramEnd"/>
      <w:r w:rsidRPr="00DD2595">
        <w:rPr>
          <w:rFonts w:ascii="FreightSans Pro Book" w:hAnsi="FreightSans Pro Book"/>
          <w:sz w:val="24"/>
          <w:szCs w:val="24"/>
        </w:rPr>
        <w:t xml:space="preserve"> addressed</w:t>
      </w:r>
    </w:p>
    <w:p w14:paraId="24EC785E" w14:textId="5AC11808" w:rsidR="00390F7C" w:rsidRPr="00DD2595" w:rsidRDefault="00390F7C" w:rsidP="00DD2595">
      <w:pPr>
        <w:pStyle w:val="ListParagraph"/>
        <w:numPr>
          <w:ilvl w:val="1"/>
          <w:numId w:val="22"/>
        </w:numPr>
        <w:spacing w:line="276" w:lineRule="auto"/>
        <w:rPr>
          <w:rFonts w:ascii="FreightSans Pro Book" w:hAnsi="FreightSans Pro Book"/>
          <w:sz w:val="24"/>
          <w:szCs w:val="24"/>
        </w:rPr>
      </w:pPr>
      <w:r w:rsidRPr="00DD2595">
        <w:rPr>
          <w:rFonts w:ascii="FreightSans Pro Book" w:hAnsi="FreightSans Pro Book"/>
          <w:sz w:val="24"/>
          <w:szCs w:val="24"/>
        </w:rPr>
        <w:t xml:space="preserve">This change was made because there was an incident where delegates had to be elected in a Union Executive meeting due to there being 15 vacancies. The changes now mean that those elected in any </w:t>
      </w:r>
      <w:proofErr w:type="gramStart"/>
      <w:r w:rsidRPr="00DD2595">
        <w:rPr>
          <w:rFonts w:ascii="FreightSans Pro Book" w:hAnsi="FreightSans Pro Book"/>
          <w:sz w:val="24"/>
          <w:szCs w:val="24"/>
        </w:rPr>
        <w:t>cross campus</w:t>
      </w:r>
      <w:proofErr w:type="gramEnd"/>
      <w:r w:rsidRPr="00DD2595">
        <w:rPr>
          <w:rFonts w:ascii="FreightSans Pro Book" w:hAnsi="FreightSans Pro Book"/>
          <w:sz w:val="24"/>
          <w:szCs w:val="24"/>
        </w:rPr>
        <w:t xml:space="preserve"> ballot can put their name forward to be an NUS delegate. </w:t>
      </w:r>
    </w:p>
    <w:p w14:paraId="20A7F6C6" w14:textId="5405E24E" w:rsidR="00390F7C" w:rsidRPr="00DD2595" w:rsidRDefault="00390F7C" w:rsidP="00390F7C">
      <w:pPr>
        <w:ind w:left="720"/>
        <w:rPr>
          <w:rFonts w:ascii="FreightSans Pro Book" w:hAnsi="FreightSans Pro Book"/>
          <w:color w:val="4472C4" w:themeColor="accent1"/>
        </w:rPr>
      </w:pPr>
      <w:r w:rsidRPr="00DD2595">
        <w:rPr>
          <w:rFonts w:ascii="FreightSans Pro Book" w:hAnsi="FreightSans Pro Book"/>
          <w:color w:val="4472C4" w:themeColor="accent1"/>
        </w:rPr>
        <w:t>Vote passes at 100%</w:t>
      </w:r>
      <w:r w:rsidR="0017078C">
        <w:rPr>
          <w:rFonts w:ascii="FreightSans Pro Book" w:hAnsi="FreightSans Pro Book"/>
          <w:color w:val="4472C4" w:themeColor="accent1"/>
        </w:rPr>
        <w:t xml:space="preserve"> - Amendments approved</w:t>
      </w:r>
    </w:p>
    <w:p w14:paraId="3D822382" w14:textId="5AC11808" w:rsidR="00390F7C" w:rsidRPr="00390F7C" w:rsidRDefault="00390F7C" w:rsidP="00390F7C">
      <w:pPr>
        <w:rPr>
          <w:rFonts w:ascii="FreightSans Pro Book" w:hAnsi="FreightSans Pro Book"/>
        </w:rPr>
      </w:pPr>
    </w:p>
    <w:p w14:paraId="7A0F54B3" w14:textId="22FD8BB1" w:rsidR="00DD2595" w:rsidRDefault="0060297A" w:rsidP="00DD2595">
      <w:pPr>
        <w:numPr>
          <w:ilvl w:val="0"/>
          <w:numId w:val="17"/>
        </w:numPr>
        <w:spacing w:line="360" w:lineRule="auto"/>
        <w:rPr>
          <w:rFonts w:ascii="FreightSans Pro Bold" w:hAnsi="FreightSans Pro Bold"/>
        </w:rPr>
      </w:pPr>
      <w:r>
        <w:rPr>
          <w:rFonts w:ascii="FreightSans Pro Bold" w:hAnsi="FreightSans Pro Bold"/>
        </w:rPr>
        <w:t xml:space="preserve">Policy Proposals for Ratification – Supporting Students in Sex Work </w:t>
      </w:r>
    </w:p>
    <w:p w14:paraId="2C884551" w14:textId="5E250DE7" w:rsidR="00DD2595" w:rsidRPr="00DD2595" w:rsidRDefault="00DD2595" w:rsidP="00DD2595">
      <w:pPr>
        <w:pStyle w:val="ListParagraph"/>
        <w:numPr>
          <w:ilvl w:val="0"/>
          <w:numId w:val="22"/>
        </w:numPr>
        <w:spacing w:line="276" w:lineRule="auto"/>
        <w:rPr>
          <w:rFonts w:ascii="FreightSans Pro Book" w:hAnsi="FreightSans Pro Book"/>
          <w:sz w:val="24"/>
          <w:szCs w:val="24"/>
        </w:rPr>
      </w:pPr>
      <w:r w:rsidRPr="00DD2595">
        <w:rPr>
          <w:rFonts w:ascii="FreightSans Pro Book" w:hAnsi="FreightSans Pro Book"/>
          <w:sz w:val="24"/>
          <w:szCs w:val="24"/>
        </w:rPr>
        <w:t xml:space="preserve">Mary McHarg (MM) presented and explained that this is a lapsed </w:t>
      </w:r>
      <w:proofErr w:type="gramStart"/>
      <w:r w:rsidRPr="00DD2595">
        <w:rPr>
          <w:rFonts w:ascii="FreightSans Pro Book" w:hAnsi="FreightSans Pro Book"/>
          <w:sz w:val="24"/>
          <w:szCs w:val="24"/>
        </w:rPr>
        <w:t>policy</w:t>
      </w:r>
      <w:proofErr w:type="gramEnd"/>
      <w:r w:rsidRPr="00DD2595">
        <w:rPr>
          <w:rFonts w:ascii="FreightSans Pro Book" w:hAnsi="FreightSans Pro Book"/>
          <w:sz w:val="24"/>
          <w:szCs w:val="24"/>
        </w:rPr>
        <w:t xml:space="preserve"> and they would like this to become active policy again </w:t>
      </w:r>
      <w:r>
        <w:rPr>
          <w:rFonts w:ascii="FreightSans Pro Book" w:hAnsi="FreightSans Pro Book"/>
          <w:sz w:val="24"/>
          <w:szCs w:val="24"/>
        </w:rPr>
        <w:t xml:space="preserve">as </w:t>
      </w:r>
      <w:r w:rsidRPr="00DD2595">
        <w:rPr>
          <w:rFonts w:ascii="FreightSans Pro Book" w:hAnsi="FreightSans Pro Book"/>
          <w:sz w:val="24"/>
          <w:szCs w:val="24"/>
        </w:rPr>
        <w:t xml:space="preserve">the SU should be supporting students in sex work. </w:t>
      </w:r>
    </w:p>
    <w:p w14:paraId="239FEA1B" w14:textId="788EC8D1" w:rsidR="00DD2595" w:rsidRPr="00DD2595" w:rsidRDefault="00DD2595" w:rsidP="00DD2595">
      <w:pPr>
        <w:pStyle w:val="ListParagraph"/>
        <w:numPr>
          <w:ilvl w:val="0"/>
          <w:numId w:val="22"/>
        </w:numPr>
        <w:spacing w:line="276" w:lineRule="auto"/>
        <w:rPr>
          <w:rFonts w:ascii="FreightSans Pro Book" w:hAnsi="FreightSans Pro Book"/>
          <w:sz w:val="24"/>
          <w:szCs w:val="24"/>
        </w:rPr>
      </w:pPr>
      <w:r w:rsidRPr="00DD2595">
        <w:rPr>
          <w:rFonts w:ascii="FreightSans Pro Book" w:hAnsi="FreightSans Pro Book"/>
          <w:sz w:val="24"/>
          <w:szCs w:val="24"/>
        </w:rPr>
        <w:t>DA asked what are we asking for?</w:t>
      </w:r>
    </w:p>
    <w:p w14:paraId="5482BF1E" w14:textId="2DA60532" w:rsidR="00DD2595" w:rsidRPr="00DD2595" w:rsidRDefault="00DD2595" w:rsidP="00DD2595">
      <w:pPr>
        <w:pStyle w:val="ListParagraph"/>
        <w:numPr>
          <w:ilvl w:val="1"/>
          <w:numId w:val="22"/>
        </w:numPr>
        <w:spacing w:line="276" w:lineRule="auto"/>
        <w:rPr>
          <w:rFonts w:ascii="FreightSans Pro Book" w:hAnsi="FreightSans Pro Book"/>
          <w:sz w:val="24"/>
          <w:szCs w:val="24"/>
        </w:rPr>
      </w:pPr>
      <w:r w:rsidRPr="00DD2595">
        <w:rPr>
          <w:rFonts w:ascii="FreightSans Pro Book" w:hAnsi="FreightSans Pro Book"/>
          <w:sz w:val="24"/>
          <w:szCs w:val="24"/>
        </w:rPr>
        <w:t xml:space="preserve">MM responded and explained the policy is asking for resources to be provided to students and if a student is involved in sex work and has a disciplinary then they will be supported by the SU to make sure that this is not used against them. </w:t>
      </w:r>
      <w:r>
        <w:rPr>
          <w:rFonts w:ascii="FreightSans Pro Book" w:hAnsi="FreightSans Pro Book"/>
          <w:sz w:val="24"/>
          <w:szCs w:val="24"/>
        </w:rPr>
        <w:t xml:space="preserve">The policy is also asking that the SU actively provides support for students in sex work </w:t>
      </w:r>
    </w:p>
    <w:p w14:paraId="5DA193FC" w14:textId="6F347CA6" w:rsidR="00DD2595" w:rsidRPr="00DD2595" w:rsidRDefault="00DD2595" w:rsidP="00DD2595">
      <w:pPr>
        <w:pStyle w:val="ListParagraph"/>
        <w:numPr>
          <w:ilvl w:val="0"/>
          <w:numId w:val="22"/>
        </w:numPr>
        <w:spacing w:line="276" w:lineRule="auto"/>
        <w:rPr>
          <w:rFonts w:ascii="FreightSans Pro Book" w:hAnsi="FreightSans Pro Book"/>
          <w:sz w:val="24"/>
          <w:szCs w:val="24"/>
        </w:rPr>
      </w:pPr>
      <w:r w:rsidRPr="00DD2595">
        <w:rPr>
          <w:rFonts w:ascii="FreightSans Pro Book" w:hAnsi="FreightSans Pro Book"/>
          <w:sz w:val="24"/>
          <w:szCs w:val="24"/>
        </w:rPr>
        <w:t>DA asked what is the Nordic Model?</w:t>
      </w:r>
    </w:p>
    <w:p w14:paraId="2B73C282" w14:textId="4096799D" w:rsidR="00DD2595" w:rsidRDefault="00DD2595" w:rsidP="00DD2595">
      <w:pPr>
        <w:pStyle w:val="ListParagraph"/>
        <w:numPr>
          <w:ilvl w:val="1"/>
          <w:numId w:val="22"/>
        </w:numPr>
        <w:spacing w:line="276" w:lineRule="auto"/>
        <w:rPr>
          <w:rFonts w:ascii="FreightSans Pro Book" w:hAnsi="FreightSans Pro Book"/>
          <w:sz w:val="24"/>
          <w:szCs w:val="24"/>
        </w:rPr>
      </w:pPr>
      <w:r w:rsidRPr="00DD2595">
        <w:rPr>
          <w:rFonts w:ascii="FreightSans Pro Book" w:hAnsi="FreightSans Pro Book"/>
          <w:sz w:val="24"/>
          <w:szCs w:val="24"/>
        </w:rPr>
        <w:lastRenderedPageBreak/>
        <w:t xml:space="preserve">MM explained that this is the criminalisation of the purchase of sex </w:t>
      </w:r>
      <w:r>
        <w:rPr>
          <w:rFonts w:ascii="FreightSans Pro Book" w:hAnsi="FreightSans Pro Book"/>
          <w:sz w:val="24"/>
          <w:szCs w:val="24"/>
        </w:rPr>
        <w:t>which would mean that those taking part in sex work would be unable to report anything to the police if they need</w:t>
      </w:r>
      <w:r w:rsidR="0017078C">
        <w:rPr>
          <w:rFonts w:ascii="FreightSans Pro Book" w:hAnsi="FreightSans Pro Book"/>
          <w:sz w:val="24"/>
          <w:szCs w:val="24"/>
        </w:rPr>
        <w:t>.</w:t>
      </w:r>
    </w:p>
    <w:p w14:paraId="709B3581" w14:textId="0C5D4596" w:rsidR="0017078C" w:rsidRDefault="0017078C" w:rsidP="0017078C">
      <w:pPr>
        <w:pStyle w:val="ListParagraph"/>
        <w:numPr>
          <w:ilvl w:val="0"/>
          <w:numId w:val="22"/>
        </w:numPr>
        <w:spacing w:line="276" w:lineRule="auto"/>
        <w:rPr>
          <w:rFonts w:ascii="FreightSans Pro Book" w:hAnsi="FreightSans Pro Book"/>
          <w:sz w:val="24"/>
          <w:szCs w:val="24"/>
        </w:rPr>
      </w:pPr>
      <w:r>
        <w:rPr>
          <w:rFonts w:ascii="FreightSans Pro Book" w:hAnsi="FreightSans Pro Book"/>
          <w:sz w:val="24"/>
          <w:szCs w:val="24"/>
        </w:rPr>
        <w:t>Nick Miao (NM) asked what support is the SU currently providing?</w:t>
      </w:r>
    </w:p>
    <w:p w14:paraId="0EC14E53" w14:textId="7B2D8F24" w:rsidR="0017078C" w:rsidRPr="0017078C" w:rsidRDefault="0017078C" w:rsidP="00666C43">
      <w:pPr>
        <w:pStyle w:val="ListParagraph"/>
        <w:numPr>
          <w:ilvl w:val="1"/>
          <w:numId w:val="22"/>
        </w:numPr>
        <w:spacing w:line="240" w:lineRule="auto"/>
        <w:rPr>
          <w:rFonts w:ascii="FreightSans Pro Book" w:hAnsi="FreightSans Pro Book"/>
          <w:sz w:val="24"/>
          <w:szCs w:val="24"/>
        </w:rPr>
      </w:pPr>
      <w:r>
        <w:rPr>
          <w:rFonts w:ascii="FreightSans Pro Book" w:hAnsi="FreightSans Pro Book"/>
          <w:sz w:val="24"/>
          <w:szCs w:val="24"/>
        </w:rPr>
        <w:t xml:space="preserve">MM responded and said that there are resources available in the advice service. </w:t>
      </w:r>
    </w:p>
    <w:p w14:paraId="373C06F9" w14:textId="77777777" w:rsidR="0017078C" w:rsidRDefault="0017078C" w:rsidP="00666C43">
      <w:pPr>
        <w:pStyle w:val="ListParagraph"/>
        <w:spacing w:line="240" w:lineRule="auto"/>
        <w:ind w:left="1080"/>
        <w:rPr>
          <w:rFonts w:ascii="FreightSans Pro Book" w:hAnsi="FreightSans Pro Book"/>
          <w:color w:val="4472C4" w:themeColor="accent1"/>
          <w:sz w:val="24"/>
          <w:szCs w:val="24"/>
        </w:rPr>
      </w:pPr>
    </w:p>
    <w:p w14:paraId="40E05C39" w14:textId="28716EA3" w:rsidR="00DD2595" w:rsidRDefault="0017078C" w:rsidP="00666C43">
      <w:pPr>
        <w:pStyle w:val="ListParagraph"/>
        <w:spacing w:line="240" w:lineRule="auto"/>
        <w:ind w:left="1080"/>
        <w:rPr>
          <w:rFonts w:ascii="FreightSans Pro Book" w:hAnsi="FreightSans Pro Book"/>
          <w:color w:val="4472C4" w:themeColor="accent1"/>
          <w:sz w:val="24"/>
          <w:szCs w:val="24"/>
        </w:rPr>
      </w:pPr>
      <w:r w:rsidRPr="0017078C">
        <w:rPr>
          <w:rFonts w:ascii="FreightSans Pro Book" w:hAnsi="FreightSans Pro Book"/>
          <w:color w:val="4472C4" w:themeColor="accent1"/>
          <w:sz w:val="24"/>
          <w:szCs w:val="24"/>
        </w:rPr>
        <w:t>Vote passes at 86%</w:t>
      </w:r>
      <w:r>
        <w:rPr>
          <w:rFonts w:ascii="FreightSans Pro Book" w:hAnsi="FreightSans Pro Book"/>
          <w:color w:val="4472C4" w:themeColor="accent1"/>
          <w:sz w:val="24"/>
          <w:szCs w:val="24"/>
        </w:rPr>
        <w:t xml:space="preserve"> - Policy Approved</w:t>
      </w:r>
    </w:p>
    <w:p w14:paraId="13D1F32D" w14:textId="77777777" w:rsidR="0017078C" w:rsidRPr="00666C43" w:rsidRDefault="0017078C" w:rsidP="0017078C">
      <w:pPr>
        <w:rPr>
          <w:rFonts w:ascii="FreightSans Pro Book" w:hAnsi="FreightSans Pro Book"/>
          <w:color w:val="4472C4" w:themeColor="accent1"/>
          <w:sz w:val="6"/>
          <w:szCs w:val="6"/>
        </w:rPr>
      </w:pPr>
    </w:p>
    <w:p w14:paraId="09E67829" w14:textId="52C08276" w:rsidR="0060297A" w:rsidRDefault="0060297A" w:rsidP="00465C94">
      <w:pPr>
        <w:numPr>
          <w:ilvl w:val="0"/>
          <w:numId w:val="17"/>
        </w:numPr>
        <w:spacing w:line="360" w:lineRule="auto"/>
        <w:rPr>
          <w:rFonts w:ascii="FreightSans Pro Bold" w:hAnsi="FreightSans Pro Bold"/>
        </w:rPr>
      </w:pPr>
      <w:r>
        <w:rPr>
          <w:rFonts w:ascii="FreightSans Pro Bold" w:hAnsi="FreightSans Pro Bold"/>
        </w:rPr>
        <w:t>Policy Proposals for Ratification – Use of Amazon vouchers and products</w:t>
      </w:r>
    </w:p>
    <w:p w14:paraId="632B117F" w14:textId="709B6926" w:rsidR="0060297A" w:rsidRDefault="0017078C" w:rsidP="0017078C">
      <w:pPr>
        <w:pStyle w:val="ListParagraph"/>
        <w:numPr>
          <w:ilvl w:val="0"/>
          <w:numId w:val="22"/>
        </w:numPr>
        <w:rPr>
          <w:rFonts w:ascii="FreightSans Pro Book" w:hAnsi="FreightSans Pro Book"/>
          <w:sz w:val="24"/>
          <w:szCs w:val="24"/>
        </w:rPr>
      </w:pPr>
      <w:r w:rsidRPr="0017078C">
        <w:rPr>
          <w:rFonts w:ascii="FreightSans Pro Book" w:hAnsi="FreightSans Pro Book"/>
          <w:sz w:val="24"/>
          <w:szCs w:val="24"/>
        </w:rPr>
        <w:t xml:space="preserve">MM </w:t>
      </w:r>
      <w:r>
        <w:rPr>
          <w:rFonts w:ascii="FreightSans Pro Book" w:hAnsi="FreightSans Pro Book"/>
          <w:sz w:val="24"/>
          <w:szCs w:val="24"/>
        </w:rPr>
        <w:t xml:space="preserve">presented and explained that this policy lapsed this </w:t>
      </w:r>
      <w:proofErr w:type="gramStart"/>
      <w:r>
        <w:rPr>
          <w:rFonts w:ascii="FreightSans Pro Book" w:hAnsi="FreightSans Pro Book"/>
          <w:sz w:val="24"/>
          <w:szCs w:val="24"/>
        </w:rPr>
        <w:t>year</w:t>
      </w:r>
      <w:proofErr w:type="gramEnd"/>
      <w:r>
        <w:rPr>
          <w:rFonts w:ascii="FreightSans Pro Book" w:hAnsi="FreightSans Pro Book"/>
          <w:sz w:val="24"/>
          <w:szCs w:val="24"/>
        </w:rPr>
        <w:t xml:space="preserve"> and they would like to make this active policy again. This policy does not mean that there is an outright ban on the use of Amazon, however it asks that it is used as a last resort. MM also explained that previously this policy has not been as publicised however if it </w:t>
      </w:r>
      <w:proofErr w:type="gramStart"/>
      <w:r>
        <w:rPr>
          <w:rFonts w:ascii="FreightSans Pro Book" w:hAnsi="FreightSans Pro Book"/>
          <w:sz w:val="24"/>
          <w:szCs w:val="24"/>
        </w:rPr>
        <w:t>passes</w:t>
      </w:r>
      <w:proofErr w:type="gramEnd"/>
      <w:r>
        <w:rPr>
          <w:rFonts w:ascii="FreightSans Pro Book" w:hAnsi="FreightSans Pro Book"/>
          <w:sz w:val="24"/>
          <w:szCs w:val="24"/>
        </w:rPr>
        <w:t xml:space="preserve"> they would like it to be extended out to societies and student groups. </w:t>
      </w:r>
    </w:p>
    <w:p w14:paraId="56020BC5" w14:textId="36FF8D22" w:rsidR="0017078C" w:rsidRDefault="0017078C" w:rsidP="0017078C">
      <w:pPr>
        <w:pStyle w:val="ListParagraph"/>
        <w:numPr>
          <w:ilvl w:val="0"/>
          <w:numId w:val="22"/>
        </w:numPr>
        <w:rPr>
          <w:rFonts w:ascii="FreightSans Pro Book" w:hAnsi="FreightSans Pro Book"/>
          <w:sz w:val="24"/>
          <w:szCs w:val="24"/>
        </w:rPr>
      </w:pPr>
      <w:r>
        <w:rPr>
          <w:rFonts w:ascii="FreightSans Pro Book" w:hAnsi="FreightSans Pro Book"/>
          <w:sz w:val="24"/>
          <w:szCs w:val="24"/>
        </w:rPr>
        <w:t>NM asked if they are part of a student group and they have limited funds what should be done and is there any support?</w:t>
      </w:r>
    </w:p>
    <w:p w14:paraId="441C91B0" w14:textId="0260AA37" w:rsidR="0017078C" w:rsidRDefault="0017078C" w:rsidP="0017078C">
      <w:pPr>
        <w:pStyle w:val="ListParagraph"/>
        <w:numPr>
          <w:ilvl w:val="1"/>
          <w:numId w:val="22"/>
        </w:numPr>
        <w:rPr>
          <w:rFonts w:ascii="FreightSans Pro Book" w:hAnsi="FreightSans Pro Book"/>
          <w:sz w:val="24"/>
          <w:szCs w:val="24"/>
        </w:rPr>
      </w:pPr>
      <w:r>
        <w:rPr>
          <w:rFonts w:ascii="FreightSans Pro Book" w:hAnsi="FreightSans Pro Book"/>
          <w:sz w:val="24"/>
          <w:szCs w:val="24"/>
        </w:rPr>
        <w:t xml:space="preserve">MM said to apply for grant money </w:t>
      </w:r>
    </w:p>
    <w:p w14:paraId="1EA26449" w14:textId="52C4B250" w:rsidR="0017078C" w:rsidRDefault="0017078C" w:rsidP="0017078C">
      <w:pPr>
        <w:pStyle w:val="ListParagraph"/>
        <w:ind w:left="1080"/>
        <w:rPr>
          <w:rFonts w:ascii="FreightSans Pro Book" w:hAnsi="FreightSans Pro Book"/>
          <w:sz w:val="24"/>
          <w:szCs w:val="24"/>
        </w:rPr>
      </w:pPr>
    </w:p>
    <w:p w14:paraId="045D814E" w14:textId="7908652B" w:rsidR="0017078C" w:rsidRPr="00666C43" w:rsidRDefault="0017078C" w:rsidP="0017078C">
      <w:pPr>
        <w:pStyle w:val="ListParagraph"/>
        <w:ind w:left="1080"/>
        <w:rPr>
          <w:rFonts w:ascii="FreightSans Pro Book" w:hAnsi="FreightSans Pro Book"/>
          <w:color w:val="4472C4" w:themeColor="accent1"/>
          <w:sz w:val="24"/>
          <w:szCs w:val="24"/>
        </w:rPr>
      </w:pPr>
      <w:r w:rsidRPr="00666C43">
        <w:rPr>
          <w:rFonts w:ascii="FreightSans Pro Book" w:hAnsi="FreightSans Pro Book"/>
          <w:color w:val="4472C4" w:themeColor="accent1"/>
          <w:sz w:val="24"/>
          <w:szCs w:val="24"/>
        </w:rPr>
        <w:t xml:space="preserve">Vote passes at </w:t>
      </w:r>
      <w:r w:rsidR="00666C43" w:rsidRPr="00666C43">
        <w:rPr>
          <w:rFonts w:ascii="FreightSans Pro Book" w:hAnsi="FreightSans Pro Book"/>
          <w:color w:val="4472C4" w:themeColor="accent1"/>
          <w:sz w:val="24"/>
          <w:szCs w:val="24"/>
        </w:rPr>
        <w:t>83% - Policy Approved</w:t>
      </w:r>
    </w:p>
    <w:p w14:paraId="139556AE" w14:textId="47152484" w:rsidR="0060297A" w:rsidRDefault="0060297A" w:rsidP="00465C94">
      <w:pPr>
        <w:numPr>
          <w:ilvl w:val="0"/>
          <w:numId w:val="17"/>
        </w:numPr>
        <w:spacing w:line="360" w:lineRule="auto"/>
        <w:rPr>
          <w:rFonts w:ascii="FreightSans Pro Bold" w:hAnsi="FreightSans Pro Bold"/>
        </w:rPr>
      </w:pPr>
      <w:r>
        <w:rPr>
          <w:rFonts w:ascii="FreightSans Pro Bold" w:hAnsi="FreightSans Pro Bold"/>
        </w:rPr>
        <w:t>Policy Proposals for Ratification – Plant-based motion</w:t>
      </w:r>
    </w:p>
    <w:p w14:paraId="7AA6EE0B" w14:textId="7440DF7F" w:rsidR="0060297A" w:rsidRDefault="00666C43" w:rsidP="00666C43">
      <w:pPr>
        <w:pStyle w:val="ListParagraph"/>
        <w:numPr>
          <w:ilvl w:val="0"/>
          <w:numId w:val="22"/>
        </w:numPr>
        <w:rPr>
          <w:rFonts w:ascii="FreightSans Pro Book" w:hAnsi="FreightSans Pro Book"/>
          <w:sz w:val="24"/>
          <w:szCs w:val="24"/>
        </w:rPr>
      </w:pPr>
      <w:r w:rsidRPr="00666C43">
        <w:rPr>
          <w:rFonts w:ascii="FreightSans Pro Book" w:hAnsi="FreightSans Pro Book"/>
          <w:sz w:val="24"/>
          <w:szCs w:val="24"/>
        </w:rPr>
        <w:t xml:space="preserve">Alfie Hall (AH) presented and explained that this policy proposal is about getting the SU food outlets to become 60% plant-based by the 2024/25 </w:t>
      </w:r>
      <w:proofErr w:type="spellStart"/>
      <w:r w:rsidRPr="00666C43">
        <w:rPr>
          <w:rFonts w:ascii="FreightSans Pro Book" w:hAnsi="FreightSans Pro Book"/>
          <w:sz w:val="24"/>
          <w:szCs w:val="24"/>
        </w:rPr>
        <w:t>acaedmic</w:t>
      </w:r>
      <w:proofErr w:type="spellEnd"/>
      <w:r w:rsidRPr="00666C43">
        <w:rPr>
          <w:rFonts w:ascii="FreightSans Pro Book" w:hAnsi="FreightSans Pro Book"/>
          <w:sz w:val="24"/>
          <w:szCs w:val="24"/>
        </w:rPr>
        <w:t xml:space="preserve"> year and then increase by 10% each year subject to a positive financial and social yearly review.  </w:t>
      </w:r>
      <w:r>
        <w:rPr>
          <w:rFonts w:ascii="FreightSans Pro Book" w:hAnsi="FreightSans Pro Book"/>
          <w:sz w:val="24"/>
          <w:szCs w:val="24"/>
        </w:rPr>
        <w:t xml:space="preserve">AH added that the reason this has been proposed is because animal agriculture is a leading cause of climate change and lots of this research has come from UK Universities such as UCL. AH also explained that there is a lot of precedent for this change as similar policies have been proposed at other UK institutions. </w:t>
      </w:r>
    </w:p>
    <w:p w14:paraId="14D834F4" w14:textId="1C2C5D4A" w:rsidR="00666C43" w:rsidRDefault="00666C43" w:rsidP="00666C43">
      <w:pPr>
        <w:pStyle w:val="ListParagraph"/>
        <w:numPr>
          <w:ilvl w:val="0"/>
          <w:numId w:val="22"/>
        </w:numPr>
        <w:rPr>
          <w:rFonts w:ascii="FreightSans Pro Book" w:hAnsi="FreightSans Pro Book"/>
          <w:sz w:val="24"/>
          <w:szCs w:val="24"/>
        </w:rPr>
      </w:pPr>
      <w:r>
        <w:rPr>
          <w:rFonts w:ascii="FreightSans Pro Book" w:hAnsi="FreightSans Pro Book"/>
          <w:sz w:val="24"/>
          <w:szCs w:val="24"/>
        </w:rPr>
        <w:t xml:space="preserve">AH explained that they have actively reached out to all of the members of the Welfare and Community Zone before the policy was proposed, and they have also met with James (Head of Commercial services in the SU) who said that they were happy with the proposal. </w:t>
      </w:r>
      <w:r w:rsidR="00A66D5E">
        <w:rPr>
          <w:rFonts w:ascii="FreightSans Pro Book" w:hAnsi="FreightSans Pro Book"/>
          <w:sz w:val="24"/>
          <w:szCs w:val="24"/>
        </w:rPr>
        <w:t xml:space="preserve">AH also added that the Union outlets are already 50% meat free. </w:t>
      </w:r>
    </w:p>
    <w:p w14:paraId="40A2DAC7" w14:textId="0CA7482E" w:rsidR="00A66D5E" w:rsidRDefault="00A66D5E" w:rsidP="00666C43">
      <w:pPr>
        <w:pStyle w:val="ListParagraph"/>
        <w:numPr>
          <w:ilvl w:val="0"/>
          <w:numId w:val="22"/>
        </w:numPr>
        <w:rPr>
          <w:rFonts w:ascii="FreightSans Pro Book" w:hAnsi="FreightSans Pro Book"/>
          <w:sz w:val="24"/>
          <w:szCs w:val="24"/>
        </w:rPr>
      </w:pPr>
      <w:r>
        <w:rPr>
          <w:rFonts w:ascii="FreightSans Pro Book" w:hAnsi="FreightSans Pro Book"/>
          <w:sz w:val="24"/>
          <w:szCs w:val="24"/>
        </w:rPr>
        <w:t xml:space="preserve">JSW shared some feedback from Alec (Catering Manager in the SU) – Alec said in terms of implementation, could there be some clarification on whether this is just pre-packaged sandwich items, or whether this also involves confectionary items in the </w:t>
      </w:r>
      <w:proofErr w:type="spellStart"/>
      <w:r>
        <w:rPr>
          <w:rFonts w:ascii="FreightSans Pro Book" w:hAnsi="FreightSans Pro Book"/>
          <w:sz w:val="24"/>
          <w:szCs w:val="24"/>
        </w:rPr>
        <w:t>convenicnece</w:t>
      </w:r>
      <w:proofErr w:type="spellEnd"/>
      <w:r>
        <w:rPr>
          <w:rFonts w:ascii="FreightSans Pro Book" w:hAnsi="FreightSans Pro Book"/>
          <w:sz w:val="24"/>
          <w:szCs w:val="24"/>
        </w:rPr>
        <w:t xml:space="preserve"> stores. </w:t>
      </w:r>
    </w:p>
    <w:p w14:paraId="03A327B2" w14:textId="0BC7121B" w:rsidR="00A66D5E" w:rsidRDefault="00A66D5E" w:rsidP="00A66D5E">
      <w:pPr>
        <w:pStyle w:val="ListParagraph"/>
        <w:numPr>
          <w:ilvl w:val="1"/>
          <w:numId w:val="22"/>
        </w:numPr>
        <w:rPr>
          <w:rFonts w:ascii="FreightSans Pro Book" w:hAnsi="FreightSans Pro Book"/>
          <w:sz w:val="24"/>
          <w:szCs w:val="24"/>
        </w:rPr>
      </w:pPr>
      <w:r>
        <w:rPr>
          <w:rFonts w:ascii="FreightSans Pro Book" w:hAnsi="FreightSans Pro Book"/>
          <w:sz w:val="24"/>
          <w:szCs w:val="24"/>
        </w:rPr>
        <w:t xml:space="preserve">AH responded and said that in the proposal it was relating to the pre-packaged sandwich and ready-meals items rather than confectionary items and drinks etc. </w:t>
      </w:r>
    </w:p>
    <w:p w14:paraId="63D96897" w14:textId="00D8AE88" w:rsidR="00A66D5E" w:rsidRDefault="00A66D5E" w:rsidP="00A66D5E">
      <w:pPr>
        <w:pStyle w:val="ListParagraph"/>
        <w:numPr>
          <w:ilvl w:val="1"/>
          <w:numId w:val="22"/>
        </w:numPr>
        <w:rPr>
          <w:rFonts w:ascii="FreightSans Pro Book" w:hAnsi="FreightSans Pro Book"/>
          <w:sz w:val="24"/>
          <w:szCs w:val="24"/>
        </w:rPr>
      </w:pPr>
      <w:r>
        <w:rPr>
          <w:rFonts w:ascii="FreightSans Pro Book" w:hAnsi="FreightSans Pro Book"/>
          <w:sz w:val="24"/>
          <w:szCs w:val="24"/>
        </w:rPr>
        <w:t xml:space="preserve">Vaania Kapoor (VK) also said that in the proposal it states ‘main meals’ and this is because this is where the main carbon emissions come from, compared to sides etc and this is where the main source of calories and sales the Union makes. </w:t>
      </w:r>
    </w:p>
    <w:p w14:paraId="52B63DCD" w14:textId="410FAF04" w:rsidR="00A66D5E" w:rsidRDefault="00A66D5E" w:rsidP="00A66D5E">
      <w:pPr>
        <w:pStyle w:val="ListParagraph"/>
        <w:numPr>
          <w:ilvl w:val="0"/>
          <w:numId w:val="22"/>
        </w:numPr>
        <w:rPr>
          <w:rFonts w:ascii="FreightSans Pro Book" w:hAnsi="FreightSans Pro Book"/>
          <w:sz w:val="24"/>
          <w:szCs w:val="24"/>
        </w:rPr>
      </w:pPr>
      <w:r>
        <w:rPr>
          <w:rFonts w:ascii="FreightSans Pro Book" w:hAnsi="FreightSans Pro Book"/>
          <w:sz w:val="24"/>
          <w:szCs w:val="24"/>
        </w:rPr>
        <w:t>JSW shared further feedback from Alec who asked what would the criteria be for the annual review?</w:t>
      </w:r>
    </w:p>
    <w:p w14:paraId="2AE62205" w14:textId="5A4046A8" w:rsidR="00A66D5E" w:rsidRDefault="00A66D5E" w:rsidP="00A66D5E">
      <w:pPr>
        <w:pStyle w:val="ListParagraph"/>
        <w:numPr>
          <w:ilvl w:val="1"/>
          <w:numId w:val="22"/>
        </w:numPr>
        <w:rPr>
          <w:rFonts w:ascii="FreightSans Pro Book" w:hAnsi="FreightSans Pro Book"/>
          <w:sz w:val="24"/>
          <w:szCs w:val="24"/>
        </w:rPr>
      </w:pPr>
      <w:r>
        <w:rPr>
          <w:rFonts w:ascii="FreightSans Pro Book" w:hAnsi="FreightSans Pro Book"/>
          <w:sz w:val="24"/>
          <w:szCs w:val="24"/>
        </w:rPr>
        <w:lastRenderedPageBreak/>
        <w:t xml:space="preserve">AH responded and said that the lead Sabbatical Officer and James would be in charge of the review. </w:t>
      </w:r>
    </w:p>
    <w:p w14:paraId="4E1ADBC1" w14:textId="77777777" w:rsidR="00414B57" w:rsidRDefault="00A66D5E" w:rsidP="00A66D5E">
      <w:pPr>
        <w:pStyle w:val="ListParagraph"/>
        <w:numPr>
          <w:ilvl w:val="0"/>
          <w:numId w:val="22"/>
        </w:numPr>
        <w:rPr>
          <w:rFonts w:ascii="FreightSans Pro Book" w:hAnsi="FreightSans Pro Book"/>
          <w:sz w:val="24"/>
          <w:szCs w:val="24"/>
        </w:rPr>
      </w:pPr>
      <w:r>
        <w:rPr>
          <w:rFonts w:ascii="FreightSans Pro Book" w:hAnsi="FreightSans Pro Book"/>
          <w:sz w:val="24"/>
          <w:szCs w:val="24"/>
        </w:rPr>
        <w:t>UM shared that their only concern is that the Union is currently 50% meat free, whereas this policy is asking for 60% plant-based which means that there will be the removal of dairy products etc. UM asked for the figures around what is the current percentage of plant-based products vs meat-free</w:t>
      </w:r>
      <w:r w:rsidR="00414B57">
        <w:rPr>
          <w:rFonts w:ascii="FreightSans Pro Book" w:hAnsi="FreightSans Pro Book"/>
          <w:sz w:val="24"/>
          <w:szCs w:val="24"/>
        </w:rPr>
        <w:t xml:space="preserve"> and what would the effect be? What types of products would be removed?</w:t>
      </w:r>
    </w:p>
    <w:p w14:paraId="29A242AF" w14:textId="043A4A2D" w:rsidR="00A66D5E" w:rsidRDefault="00414B57" w:rsidP="00414B57">
      <w:pPr>
        <w:pStyle w:val="ListParagraph"/>
        <w:numPr>
          <w:ilvl w:val="1"/>
          <w:numId w:val="22"/>
        </w:numPr>
        <w:rPr>
          <w:rFonts w:ascii="FreightSans Pro Book" w:hAnsi="FreightSans Pro Book"/>
          <w:sz w:val="24"/>
          <w:szCs w:val="24"/>
        </w:rPr>
      </w:pPr>
      <w:r>
        <w:rPr>
          <w:rFonts w:ascii="FreightSans Pro Book" w:hAnsi="FreightSans Pro Book"/>
          <w:sz w:val="24"/>
          <w:szCs w:val="24"/>
        </w:rPr>
        <w:t>DA asked for further clarification from Alec</w:t>
      </w:r>
    </w:p>
    <w:p w14:paraId="23486A5B" w14:textId="2B7FC17B" w:rsidR="00414B57" w:rsidRDefault="00414B57" w:rsidP="00414B57">
      <w:pPr>
        <w:pStyle w:val="ListParagraph"/>
        <w:numPr>
          <w:ilvl w:val="1"/>
          <w:numId w:val="22"/>
        </w:numPr>
        <w:rPr>
          <w:rFonts w:ascii="FreightSans Pro Book" w:hAnsi="FreightSans Pro Book"/>
          <w:sz w:val="24"/>
          <w:szCs w:val="24"/>
        </w:rPr>
      </w:pPr>
      <w:r>
        <w:rPr>
          <w:rFonts w:ascii="FreightSans Pro Book" w:hAnsi="FreightSans Pro Book"/>
          <w:sz w:val="24"/>
          <w:szCs w:val="24"/>
        </w:rPr>
        <w:t xml:space="preserve">VK responded and said that they have asked for the figures from Alec, however they have not received anything as of yet. VK did however say that when the Union went to default plant milk that had two positive implications – 1) it removed an allergen which is dairy, 1 in 3 students are dairy intolerant. 2) it helped boost sales of plant-based milk and sales have increased by 30%. </w:t>
      </w:r>
      <w:proofErr w:type="gramStart"/>
      <w:r>
        <w:rPr>
          <w:rFonts w:ascii="FreightSans Pro Book" w:hAnsi="FreightSans Pro Book"/>
          <w:sz w:val="24"/>
          <w:szCs w:val="24"/>
        </w:rPr>
        <w:t>Therefore</w:t>
      </w:r>
      <w:proofErr w:type="gramEnd"/>
      <w:r>
        <w:rPr>
          <w:rFonts w:ascii="FreightSans Pro Book" w:hAnsi="FreightSans Pro Book"/>
          <w:sz w:val="24"/>
          <w:szCs w:val="24"/>
        </w:rPr>
        <w:t xml:space="preserve"> removing dairy is unlikely to have a substantial impact. </w:t>
      </w:r>
    </w:p>
    <w:p w14:paraId="018E46E2" w14:textId="19D33CDB" w:rsidR="00414B57" w:rsidRDefault="00414B57" w:rsidP="00414B57">
      <w:pPr>
        <w:pStyle w:val="ListParagraph"/>
        <w:numPr>
          <w:ilvl w:val="1"/>
          <w:numId w:val="22"/>
        </w:numPr>
        <w:rPr>
          <w:rFonts w:ascii="FreightSans Pro Book" w:hAnsi="FreightSans Pro Book"/>
          <w:sz w:val="24"/>
          <w:szCs w:val="24"/>
        </w:rPr>
      </w:pPr>
      <w:r>
        <w:rPr>
          <w:rFonts w:ascii="FreightSans Pro Book" w:hAnsi="FreightSans Pro Book"/>
          <w:sz w:val="24"/>
          <w:szCs w:val="24"/>
        </w:rPr>
        <w:t xml:space="preserve">AH responded and said that this is about making a just transition and ensuring that the plant-based items are nutritious and nice to eat. </w:t>
      </w:r>
    </w:p>
    <w:p w14:paraId="290B0D1F" w14:textId="44488CA6" w:rsidR="00BF3BE9" w:rsidRDefault="00BF3BE9" w:rsidP="00BF3BE9">
      <w:pPr>
        <w:pStyle w:val="ListParagraph"/>
        <w:numPr>
          <w:ilvl w:val="0"/>
          <w:numId w:val="22"/>
        </w:numPr>
        <w:rPr>
          <w:rFonts w:ascii="FreightSans Pro Book" w:hAnsi="FreightSans Pro Book"/>
          <w:sz w:val="24"/>
          <w:szCs w:val="24"/>
        </w:rPr>
      </w:pPr>
      <w:r>
        <w:rPr>
          <w:rFonts w:ascii="FreightSans Pro Book" w:hAnsi="FreightSans Pro Book"/>
          <w:sz w:val="24"/>
          <w:szCs w:val="24"/>
        </w:rPr>
        <w:t xml:space="preserve">NM asked in terms of actual </w:t>
      </w:r>
      <w:proofErr w:type="spellStart"/>
      <w:r>
        <w:rPr>
          <w:rFonts w:ascii="FreightSans Pro Book" w:hAnsi="FreightSans Pro Book"/>
          <w:sz w:val="24"/>
          <w:szCs w:val="24"/>
        </w:rPr>
        <w:t>practicall</w:t>
      </w:r>
      <w:proofErr w:type="spellEnd"/>
      <w:r>
        <w:rPr>
          <w:rFonts w:ascii="FreightSans Pro Book" w:hAnsi="FreightSans Pro Book"/>
          <w:sz w:val="24"/>
          <w:szCs w:val="24"/>
        </w:rPr>
        <w:t xml:space="preserve"> changes, is this to replace the existing options in the SU outlets to more plant-based options? </w:t>
      </w:r>
    </w:p>
    <w:p w14:paraId="312DC131" w14:textId="0F3BE6BC" w:rsidR="00BF3BE9" w:rsidRDefault="00BF3BE9" w:rsidP="00BF3BE9">
      <w:pPr>
        <w:pStyle w:val="ListParagraph"/>
        <w:numPr>
          <w:ilvl w:val="1"/>
          <w:numId w:val="22"/>
        </w:numPr>
        <w:rPr>
          <w:rFonts w:ascii="FreightSans Pro Book" w:hAnsi="FreightSans Pro Book"/>
          <w:sz w:val="24"/>
          <w:szCs w:val="24"/>
        </w:rPr>
      </w:pPr>
      <w:r>
        <w:rPr>
          <w:rFonts w:ascii="FreightSans Pro Book" w:hAnsi="FreightSans Pro Book"/>
          <w:sz w:val="24"/>
          <w:szCs w:val="24"/>
        </w:rPr>
        <w:t>DA said yes</w:t>
      </w:r>
    </w:p>
    <w:p w14:paraId="5132AAC7" w14:textId="0FA6086D" w:rsidR="00BF3BE9" w:rsidRDefault="00BF3BE9" w:rsidP="00BF3BE9">
      <w:pPr>
        <w:pStyle w:val="ListParagraph"/>
        <w:numPr>
          <w:ilvl w:val="0"/>
          <w:numId w:val="22"/>
        </w:numPr>
        <w:rPr>
          <w:rFonts w:ascii="FreightSans Pro Book" w:hAnsi="FreightSans Pro Book"/>
          <w:sz w:val="24"/>
          <w:szCs w:val="24"/>
        </w:rPr>
      </w:pPr>
      <w:r>
        <w:rPr>
          <w:rFonts w:ascii="FreightSans Pro Book" w:hAnsi="FreightSans Pro Book"/>
          <w:sz w:val="24"/>
          <w:szCs w:val="24"/>
        </w:rPr>
        <w:t xml:space="preserve">NM asked a further question asking what the options are? </w:t>
      </w:r>
    </w:p>
    <w:p w14:paraId="1C35B50C" w14:textId="6AAB0B15" w:rsidR="00BF3BE9" w:rsidRDefault="00BF3BE9" w:rsidP="00BF3BE9">
      <w:pPr>
        <w:pStyle w:val="ListParagraph"/>
        <w:numPr>
          <w:ilvl w:val="1"/>
          <w:numId w:val="22"/>
        </w:numPr>
        <w:rPr>
          <w:rFonts w:ascii="FreightSans Pro Book" w:hAnsi="FreightSans Pro Book"/>
          <w:sz w:val="24"/>
          <w:szCs w:val="24"/>
        </w:rPr>
      </w:pPr>
      <w:r>
        <w:rPr>
          <w:rFonts w:ascii="FreightSans Pro Book" w:hAnsi="FreightSans Pro Book"/>
          <w:sz w:val="24"/>
          <w:szCs w:val="24"/>
        </w:rPr>
        <w:t xml:space="preserve">DA responded that James would be looking at the options and they would decide based on which meat products sell the most and then remove those where sales are lower. </w:t>
      </w:r>
    </w:p>
    <w:p w14:paraId="28F6C487" w14:textId="1BED23DC" w:rsidR="00BF3BE9" w:rsidRDefault="00BF3BE9" w:rsidP="00BF3BE9">
      <w:pPr>
        <w:pStyle w:val="ListParagraph"/>
        <w:numPr>
          <w:ilvl w:val="0"/>
          <w:numId w:val="22"/>
        </w:numPr>
        <w:rPr>
          <w:rFonts w:ascii="FreightSans Pro Book" w:hAnsi="FreightSans Pro Book"/>
          <w:sz w:val="24"/>
          <w:szCs w:val="24"/>
        </w:rPr>
      </w:pPr>
      <w:r>
        <w:rPr>
          <w:rFonts w:ascii="FreightSans Pro Book" w:hAnsi="FreightSans Pro Book"/>
          <w:sz w:val="24"/>
          <w:szCs w:val="24"/>
        </w:rPr>
        <w:t xml:space="preserve">NM asked a question about how the review would take place? </w:t>
      </w:r>
    </w:p>
    <w:p w14:paraId="5F9B2F09" w14:textId="43748AC7" w:rsidR="00BF3BE9" w:rsidRDefault="00BF3BE9" w:rsidP="00BF3BE9">
      <w:pPr>
        <w:pStyle w:val="ListParagraph"/>
        <w:numPr>
          <w:ilvl w:val="1"/>
          <w:numId w:val="22"/>
        </w:numPr>
        <w:rPr>
          <w:rFonts w:ascii="FreightSans Pro Book" w:hAnsi="FreightSans Pro Book"/>
          <w:sz w:val="24"/>
          <w:szCs w:val="24"/>
        </w:rPr>
      </w:pPr>
      <w:r>
        <w:rPr>
          <w:rFonts w:ascii="FreightSans Pro Book" w:hAnsi="FreightSans Pro Book"/>
          <w:sz w:val="24"/>
          <w:szCs w:val="24"/>
        </w:rPr>
        <w:t xml:space="preserve">DA explained that if after the first year there are no issues socially or financially then the policy will continue. If there are issues the Sabbatical Officers and the Senior Leadership Team in the SU will review the options and then bring it back to Union Executive. The Board of Trustees also has the overall oversight of the Union and therefore if it is damaging the Students’ Union then it can be put to a stop. </w:t>
      </w:r>
    </w:p>
    <w:p w14:paraId="1CFBF2DF" w14:textId="77777777" w:rsidR="00BF3BE9" w:rsidRDefault="00BF3BE9" w:rsidP="00BF3BE9">
      <w:pPr>
        <w:pStyle w:val="ListParagraph"/>
        <w:numPr>
          <w:ilvl w:val="1"/>
          <w:numId w:val="22"/>
        </w:numPr>
        <w:rPr>
          <w:rFonts w:ascii="FreightSans Pro Book" w:hAnsi="FreightSans Pro Book"/>
          <w:sz w:val="24"/>
          <w:szCs w:val="24"/>
        </w:rPr>
      </w:pPr>
      <w:r>
        <w:rPr>
          <w:rFonts w:ascii="FreightSans Pro Book" w:hAnsi="FreightSans Pro Book"/>
          <w:sz w:val="24"/>
          <w:szCs w:val="24"/>
        </w:rPr>
        <w:t xml:space="preserve">VK also shared </w:t>
      </w:r>
      <w:proofErr w:type="gramStart"/>
      <w:r>
        <w:rPr>
          <w:rFonts w:ascii="FreightSans Pro Book" w:hAnsi="FreightSans Pro Book"/>
          <w:sz w:val="24"/>
          <w:szCs w:val="24"/>
        </w:rPr>
        <w:t>that  James</w:t>
      </w:r>
      <w:proofErr w:type="gramEnd"/>
      <w:r>
        <w:rPr>
          <w:rFonts w:ascii="FreightSans Pro Book" w:hAnsi="FreightSans Pro Book"/>
          <w:sz w:val="24"/>
          <w:szCs w:val="24"/>
        </w:rPr>
        <w:t xml:space="preserve"> and the Sabbatical Officers will review the proposal and they would then bring back their findings to Union Executive. </w:t>
      </w:r>
    </w:p>
    <w:p w14:paraId="657D5879" w14:textId="77777777" w:rsidR="00BF3BE9" w:rsidRDefault="00BF3BE9" w:rsidP="00BF3BE9">
      <w:pPr>
        <w:pStyle w:val="ListParagraph"/>
        <w:ind w:left="1080"/>
        <w:rPr>
          <w:rFonts w:ascii="FreightSans Pro Book" w:hAnsi="FreightSans Pro Book"/>
          <w:sz w:val="24"/>
          <w:szCs w:val="24"/>
        </w:rPr>
      </w:pPr>
    </w:p>
    <w:p w14:paraId="447FCB67" w14:textId="55556A13" w:rsidR="00BF3BE9" w:rsidRPr="00BF3BE9" w:rsidRDefault="00BF3BE9" w:rsidP="00BF3BE9">
      <w:pPr>
        <w:rPr>
          <w:rFonts w:ascii="FreightSans Pro Book" w:hAnsi="FreightSans Pro Book"/>
        </w:rPr>
      </w:pPr>
      <w:r w:rsidRPr="00BF3BE9">
        <w:rPr>
          <w:rFonts w:ascii="FreightSans Pro Book" w:hAnsi="FreightSans Pro Book"/>
        </w:rPr>
        <w:t xml:space="preserve"> </w:t>
      </w:r>
      <w:r>
        <w:rPr>
          <w:rFonts w:ascii="FreightSans Pro Book" w:hAnsi="FreightSans Pro Book"/>
        </w:rPr>
        <w:tab/>
      </w:r>
      <w:r w:rsidRPr="000423F3">
        <w:rPr>
          <w:rFonts w:ascii="FreightSans Pro Book" w:hAnsi="FreightSans Pro Book"/>
          <w:color w:val="4472C4" w:themeColor="accent1"/>
        </w:rPr>
        <w:t xml:space="preserve">Vote passed with </w:t>
      </w:r>
      <w:r w:rsidR="000423F3" w:rsidRPr="000423F3">
        <w:rPr>
          <w:rFonts w:ascii="FreightSans Pro Book" w:hAnsi="FreightSans Pro Book"/>
          <w:color w:val="4472C4" w:themeColor="accent1"/>
        </w:rPr>
        <w:t>86% - Policy Approved</w:t>
      </w:r>
    </w:p>
    <w:p w14:paraId="3D9E70E7" w14:textId="77777777" w:rsidR="00414B57" w:rsidRDefault="00414B57" w:rsidP="00414B57">
      <w:pPr>
        <w:spacing w:line="360" w:lineRule="auto"/>
        <w:ind w:left="720"/>
        <w:rPr>
          <w:rFonts w:ascii="FreightSans Pro Bold" w:hAnsi="FreightSans Pro Bold"/>
        </w:rPr>
      </w:pPr>
    </w:p>
    <w:p w14:paraId="5DC834CA" w14:textId="79B7B975" w:rsidR="000423F3" w:rsidRPr="000423F3" w:rsidRDefault="000423F3" w:rsidP="000423F3">
      <w:pPr>
        <w:pStyle w:val="ListParagraph"/>
        <w:numPr>
          <w:ilvl w:val="0"/>
          <w:numId w:val="17"/>
        </w:numPr>
        <w:spacing w:line="360" w:lineRule="auto"/>
        <w:rPr>
          <w:rFonts w:ascii="FreightSans Pro Bold" w:hAnsi="FreightSans Pro Bold"/>
        </w:rPr>
      </w:pPr>
      <w:r w:rsidRPr="000423F3">
        <w:rPr>
          <w:rFonts w:ascii="FreightSans Pro Bold" w:hAnsi="FreightSans Pro Bold"/>
        </w:rPr>
        <w:t>Matters for Discussion – Feedback about Union Executive</w:t>
      </w:r>
    </w:p>
    <w:p w14:paraId="34633A81" w14:textId="7BE9C840" w:rsidR="000423F3" w:rsidRPr="000423F3" w:rsidRDefault="000423F3" w:rsidP="000423F3">
      <w:pPr>
        <w:pStyle w:val="ListParagraph"/>
        <w:numPr>
          <w:ilvl w:val="0"/>
          <w:numId w:val="22"/>
        </w:numPr>
        <w:spacing w:line="360" w:lineRule="auto"/>
        <w:rPr>
          <w:rFonts w:ascii="FreightSans Pro Book" w:hAnsi="FreightSans Pro Book"/>
          <w:sz w:val="24"/>
          <w:szCs w:val="24"/>
        </w:rPr>
      </w:pPr>
      <w:r w:rsidRPr="000423F3">
        <w:rPr>
          <w:rFonts w:ascii="FreightSans Pro Book" w:hAnsi="FreightSans Pro Book"/>
          <w:sz w:val="24"/>
          <w:szCs w:val="24"/>
        </w:rPr>
        <w:t xml:space="preserve">JSW reminded everyone to complete the survey which can be accessed here - </w:t>
      </w:r>
      <w:hyperlink r:id="rId9" w:history="1">
        <w:r w:rsidRPr="000423F3">
          <w:rPr>
            <w:rStyle w:val="Hyperlink"/>
            <w:rFonts w:ascii="FreightSans Pro Book" w:hAnsi="FreightSans Pro Book"/>
            <w:sz w:val="24"/>
            <w:szCs w:val="24"/>
          </w:rPr>
          <w:t>https://studentsunionucl.org/webform/policy_zone_feedback</w:t>
        </w:r>
      </w:hyperlink>
      <w:r w:rsidRPr="000423F3">
        <w:rPr>
          <w:rFonts w:ascii="FreightSans Pro Book" w:hAnsi="FreightSans Pro Book"/>
          <w:sz w:val="24"/>
          <w:szCs w:val="24"/>
        </w:rPr>
        <w:t xml:space="preserve"> </w:t>
      </w:r>
    </w:p>
    <w:p w14:paraId="26BFEE89" w14:textId="36AE90E7" w:rsidR="000423F3" w:rsidRDefault="000423F3" w:rsidP="000423F3">
      <w:pPr>
        <w:pStyle w:val="ListParagraph"/>
        <w:numPr>
          <w:ilvl w:val="0"/>
          <w:numId w:val="22"/>
        </w:numPr>
        <w:spacing w:line="360" w:lineRule="auto"/>
        <w:rPr>
          <w:rFonts w:ascii="FreightSans Pro Book" w:hAnsi="FreightSans Pro Book"/>
          <w:sz w:val="24"/>
          <w:szCs w:val="24"/>
        </w:rPr>
      </w:pPr>
      <w:r w:rsidRPr="000423F3">
        <w:rPr>
          <w:rFonts w:ascii="FreightSans Pro Book" w:hAnsi="FreightSans Pro Book"/>
          <w:sz w:val="24"/>
          <w:szCs w:val="24"/>
        </w:rPr>
        <w:t xml:space="preserve">Members asked for </w:t>
      </w:r>
      <w:proofErr w:type="spellStart"/>
      <w:r w:rsidRPr="000423F3">
        <w:rPr>
          <w:rFonts w:ascii="FreightSans Pro Book" w:hAnsi="FreightSans Pro Book"/>
          <w:sz w:val="24"/>
          <w:szCs w:val="24"/>
        </w:rPr>
        <w:t>refrehsmnets</w:t>
      </w:r>
      <w:proofErr w:type="spellEnd"/>
      <w:r w:rsidRPr="000423F3">
        <w:rPr>
          <w:rFonts w:ascii="FreightSans Pro Book" w:hAnsi="FreightSans Pro Book"/>
          <w:sz w:val="24"/>
          <w:szCs w:val="24"/>
        </w:rPr>
        <w:t xml:space="preserve"> to be provided at the meetings</w:t>
      </w:r>
    </w:p>
    <w:p w14:paraId="5D1365DA" w14:textId="56B77492" w:rsidR="000423F3" w:rsidRDefault="000423F3" w:rsidP="000423F3">
      <w:pPr>
        <w:pStyle w:val="ListParagraph"/>
        <w:numPr>
          <w:ilvl w:val="0"/>
          <w:numId w:val="22"/>
        </w:numPr>
        <w:spacing w:line="360" w:lineRule="auto"/>
        <w:rPr>
          <w:rFonts w:ascii="FreightSans Pro Book" w:hAnsi="FreightSans Pro Book"/>
          <w:sz w:val="24"/>
          <w:szCs w:val="24"/>
        </w:rPr>
      </w:pPr>
      <w:r>
        <w:rPr>
          <w:rFonts w:ascii="FreightSans Pro Book" w:hAnsi="FreightSans Pro Book"/>
          <w:sz w:val="24"/>
          <w:szCs w:val="24"/>
        </w:rPr>
        <w:t>UM asked how is the membership for Union Executive decided?</w:t>
      </w:r>
    </w:p>
    <w:p w14:paraId="6B1AEE1C" w14:textId="57F8CFF5" w:rsidR="000423F3" w:rsidRDefault="000423F3" w:rsidP="000423F3">
      <w:pPr>
        <w:pStyle w:val="ListParagraph"/>
        <w:numPr>
          <w:ilvl w:val="1"/>
          <w:numId w:val="22"/>
        </w:numPr>
        <w:spacing w:line="360" w:lineRule="auto"/>
        <w:rPr>
          <w:rFonts w:ascii="FreightSans Pro Book" w:hAnsi="FreightSans Pro Book"/>
          <w:sz w:val="24"/>
          <w:szCs w:val="24"/>
        </w:rPr>
      </w:pPr>
      <w:r>
        <w:rPr>
          <w:rFonts w:ascii="FreightSans Pro Book" w:hAnsi="FreightSans Pro Book"/>
          <w:sz w:val="24"/>
          <w:szCs w:val="24"/>
        </w:rPr>
        <w:lastRenderedPageBreak/>
        <w:t xml:space="preserve">DA responded and said that every few years a Sabb team does a democratic </w:t>
      </w:r>
      <w:proofErr w:type="gramStart"/>
      <w:r>
        <w:rPr>
          <w:rFonts w:ascii="FreightSans Pro Book" w:hAnsi="FreightSans Pro Book"/>
          <w:sz w:val="24"/>
          <w:szCs w:val="24"/>
        </w:rPr>
        <w:t>review</w:t>
      </w:r>
      <w:proofErr w:type="gramEnd"/>
      <w:r>
        <w:rPr>
          <w:rFonts w:ascii="FreightSans Pro Book" w:hAnsi="FreightSans Pro Book"/>
          <w:sz w:val="24"/>
          <w:szCs w:val="24"/>
        </w:rPr>
        <w:t xml:space="preserve"> and this current structure was decided on in 2018. </w:t>
      </w:r>
    </w:p>
    <w:p w14:paraId="04718085" w14:textId="3094D287" w:rsidR="000423F3" w:rsidRDefault="000423F3" w:rsidP="000423F3">
      <w:pPr>
        <w:pStyle w:val="ListParagraph"/>
        <w:numPr>
          <w:ilvl w:val="1"/>
          <w:numId w:val="22"/>
        </w:numPr>
        <w:spacing w:line="360" w:lineRule="auto"/>
        <w:rPr>
          <w:rFonts w:ascii="FreightSans Pro Book" w:hAnsi="FreightSans Pro Book"/>
          <w:sz w:val="24"/>
          <w:szCs w:val="24"/>
        </w:rPr>
      </w:pPr>
      <w:r>
        <w:rPr>
          <w:rFonts w:ascii="FreightSans Pro Book" w:hAnsi="FreightSans Pro Book"/>
          <w:sz w:val="24"/>
          <w:szCs w:val="24"/>
        </w:rPr>
        <w:t xml:space="preserve">JSW explained that Liberation Officers and Sustainability Officer are in Union Executive because they encapsulate everything the SU needs to be in terms of inclusive and sustainable. </w:t>
      </w:r>
    </w:p>
    <w:p w14:paraId="2F7D5092" w14:textId="549EC1B0" w:rsidR="000423F3" w:rsidRPr="00EC4558" w:rsidRDefault="000423F3" w:rsidP="00670F1C">
      <w:pPr>
        <w:pStyle w:val="ListParagraph"/>
        <w:numPr>
          <w:ilvl w:val="0"/>
          <w:numId w:val="22"/>
        </w:numPr>
        <w:spacing w:line="360" w:lineRule="auto"/>
        <w:ind w:left="720"/>
        <w:rPr>
          <w:rFonts w:ascii="FreightSans Pro Bold" w:hAnsi="FreightSans Pro Bold"/>
          <w:sz w:val="28"/>
          <w:szCs w:val="28"/>
        </w:rPr>
      </w:pPr>
      <w:r w:rsidRPr="00EC4558">
        <w:rPr>
          <w:rFonts w:ascii="FreightSans Pro Book" w:hAnsi="FreightSans Pro Book" w:cs="Helvetica"/>
          <w:sz w:val="24"/>
          <w:szCs w:val="24"/>
        </w:rPr>
        <w:t>NM asked why aren’t there other Student Officers on Union Executive?</w:t>
      </w:r>
      <w:r w:rsidR="00EC4558" w:rsidRPr="00EC4558">
        <w:rPr>
          <w:rFonts w:ascii="FreightSans Pro Book" w:hAnsi="FreightSans Pro Book" w:cs="Helvetica"/>
          <w:sz w:val="24"/>
          <w:szCs w:val="24"/>
        </w:rPr>
        <w:t xml:space="preserve"> They felt that the </w:t>
      </w:r>
      <w:proofErr w:type="spellStart"/>
      <w:r w:rsidR="00EC4558" w:rsidRPr="00EC4558">
        <w:rPr>
          <w:rFonts w:ascii="FreightSans Pro Book" w:hAnsi="FreightSans Pro Book" w:cs="Helvetica"/>
          <w:sz w:val="24"/>
          <w:szCs w:val="24"/>
        </w:rPr>
        <w:t>Accomodation</w:t>
      </w:r>
      <w:proofErr w:type="spellEnd"/>
      <w:r w:rsidR="00EC4558" w:rsidRPr="00EC4558">
        <w:rPr>
          <w:rFonts w:ascii="FreightSans Pro Book" w:hAnsi="FreightSans Pro Book" w:cs="Helvetica"/>
          <w:sz w:val="24"/>
          <w:szCs w:val="24"/>
        </w:rPr>
        <w:t xml:space="preserve"> and Housing Officer should be on Union Executive because of the housing crisis.</w:t>
      </w:r>
    </w:p>
    <w:p w14:paraId="3CE4D51D" w14:textId="2228BCF8" w:rsidR="00EC4558" w:rsidRPr="00EC4558" w:rsidRDefault="00EC4558" w:rsidP="00EC4558">
      <w:pPr>
        <w:pStyle w:val="ListParagraph"/>
        <w:numPr>
          <w:ilvl w:val="1"/>
          <w:numId w:val="22"/>
        </w:numPr>
        <w:spacing w:line="360" w:lineRule="auto"/>
        <w:rPr>
          <w:rFonts w:ascii="FreightSans Pro Bold" w:hAnsi="FreightSans Pro Bold"/>
          <w:sz w:val="24"/>
          <w:szCs w:val="24"/>
        </w:rPr>
      </w:pPr>
      <w:r w:rsidRPr="00EC4558">
        <w:rPr>
          <w:rFonts w:ascii="FreightSans Pro Book" w:hAnsi="FreightSans Pro Book"/>
          <w:sz w:val="24"/>
          <w:szCs w:val="24"/>
        </w:rPr>
        <w:t xml:space="preserve">UM responded and said that Union Executive </w:t>
      </w:r>
      <w:r>
        <w:rPr>
          <w:rFonts w:ascii="FreightSans Pro Book" w:hAnsi="FreightSans Pro Book"/>
          <w:sz w:val="24"/>
          <w:szCs w:val="24"/>
        </w:rPr>
        <w:t xml:space="preserve">is there to decide on policies affecting large amounts of students and therefore it might not always be relevant for the </w:t>
      </w:r>
      <w:proofErr w:type="spellStart"/>
      <w:r>
        <w:rPr>
          <w:rFonts w:ascii="FreightSans Pro Book" w:hAnsi="FreightSans Pro Book"/>
          <w:sz w:val="24"/>
          <w:szCs w:val="24"/>
        </w:rPr>
        <w:t>Accomodation</w:t>
      </w:r>
      <w:proofErr w:type="spellEnd"/>
      <w:r>
        <w:rPr>
          <w:rFonts w:ascii="FreightSans Pro Book" w:hAnsi="FreightSans Pro Book"/>
          <w:sz w:val="24"/>
          <w:szCs w:val="24"/>
        </w:rPr>
        <w:t xml:space="preserve"> and Housing Officer, compared to the Liberation Officers for example. </w:t>
      </w:r>
    </w:p>
    <w:p w14:paraId="2BA29708" w14:textId="53CD98A0" w:rsidR="00D0531F" w:rsidRDefault="005F658E" w:rsidP="000423F3">
      <w:pPr>
        <w:numPr>
          <w:ilvl w:val="0"/>
          <w:numId w:val="17"/>
        </w:numPr>
        <w:spacing w:line="360" w:lineRule="auto"/>
        <w:rPr>
          <w:rFonts w:ascii="FreightSans Pro Bold" w:hAnsi="FreightSans Pro Bold"/>
        </w:rPr>
      </w:pPr>
      <w:r w:rsidRPr="005F658E">
        <w:rPr>
          <w:rFonts w:ascii="FreightSans Pro Bold" w:hAnsi="FreightSans Pro Bold"/>
        </w:rPr>
        <w:t xml:space="preserve">Matters for Information – </w:t>
      </w:r>
      <w:r w:rsidR="00D0531F" w:rsidRPr="00D0531F">
        <w:rPr>
          <w:rFonts w:ascii="FreightSans Pro Bold" w:hAnsi="FreightSans Pro Bold"/>
        </w:rPr>
        <w:t>Minutes from AZ220</w:t>
      </w:r>
      <w:r w:rsidR="00EC563B">
        <w:rPr>
          <w:rFonts w:ascii="FreightSans Pro Bold" w:hAnsi="FreightSans Pro Bold"/>
        </w:rPr>
        <w:t>4</w:t>
      </w:r>
    </w:p>
    <w:p w14:paraId="1788D790" w14:textId="7DD9401D" w:rsidR="00C144A0" w:rsidRPr="00BE1E6D" w:rsidRDefault="00BE1E6D" w:rsidP="00491910">
      <w:pPr>
        <w:spacing w:line="360" w:lineRule="auto"/>
        <w:ind w:left="720"/>
        <w:rPr>
          <w:rFonts w:ascii="FreightSans Pro Book" w:hAnsi="FreightSans Pro Book" w:cs="Helvetica"/>
        </w:rPr>
      </w:pPr>
      <w:r w:rsidRPr="00BE1E6D">
        <w:rPr>
          <w:rFonts w:ascii="FreightSans Pro Book" w:hAnsi="FreightSans Pro Book" w:cs="Helvetica"/>
        </w:rPr>
        <w:t>Members approve</w:t>
      </w:r>
      <w:r w:rsidR="00400D09">
        <w:rPr>
          <w:rFonts w:ascii="FreightSans Pro Book" w:hAnsi="FreightSans Pro Book" w:cs="Helvetica"/>
        </w:rPr>
        <w:t>d</w:t>
      </w:r>
      <w:r w:rsidRPr="00BE1E6D">
        <w:rPr>
          <w:rFonts w:ascii="FreightSans Pro Book" w:hAnsi="FreightSans Pro Book" w:cs="Helvetica"/>
        </w:rPr>
        <w:t xml:space="preserve"> minutes.</w:t>
      </w:r>
    </w:p>
    <w:p w14:paraId="77C277FD" w14:textId="6CF32F9D" w:rsidR="00D0531F" w:rsidRDefault="00D0531F" w:rsidP="000423F3">
      <w:pPr>
        <w:numPr>
          <w:ilvl w:val="0"/>
          <w:numId w:val="17"/>
        </w:numPr>
        <w:spacing w:line="360" w:lineRule="auto"/>
        <w:rPr>
          <w:rFonts w:ascii="FreightSans Pro Bold" w:hAnsi="FreightSans Pro Bold"/>
        </w:rPr>
      </w:pPr>
      <w:r w:rsidRPr="00D0531F">
        <w:rPr>
          <w:rFonts w:ascii="FreightSans Pro Bold" w:hAnsi="FreightSans Pro Bold"/>
        </w:rPr>
        <w:t>Matters for Information</w:t>
      </w:r>
      <w:r>
        <w:rPr>
          <w:rFonts w:ascii="FreightSans Pro Bold" w:hAnsi="FreightSans Pro Bold"/>
        </w:rPr>
        <w:t xml:space="preserve"> - </w:t>
      </w:r>
      <w:r w:rsidRPr="00D0531F">
        <w:rPr>
          <w:rFonts w:ascii="FreightSans Pro Bold" w:hAnsi="FreightSans Pro Bold"/>
        </w:rPr>
        <w:t>Minutes from EZ220</w:t>
      </w:r>
      <w:r w:rsidR="00EC563B">
        <w:rPr>
          <w:rFonts w:ascii="FreightSans Pro Bold" w:hAnsi="FreightSans Pro Bold"/>
        </w:rPr>
        <w:t>4</w:t>
      </w:r>
    </w:p>
    <w:p w14:paraId="7A822C74" w14:textId="127D89E8" w:rsidR="00C144A0" w:rsidRPr="00BE1E6D" w:rsidRDefault="00BE1E6D" w:rsidP="00491910">
      <w:pPr>
        <w:spacing w:line="360" w:lineRule="auto"/>
        <w:ind w:left="720"/>
        <w:rPr>
          <w:rFonts w:ascii="FreightSans Pro Book" w:hAnsi="FreightSans Pro Book" w:cs="Helvetica"/>
        </w:rPr>
      </w:pPr>
      <w:r w:rsidRPr="00BE1E6D">
        <w:rPr>
          <w:rFonts w:ascii="FreightSans Pro Book" w:hAnsi="FreightSans Pro Book" w:cs="Helvetica"/>
        </w:rPr>
        <w:t>Members approve</w:t>
      </w:r>
      <w:r w:rsidR="00400D09">
        <w:rPr>
          <w:rFonts w:ascii="FreightSans Pro Book" w:hAnsi="FreightSans Pro Book" w:cs="Helvetica"/>
        </w:rPr>
        <w:t>d</w:t>
      </w:r>
      <w:r w:rsidRPr="00BE1E6D">
        <w:rPr>
          <w:rFonts w:ascii="FreightSans Pro Book" w:hAnsi="FreightSans Pro Book" w:cs="Helvetica"/>
        </w:rPr>
        <w:t xml:space="preserve"> minutes.</w:t>
      </w:r>
    </w:p>
    <w:p w14:paraId="6EF04E9B" w14:textId="091C0715" w:rsidR="00D0531F" w:rsidRDefault="00D0531F" w:rsidP="000423F3">
      <w:pPr>
        <w:numPr>
          <w:ilvl w:val="0"/>
          <w:numId w:val="17"/>
        </w:numPr>
        <w:spacing w:line="360" w:lineRule="auto"/>
        <w:rPr>
          <w:rFonts w:ascii="FreightSans Pro Bold" w:hAnsi="FreightSans Pro Bold"/>
        </w:rPr>
      </w:pPr>
      <w:r w:rsidRPr="00D0531F">
        <w:rPr>
          <w:rFonts w:ascii="FreightSans Pro Bold" w:hAnsi="FreightSans Pro Bold"/>
        </w:rPr>
        <w:t>Matters for Information</w:t>
      </w:r>
      <w:r>
        <w:rPr>
          <w:rFonts w:ascii="FreightSans Pro Bold" w:hAnsi="FreightSans Pro Bold"/>
        </w:rPr>
        <w:t xml:space="preserve"> - </w:t>
      </w:r>
      <w:r w:rsidRPr="00D0531F">
        <w:rPr>
          <w:rFonts w:ascii="FreightSans Pro Bold" w:hAnsi="FreightSans Pro Bold"/>
        </w:rPr>
        <w:t>Minutes from WCZ220</w:t>
      </w:r>
      <w:r w:rsidR="00EC563B">
        <w:rPr>
          <w:rFonts w:ascii="FreightSans Pro Bold" w:hAnsi="FreightSans Pro Bold"/>
        </w:rPr>
        <w:t>4</w:t>
      </w:r>
    </w:p>
    <w:p w14:paraId="54C7FC10" w14:textId="75203603" w:rsidR="00EC563B" w:rsidRPr="00400D09" w:rsidRDefault="00BE1E6D" w:rsidP="00400D09">
      <w:pPr>
        <w:spacing w:line="360" w:lineRule="auto"/>
        <w:ind w:left="720"/>
        <w:rPr>
          <w:rFonts w:ascii="FreightSans Pro Book" w:hAnsi="FreightSans Pro Book" w:cs="Helvetica"/>
        </w:rPr>
      </w:pPr>
      <w:r w:rsidRPr="00BE1E6D">
        <w:rPr>
          <w:rFonts w:ascii="FreightSans Pro Book" w:hAnsi="FreightSans Pro Book" w:cs="Helvetica"/>
        </w:rPr>
        <w:t>Members approve</w:t>
      </w:r>
      <w:r w:rsidR="00400D09">
        <w:rPr>
          <w:rFonts w:ascii="FreightSans Pro Book" w:hAnsi="FreightSans Pro Book" w:cs="Helvetica"/>
        </w:rPr>
        <w:t>d</w:t>
      </w:r>
      <w:r w:rsidRPr="00BE1E6D">
        <w:rPr>
          <w:rFonts w:ascii="FreightSans Pro Book" w:hAnsi="FreightSans Pro Book" w:cs="Helvetica"/>
        </w:rPr>
        <w:t xml:space="preserve"> minutes.</w:t>
      </w:r>
    </w:p>
    <w:p w14:paraId="49AD38AE" w14:textId="79A8A2A1" w:rsidR="00D0531F" w:rsidRDefault="00D0531F" w:rsidP="000423F3">
      <w:pPr>
        <w:numPr>
          <w:ilvl w:val="0"/>
          <w:numId w:val="17"/>
        </w:numPr>
        <w:spacing w:line="360" w:lineRule="auto"/>
        <w:rPr>
          <w:rFonts w:ascii="FreightSans Pro Bold" w:hAnsi="FreightSans Pro Bold"/>
        </w:rPr>
      </w:pPr>
      <w:r w:rsidRPr="00D0531F">
        <w:rPr>
          <w:rFonts w:ascii="FreightSans Pro Bold" w:hAnsi="FreightSans Pro Bold"/>
        </w:rPr>
        <w:t>Officer Updates and Questions</w:t>
      </w:r>
      <w:r>
        <w:rPr>
          <w:rFonts w:ascii="FreightSans Pro Bold" w:hAnsi="FreightSans Pro Bold"/>
        </w:rPr>
        <w:t xml:space="preserve"> </w:t>
      </w:r>
      <w:r w:rsidR="00EC563B">
        <w:rPr>
          <w:rFonts w:ascii="FreightSans Pro Bold" w:hAnsi="FreightSans Pro Bold"/>
        </w:rPr>
        <w:t>–</w:t>
      </w:r>
      <w:r w:rsidRPr="00D0531F">
        <w:rPr>
          <w:rFonts w:ascii="FreightSans Pro Bold" w:hAnsi="FreightSans Pro Bold"/>
        </w:rPr>
        <w:t xml:space="preserve"> </w:t>
      </w:r>
      <w:r w:rsidR="00EC563B">
        <w:rPr>
          <w:rFonts w:ascii="FreightSans Pro Bold" w:hAnsi="FreightSans Pro Bold"/>
        </w:rPr>
        <w:t>Sabbatical/</w:t>
      </w:r>
      <w:r w:rsidRPr="00D0531F">
        <w:rPr>
          <w:rFonts w:ascii="FreightSans Pro Bold" w:hAnsi="FreightSans Pro Bold"/>
        </w:rPr>
        <w:t xml:space="preserve">Student Officers </w:t>
      </w:r>
    </w:p>
    <w:p w14:paraId="15643BD6" w14:textId="77777777" w:rsidR="00BE1E6D" w:rsidRPr="00BE1E6D" w:rsidRDefault="00BE1E6D" w:rsidP="00BE1E6D">
      <w:pPr>
        <w:spacing w:line="360" w:lineRule="auto"/>
        <w:ind w:left="720"/>
        <w:rPr>
          <w:rFonts w:ascii="FreightSans Pro Book" w:hAnsi="FreightSans Pro Book" w:cs="Helvetica"/>
        </w:rPr>
      </w:pPr>
      <w:r w:rsidRPr="00BE1E6D">
        <w:rPr>
          <w:rFonts w:ascii="FreightSans Pro Book" w:hAnsi="FreightSans Pro Book" w:cs="Helvetica"/>
        </w:rPr>
        <w:t>There are no questions.</w:t>
      </w:r>
    </w:p>
    <w:p w14:paraId="4158454D" w14:textId="77777777" w:rsidR="000D3C6B" w:rsidRDefault="000D3C6B" w:rsidP="000423F3">
      <w:pPr>
        <w:numPr>
          <w:ilvl w:val="0"/>
          <w:numId w:val="17"/>
        </w:numPr>
        <w:spacing w:line="360" w:lineRule="auto"/>
        <w:rPr>
          <w:rFonts w:ascii="FreightSans Pro Bold" w:hAnsi="FreightSans Pro Bold"/>
        </w:rPr>
      </w:pPr>
      <w:r>
        <w:rPr>
          <w:rFonts w:ascii="FreightSans Pro Bold" w:hAnsi="FreightSans Pro Bold"/>
        </w:rPr>
        <w:t>AOB</w:t>
      </w:r>
    </w:p>
    <w:p w14:paraId="345FF2FE" w14:textId="77DA1358" w:rsidR="00481D4F" w:rsidRPr="003166B9" w:rsidRDefault="00481D4F" w:rsidP="00481D4F">
      <w:pPr>
        <w:pStyle w:val="ListParagraph"/>
        <w:numPr>
          <w:ilvl w:val="0"/>
          <w:numId w:val="22"/>
        </w:numPr>
        <w:rPr>
          <w:rFonts w:ascii="FreightSans Pro Book" w:hAnsi="FreightSans Pro Book" w:cs="Helvetica"/>
          <w:sz w:val="24"/>
          <w:szCs w:val="24"/>
        </w:rPr>
      </w:pPr>
      <w:r w:rsidRPr="003166B9">
        <w:rPr>
          <w:rFonts w:ascii="FreightSans Pro Book" w:hAnsi="FreightSans Pro Book" w:cs="Helvetica"/>
          <w:sz w:val="24"/>
          <w:szCs w:val="24"/>
        </w:rPr>
        <w:t xml:space="preserve">DA explained that there </w:t>
      </w:r>
      <w:proofErr w:type="gramStart"/>
      <w:r w:rsidRPr="003166B9">
        <w:rPr>
          <w:rFonts w:ascii="FreightSans Pro Book" w:hAnsi="FreightSans Pro Book" w:cs="Helvetica"/>
          <w:sz w:val="24"/>
          <w:szCs w:val="24"/>
        </w:rPr>
        <w:t>has</w:t>
      </w:r>
      <w:proofErr w:type="gramEnd"/>
      <w:r w:rsidRPr="003166B9">
        <w:rPr>
          <w:rFonts w:ascii="FreightSans Pro Book" w:hAnsi="FreightSans Pro Book" w:cs="Helvetica"/>
          <w:sz w:val="24"/>
          <w:szCs w:val="24"/>
        </w:rPr>
        <w:t xml:space="preserve"> been three discussions amongst the Sabbatical Officer Team surrounding the role of the Union Affairs Officer and he gave an update on the proposed changes to the role. </w:t>
      </w:r>
    </w:p>
    <w:p w14:paraId="740B2A05" w14:textId="0D0FD9A3" w:rsidR="00481D4F" w:rsidRPr="003166B9" w:rsidRDefault="00481D4F" w:rsidP="00481D4F">
      <w:pPr>
        <w:pStyle w:val="ListParagraph"/>
        <w:numPr>
          <w:ilvl w:val="1"/>
          <w:numId w:val="22"/>
        </w:numPr>
        <w:rPr>
          <w:rFonts w:ascii="FreightSans Pro Book" w:hAnsi="FreightSans Pro Book" w:cs="Helvetica"/>
          <w:sz w:val="24"/>
          <w:szCs w:val="24"/>
        </w:rPr>
      </w:pPr>
      <w:r w:rsidRPr="003166B9">
        <w:rPr>
          <w:rFonts w:ascii="FreightSans Pro Book" w:hAnsi="FreightSans Pro Book" w:cs="Helvetica"/>
          <w:sz w:val="24"/>
          <w:szCs w:val="24"/>
        </w:rPr>
        <w:t xml:space="preserve">The first change involves fixing the position of Chair of the Board of Trustees to the Union Affairs Sabbatical Officer and this will become effective from 16 July 2023. This decision has been made within the </w:t>
      </w:r>
      <w:proofErr w:type="spellStart"/>
      <w:r w:rsidRPr="003166B9">
        <w:rPr>
          <w:rFonts w:ascii="FreightSans Pro Book" w:hAnsi="FreightSans Pro Book" w:cs="Helvetica"/>
          <w:sz w:val="24"/>
          <w:szCs w:val="24"/>
        </w:rPr>
        <w:t>Sabbatcial</w:t>
      </w:r>
      <w:proofErr w:type="spellEnd"/>
      <w:r w:rsidRPr="003166B9">
        <w:rPr>
          <w:rFonts w:ascii="FreightSans Pro Book" w:hAnsi="FreightSans Pro Book" w:cs="Helvetica"/>
          <w:sz w:val="24"/>
          <w:szCs w:val="24"/>
        </w:rPr>
        <w:t xml:space="preserve"> Officer team as the decision on who Chairs the Board belongs to them. </w:t>
      </w:r>
    </w:p>
    <w:p w14:paraId="5571FFD3" w14:textId="126FED8A" w:rsidR="00481D4F" w:rsidRPr="003166B9" w:rsidRDefault="00481D4F" w:rsidP="00481D4F">
      <w:pPr>
        <w:pStyle w:val="ListParagraph"/>
        <w:numPr>
          <w:ilvl w:val="1"/>
          <w:numId w:val="22"/>
        </w:numPr>
        <w:rPr>
          <w:rFonts w:ascii="FreightSans Pro Book" w:hAnsi="FreightSans Pro Book" w:cs="Helvetica"/>
          <w:sz w:val="24"/>
          <w:szCs w:val="24"/>
        </w:rPr>
      </w:pPr>
      <w:r w:rsidRPr="003166B9">
        <w:rPr>
          <w:rFonts w:ascii="FreightSans Pro Book" w:hAnsi="FreightSans Pro Book" w:cs="Helvetica"/>
          <w:sz w:val="24"/>
          <w:szCs w:val="24"/>
        </w:rPr>
        <w:t xml:space="preserve">The second proposed change </w:t>
      </w:r>
      <w:r w:rsidR="00B6039C" w:rsidRPr="003166B9">
        <w:rPr>
          <w:rFonts w:ascii="FreightSans Pro Book" w:hAnsi="FreightSans Pro Book" w:cs="Helvetica"/>
          <w:sz w:val="24"/>
          <w:szCs w:val="24"/>
        </w:rPr>
        <w:t xml:space="preserve">is to re-name the Union Affairs role to President. This change would take place in the next Leadership Race Election period. The remit of the role will not change. DA explained that this is something Union Executive will need to discuss and then vote on before the next Leadership Race. </w:t>
      </w:r>
    </w:p>
    <w:p w14:paraId="5ADD74D3" w14:textId="1C3B8175" w:rsidR="00B6039C" w:rsidRPr="003166B9" w:rsidRDefault="00B6039C" w:rsidP="00B6039C">
      <w:pPr>
        <w:pStyle w:val="ListParagraph"/>
        <w:numPr>
          <w:ilvl w:val="0"/>
          <w:numId w:val="22"/>
        </w:numPr>
        <w:rPr>
          <w:rFonts w:ascii="FreightSans Pro Book" w:hAnsi="FreightSans Pro Book" w:cs="Helvetica"/>
          <w:sz w:val="24"/>
          <w:szCs w:val="24"/>
        </w:rPr>
      </w:pPr>
      <w:r w:rsidRPr="003166B9">
        <w:rPr>
          <w:rFonts w:ascii="FreightSans Pro Book" w:hAnsi="FreightSans Pro Book" w:cs="Helvetica"/>
          <w:sz w:val="24"/>
          <w:szCs w:val="24"/>
        </w:rPr>
        <w:t xml:space="preserve">DA asked for feedback from the zone members and advised that they would be sending out further information via email over the next few weeks. </w:t>
      </w:r>
    </w:p>
    <w:p w14:paraId="4B3297DA" w14:textId="4991D36D" w:rsidR="00B6039C" w:rsidRPr="003166B9" w:rsidRDefault="00B819F5" w:rsidP="00B819F5">
      <w:pPr>
        <w:pStyle w:val="ListParagraph"/>
        <w:numPr>
          <w:ilvl w:val="1"/>
          <w:numId w:val="22"/>
        </w:numPr>
        <w:rPr>
          <w:rFonts w:ascii="FreightSans Pro Book" w:hAnsi="FreightSans Pro Book" w:cs="Helvetica"/>
          <w:sz w:val="24"/>
          <w:szCs w:val="24"/>
        </w:rPr>
      </w:pPr>
      <w:r w:rsidRPr="003166B9">
        <w:rPr>
          <w:rFonts w:ascii="FreightSans Pro Book" w:hAnsi="FreightSans Pro Book" w:cs="Helvetica"/>
          <w:sz w:val="24"/>
          <w:szCs w:val="24"/>
        </w:rPr>
        <w:lastRenderedPageBreak/>
        <w:t xml:space="preserve">MM added that the name change to President will also put UCL in line with the majority of other SUs in the country. MM said that the role of Union Affairs is the role of President, however there will be implications of changing the name. </w:t>
      </w:r>
    </w:p>
    <w:p w14:paraId="36296D81" w14:textId="5F97ED68" w:rsidR="00B819F5" w:rsidRPr="003166B9" w:rsidRDefault="00B819F5" w:rsidP="00B6039C">
      <w:pPr>
        <w:pStyle w:val="ListParagraph"/>
        <w:numPr>
          <w:ilvl w:val="0"/>
          <w:numId w:val="22"/>
        </w:numPr>
        <w:rPr>
          <w:rFonts w:ascii="FreightSans Pro Book" w:hAnsi="FreightSans Pro Book" w:cs="Helvetica"/>
          <w:sz w:val="24"/>
          <w:szCs w:val="24"/>
        </w:rPr>
      </w:pPr>
      <w:r w:rsidRPr="003166B9">
        <w:rPr>
          <w:rFonts w:ascii="FreightSans Pro Book" w:hAnsi="FreightSans Pro Book" w:cs="Helvetica"/>
          <w:sz w:val="24"/>
          <w:szCs w:val="24"/>
        </w:rPr>
        <w:t xml:space="preserve">Seyi Osibamowo (SO) fed back that whilst the role is not changing, considerations need to be made around the impact and influence that the name change has and how it will be perceived by students when it comes to the next Leadership Race. SO also said that it is unclear how students will view the </w:t>
      </w:r>
      <w:proofErr w:type="spellStart"/>
      <w:r w:rsidRPr="003166B9">
        <w:rPr>
          <w:rFonts w:ascii="FreightSans Pro Book" w:hAnsi="FreightSans Pro Book" w:cs="Helvetica"/>
          <w:sz w:val="24"/>
          <w:szCs w:val="24"/>
        </w:rPr>
        <w:t>the</w:t>
      </w:r>
      <w:proofErr w:type="spellEnd"/>
      <w:r w:rsidRPr="003166B9">
        <w:rPr>
          <w:rFonts w:ascii="FreightSans Pro Book" w:hAnsi="FreightSans Pro Book" w:cs="Helvetica"/>
          <w:sz w:val="24"/>
          <w:szCs w:val="24"/>
        </w:rPr>
        <w:t xml:space="preserve"> role of the President compared to the other Sabbatical Officers, in addition to how this will change the dynamic in the Sabbatical Officer team. SO also said that this adds a lot of pressure to the individual in the President role and there has also been issues with students creating societies to become the President so that they can just add it to their CV. SO </w:t>
      </w:r>
      <w:proofErr w:type="gramStart"/>
      <w:r w:rsidRPr="003166B9">
        <w:rPr>
          <w:rFonts w:ascii="FreightSans Pro Book" w:hAnsi="FreightSans Pro Book" w:cs="Helvetica"/>
          <w:sz w:val="24"/>
          <w:szCs w:val="24"/>
        </w:rPr>
        <w:t>expressed  concern</w:t>
      </w:r>
      <w:proofErr w:type="gramEnd"/>
      <w:r w:rsidRPr="003166B9">
        <w:rPr>
          <w:rFonts w:ascii="FreightSans Pro Book" w:hAnsi="FreightSans Pro Book" w:cs="Helvetica"/>
          <w:sz w:val="24"/>
          <w:szCs w:val="24"/>
        </w:rPr>
        <w:t xml:space="preserve"> around whether the name change would impact the quality of student running for this position. </w:t>
      </w:r>
    </w:p>
    <w:p w14:paraId="0BAD5D59" w14:textId="6DD0F72B" w:rsidR="00B819F5" w:rsidRPr="003166B9" w:rsidRDefault="00B819F5" w:rsidP="00B6039C">
      <w:pPr>
        <w:pStyle w:val="ListParagraph"/>
        <w:numPr>
          <w:ilvl w:val="0"/>
          <w:numId w:val="22"/>
        </w:numPr>
        <w:rPr>
          <w:rFonts w:ascii="FreightSans Pro Book" w:hAnsi="FreightSans Pro Book" w:cs="Helvetica"/>
          <w:sz w:val="24"/>
          <w:szCs w:val="24"/>
        </w:rPr>
      </w:pPr>
      <w:r w:rsidRPr="003166B9">
        <w:rPr>
          <w:rFonts w:ascii="FreightSans Pro Book" w:hAnsi="FreightSans Pro Book" w:cs="Helvetica"/>
          <w:sz w:val="24"/>
          <w:szCs w:val="24"/>
        </w:rPr>
        <w:t xml:space="preserve">NM said that by having the Union Affairs role it provides the </w:t>
      </w:r>
      <w:proofErr w:type="spellStart"/>
      <w:r w:rsidRPr="003166B9">
        <w:rPr>
          <w:rFonts w:ascii="FreightSans Pro Book" w:hAnsi="FreightSans Pro Book" w:cs="Helvetica"/>
          <w:sz w:val="24"/>
          <w:szCs w:val="24"/>
        </w:rPr>
        <w:t>Sabbatcial</w:t>
      </w:r>
      <w:proofErr w:type="spellEnd"/>
      <w:r w:rsidRPr="003166B9">
        <w:rPr>
          <w:rFonts w:ascii="FreightSans Pro Book" w:hAnsi="FreightSans Pro Book" w:cs="Helvetica"/>
          <w:sz w:val="24"/>
          <w:szCs w:val="24"/>
        </w:rPr>
        <w:t xml:space="preserve"> Officer Team with a flat structure, however by changing the role to President it would change this dynamic within the Sabbatical Officer Team. NM also shared that it has been confusing </w:t>
      </w:r>
      <w:proofErr w:type="spellStart"/>
      <w:r w:rsidRPr="003166B9">
        <w:rPr>
          <w:rFonts w:ascii="FreightSans Pro Book" w:hAnsi="FreightSans Pro Book" w:cs="Helvetica"/>
          <w:sz w:val="24"/>
          <w:szCs w:val="24"/>
        </w:rPr>
        <w:t>understandiong</w:t>
      </w:r>
      <w:proofErr w:type="spellEnd"/>
      <w:r w:rsidRPr="003166B9">
        <w:rPr>
          <w:rFonts w:ascii="FreightSans Pro Book" w:hAnsi="FreightSans Pro Book" w:cs="Helvetica"/>
          <w:sz w:val="24"/>
          <w:szCs w:val="24"/>
        </w:rPr>
        <w:t xml:space="preserve"> who leads the Students’ Union as there are six Sabbatical Officers, and therefore more should be done to provide further context to the student body. </w:t>
      </w:r>
    </w:p>
    <w:p w14:paraId="0E1C8DDC" w14:textId="1F009DA0" w:rsidR="00B819F5" w:rsidRPr="003166B9" w:rsidRDefault="00B819F5" w:rsidP="00B819F5">
      <w:pPr>
        <w:pStyle w:val="ListParagraph"/>
        <w:numPr>
          <w:ilvl w:val="0"/>
          <w:numId w:val="22"/>
        </w:numPr>
        <w:rPr>
          <w:rFonts w:ascii="FreightSans Pro Book" w:hAnsi="FreightSans Pro Book" w:cs="Helvetica"/>
          <w:sz w:val="24"/>
          <w:szCs w:val="24"/>
        </w:rPr>
      </w:pPr>
      <w:r w:rsidRPr="003166B9">
        <w:rPr>
          <w:rFonts w:ascii="FreightSans Pro Book" w:hAnsi="FreightSans Pro Book" w:cs="Helvetica"/>
          <w:sz w:val="24"/>
          <w:szCs w:val="24"/>
        </w:rPr>
        <w:t>NM also asked in terms of external engagement how is this currently managed?</w:t>
      </w:r>
    </w:p>
    <w:p w14:paraId="5C3D6D6E" w14:textId="28B91521" w:rsidR="00B819F5" w:rsidRPr="003166B9" w:rsidRDefault="00B819F5" w:rsidP="00B819F5">
      <w:pPr>
        <w:pStyle w:val="ListParagraph"/>
        <w:numPr>
          <w:ilvl w:val="1"/>
          <w:numId w:val="22"/>
        </w:numPr>
        <w:rPr>
          <w:rFonts w:ascii="FreightSans Pro Book" w:hAnsi="FreightSans Pro Book" w:cs="Helvetica"/>
          <w:sz w:val="24"/>
          <w:szCs w:val="24"/>
        </w:rPr>
      </w:pPr>
      <w:r w:rsidRPr="003166B9">
        <w:rPr>
          <w:rFonts w:ascii="FreightSans Pro Book" w:hAnsi="FreightSans Pro Book" w:cs="Helvetica"/>
          <w:sz w:val="24"/>
          <w:szCs w:val="24"/>
        </w:rPr>
        <w:t xml:space="preserve">DA responded and said at the moment when the Sabbatical Officers </w:t>
      </w:r>
      <w:r w:rsidR="004800D8" w:rsidRPr="003166B9">
        <w:rPr>
          <w:rFonts w:ascii="FreightSans Pro Book" w:hAnsi="FreightSans Pro Book" w:cs="Helvetica"/>
          <w:sz w:val="24"/>
          <w:szCs w:val="24"/>
        </w:rPr>
        <w:t xml:space="preserve">introduce themselves, members of UCL did not understand what the role of Union Affairs </w:t>
      </w:r>
      <w:proofErr w:type="gramStart"/>
      <w:r w:rsidR="004800D8" w:rsidRPr="003166B9">
        <w:rPr>
          <w:rFonts w:ascii="FreightSans Pro Book" w:hAnsi="FreightSans Pro Book" w:cs="Helvetica"/>
          <w:sz w:val="24"/>
          <w:szCs w:val="24"/>
        </w:rPr>
        <w:t>is</w:t>
      </w:r>
      <w:proofErr w:type="gramEnd"/>
      <w:r w:rsidR="004800D8" w:rsidRPr="003166B9">
        <w:rPr>
          <w:rFonts w:ascii="FreightSans Pro Book" w:hAnsi="FreightSans Pro Book" w:cs="Helvetica"/>
          <w:sz w:val="24"/>
          <w:szCs w:val="24"/>
        </w:rPr>
        <w:t xml:space="preserve"> and they would then introduce themselves as the President so that they understood. </w:t>
      </w:r>
    </w:p>
    <w:p w14:paraId="5BBAA827" w14:textId="7DEDB625" w:rsidR="004800D8" w:rsidRPr="003166B9" w:rsidRDefault="004800D8" w:rsidP="00B819F5">
      <w:pPr>
        <w:pStyle w:val="ListParagraph"/>
        <w:numPr>
          <w:ilvl w:val="1"/>
          <w:numId w:val="22"/>
        </w:numPr>
        <w:rPr>
          <w:rFonts w:ascii="FreightSans Pro Book" w:hAnsi="FreightSans Pro Book" w:cs="Helvetica"/>
          <w:sz w:val="24"/>
          <w:szCs w:val="24"/>
        </w:rPr>
      </w:pPr>
      <w:r w:rsidRPr="003166B9">
        <w:rPr>
          <w:rFonts w:ascii="FreightSans Pro Book" w:hAnsi="FreightSans Pro Book" w:cs="Helvetica"/>
          <w:sz w:val="24"/>
          <w:szCs w:val="24"/>
        </w:rPr>
        <w:t xml:space="preserve">DA also said that </w:t>
      </w:r>
      <w:proofErr w:type="gramStart"/>
      <w:r w:rsidRPr="003166B9">
        <w:rPr>
          <w:rFonts w:ascii="FreightSans Pro Book" w:hAnsi="FreightSans Pro Book" w:cs="Helvetica"/>
          <w:sz w:val="24"/>
          <w:szCs w:val="24"/>
        </w:rPr>
        <w:t>in regards to</w:t>
      </w:r>
      <w:proofErr w:type="gramEnd"/>
      <w:r w:rsidRPr="003166B9">
        <w:rPr>
          <w:rFonts w:ascii="FreightSans Pro Book" w:hAnsi="FreightSans Pro Book" w:cs="Helvetica"/>
          <w:sz w:val="24"/>
          <w:szCs w:val="24"/>
        </w:rPr>
        <w:t xml:space="preserve"> the flat structure, it falls with the staff team during the handover to explain the situation and set the flat structure and emphasise that there is no managerial elements to the role. </w:t>
      </w:r>
    </w:p>
    <w:p w14:paraId="5B85C51A" w14:textId="2D29BA71" w:rsidR="004800D8" w:rsidRPr="003166B9" w:rsidRDefault="004800D8" w:rsidP="00B819F5">
      <w:pPr>
        <w:pStyle w:val="ListParagraph"/>
        <w:numPr>
          <w:ilvl w:val="1"/>
          <w:numId w:val="22"/>
        </w:numPr>
        <w:rPr>
          <w:rFonts w:ascii="FreightSans Pro Book" w:hAnsi="FreightSans Pro Book" w:cs="Helvetica"/>
          <w:sz w:val="24"/>
          <w:szCs w:val="24"/>
        </w:rPr>
      </w:pPr>
      <w:r w:rsidRPr="003166B9">
        <w:rPr>
          <w:rFonts w:ascii="FreightSans Pro Book" w:hAnsi="FreightSans Pro Book" w:cs="Helvetica"/>
          <w:sz w:val="24"/>
          <w:szCs w:val="24"/>
        </w:rPr>
        <w:t xml:space="preserve">NM said that it would be difficult to convey this as currently society Presidents do have managerial oversight and therefore it would be confusing when looking at the Sabbatical Officer structure. </w:t>
      </w:r>
    </w:p>
    <w:p w14:paraId="3E7CC452" w14:textId="77777777" w:rsidR="004800D8" w:rsidRPr="003166B9" w:rsidRDefault="004800D8" w:rsidP="004800D8">
      <w:pPr>
        <w:pStyle w:val="ListParagraph"/>
        <w:numPr>
          <w:ilvl w:val="0"/>
          <w:numId w:val="22"/>
        </w:numPr>
        <w:rPr>
          <w:rFonts w:ascii="FreightSans Pro Book" w:hAnsi="FreightSans Pro Book" w:cs="Helvetica"/>
          <w:sz w:val="24"/>
          <w:szCs w:val="24"/>
        </w:rPr>
      </w:pPr>
      <w:r w:rsidRPr="003166B9">
        <w:rPr>
          <w:rFonts w:ascii="FreightSans Pro Book" w:hAnsi="FreightSans Pro Book" w:cs="Helvetica"/>
          <w:sz w:val="24"/>
          <w:szCs w:val="24"/>
        </w:rPr>
        <w:t xml:space="preserve">SO also shared that when it comes to the Leadership Race are students more likely to run for the President position over the other Sabbatical roles, because they think that the title implies that you will be able to complete your priorities more easily if you have that </w:t>
      </w:r>
      <w:proofErr w:type="spellStart"/>
      <w:r w:rsidRPr="003166B9">
        <w:rPr>
          <w:rFonts w:ascii="FreightSans Pro Book" w:hAnsi="FreightSans Pro Book" w:cs="Helvetica"/>
          <w:sz w:val="24"/>
          <w:szCs w:val="24"/>
        </w:rPr>
        <w:t>hierarchial</w:t>
      </w:r>
      <w:proofErr w:type="spellEnd"/>
      <w:r w:rsidRPr="003166B9">
        <w:rPr>
          <w:rFonts w:ascii="FreightSans Pro Book" w:hAnsi="FreightSans Pro Book" w:cs="Helvetica"/>
          <w:sz w:val="24"/>
          <w:szCs w:val="24"/>
        </w:rPr>
        <w:t xml:space="preserve"> title even if it is not </w:t>
      </w:r>
      <w:proofErr w:type="spellStart"/>
      <w:r w:rsidRPr="003166B9">
        <w:rPr>
          <w:rFonts w:ascii="FreightSans Pro Book" w:hAnsi="FreightSans Pro Book" w:cs="Helvetica"/>
          <w:sz w:val="24"/>
          <w:szCs w:val="24"/>
        </w:rPr>
        <w:t>hierarchial</w:t>
      </w:r>
      <w:proofErr w:type="spellEnd"/>
      <w:r w:rsidRPr="003166B9">
        <w:rPr>
          <w:rFonts w:ascii="FreightSans Pro Book" w:hAnsi="FreightSans Pro Book" w:cs="Helvetica"/>
          <w:sz w:val="24"/>
          <w:szCs w:val="24"/>
        </w:rPr>
        <w:t xml:space="preserve"> in practice. </w:t>
      </w:r>
    </w:p>
    <w:p w14:paraId="6C68D12D" w14:textId="153C1EF8" w:rsidR="004800D8" w:rsidRPr="003166B9" w:rsidRDefault="004800D8" w:rsidP="004800D8">
      <w:pPr>
        <w:pStyle w:val="ListParagraph"/>
        <w:numPr>
          <w:ilvl w:val="1"/>
          <w:numId w:val="22"/>
        </w:numPr>
        <w:rPr>
          <w:rFonts w:ascii="FreightSans Pro Book" w:hAnsi="FreightSans Pro Book" w:cs="Helvetica"/>
          <w:sz w:val="24"/>
          <w:szCs w:val="24"/>
        </w:rPr>
      </w:pPr>
      <w:r w:rsidRPr="003166B9">
        <w:rPr>
          <w:rFonts w:ascii="FreightSans Pro Book" w:hAnsi="FreightSans Pro Book" w:cs="Helvetica"/>
          <w:sz w:val="24"/>
          <w:szCs w:val="24"/>
        </w:rPr>
        <w:t xml:space="preserve">DA responded and said that it could actually increase the participation for all of the positions. </w:t>
      </w:r>
    </w:p>
    <w:p w14:paraId="69DFB8D8" w14:textId="517B6D88" w:rsidR="004800D8" w:rsidRPr="003166B9" w:rsidRDefault="004800D8" w:rsidP="004800D8">
      <w:pPr>
        <w:pStyle w:val="ListParagraph"/>
        <w:numPr>
          <w:ilvl w:val="0"/>
          <w:numId w:val="22"/>
        </w:numPr>
        <w:rPr>
          <w:rFonts w:ascii="FreightSans Pro Book" w:hAnsi="FreightSans Pro Book" w:cs="Helvetica"/>
          <w:sz w:val="24"/>
          <w:szCs w:val="24"/>
        </w:rPr>
      </w:pPr>
      <w:r w:rsidRPr="003166B9">
        <w:rPr>
          <w:rFonts w:ascii="FreightSans Pro Book" w:hAnsi="FreightSans Pro Book" w:cs="Helvetica"/>
          <w:sz w:val="24"/>
          <w:szCs w:val="24"/>
        </w:rPr>
        <w:t>NM asked if there are different terms for the role at other SUs?</w:t>
      </w:r>
    </w:p>
    <w:p w14:paraId="05BB23C0" w14:textId="1025338F" w:rsidR="004800D8" w:rsidRPr="003166B9" w:rsidRDefault="004800D8" w:rsidP="004800D8">
      <w:pPr>
        <w:pStyle w:val="ListParagraph"/>
        <w:numPr>
          <w:ilvl w:val="1"/>
          <w:numId w:val="22"/>
        </w:numPr>
        <w:rPr>
          <w:rFonts w:ascii="FreightSans Pro Book" w:hAnsi="FreightSans Pro Book" w:cs="Helvetica"/>
          <w:sz w:val="24"/>
          <w:szCs w:val="24"/>
        </w:rPr>
      </w:pPr>
      <w:r w:rsidRPr="003166B9">
        <w:rPr>
          <w:rFonts w:ascii="FreightSans Pro Book" w:hAnsi="FreightSans Pro Book" w:cs="Helvetica"/>
          <w:sz w:val="24"/>
          <w:szCs w:val="24"/>
        </w:rPr>
        <w:t xml:space="preserve">JSW explained that Unions have different names for the roles and different structures for example a President and then Vice-Presidents, or President of Education and President of Welfare to keep the prestige of the President title, but also keeping the flat structure. </w:t>
      </w:r>
    </w:p>
    <w:p w14:paraId="2D237F6C" w14:textId="1D258359" w:rsidR="004800D8" w:rsidRPr="003166B9" w:rsidRDefault="004800D8" w:rsidP="004800D8">
      <w:pPr>
        <w:pStyle w:val="ListParagraph"/>
        <w:numPr>
          <w:ilvl w:val="1"/>
          <w:numId w:val="22"/>
        </w:numPr>
        <w:rPr>
          <w:rFonts w:ascii="FreightSans Pro Book" w:hAnsi="FreightSans Pro Book" w:cs="Helvetica"/>
          <w:sz w:val="24"/>
          <w:szCs w:val="24"/>
        </w:rPr>
      </w:pPr>
      <w:r w:rsidRPr="003166B9">
        <w:rPr>
          <w:rFonts w:ascii="FreightSans Pro Book" w:hAnsi="FreightSans Pro Book" w:cs="Helvetica"/>
          <w:sz w:val="24"/>
          <w:szCs w:val="24"/>
        </w:rPr>
        <w:t xml:space="preserve">NM responded and said that if all of the Sabbatical Officers were uplifted to President of their remit, then this would also cause more distance between the Student Officer positions. </w:t>
      </w:r>
    </w:p>
    <w:p w14:paraId="251314FD" w14:textId="754A0C2F" w:rsidR="004800D8" w:rsidRPr="003166B9" w:rsidRDefault="004800D8" w:rsidP="004800D8">
      <w:pPr>
        <w:pStyle w:val="ListParagraph"/>
        <w:numPr>
          <w:ilvl w:val="0"/>
          <w:numId w:val="22"/>
        </w:numPr>
        <w:rPr>
          <w:rFonts w:ascii="FreightSans Pro Book" w:hAnsi="FreightSans Pro Book" w:cs="Helvetica"/>
          <w:sz w:val="24"/>
          <w:szCs w:val="24"/>
        </w:rPr>
      </w:pPr>
      <w:r w:rsidRPr="003166B9">
        <w:rPr>
          <w:rFonts w:ascii="FreightSans Pro Book" w:hAnsi="FreightSans Pro Book" w:cs="Helvetica"/>
          <w:sz w:val="24"/>
          <w:szCs w:val="24"/>
        </w:rPr>
        <w:t xml:space="preserve">NM asked what was the name of the role </w:t>
      </w:r>
      <w:r w:rsidR="003166B9" w:rsidRPr="003166B9">
        <w:rPr>
          <w:rFonts w:ascii="FreightSans Pro Book" w:hAnsi="FreightSans Pro Book" w:cs="Helvetica"/>
          <w:sz w:val="24"/>
          <w:szCs w:val="24"/>
        </w:rPr>
        <w:t>previously?</w:t>
      </w:r>
    </w:p>
    <w:p w14:paraId="203D6956" w14:textId="378C86EE" w:rsidR="003166B9" w:rsidRPr="003166B9" w:rsidRDefault="003166B9" w:rsidP="003166B9">
      <w:pPr>
        <w:pStyle w:val="ListParagraph"/>
        <w:numPr>
          <w:ilvl w:val="1"/>
          <w:numId w:val="22"/>
        </w:numPr>
        <w:rPr>
          <w:rFonts w:ascii="FreightSans Pro Book" w:hAnsi="FreightSans Pro Book" w:cs="Helvetica"/>
          <w:sz w:val="24"/>
          <w:szCs w:val="24"/>
        </w:rPr>
      </w:pPr>
      <w:r w:rsidRPr="003166B9">
        <w:rPr>
          <w:rFonts w:ascii="FreightSans Pro Book" w:hAnsi="FreightSans Pro Book" w:cs="Helvetica"/>
          <w:sz w:val="24"/>
          <w:szCs w:val="24"/>
        </w:rPr>
        <w:lastRenderedPageBreak/>
        <w:t>Simon To (ST) responded that the role has had multiple names which included – finance, democracy, administration, services, communication, engagement officer.</w:t>
      </w:r>
    </w:p>
    <w:p w14:paraId="4D347292" w14:textId="78C67D3B" w:rsidR="003166B9" w:rsidRDefault="003166B9" w:rsidP="003166B9">
      <w:pPr>
        <w:pStyle w:val="ListParagraph"/>
        <w:numPr>
          <w:ilvl w:val="1"/>
          <w:numId w:val="22"/>
        </w:numPr>
        <w:rPr>
          <w:rFonts w:ascii="FreightSans Pro Book" w:hAnsi="FreightSans Pro Book" w:cs="Helvetica"/>
          <w:sz w:val="24"/>
          <w:szCs w:val="24"/>
        </w:rPr>
      </w:pPr>
      <w:r w:rsidRPr="003166B9">
        <w:rPr>
          <w:rFonts w:ascii="FreightSans Pro Book" w:hAnsi="FreightSans Pro Book" w:cs="Helvetica"/>
          <w:sz w:val="24"/>
          <w:szCs w:val="24"/>
        </w:rPr>
        <w:t xml:space="preserve">ST also said that when the SU moved to the current structure research was conducted with students and at the </w:t>
      </w:r>
      <w:proofErr w:type="gramStart"/>
      <w:r w:rsidRPr="003166B9">
        <w:rPr>
          <w:rFonts w:ascii="FreightSans Pro Book" w:hAnsi="FreightSans Pro Book" w:cs="Helvetica"/>
          <w:sz w:val="24"/>
          <w:szCs w:val="24"/>
        </w:rPr>
        <w:t>time</w:t>
      </w:r>
      <w:proofErr w:type="gramEnd"/>
      <w:r w:rsidRPr="003166B9">
        <w:rPr>
          <w:rFonts w:ascii="FreightSans Pro Book" w:hAnsi="FreightSans Pro Book" w:cs="Helvetica"/>
          <w:sz w:val="24"/>
          <w:szCs w:val="24"/>
        </w:rPr>
        <w:t xml:space="preserve"> they were undecided about whether there should be a President. At the time there was a lot of change including the renaming of other positions and it was felt that due to this it would be better to keep the Union Affairs title as it was.  </w:t>
      </w:r>
    </w:p>
    <w:p w14:paraId="5ABE61D2" w14:textId="217AD91A" w:rsidR="003166B9" w:rsidRPr="003166B9" w:rsidRDefault="003166B9" w:rsidP="003166B9">
      <w:pPr>
        <w:pStyle w:val="ListParagraph"/>
        <w:numPr>
          <w:ilvl w:val="1"/>
          <w:numId w:val="22"/>
        </w:numPr>
        <w:rPr>
          <w:rFonts w:ascii="FreightSans Pro Book" w:hAnsi="FreightSans Pro Book" w:cs="Helvetica"/>
          <w:sz w:val="24"/>
          <w:szCs w:val="24"/>
        </w:rPr>
      </w:pPr>
      <w:r>
        <w:rPr>
          <w:rFonts w:ascii="FreightSans Pro Book" w:hAnsi="FreightSans Pro Book" w:cs="Helvetica"/>
          <w:sz w:val="24"/>
          <w:szCs w:val="24"/>
        </w:rPr>
        <w:t xml:space="preserve">ST also said that other SUs </w:t>
      </w:r>
      <w:proofErr w:type="gramStart"/>
      <w:r>
        <w:rPr>
          <w:rFonts w:ascii="FreightSans Pro Book" w:hAnsi="FreightSans Pro Book" w:cs="Helvetica"/>
          <w:sz w:val="24"/>
          <w:szCs w:val="24"/>
        </w:rPr>
        <w:t>do</w:t>
      </w:r>
      <w:proofErr w:type="gramEnd"/>
      <w:r>
        <w:rPr>
          <w:rFonts w:ascii="FreightSans Pro Book" w:hAnsi="FreightSans Pro Book" w:cs="Helvetica"/>
          <w:sz w:val="24"/>
          <w:szCs w:val="24"/>
        </w:rPr>
        <w:t xml:space="preserve"> also have the Union Affairs title, in addition to names such as General Secretary, Internal Affairs or External Affairs. </w:t>
      </w:r>
    </w:p>
    <w:p w14:paraId="06A7793C" w14:textId="061BB69D" w:rsidR="003166B9" w:rsidRDefault="003166B9" w:rsidP="003166B9">
      <w:pPr>
        <w:pStyle w:val="ListParagraph"/>
        <w:numPr>
          <w:ilvl w:val="0"/>
          <w:numId w:val="22"/>
        </w:numPr>
        <w:rPr>
          <w:rFonts w:ascii="FreightSans Pro Book" w:hAnsi="FreightSans Pro Book" w:cs="Helvetica"/>
          <w:sz w:val="24"/>
          <w:szCs w:val="24"/>
        </w:rPr>
      </w:pPr>
      <w:r>
        <w:rPr>
          <w:rFonts w:ascii="FreightSans Pro Book" w:hAnsi="FreightSans Pro Book" w:cs="Helvetica"/>
          <w:sz w:val="24"/>
          <w:szCs w:val="24"/>
        </w:rPr>
        <w:t>NM asked what was the problem with having the title Union Affairs other tha</w:t>
      </w:r>
      <w:r w:rsidR="00DA54D3">
        <w:rPr>
          <w:rFonts w:ascii="FreightSans Pro Book" w:hAnsi="FreightSans Pro Book" w:cs="Helvetica"/>
          <w:sz w:val="24"/>
          <w:szCs w:val="24"/>
        </w:rPr>
        <w:t>n external outreach</w:t>
      </w:r>
      <w:r>
        <w:rPr>
          <w:rFonts w:ascii="FreightSans Pro Book" w:hAnsi="FreightSans Pro Book" w:cs="Helvetica"/>
          <w:sz w:val="24"/>
          <w:szCs w:val="24"/>
        </w:rPr>
        <w:t>?</w:t>
      </w:r>
    </w:p>
    <w:p w14:paraId="09532046" w14:textId="0314C436" w:rsidR="00DA54D3" w:rsidRPr="00DA54D3" w:rsidRDefault="00DA54D3" w:rsidP="00DA54D3">
      <w:pPr>
        <w:pStyle w:val="ListParagraph"/>
        <w:numPr>
          <w:ilvl w:val="1"/>
          <w:numId w:val="22"/>
        </w:numPr>
        <w:rPr>
          <w:rFonts w:ascii="FreightSans Pro Book" w:hAnsi="FreightSans Pro Book" w:cs="Helvetica"/>
          <w:sz w:val="24"/>
          <w:szCs w:val="24"/>
        </w:rPr>
      </w:pPr>
      <w:r>
        <w:rPr>
          <w:rFonts w:ascii="FreightSans Pro Book" w:hAnsi="FreightSans Pro Book" w:cs="Helvetica"/>
          <w:sz w:val="24"/>
          <w:szCs w:val="24"/>
        </w:rPr>
        <w:t xml:space="preserve">DA responded and said that the external outreach was the main problem as no one understands what the role is. DA said that due to the nature of the role you are not always engaging with people that are aware of what a Students; Union is/does. </w:t>
      </w:r>
    </w:p>
    <w:p w14:paraId="7D3C63C0" w14:textId="42C0489F" w:rsidR="00DA54D3" w:rsidRDefault="00DA54D3" w:rsidP="00DA54D3">
      <w:pPr>
        <w:pStyle w:val="ListParagraph"/>
        <w:numPr>
          <w:ilvl w:val="1"/>
          <w:numId w:val="22"/>
        </w:numPr>
        <w:rPr>
          <w:rFonts w:ascii="FreightSans Pro Book" w:hAnsi="FreightSans Pro Book" w:cs="Helvetica"/>
          <w:sz w:val="24"/>
          <w:szCs w:val="24"/>
        </w:rPr>
      </w:pPr>
      <w:r>
        <w:rPr>
          <w:rFonts w:ascii="FreightSans Pro Book" w:hAnsi="FreightSans Pro Book" w:cs="Helvetica"/>
          <w:sz w:val="24"/>
          <w:szCs w:val="24"/>
        </w:rPr>
        <w:t xml:space="preserve">DA said that UCL students who are not involved with the SU and do not know what the role of the Sabbatical Officer is, by changing the name to President it </w:t>
      </w:r>
      <w:proofErr w:type="gramStart"/>
      <w:r>
        <w:rPr>
          <w:rFonts w:ascii="FreightSans Pro Book" w:hAnsi="FreightSans Pro Book" w:cs="Helvetica"/>
          <w:sz w:val="24"/>
          <w:szCs w:val="24"/>
        </w:rPr>
        <w:t>will  help</w:t>
      </w:r>
      <w:proofErr w:type="gramEnd"/>
      <w:r>
        <w:rPr>
          <w:rFonts w:ascii="FreightSans Pro Book" w:hAnsi="FreightSans Pro Book" w:cs="Helvetica"/>
          <w:sz w:val="24"/>
          <w:szCs w:val="24"/>
        </w:rPr>
        <w:t xml:space="preserve"> students understand that there is a student leader that they can go to. </w:t>
      </w:r>
    </w:p>
    <w:p w14:paraId="523E034C" w14:textId="2B611EAC" w:rsidR="00DA54D3" w:rsidRDefault="00DA54D3" w:rsidP="00DA54D3">
      <w:pPr>
        <w:pStyle w:val="ListParagraph"/>
        <w:numPr>
          <w:ilvl w:val="1"/>
          <w:numId w:val="22"/>
        </w:numPr>
        <w:rPr>
          <w:rFonts w:ascii="FreightSans Pro Book" w:hAnsi="FreightSans Pro Book" w:cs="Helvetica"/>
          <w:sz w:val="24"/>
          <w:szCs w:val="24"/>
        </w:rPr>
      </w:pPr>
      <w:r>
        <w:rPr>
          <w:rFonts w:ascii="FreightSans Pro Book" w:hAnsi="FreightSans Pro Book" w:cs="Helvetica"/>
          <w:sz w:val="24"/>
          <w:szCs w:val="24"/>
        </w:rPr>
        <w:t xml:space="preserve">SO added that this issue could also be lessened now that the Chair of the Board of Trustees is now fixed to the Union Affairs role </w:t>
      </w:r>
      <w:r w:rsidR="00260500">
        <w:rPr>
          <w:rFonts w:ascii="FreightSans Pro Book" w:hAnsi="FreightSans Pro Book" w:cs="Helvetica"/>
          <w:sz w:val="24"/>
          <w:szCs w:val="24"/>
        </w:rPr>
        <w:t xml:space="preserve">because now that officer can introduce themselves this way. </w:t>
      </w:r>
    </w:p>
    <w:p w14:paraId="56FCB378" w14:textId="3996ED5A" w:rsidR="00260500" w:rsidRPr="00260500" w:rsidRDefault="00260500" w:rsidP="00260500">
      <w:pPr>
        <w:pStyle w:val="ListParagraph"/>
        <w:numPr>
          <w:ilvl w:val="2"/>
          <w:numId w:val="22"/>
        </w:numPr>
        <w:rPr>
          <w:rFonts w:ascii="FreightSans Pro Book" w:hAnsi="FreightSans Pro Book" w:cs="Helvetica"/>
          <w:sz w:val="24"/>
          <w:szCs w:val="24"/>
        </w:rPr>
      </w:pPr>
      <w:r>
        <w:rPr>
          <w:rFonts w:ascii="FreightSans Pro Book" w:hAnsi="FreightSans Pro Book" w:cs="Helvetica"/>
          <w:sz w:val="24"/>
          <w:szCs w:val="24"/>
        </w:rPr>
        <w:t xml:space="preserve">DA responded and said that this may not be the case as they have been the Chair of the Board this year and they still experienced these issues of people not understanding their role. </w:t>
      </w:r>
    </w:p>
    <w:p w14:paraId="078B7447" w14:textId="200BC60C" w:rsidR="00260500" w:rsidRDefault="00260500" w:rsidP="00260500">
      <w:pPr>
        <w:pStyle w:val="ListParagraph"/>
        <w:numPr>
          <w:ilvl w:val="0"/>
          <w:numId w:val="22"/>
        </w:numPr>
        <w:rPr>
          <w:rFonts w:ascii="FreightSans Pro Book" w:hAnsi="FreightSans Pro Book" w:cs="Helvetica"/>
          <w:sz w:val="24"/>
          <w:szCs w:val="24"/>
        </w:rPr>
      </w:pPr>
      <w:r>
        <w:rPr>
          <w:rFonts w:ascii="FreightSans Pro Book" w:hAnsi="FreightSans Pro Book" w:cs="Helvetica"/>
          <w:sz w:val="24"/>
          <w:szCs w:val="24"/>
        </w:rPr>
        <w:t xml:space="preserve">UM added that when they met with the Kenyan Students’ </w:t>
      </w:r>
      <w:proofErr w:type="gramStart"/>
      <w:r>
        <w:rPr>
          <w:rFonts w:ascii="FreightSans Pro Book" w:hAnsi="FreightSans Pro Book" w:cs="Helvetica"/>
          <w:sz w:val="24"/>
          <w:szCs w:val="24"/>
        </w:rPr>
        <w:t>Union President</w:t>
      </w:r>
      <w:proofErr w:type="gramEnd"/>
      <w:r>
        <w:rPr>
          <w:rFonts w:ascii="FreightSans Pro Book" w:hAnsi="FreightSans Pro Book" w:cs="Helvetica"/>
          <w:sz w:val="24"/>
          <w:szCs w:val="24"/>
        </w:rPr>
        <w:t xml:space="preserve"> they said that there should be a President at UCL so that there is one direct contact. </w:t>
      </w:r>
    </w:p>
    <w:p w14:paraId="5B0CA7C0" w14:textId="4C86D6A6" w:rsidR="00260500" w:rsidRDefault="00260500" w:rsidP="00260500">
      <w:pPr>
        <w:pStyle w:val="ListParagraph"/>
        <w:numPr>
          <w:ilvl w:val="1"/>
          <w:numId w:val="22"/>
        </w:numPr>
        <w:rPr>
          <w:rFonts w:ascii="FreightSans Pro Book" w:hAnsi="FreightSans Pro Book" w:cs="Helvetica"/>
          <w:sz w:val="24"/>
          <w:szCs w:val="24"/>
        </w:rPr>
      </w:pPr>
      <w:r>
        <w:rPr>
          <w:rFonts w:ascii="FreightSans Pro Book" w:hAnsi="FreightSans Pro Book" w:cs="Helvetica"/>
          <w:sz w:val="24"/>
          <w:szCs w:val="24"/>
        </w:rPr>
        <w:t xml:space="preserve">DA said that they have no met anyone externally that think it makes sense that UCL does not have a President. </w:t>
      </w:r>
    </w:p>
    <w:p w14:paraId="5E86A65E" w14:textId="0B732365" w:rsidR="00260500" w:rsidRDefault="00260500" w:rsidP="00260500">
      <w:pPr>
        <w:pStyle w:val="ListParagraph"/>
        <w:numPr>
          <w:ilvl w:val="0"/>
          <w:numId w:val="22"/>
        </w:numPr>
        <w:rPr>
          <w:rFonts w:ascii="FreightSans Pro Book" w:hAnsi="FreightSans Pro Book" w:cs="Helvetica"/>
          <w:sz w:val="24"/>
          <w:szCs w:val="24"/>
        </w:rPr>
      </w:pPr>
      <w:r>
        <w:rPr>
          <w:rFonts w:ascii="FreightSans Pro Book" w:hAnsi="FreightSans Pro Book" w:cs="Helvetica"/>
          <w:sz w:val="24"/>
          <w:szCs w:val="24"/>
        </w:rPr>
        <w:t xml:space="preserve">NM </w:t>
      </w:r>
      <w:r w:rsidR="00085E5B">
        <w:rPr>
          <w:rFonts w:ascii="FreightSans Pro Book" w:hAnsi="FreightSans Pro Book" w:cs="Helvetica"/>
          <w:sz w:val="24"/>
          <w:szCs w:val="24"/>
        </w:rPr>
        <w:t xml:space="preserve">fed back that it depends on what the SU is trying to achieve. NM said that it would be better to have a President for external influence, but that would change the Sabbatical Officer dynamic because if there is a </w:t>
      </w:r>
      <w:proofErr w:type="gramStart"/>
      <w:r w:rsidR="00085E5B">
        <w:rPr>
          <w:rFonts w:ascii="FreightSans Pro Book" w:hAnsi="FreightSans Pro Book" w:cs="Helvetica"/>
          <w:sz w:val="24"/>
          <w:szCs w:val="24"/>
        </w:rPr>
        <w:t>President</w:t>
      </w:r>
      <w:proofErr w:type="gramEnd"/>
      <w:r w:rsidR="00085E5B">
        <w:rPr>
          <w:rFonts w:ascii="FreightSans Pro Book" w:hAnsi="FreightSans Pro Book" w:cs="Helvetica"/>
          <w:sz w:val="24"/>
          <w:szCs w:val="24"/>
        </w:rPr>
        <w:t xml:space="preserve"> it will automatically make it a </w:t>
      </w:r>
      <w:proofErr w:type="spellStart"/>
      <w:r w:rsidR="00085E5B">
        <w:rPr>
          <w:rFonts w:ascii="FreightSans Pro Book" w:hAnsi="FreightSans Pro Book" w:cs="Helvetica"/>
          <w:sz w:val="24"/>
          <w:szCs w:val="24"/>
        </w:rPr>
        <w:t>hierarchial</w:t>
      </w:r>
      <w:proofErr w:type="spellEnd"/>
      <w:r w:rsidR="00085E5B">
        <w:rPr>
          <w:rFonts w:ascii="FreightSans Pro Book" w:hAnsi="FreightSans Pro Book" w:cs="Helvetica"/>
          <w:sz w:val="24"/>
          <w:szCs w:val="24"/>
        </w:rPr>
        <w:t xml:space="preserve"> structure. NM said that they like the current structure and they felt that it works fine for internal influence, however they understood that this may be more challenging for external influence. </w:t>
      </w:r>
    </w:p>
    <w:p w14:paraId="313A1BE8" w14:textId="56C2891B" w:rsidR="00085E5B" w:rsidRDefault="00085E5B" w:rsidP="00085E5B">
      <w:pPr>
        <w:pStyle w:val="ListParagraph"/>
        <w:numPr>
          <w:ilvl w:val="1"/>
          <w:numId w:val="22"/>
        </w:numPr>
        <w:rPr>
          <w:rFonts w:ascii="FreightSans Pro Book" w:hAnsi="FreightSans Pro Book" w:cs="Helvetica"/>
          <w:sz w:val="24"/>
          <w:szCs w:val="24"/>
        </w:rPr>
      </w:pPr>
      <w:r>
        <w:rPr>
          <w:rFonts w:ascii="FreightSans Pro Book" w:hAnsi="FreightSans Pro Book" w:cs="Helvetica"/>
          <w:sz w:val="24"/>
          <w:szCs w:val="24"/>
        </w:rPr>
        <w:t xml:space="preserve">NM asked whether the Sabbatical Officer team want to focus on external influence or internal influence. </w:t>
      </w:r>
    </w:p>
    <w:p w14:paraId="68D8A093" w14:textId="1C86A0FB" w:rsidR="00085E5B" w:rsidRDefault="00085E5B" w:rsidP="00085E5B">
      <w:pPr>
        <w:pStyle w:val="ListParagraph"/>
        <w:numPr>
          <w:ilvl w:val="1"/>
          <w:numId w:val="22"/>
        </w:numPr>
        <w:rPr>
          <w:rFonts w:ascii="FreightSans Pro Book" w:hAnsi="FreightSans Pro Book" w:cs="Helvetica"/>
          <w:sz w:val="24"/>
          <w:szCs w:val="24"/>
        </w:rPr>
      </w:pPr>
      <w:r>
        <w:rPr>
          <w:rFonts w:ascii="FreightSans Pro Book" w:hAnsi="FreightSans Pro Book" w:cs="Helvetica"/>
          <w:sz w:val="24"/>
          <w:szCs w:val="24"/>
        </w:rPr>
        <w:t xml:space="preserve">DA said that it is not choosing one or the other because external influence helps to influence internally at UCL. </w:t>
      </w:r>
    </w:p>
    <w:p w14:paraId="2DC71AE4" w14:textId="03607D11" w:rsidR="00EF3AB1" w:rsidRDefault="00EF3AB1" w:rsidP="00085E5B">
      <w:pPr>
        <w:pStyle w:val="ListParagraph"/>
        <w:numPr>
          <w:ilvl w:val="1"/>
          <w:numId w:val="22"/>
        </w:numPr>
        <w:rPr>
          <w:rFonts w:ascii="FreightSans Pro Book" w:hAnsi="FreightSans Pro Book" w:cs="Helvetica"/>
          <w:sz w:val="24"/>
          <w:szCs w:val="24"/>
        </w:rPr>
      </w:pPr>
      <w:r>
        <w:rPr>
          <w:rFonts w:ascii="FreightSans Pro Book" w:hAnsi="FreightSans Pro Book" w:cs="Helvetica"/>
          <w:sz w:val="24"/>
          <w:szCs w:val="24"/>
        </w:rPr>
        <w:t xml:space="preserve">NM said that if the name is changed then the dynamic will </w:t>
      </w:r>
      <w:proofErr w:type="gramStart"/>
      <w:r>
        <w:rPr>
          <w:rFonts w:ascii="FreightSans Pro Book" w:hAnsi="FreightSans Pro Book" w:cs="Helvetica"/>
          <w:sz w:val="24"/>
          <w:szCs w:val="24"/>
        </w:rPr>
        <w:t>change</w:t>
      </w:r>
      <w:proofErr w:type="gramEnd"/>
      <w:r>
        <w:rPr>
          <w:rFonts w:ascii="FreightSans Pro Book" w:hAnsi="FreightSans Pro Book" w:cs="Helvetica"/>
          <w:sz w:val="24"/>
          <w:szCs w:val="24"/>
        </w:rPr>
        <w:t xml:space="preserve"> and the question is around whether it is worth it. </w:t>
      </w:r>
    </w:p>
    <w:p w14:paraId="56D8DA13" w14:textId="498F6126" w:rsidR="00EF3AB1" w:rsidRDefault="00EF3AB1" w:rsidP="00EF3AB1">
      <w:pPr>
        <w:pStyle w:val="ListParagraph"/>
        <w:numPr>
          <w:ilvl w:val="0"/>
          <w:numId w:val="22"/>
        </w:numPr>
        <w:rPr>
          <w:rFonts w:ascii="FreightSans Pro Book" w:hAnsi="FreightSans Pro Book" w:cs="Helvetica"/>
          <w:sz w:val="24"/>
          <w:szCs w:val="24"/>
        </w:rPr>
      </w:pPr>
      <w:r>
        <w:rPr>
          <w:rFonts w:ascii="FreightSans Pro Book" w:hAnsi="FreightSans Pro Book" w:cs="Helvetica"/>
          <w:sz w:val="24"/>
          <w:szCs w:val="24"/>
        </w:rPr>
        <w:t>NM asked about what the relationship is with the NUS at the moment?</w:t>
      </w:r>
    </w:p>
    <w:p w14:paraId="2EB6BC77" w14:textId="58E98721" w:rsidR="00EF3AB1" w:rsidRDefault="00EF3AB1" w:rsidP="00EF3AB1">
      <w:pPr>
        <w:pStyle w:val="ListParagraph"/>
        <w:numPr>
          <w:ilvl w:val="1"/>
          <w:numId w:val="22"/>
        </w:numPr>
        <w:rPr>
          <w:rFonts w:ascii="FreightSans Pro Book" w:hAnsi="FreightSans Pro Book" w:cs="Helvetica"/>
          <w:sz w:val="24"/>
          <w:szCs w:val="24"/>
        </w:rPr>
      </w:pPr>
      <w:r>
        <w:rPr>
          <w:rFonts w:ascii="FreightSans Pro Book" w:hAnsi="FreightSans Pro Book" w:cs="Helvetica"/>
          <w:sz w:val="24"/>
          <w:szCs w:val="24"/>
        </w:rPr>
        <w:t xml:space="preserve">MM said that they want to try and improve the relationship and they did speak with the London representative this year. </w:t>
      </w:r>
      <w:proofErr w:type="gramStart"/>
      <w:r>
        <w:rPr>
          <w:rFonts w:ascii="FreightSans Pro Book" w:hAnsi="FreightSans Pro Book" w:cs="Helvetica"/>
          <w:sz w:val="24"/>
          <w:szCs w:val="24"/>
        </w:rPr>
        <w:t>However</w:t>
      </w:r>
      <w:proofErr w:type="gramEnd"/>
      <w:r>
        <w:rPr>
          <w:rFonts w:ascii="FreightSans Pro Book" w:hAnsi="FreightSans Pro Book" w:cs="Helvetica"/>
          <w:sz w:val="24"/>
          <w:szCs w:val="24"/>
        </w:rPr>
        <w:t xml:space="preserve"> it felt very unfocused and it was more the NUS finding out information rather than supporting the SU. </w:t>
      </w:r>
    </w:p>
    <w:p w14:paraId="2014FE91" w14:textId="74E43946" w:rsidR="00085E5B" w:rsidRDefault="00EF3AB1" w:rsidP="00085E5B">
      <w:pPr>
        <w:pStyle w:val="ListParagraph"/>
        <w:numPr>
          <w:ilvl w:val="0"/>
          <w:numId w:val="22"/>
        </w:numPr>
        <w:rPr>
          <w:rFonts w:ascii="FreightSans Pro Book" w:hAnsi="FreightSans Pro Book" w:cs="Helvetica"/>
          <w:sz w:val="24"/>
          <w:szCs w:val="24"/>
        </w:rPr>
      </w:pPr>
      <w:r>
        <w:rPr>
          <w:rFonts w:ascii="FreightSans Pro Book" w:hAnsi="FreightSans Pro Book" w:cs="Helvetica"/>
          <w:sz w:val="24"/>
          <w:szCs w:val="24"/>
        </w:rPr>
        <w:lastRenderedPageBreak/>
        <w:t xml:space="preserve">Sasha Green (SG) said that they are not convinced about changing the name, however if the decision to change the name is made then the other Sabbatical Officers should also be uplifted to Presidents of their respective areas as it would add more equality between the other Sabbatical roles. SG also raised that this would </w:t>
      </w:r>
      <w:proofErr w:type="spellStart"/>
      <w:r>
        <w:rPr>
          <w:rFonts w:ascii="FreightSans Pro Book" w:hAnsi="FreightSans Pro Book" w:cs="Helvetica"/>
          <w:sz w:val="24"/>
          <w:szCs w:val="24"/>
        </w:rPr>
        <w:t>provife</w:t>
      </w:r>
      <w:proofErr w:type="spellEnd"/>
      <w:r>
        <w:rPr>
          <w:rFonts w:ascii="FreightSans Pro Book" w:hAnsi="FreightSans Pro Book" w:cs="Helvetica"/>
          <w:sz w:val="24"/>
          <w:szCs w:val="24"/>
        </w:rPr>
        <w:t xml:space="preserve"> more clarity that Sabbatical Officers are the lead roles</w:t>
      </w:r>
      <w:r w:rsidR="00CD4C75">
        <w:rPr>
          <w:rFonts w:ascii="FreightSans Pro Book" w:hAnsi="FreightSans Pro Book" w:cs="Helvetica"/>
          <w:sz w:val="24"/>
          <w:szCs w:val="24"/>
        </w:rPr>
        <w:t xml:space="preserve">. </w:t>
      </w:r>
    </w:p>
    <w:p w14:paraId="29644AE8" w14:textId="78E96C6D" w:rsidR="00CD4C75" w:rsidRDefault="00CD4C75" w:rsidP="00CD4C75">
      <w:pPr>
        <w:pStyle w:val="ListParagraph"/>
        <w:numPr>
          <w:ilvl w:val="1"/>
          <w:numId w:val="22"/>
        </w:numPr>
        <w:rPr>
          <w:rFonts w:ascii="FreightSans Pro Book" w:hAnsi="FreightSans Pro Book" w:cs="Helvetica"/>
          <w:sz w:val="24"/>
          <w:szCs w:val="24"/>
        </w:rPr>
      </w:pPr>
      <w:r>
        <w:rPr>
          <w:rFonts w:ascii="FreightSans Pro Book" w:hAnsi="FreightSans Pro Book" w:cs="Helvetica"/>
          <w:sz w:val="24"/>
          <w:szCs w:val="24"/>
        </w:rPr>
        <w:t xml:space="preserve">SO agreed with this and said that </w:t>
      </w:r>
      <w:proofErr w:type="gramStart"/>
      <w:r>
        <w:rPr>
          <w:rFonts w:ascii="FreightSans Pro Book" w:hAnsi="FreightSans Pro Book" w:cs="Helvetica"/>
          <w:sz w:val="24"/>
          <w:szCs w:val="24"/>
        </w:rPr>
        <w:t>originally</w:t>
      </w:r>
      <w:proofErr w:type="gramEnd"/>
      <w:r>
        <w:rPr>
          <w:rFonts w:ascii="FreightSans Pro Book" w:hAnsi="FreightSans Pro Book" w:cs="Helvetica"/>
          <w:sz w:val="24"/>
          <w:szCs w:val="24"/>
        </w:rPr>
        <w:t xml:space="preserve"> they had been given the option of potentially changing the other roles to Vice President’s which would lengthen the role names. SO also shared that they do not want the Union Affairs role name to be changed, however if all of the other roles were also uplifted to a President title then that would be a better approach.</w:t>
      </w:r>
    </w:p>
    <w:p w14:paraId="3AA10CB0" w14:textId="7F5B25CD" w:rsidR="00CD4C75" w:rsidRDefault="00CD4C75" w:rsidP="00CD4C75">
      <w:pPr>
        <w:pStyle w:val="ListParagraph"/>
        <w:numPr>
          <w:ilvl w:val="1"/>
          <w:numId w:val="22"/>
        </w:numPr>
        <w:rPr>
          <w:rFonts w:ascii="FreightSans Pro Book" w:hAnsi="FreightSans Pro Book" w:cs="Helvetica"/>
          <w:sz w:val="24"/>
          <w:szCs w:val="24"/>
        </w:rPr>
      </w:pPr>
      <w:r>
        <w:rPr>
          <w:rFonts w:ascii="FreightSans Pro Book" w:hAnsi="FreightSans Pro Book" w:cs="Helvetica"/>
          <w:sz w:val="24"/>
          <w:szCs w:val="24"/>
        </w:rPr>
        <w:t xml:space="preserve">SO said that there are also concerns from SU staff team surrounding </w:t>
      </w:r>
      <w:proofErr w:type="spellStart"/>
      <w:r>
        <w:rPr>
          <w:rFonts w:ascii="FreightSans Pro Book" w:hAnsi="FreightSans Pro Book" w:cs="Helvetica"/>
          <w:sz w:val="24"/>
          <w:szCs w:val="24"/>
        </w:rPr>
        <w:t>hierarchial</w:t>
      </w:r>
      <w:proofErr w:type="spellEnd"/>
      <w:r>
        <w:rPr>
          <w:rFonts w:ascii="FreightSans Pro Book" w:hAnsi="FreightSans Pro Book" w:cs="Helvetica"/>
          <w:sz w:val="24"/>
          <w:szCs w:val="24"/>
        </w:rPr>
        <w:t xml:space="preserve"> issues with changing the role to President. </w:t>
      </w:r>
    </w:p>
    <w:p w14:paraId="5B8A1FF9" w14:textId="212504F7" w:rsidR="00CD4C75" w:rsidRDefault="00CD4C75" w:rsidP="00CD4C75">
      <w:pPr>
        <w:pStyle w:val="ListParagraph"/>
        <w:numPr>
          <w:ilvl w:val="2"/>
          <w:numId w:val="22"/>
        </w:numPr>
        <w:rPr>
          <w:rFonts w:ascii="FreightSans Pro Book" w:hAnsi="FreightSans Pro Book" w:cs="Helvetica"/>
          <w:sz w:val="24"/>
          <w:szCs w:val="24"/>
        </w:rPr>
      </w:pPr>
      <w:r>
        <w:rPr>
          <w:rFonts w:ascii="FreightSans Pro Book" w:hAnsi="FreightSans Pro Book" w:cs="Helvetica"/>
          <w:sz w:val="24"/>
          <w:szCs w:val="24"/>
        </w:rPr>
        <w:t xml:space="preserve">DA responded and said that the benefit of not changing the name is for the staff rather than students or Sabbatical team. </w:t>
      </w:r>
    </w:p>
    <w:p w14:paraId="372975B2" w14:textId="19D9DB90" w:rsidR="00CD4C75" w:rsidRDefault="00CD4C75" w:rsidP="00CD4C75">
      <w:pPr>
        <w:pStyle w:val="ListParagraph"/>
        <w:numPr>
          <w:ilvl w:val="2"/>
          <w:numId w:val="22"/>
        </w:numPr>
        <w:rPr>
          <w:rFonts w:ascii="FreightSans Pro Book" w:hAnsi="FreightSans Pro Book" w:cs="Helvetica"/>
          <w:sz w:val="24"/>
          <w:szCs w:val="24"/>
        </w:rPr>
      </w:pPr>
      <w:r>
        <w:rPr>
          <w:rFonts w:ascii="FreightSans Pro Book" w:hAnsi="FreightSans Pro Book" w:cs="Helvetica"/>
          <w:sz w:val="24"/>
          <w:szCs w:val="24"/>
        </w:rPr>
        <w:t xml:space="preserve">UM added that by having a CEO of the Students’ Union it comes across externally like they are the lead of the organisation even though the Sabbatical Officers are the leaders. </w:t>
      </w:r>
    </w:p>
    <w:p w14:paraId="1AD773FE" w14:textId="6D52FA09" w:rsidR="002A674C" w:rsidRDefault="002A674C" w:rsidP="002A674C">
      <w:pPr>
        <w:pStyle w:val="ListParagraph"/>
        <w:numPr>
          <w:ilvl w:val="0"/>
          <w:numId w:val="22"/>
        </w:numPr>
        <w:rPr>
          <w:rFonts w:ascii="FreightSans Pro Book" w:hAnsi="FreightSans Pro Book" w:cs="Helvetica"/>
          <w:sz w:val="24"/>
          <w:szCs w:val="24"/>
        </w:rPr>
      </w:pPr>
      <w:r>
        <w:rPr>
          <w:rFonts w:ascii="FreightSans Pro Book" w:hAnsi="FreightSans Pro Book" w:cs="Helvetica"/>
          <w:sz w:val="24"/>
          <w:szCs w:val="24"/>
        </w:rPr>
        <w:t xml:space="preserve">Rhiannon Ellis (RE) provided feedback on their time as a President of a Students’ Union and said that there are pros and cons to the role title. They said that by having a President it does give clarity to external bodies and UCL staff that there is a specific student leader, however the title will change the hierarchy in the </w:t>
      </w:r>
      <w:proofErr w:type="gramStart"/>
      <w:r>
        <w:rPr>
          <w:rFonts w:ascii="FreightSans Pro Book" w:hAnsi="FreightSans Pro Book" w:cs="Helvetica"/>
          <w:sz w:val="24"/>
          <w:szCs w:val="24"/>
        </w:rPr>
        <w:t>team</w:t>
      </w:r>
      <w:proofErr w:type="gramEnd"/>
      <w:r>
        <w:rPr>
          <w:rFonts w:ascii="FreightSans Pro Book" w:hAnsi="FreightSans Pro Book" w:cs="Helvetica"/>
          <w:sz w:val="24"/>
          <w:szCs w:val="24"/>
        </w:rPr>
        <w:t xml:space="preserve"> and it puts a lot of pressure on the person in the President role as students will automatically go to them rather than the other positions. </w:t>
      </w:r>
    </w:p>
    <w:p w14:paraId="2E497DE2" w14:textId="1C3FB3F7" w:rsidR="00695E19" w:rsidRDefault="00695E19" w:rsidP="002A674C">
      <w:pPr>
        <w:pStyle w:val="ListParagraph"/>
        <w:numPr>
          <w:ilvl w:val="0"/>
          <w:numId w:val="22"/>
        </w:numPr>
        <w:rPr>
          <w:rFonts w:ascii="FreightSans Pro Book" w:hAnsi="FreightSans Pro Book" w:cs="Helvetica"/>
          <w:sz w:val="24"/>
          <w:szCs w:val="24"/>
        </w:rPr>
      </w:pPr>
      <w:r>
        <w:rPr>
          <w:rFonts w:ascii="FreightSans Pro Book" w:hAnsi="FreightSans Pro Book" w:cs="Helvetica"/>
          <w:sz w:val="24"/>
          <w:szCs w:val="24"/>
        </w:rPr>
        <w:t xml:space="preserve">NM said that if the name change does go ahead, will there need to be more staff support as there is additional workload on the President. </w:t>
      </w:r>
    </w:p>
    <w:p w14:paraId="136EED9D" w14:textId="78CBEC7D" w:rsidR="00695E19" w:rsidRDefault="00695E19" w:rsidP="00695E19">
      <w:pPr>
        <w:pStyle w:val="ListParagraph"/>
        <w:numPr>
          <w:ilvl w:val="1"/>
          <w:numId w:val="22"/>
        </w:numPr>
        <w:rPr>
          <w:rFonts w:ascii="FreightSans Pro Book" w:hAnsi="FreightSans Pro Book" w:cs="Helvetica"/>
          <w:sz w:val="24"/>
          <w:szCs w:val="24"/>
        </w:rPr>
      </w:pPr>
      <w:r>
        <w:rPr>
          <w:rFonts w:ascii="FreightSans Pro Book" w:hAnsi="FreightSans Pro Book" w:cs="Helvetica"/>
          <w:sz w:val="24"/>
          <w:szCs w:val="24"/>
        </w:rPr>
        <w:t xml:space="preserve">JSW said that Katerina as Leadership Executive Assistant does a lot of the support for the Sabbatical Officers. </w:t>
      </w:r>
    </w:p>
    <w:p w14:paraId="21DA3569" w14:textId="1B1E5DFA" w:rsidR="00695E19" w:rsidRDefault="00695E19" w:rsidP="00695E19">
      <w:pPr>
        <w:pStyle w:val="ListParagraph"/>
        <w:numPr>
          <w:ilvl w:val="1"/>
          <w:numId w:val="22"/>
        </w:numPr>
        <w:rPr>
          <w:rFonts w:ascii="FreightSans Pro Book" w:hAnsi="FreightSans Pro Book" w:cs="Helvetica"/>
          <w:sz w:val="24"/>
          <w:szCs w:val="24"/>
        </w:rPr>
      </w:pPr>
      <w:r>
        <w:rPr>
          <w:rFonts w:ascii="FreightSans Pro Book" w:hAnsi="FreightSans Pro Book" w:cs="Helvetica"/>
          <w:sz w:val="24"/>
          <w:szCs w:val="24"/>
        </w:rPr>
        <w:t xml:space="preserve">NM said that there could potentially be more emails directed to the President compared to the other roles and therefore they may need extra support. </w:t>
      </w:r>
    </w:p>
    <w:p w14:paraId="07219B61" w14:textId="32CF2B03" w:rsidR="00695E19" w:rsidRDefault="00695E19" w:rsidP="00695E19">
      <w:pPr>
        <w:pStyle w:val="ListParagraph"/>
        <w:numPr>
          <w:ilvl w:val="1"/>
          <w:numId w:val="22"/>
        </w:numPr>
        <w:rPr>
          <w:rFonts w:ascii="FreightSans Pro Book" w:hAnsi="FreightSans Pro Book" w:cs="Helvetica"/>
          <w:sz w:val="24"/>
          <w:szCs w:val="24"/>
        </w:rPr>
      </w:pPr>
      <w:r>
        <w:rPr>
          <w:rFonts w:ascii="FreightSans Pro Book" w:hAnsi="FreightSans Pro Book" w:cs="Helvetica"/>
          <w:sz w:val="24"/>
          <w:szCs w:val="24"/>
        </w:rPr>
        <w:t xml:space="preserve">JSW said that this could be reviewed in the staff team. </w:t>
      </w:r>
    </w:p>
    <w:p w14:paraId="527EAB9D" w14:textId="4FBBD0E8" w:rsidR="00695E19" w:rsidRDefault="00695E19" w:rsidP="00695E19">
      <w:pPr>
        <w:pStyle w:val="ListParagraph"/>
        <w:numPr>
          <w:ilvl w:val="0"/>
          <w:numId w:val="22"/>
        </w:numPr>
        <w:rPr>
          <w:rFonts w:ascii="FreightSans Pro Book" w:hAnsi="FreightSans Pro Book" w:cs="Helvetica"/>
          <w:sz w:val="24"/>
          <w:szCs w:val="24"/>
        </w:rPr>
      </w:pPr>
      <w:r>
        <w:rPr>
          <w:rFonts w:ascii="FreightSans Pro Book" w:hAnsi="FreightSans Pro Book" w:cs="Helvetica"/>
          <w:sz w:val="24"/>
          <w:szCs w:val="24"/>
        </w:rPr>
        <w:t>NM asked whether there is an option to rename all of the Sabbatical roles?</w:t>
      </w:r>
    </w:p>
    <w:p w14:paraId="00428827" w14:textId="231D1488" w:rsidR="00695E19" w:rsidRDefault="00695E19" w:rsidP="00695E19">
      <w:pPr>
        <w:pStyle w:val="ListParagraph"/>
        <w:numPr>
          <w:ilvl w:val="1"/>
          <w:numId w:val="22"/>
        </w:numPr>
        <w:rPr>
          <w:rFonts w:ascii="FreightSans Pro Book" w:hAnsi="FreightSans Pro Book" w:cs="Helvetica"/>
          <w:sz w:val="24"/>
          <w:szCs w:val="24"/>
        </w:rPr>
      </w:pPr>
      <w:r>
        <w:rPr>
          <w:rFonts w:ascii="FreightSans Pro Book" w:hAnsi="FreightSans Pro Book" w:cs="Helvetica"/>
          <w:sz w:val="24"/>
          <w:szCs w:val="24"/>
        </w:rPr>
        <w:t xml:space="preserve">DA said that there is not enough time to do this </w:t>
      </w:r>
    </w:p>
    <w:p w14:paraId="593E942C" w14:textId="1B7F6D9E" w:rsidR="00695E19" w:rsidRDefault="00695E19" w:rsidP="00695E19">
      <w:pPr>
        <w:pStyle w:val="ListParagraph"/>
        <w:numPr>
          <w:ilvl w:val="0"/>
          <w:numId w:val="22"/>
        </w:numPr>
        <w:rPr>
          <w:rFonts w:ascii="FreightSans Pro Book" w:hAnsi="FreightSans Pro Book" w:cs="Helvetica"/>
          <w:sz w:val="24"/>
          <w:szCs w:val="24"/>
        </w:rPr>
      </w:pPr>
      <w:r>
        <w:rPr>
          <w:rFonts w:ascii="FreightSans Pro Book" w:hAnsi="FreightSans Pro Book" w:cs="Helvetica"/>
          <w:sz w:val="24"/>
          <w:szCs w:val="24"/>
        </w:rPr>
        <w:t xml:space="preserve">NM said that if the Union Affairs role was changed to President and the other roles remained in their current form, this would hurt the hierarchy more than changing all of the role titles at the same time. </w:t>
      </w:r>
    </w:p>
    <w:p w14:paraId="5AEB9AE4" w14:textId="0BFBEDBA" w:rsidR="00695E19" w:rsidRDefault="00695E19" w:rsidP="00695E19">
      <w:pPr>
        <w:pStyle w:val="ListParagraph"/>
        <w:numPr>
          <w:ilvl w:val="1"/>
          <w:numId w:val="22"/>
        </w:numPr>
        <w:rPr>
          <w:rFonts w:ascii="FreightSans Pro Book" w:hAnsi="FreightSans Pro Book" w:cs="Helvetica"/>
          <w:sz w:val="24"/>
          <w:szCs w:val="24"/>
        </w:rPr>
      </w:pPr>
      <w:r>
        <w:rPr>
          <w:rFonts w:ascii="FreightSans Pro Book" w:hAnsi="FreightSans Pro Book" w:cs="Helvetica"/>
          <w:sz w:val="24"/>
          <w:szCs w:val="24"/>
        </w:rPr>
        <w:t xml:space="preserve">DA responded and said that by naming everyone President then it doesn’t change the situation. </w:t>
      </w:r>
    </w:p>
    <w:p w14:paraId="7D5EF65C" w14:textId="46D4B785" w:rsidR="00695E19" w:rsidRDefault="00695E19" w:rsidP="00695E19">
      <w:pPr>
        <w:pStyle w:val="ListParagraph"/>
        <w:numPr>
          <w:ilvl w:val="0"/>
          <w:numId w:val="22"/>
        </w:numPr>
        <w:rPr>
          <w:rFonts w:ascii="FreightSans Pro Book" w:hAnsi="FreightSans Pro Book" w:cs="Helvetica"/>
          <w:sz w:val="24"/>
          <w:szCs w:val="24"/>
        </w:rPr>
      </w:pPr>
      <w:r>
        <w:rPr>
          <w:rFonts w:ascii="FreightSans Pro Book" w:hAnsi="FreightSans Pro Book" w:cs="Helvetica"/>
          <w:sz w:val="24"/>
          <w:szCs w:val="24"/>
        </w:rPr>
        <w:t xml:space="preserve">UM said that the President name could be changed now and then review the rest of the roles in the next academic year. </w:t>
      </w:r>
    </w:p>
    <w:p w14:paraId="03AAB424" w14:textId="1826227E" w:rsidR="00695E19" w:rsidRDefault="00695E19" w:rsidP="00695E19">
      <w:pPr>
        <w:pStyle w:val="ListParagraph"/>
        <w:numPr>
          <w:ilvl w:val="0"/>
          <w:numId w:val="22"/>
        </w:numPr>
        <w:rPr>
          <w:rFonts w:ascii="FreightSans Pro Book" w:hAnsi="FreightSans Pro Book" w:cs="Helvetica"/>
          <w:sz w:val="24"/>
          <w:szCs w:val="24"/>
        </w:rPr>
      </w:pPr>
      <w:r>
        <w:rPr>
          <w:rFonts w:ascii="FreightSans Pro Book" w:hAnsi="FreightSans Pro Book" w:cs="Helvetica"/>
          <w:sz w:val="24"/>
          <w:szCs w:val="24"/>
        </w:rPr>
        <w:t xml:space="preserve">JSW said that </w:t>
      </w:r>
      <w:r w:rsidR="009C74FA">
        <w:rPr>
          <w:rFonts w:ascii="FreightSans Pro Book" w:hAnsi="FreightSans Pro Book" w:cs="Helvetica"/>
          <w:sz w:val="24"/>
          <w:szCs w:val="24"/>
        </w:rPr>
        <w:t xml:space="preserve">if this is going to be pursued one proposal will need to be shared with the wider Union Executive which needs to be agreed on. </w:t>
      </w:r>
    </w:p>
    <w:p w14:paraId="2220DDC3" w14:textId="603352D3" w:rsidR="00481D4F" w:rsidRDefault="00481D4F" w:rsidP="009C74FA">
      <w:pPr>
        <w:ind w:left="720"/>
        <w:rPr>
          <w:rFonts w:ascii="FreightSans Pro Book" w:hAnsi="FreightSans Pro Book" w:cs="Helvetica"/>
        </w:rPr>
      </w:pPr>
      <w:r w:rsidRPr="003166B9">
        <w:rPr>
          <w:rFonts w:ascii="FreightSans Pro Book" w:hAnsi="FreightSans Pro Book" w:cs="Helvetica"/>
        </w:rPr>
        <w:t xml:space="preserve">  </w:t>
      </w:r>
      <w:r w:rsidR="009C74FA">
        <w:rPr>
          <w:rFonts w:ascii="FreightSans Pro Book" w:hAnsi="FreightSans Pro Book" w:cs="Helvetica"/>
        </w:rPr>
        <w:t xml:space="preserve">DA closed the meeting by thanking everyone for their contributions this year. </w:t>
      </w:r>
    </w:p>
    <w:p w14:paraId="5DB5A66D" w14:textId="77777777" w:rsidR="00EC563B" w:rsidRPr="002744F6" w:rsidRDefault="00EC563B" w:rsidP="002744F6">
      <w:pPr>
        <w:ind w:left="720"/>
        <w:rPr>
          <w:rFonts w:ascii="FreightSans Pro Book" w:hAnsi="FreightSans Pro Book" w:cs="Arial"/>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84"/>
        <w:gridCol w:w="8505"/>
      </w:tblGrid>
      <w:tr w:rsidR="00150B73" w14:paraId="409C286B" w14:textId="77777777" w:rsidTr="00BE1E6D">
        <w:tc>
          <w:tcPr>
            <w:tcW w:w="9889" w:type="dxa"/>
            <w:gridSpan w:val="2"/>
            <w:shd w:val="clear" w:color="auto" w:fill="000000"/>
          </w:tcPr>
          <w:p w14:paraId="1FD16F00" w14:textId="77777777" w:rsidR="00150B73" w:rsidRPr="00800C9C" w:rsidRDefault="00150B73" w:rsidP="00BE1E6D">
            <w:pPr>
              <w:pStyle w:val="BodyTextIndent2"/>
              <w:ind w:left="0" w:firstLine="0"/>
              <w:rPr>
                <w:rFonts w:ascii="FreightSans Pro Bold" w:hAnsi="FreightSans Pro Bold" w:cs="MV Boli"/>
                <w:sz w:val="24"/>
                <w:szCs w:val="24"/>
              </w:rPr>
            </w:pPr>
            <w:r w:rsidRPr="00800C9C">
              <w:rPr>
                <w:rFonts w:ascii="FreightSans Pro Bold" w:hAnsi="FreightSans Pro Bold" w:cs="MV Boli"/>
                <w:sz w:val="24"/>
                <w:szCs w:val="24"/>
              </w:rPr>
              <w:lastRenderedPageBreak/>
              <w:t>Minutes approved as a true and accurate record</w:t>
            </w:r>
          </w:p>
        </w:tc>
      </w:tr>
      <w:tr w:rsidR="00B91E79" w14:paraId="62E097D6" w14:textId="77777777" w:rsidTr="000E3BC4">
        <w:trPr>
          <w:trHeight w:val="536"/>
        </w:trPr>
        <w:tc>
          <w:tcPr>
            <w:tcW w:w="1384" w:type="dxa"/>
            <w:vAlign w:val="center"/>
          </w:tcPr>
          <w:p w14:paraId="41C76D68" w14:textId="77777777" w:rsidR="00B91E79" w:rsidRPr="00C72111" w:rsidRDefault="00B91E79" w:rsidP="000E3BC4">
            <w:pPr>
              <w:pStyle w:val="BodyTextIndent2"/>
              <w:ind w:left="0" w:firstLine="0"/>
              <w:rPr>
                <w:rFonts w:ascii="FreightSans Pro Book" w:hAnsi="FreightSans Pro Book" w:cs="MV Boli"/>
                <w:bCs/>
                <w:sz w:val="24"/>
                <w:szCs w:val="24"/>
              </w:rPr>
            </w:pPr>
            <w:r w:rsidRPr="00C72111">
              <w:rPr>
                <w:rFonts w:ascii="FreightSans Pro Book" w:hAnsi="FreightSans Pro Book" w:cs="MV Boli"/>
                <w:bCs/>
                <w:sz w:val="24"/>
                <w:szCs w:val="24"/>
              </w:rPr>
              <w:t xml:space="preserve">Chair: </w:t>
            </w:r>
          </w:p>
        </w:tc>
        <w:tc>
          <w:tcPr>
            <w:tcW w:w="8505" w:type="dxa"/>
            <w:vAlign w:val="center"/>
          </w:tcPr>
          <w:p w14:paraId="1ABD1523" w14:textId="77777777" w:rsidR="00B91E79" w:rsidRPr="00C72111" w:rsidRDefault="000D3C6B" w:rsidP="000E3BC4">
            <w:pPr>
              <w:pStyle w:val="BodyTextIndent2"/>
              <w:ind w:left="0" w:firstLine="0"/>
              <w:rPr>
                <w:rFonts w:ascii="FreightSans Pro Book" w:hAnsi="FreightSans Pro Book" w:cs="MV Boli"/>
                <w:bCs/>
                <w:sz w:val="24"/>
                <w:szCs w:val="24"/>
              </w:rPr>
            </w:pPr>
            <w:r w:rsidRPr="000D3C6B">
              <w:rPr>
                <w:rFonts w:ascii="FreightSans Pro Book" w:hAnsi="FreightSans Pro Book" w:cs="MV Boli"/>
                <w:bCs/>
                <w:sz w:val="24"/>
                <w:szCs w:val="24"/>
              </w:rPr>
              <w:t>Deniz Akinci</w:t>
            </w:r>
            <w:r w:rsidR="00B91E79" w:rsidRPr="00B91E79">
              <w:rPr>
                <w:rFonts w:ascii="FreightSans Pro Book" w:hAnsi="FreightSans Pro Book" w:cs="MV Boli"/>
                <w:bCs/>
                <w:sz w:val="24"/>
                <w:szCs w:val="24"/>
              </w:rPr>
              <w:t>, Union Affairs Officer</w:t>
            </w:r>
          </w:p>
        </w:tc>
      </w:tr>
      <w:tr w:rsidR="00B91E79" w14:paraId="216CD022" w14:textId="77777777" w:rsidTr="000E3BC4">
        <w:trPr>
          <w:trHeight w:val="536"/>
        </w:trPr>
        <w:tc>
          <w:tcPr>
            <w:tcW w:w="1384" w:type="dxa"/>
            <w:vAlign w:val="center"/>
          </w:tcPr>
          <w:p w14:paraId="5D2DC874" w14:textId="77777777" w:rsidR="00B91E79" w:rsidRPr="00C72111" w:rsidRDefault="00B91E79" w:rsidP="000E3BC4">
            <w:pPr>
              <w:pStyle w:val="BodyTextIndent2"/>
              <w:ind w:left="0" w:firstLine="0"/>
              <w:rPr>
                <w:rFonts w:ascii="FreightSans Pro Book" w:hAnsi="FreightSans Pro Book" w:cs="MV Boli"/>
                <w:bCs/>
                <w:sz w:val="24"/>
                <w:szCs w:val="24"/>
              </w:rPr>
            </w:pPr>
            <w:r w:rsidRPr="00C72111">
              <w:rPr>
                <w:rFonts w:ascii="FreightSans Pro Book" w:hAnsi="FreightSans Pro Book" w:cs="MV Boli"/>
                <w:bCs/>
                <w:sz w:val="24"/>
                <w:szCs w:val="24"/>
              </w:rPr>
              <w:t xml:space="preserve">Signature: </w:t>
            </w:r>
          </w:p>
        </w:tc>
        <w:tc>
          <w:tcPr>
            <w:tcW w:w="8505" w:type="dxa"/>
            <w:vAlign w:val="center"/>
          </w:tcPr>
          <w:p w14:paraId="406FF091" w14:textId="5A38738D" w:rsidR="00B91E79" w:rsidRPr="00C72111" w:rsidRDefault="005D7DCA" w:rsidP="000E3BC4">
            <w:pPr>
              <w:pStyle w:val="BodyTextIndent2"/>
              <w:ind w:left="0" w:firstLine="0"/>
              <w:rPr>
                <w:rFonts w:ascii="FreightSans Pro Book" w:hAnsi="FreightSans Pro Book" w:cs="MV Boli"/>
                <w:bCs/>
                <w:sz w:val="24"/>
                <w:szCs w:val="24"/>
              </w:rPr>
            </w:pPr>
            <w:r>
              <w:rPr>
                <w:rFonts w:ascii="FreightSans Pro Book" w:hAnsi="FreightSans Pro Book" w:cs="MV Boli"/>
                <w:bCs/>
                <w:sz w:val="24"/>
                <w:szCs w:val="24"/>
              </w:rPr>
              <w:t>Deniz Akinci</w:t>
            </w:r>
          </w:p>
        </w:tc>
      </w:tr>
      <w:tr w:rsidR="00B91E79" w14:paraId="1ED4C19C" w14:textId="77777777" w:rsidTr="000E3BC4">
        <w:trPr>
          <w:trHeight w:val="536"/>
        </w:trPr>
        <w:tc>
          <w:tcPr>
            <w:tcW w:w="1384" w:type="dxa"/>
            <w:vAlign w:val="center"/>
          </w:tcPr>
          <w:p w14:paraId="66795994" w14:textId="77777777" w:rsidR="00B91E79" w:rsidRPr="00C72111" w:rsidRDefault="00B91E79" w:rsidP="000E3BC4">
            <w:pPr>
              <w:pStyle w:val="BodyTextIndent2"/>
              <w:ind w:left="0" w:firstLine="0"/>
              <w:rPr>
                <w:rFonts w:ascii="FreightSans Pro Book" w:hAnsi="FreightSans Pro Book" w:cs="MV Boli"/>
                <w:bCs/>
                <w:sz w:val="24"/>
                <w:szCs w:val="24"/>
              </w:rPr>
            </w:pPr>
            <w:r w:rsidRPr="00C72111">
              <w:rPr>
                <w:rFonts w:ascii="FreightSans Pro Book" w:hAnsi="FreightSans Pro Book" w:cs="MV Boli"/>
                <w:bCs/>
                <w:sz w:val="24"/>
                <w:szCs w:val="24"/>
              </w:rPr>
              <w:t xml:space="preserve">Date: </w:t>
            </w:r>
          </w:p>
        </w:tc>
        <w:tc>
          <w:tcPr>
            <w:tcW w:w="8505" w:type="dxa"/>
            <w:vAlign w:val="center"/>
          </w:tcPr>
          <w:p w14:paraId="586E6991" w14:textId="3A419F4B" w:rsidR="00B91E79" w:rsidRPr="00C72111" w:rsidRDefault="005D7DCA" w:rsidP="000E3BC4">
            <w:pPr>
              <w:pStyle w:val="BodyTextIndent2"/>
              <w:ind w:left="0" w:firstLine="0"/>
              <w:rPr>
                <w:rFonts w:ascii="FreightSans Pro Book" w:hAnsi="FreightSans Pro Book" w:cs="MV Boli"/>
                <w:bCs/>
                <w:sz w:val="24"/>
                <w:szCs w:val="24"/>
              </w:rPr>
            </w:pPr>
            <w:r>
              <w:rPr>
                <w:rFonts w:ascii="FreightSans Pro Book" w:hAnsi="FreightSans Pro Book" w:cs="MV Boli"/>
                <w:bCs/>
                <w:sz w:val="24"/>
                <w:szCs w:val="24"/>
              </w:rPr>
              <w:t>30 June 2023</w:t>
            </w:r>
          </w:p>
        </w:tc>
      </w:tr>
    </w:tbl>
    <w:p w14:paraId="631440A8" w14:textId="77777777" w:rsidR="007F6AFC" w:rsidRPr="00633E3C" w:rsidRDefault="007F6AFC" w:rsidP="000F6937">
      <w:pPr>
        <w:rPr>
          <w:rFonts w:ascii="FreightSans Pro Book" w:hAnsi="FreightSans Pro Book" w:cs="Helvetica"/>
        </w:rPr>
      </w:pPr>
    </w:p>
    <w:sectPr w:rsidR="007F6AFC" w:rsidRPr="00633E3C" w:rsidSect="00864A1B">
      <w:headerReference w:type="default" r:id="rId10"/>
      <w:footerReference w:type="default" r:id="rId11"/>
      <w:headerReference w:type="first" r:id="rId12"/>
      <w:footerReference w:type="first" r:id="rId13"/>
      <w:pgSz w:w="11909" w:h="16834" w:code="9"/>
      <w:pgMar w:top="1134" w:right="1134" w:bottom="993" w:left="1134" w:header="709" w:footer="720"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A976D3" w14:textId="77777777" w:rsidR="00DA547B" w:rsidRDefault="00DA547B">
      <w:r>
        <w:separator/>
      </w:r>
    </w:p>
  </w:endnote>
  <w:endnote w:type="continuationSeparator" w:id="0">
    <w:p w14:paraId="12278ED2" w14:textId="77777777" w:rsidR="00DA547B" w:rsidRDefault="00DA54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reightSans Pro Book">
    <w:panose1 w:val="02000606030000020004"/>
    <w:charset w:val="00"/>
    <w:family w:val="modern"/>
    <w:notTrueType/>
    <w:pitch w:val="variable"/>
    <w:sig w:usb0="A000002F" w:usb1="5000044B" w:usb2="00000000" w:usb3="00000000" w:csb0="00000093"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eightSans Pro Bold">
    <w:panose1 w:val="02000803040000020004"/>
    <w:charset w:val="00"/>
    <w:family w:val="modern"/>
    <w:notTrueType/>
    <w:pitch w:val="variable"/>
    <w:sig w:usb0="A00000AF" w:usb1="5000044B" w:usb2="00000000" w:usb3="00000000" w:csb0="00000093" w:csb1="00000000"/>
  </w:font>
  <w:font w:name="MV Boli">
    <w:panose1 w:val="02000500030200090000"/>
    <w:charset w:val="00"/>
    <w:family w:val="auto"/>
    <w:pitch w:val="variable"/>
    <w:sig w:usb0="00000003" w:usb1="00000000" w:usb2="000001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A6831" w14:textId="77777777" w:rsidR="00AC7217" w:rsidRPr="006D5068" w:rsidRDefault="00AC7217" w:rsidP="008734B2">
    <w:pPr>
      <w:pStyle w:val="Footer"/>
      <w:jc w:val="center"/>
      <w:rPr>
        <w:rFonts w:ascii="FreightSans Pro Book" w:hAnsi="FreightSans Pro Book" w:cs="Arial"/>
        <w:sz w:val="22"/>
      </w:rPr>
    </w:pPr>
    <w:r w:rsidRPr="006D5068">
      <w:rPr>
        <w:rFonts w:ascii="FreightSans Pro Book" w:hAnsi="FreightSans Pro Book" w:cs="Arial"/>
        <w:sz w:val="22"/>
        <w:lang w:val="en-US"/>
      </w:rPr>
      <w:t xml:space="preserve">Page </w:t>
    </w:r>
    <w:r w:rsidRPr="006D5068">
      <w:rPr>
        <w:rFonts w:ascii="FreightSans Pro Book" w:hAnsi="FreightSans Pro Book" w:cs="Arial"/>
        <w:sz w:val="22"/>
        <w:lang w:val="en-US"/>
      </w:rPr>
      <w:fldChar w:fldCharType="begin"/>
    </w:r>
    <w:r w:rsidRPr="006D5068">
      <w:rPr>
        <w:rFonts w:ascii="FreightSans Pro Book" w:hAnsi="FreightSans Pro Book" w:cs="Arial"/>
        <w:sz w:val="22"/>
        <w:lang w:val="en-US"/>
      </w:rPr>
      <w:instrText xml:space="preserve"> PAGE </w:instrText>
    </w:r>
    <w:r w:rsidRPr="006D5068">
      <w:rPr>
        <w:rFonts w:ascii="FreightSans Pro Book" w:hAnsi="FreightSans Pro Book" w:cs="Arial"/>
        <w:sz w:val="22"/>
        <w:lang w:val="en-US"/>
      </w:rPr>
      <w:fldChar w:fldCharType="separate"/>
    </w:r>
    <w:r>
      <w:rPr>
        <w:rFonts w:ascii="FreightSans Pro Book" w:hAnsi="FreightSans Pro Book" w:cs="Arial"/>
        <w:noProof/>
        <w:sz w:val="22"/>
        <w:lang w:val="en-US"/>
      </w:rPr>
      <w:t>6</w:t>
    </w:r>
    <w:r w:rsidRPr="006D5068">
      <w:rPr>
        <w:rFonts w:ascii="FreightSans Pro Book" w:hAnsi="FreightSans Pro Book" w:cs="Arial"/>
        <w:sz w:val="22"/>
        <w:lang w:val="en-US"/>
      </w:rPr>
      <w:fldChar w:fldCharType="end"/>
    </w:r>
    <w:r w:rsidRPr="006D5068">
      <w:rPr>
        <w:rFonts w:ascii="FreightSans Pro Book" w:hAnsi="FreightSans Pro Book" w:cs="Arial"/>
        <w:sz w:val="22"/>
        <w:lang w:val="en-US"/>
      </w:rPr>
      <w:t xml:space="preserve"> of </w:t>
    </w:r>
    <w:r w:rsidRPr="006D5068">
      <w:rPr>
        <w:rFonts w:ascii="FreightSans Pro Book" w:hAnsi="FreightSans Pro Book" w:cs="Arial"/>
        <w:sz w:val="22"/>
        <w:lang w:val="en-US"/>
      </w:rPr>
      <w:fldChar w:fldCharType="begin"/>
    </w:r>
    <w:r w:rsidRPr="006D5068">
      <w:rPr>
        <w:rFonts w:ascii="FreightSans Pro Book" w:hAnsi="FreightSans Pro Book" w:cs="Arial"/>
        <w:sz w:val="22"/>
        <w:lang w:val="en-US"/>
      </w:rPr>
      <w:instrText xml:space="preserve"> NUMPAGES </w:instrText>
    </w:r>
    <w:r w:rsidRPr="006D5068">
      <w:rPr>
        <w:rFonts w:ascii="FreightSans Pro Book" w:hAnsi="FreightSans Pro Book" w:cs="Arial"/>
        <w:sz w:val="22"/>
        <w:lang w:val="en-US"/>
      </w:rPr>
      <w:fldChar w:fldCharType="separate"/>
    </w:r>
    <w:r>
      <w:rPr>
        <w:rFonts w:ascii="FreightSans Pro Book" w:hAnsi="FreightSans Pro Book" w:cs="Arial"/>
        <w:noProof/>
        <w:sz w:val="22"/>
        <w:lang w:val="en-US"/>
      </w:rPr>
      <w:t>10</w:t>
    </w:r>
    <w:r w:rsidRPr="006D5068">
      <w:rPr>
        <w:rFonts w:ascii="FreightSans Pro Book" w:hAnsi="FreightSans Pro Book" w:cs="Arial"/>
        <w:sz w:val="22"/>
        <w:lang w:val="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BF9AC" w14:textId="77777777" w:rsidR="00AC7217" w:rsidRPr="00BC5097" w:rsidRDefault="00AC7217" w:rsidP="00221CBE">
    <w:pPr>
      <w:pStyle w:val="Footer"/>
      <w:jc w:val="center"/>
      <w:rPr>
        <w:rFonts w:ascii="FreightSans Pro Book" w:hAnsi="FreightSans Pro Book" w:cs="Helvetica"/>
        <w:sz w:val="22"/>
      </w:rPr>
    </w:pPr>
    <w:r w:rsidRPr="00BC5097">
      <w:rPr>
        <w:rFonts w:ascii="FreightSans Pro Book" w:hAnsi="FreightSans Pro Book" w:cs="Helvetica"/>
        <w:sz w:val="22"/>
        <w:lang w:val="en-US"/>
      </w:rPr>
      <w:t xml:space="preserve">Page </w:t>
    </w:r>
    <w:r w:rsidRPr="00BC5097">
      <w:rPr>
        <w:rFonts w:ascii="FreightSans Pro Book" w:hAnsi="FreightSans Pro Book" w:cs="Helvetica"/>
        <w:sz w:val="22"/>
        <w:lang w:val="en-US"/>
      </w:rPr>
      <w:fldChar w:fldCharType="begin"/>
    </w:r>
    <w:r w:rsidRPr="00BC5097">
      <w:rPr>
        <w:rFonts w:ascii="FreightSans Pro Book" w:hAnsi="FreightSans Pro Book" w:cs="Helvetica"/>
        <w:sz w:val="22"/>
        <w:lang w:val="en-US"/>
      </w:rPr>
      <w:instrText xml:space="preserve"> PAGE </w:instrText>
    </w:r>
    <w:r w:rsidRPr="00BC5097">
      <w:rPr>
        <w:rFonts w:ascii="FreightSans Pro Book" w:hAnsi="FreightSans Pro Book" w:cs="Helvetica"/>
        <w:sz w:val="22"/>
        <w:lang w:val="en-US"/>
      </w:rPr>
      <w:fldChar w:fldCharType="separate"/>
    </w:r>
    <w:r>
      <w:rPr>
        <w:rFonts w:ascii="FreightSans Pro Book" w:hAnsi="FreightSans Pro Book" w:cs="Helvetica"/>
        <w:noProof/>
        <w:sz w:val="22"/>
        <w:lang w:val="en-US"/>
      </w:rPr>
      <w:t>1</w:t>
    </w:r>
    <w:r w:rsidRPr="00BC5097">
      <w:rPr>
        <w:rFonts w:ascii="FreightSans Pro Book" w:hAnsi="FreightSans Pro Book" w:cs="Helvetica"/>
        <w:sz w:val="22"/>
        <w:lang w:val="en-US"/>
      </w:rPr>
      <w:fldChar w:fldCharType="end"/>
    </w:r>
    <w:r w:rsidRPr="00BC5097">
      <w:rPr>
        <w:rFonts w:ascii="FreightSans Pro Book" w:hAnsi="FreightSans Pro Book" w:cs="Helvetica"/>
        <w:sz w:val="22"/>
        <w:lang w:val="en-US"/>
      </w:rPr>
      <w:t xml:space="preserve"> of </w:t>
    </w:r>
    <w:r w:rsidRPr="00BC5097">
      <w:rPr>
        <w:rFonts w:ascii="FreightSans Pro Book" w:hAnsi="FreightSans Pro Book" w:cs="Helvetica"/>
        <w:sz w:val="22"/>
        <w:lang w:val="en-US"/>
      </w:rPr>
      <w:fldChar w:fldCharType="begin"/>
    </w:r>
    <w:r w:rsidRPr="00BC5097">
      <w:rPr>
        <w:rFonts w:ascii="FreightSans Pro Book" w:hAnsi="FreightSans Pro Book" w:cs="Helvetica"/>
        <w:sz w:val="22"/>
        <w:lang w:val="en-US"/>
      </w:rPr>
      <w:instrText xml:space="preserve"> NUMPAGES </w:instrText>
    </w:r>
    <w:r w:rsidRPr="00BC5097">
      <w:rPr>
        <w:rFonts w:ascii="FreightSans Pro Book" w:hAnsi="FreightSans Pro Book" w:cs="Helvetica"/>
        <w:sz w:val="22"/>
        <w:lang w:val="en-US"/>
      </w:rPr>
      <w:fldChar w:fldCharType="separate"/>
    </w:r>
    <w:r>
      <w:rPr>
        <w:rFonts w:ascii="FreightSans Pro Book" w:hAnsi="FreightSans Pro Book" w:cs="Helvetica"/>
        <w:noProof/>
        <w:sz w:val="22"/>
        <w:lang w:val="en-US"/>
      </w:rPr>
      <w:t>10</w:t>
    </w:r>
    <w:r w:rsidRPr="00BC5097">
      <w:rPr>
        <w:rFonts w:ascii="FreightSans Pro Book" w:hAnsi="FreightSans Pro Book" w:cs="Helvetica"/>
        <w:sz w:val="22"/>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0155B5" w14:textId="77777777" w:rsidR="00DA547B" w:rsidRDefault="00DA547B">
      <w:r>
        <w:separator/>
      </w:r>
    </w:p>
  </w:footnote>
  <w:footnote w:type="continuationSeparator" w:id="0">
    <w:p w14:paraId="00FEBB52" w14:textId="77777777" w:rsidR="00DA547B" w:rsidRDefault="00DA54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129A9" w14:textId="77777777" w:rsidR="00AC7217" w:rsidRDefault="00AC7217" w:rsidP="00980C63">
    <w:pPr>
      <w:pStyle w:val="Header"/>
    </w:pPr>
  </w:p>
  <w:tbl>
    <w:tblPr>
      <w:tblW w:w="0" w:type="auto"/>
      <w:tblLook w:val="01E0" w:firstRow="1" w:lastRow="1" w:firstColumn="1" w:lastColumn="1" w:noHBand="0" w:noVBand="0"/>
    </w:tblPr>
    <w:tblGrid>
      <w:gridCol w:w="6543"/>
      <w:gridCol w:w="3098"/>
    </w:tblGrid>
    <w:tr w:rsidR="00AC7217" w:rsidRPr="00014AFB" w14:paraId="6E54CAE7" w14:textId="77777777" w:rsidTr="001D2173">
      <w:trPr>
        <w:trHeight w:val="142"/>
      </w:trPr>
      <w:tc>
        <w:tcPr>
          <w:tcW w:w="6708" w:type="dxa"/>
        </w:tcPr>
        <w:p w14:paraId="2BC83527" w14:textId="77777777" w:rsidR="00AC7217" w:rsidRPr="00014AFB" w:rsidRDefault="00AC7217" w:rsidP="00D62D3A">
          <w:pPr>
            <w:pStyle w:val="BodyTextIndent2"/>
            <w:ind w:left="0" w:firstLine="0"/>
            <w:rPr>
              <w:rFonts w:cs="Helvetica"/>
              <w:b/>
            </w:rPr>
          </w:pPr>
        </w:p>
      </w:tc>
      <w:tc>
        <w:tcPr>
          <w:tcW w:w="3149" w:type="dxa"/>
        </w:tcPr>
        <w:p w14:paraId="3AABDD47" w14:textId="0109E2FC" w:rsidR="00AC7217" w:rsidRPr="007177BD" w:rsidRDefault="00AC7217" w:rsidP="00C26334">
          <w:pPr>
            <w:jc w:val="right"/>
            <w:rPr>
              <w:rFonts w:ascii="FreightSans Pro Book" w:hAnsi="FreightSans Pro Book" w:cs="Helvetica"/>
              <w:bCs/>
            </w:rPr>
          </w:pPr>
          <w:r>
            <w:rPr>
              <w:rFonts w:ascii="FreightSans Pro Book" w:hAnsi="FreightSans Pro Book" w:cs="Arial"/>
              <w:bCs/>
            </w:rPr>
            <w:t>UE</w:t>
          </w:r>
          <w:r w:rsidR="00D75E98">
            <w:rPr>
              <w:rFonts w:ascii="FreightSans Pro Book" w:hAnsi="FreightSans Pro Book" w:cs="Arial"/>
              <w:bCs/>
            </w:rPr>
            <w:t>2</w:t>
          </w:r>
          <w:r w:rsidR="006C67E6">
            <w:rPr>
              <w:rFonts w:ascii="FreightSans Pro Book" w:hAnsi="FreightSans Pro Book" w:cs="Arial"/>
              <w:bCs/>
            </w:rPr>
            <w:t>20</w:t>
          </w:r>
          <w:r w:rsidR="00AC5CED">
            <w:rPr>
              <w:rFonts w:ascii="FreightSans Pro Book" w:hAnsi="FreightSans Pro Book" w:cs="Arial"/>
              <w:bCs/>
            </w:rPr>
            <w:t>7</w:t>
          </w:r>
          <w:r>
            <w:rPr>
              <w:rFonts w:ascii="FreightSans Pro Book" w:hAnsi="FreightSans Pro Book" w:cs="Arial"/>
              <w:bCs/>
            </w:rPr>
            <w:t>M</w:t>
          </w:r>
        </w:p>
      </w:tc>
    </w:tr>
  </w:tbl>
  <w:p w14:paraId="45F8DF27" w14:textId="77777777" w:rsidR="00AC7217" w:rsidRPr="00483E6F" w:rsidRDefault="00AC7217" w:rsidP="001D2173">
    <w:pPr>
      <w:pStyle w:val="Header"/>
      <w:tabs>
        <w:tab w:val="clear" w:pos="4320"/>
        <w:tab w:val="clear" w:pos="8640"/>
        <w:tab w:val="left" w:pos="938"/>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9C699" w14:textId="77777777" w:rsidR="00AC7217" w:rsidRPr="00D75E98" w:rsidRDefault="00AC7217" w:rsidP="00F65CFC">
    <w:pPr>
      <w:jc w:val="right"/>
      <w:rPr>
        <w:rFonts w:ascii="FreightSans Pro Book" w:hAnsi="FreightSans Pro Book" w:cs="Arial"/>
        <w:bCs/>
      </w:rPr>
    </w:pPr>
    <w:r>
      <w:rPr>
        <w:rFonts w:ascii="FreightSans Pro Book" w:hAnsi="FreightSans Pro Book" w:cs="Arial"/>
        <w:bCs/>
      </w:rPr>
      <w:t>UE</w:t>
    </w:r>
    <w:r w:rsidR="00D75E98">
      <w:rPr>
        <w:rFonts w:ascii="FreightSans Pro Book" w:hAnsi="FreightSans Pro Book" w:cs="Arial"/>
        <w:bCs/>
      </w:rPr>
      <w:t>2</w:t>
    </w:r>
    <w:r w:rsidR="00242CDB">
      <w:rPr>
        <w:rFonts w:ascii="FreightSans Pro Book" w:hAnsi="FreightSans Pro Book" w:cs="Arial"/>
        <w:bCs/>
      </w:rPr>
      <w:t>10</w:t>
    </w:r>
    <w:r w:rsidR="002A7B3C">
      <w:rPr>
        <w:rFonts w:ascii="FreightSans Pro Book" w:hAnsi="FreightSans Pro Book" w:cs="Arial"/>
        <w:bCs/>
      </w:rPr>
      <w:t>3</w:t>
    </w:r>
    <w:r>
      <w:rPr>
        <w:rFonts w:ascii="FreightSans Pro Book" w:hAnsi="FreightSans Pro Book" w:cs="Arial"/>
        <w:bCs/>
      </w:rPr>
      <w:t>M</w:t>
    </w:r>
  </w:p>
  <w:p w14:paraId="68748205" w14:textId="77777777" w:rsidR="00AC7217" w:rsidRDefault="00AC72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D0C8A"/>
    <w:multiLevelType w:val="hybridMultilevel"/>
    <w:tmpl w:val="5E3A6268"/>
    <w:lvl w:ilvl="0" w:tplc="1809000F">
      <w:start w:val="1"/>
      <w:numFmt w:val="decimal"/>
      <w:lvlText w:val="%1."/>
      <w:lvlJc w:val="left"/>
      <w:pPr>
        <w:ind w:left="360" w:hanging="360"/>
      </w:p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 w15:restartNumberingAfterBreak="0">
    <w:nsid w:val="0B8775CB"/>
    <w:multiLevelType w:val="hybridMultilevel"/>
    <w:tmpl w:val="0BB44A1C"/>
    <w:lvl w:ilvl="0" w:tplc="DAFC82F8">
      <w:numFmt w:val="bullet"/>
      <w:lvlText w:val="-"/>
      <w:lvlJc w:val="left"/>
      <w:pPr>
        <w:ind w:left="1080" w:hanging="360"/>
      </w:pPr>
      <w:rPr>
        <w:rFonts w:ascii="FreightSans Pro Book" w:eastAsia="Calibri" w:hAnsi="FreightSans Pro Book"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101F35FC"/>
    <w:multiLevelType w:val="hybridMultilevel"/>
    <w:tmpl w:val="AC3C12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71705C"/>
    <w:multiLevelType w:val="hybridMultilevel"/>
    <w:tmpl w:val="E4CA97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A70ED6"/>
    <w:multiLevelType w:val="hybridMultilevel"/>
    <w:tmpl w:val="8ED04D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F65C34"/>
    <w:multiLevelType w:val="hybridMultilevel"/>
    <w:tmpl w:val="393622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9E769A2"/>
    <w:multiLevelType w:val="hybridMultilevel"/>
    <w:tmpl w:val="FEFC9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4F6C6B"/>
    <w:multiLevelType w:val="hybridMultilevel"/>
    <w:tmpl w:val="25082E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8D404F9"/>
    <w:multiLevelType w:val="hybridMultilevel"/>
    <w:tmpl w:val="744283B6"/>
    <w:lvl w:ilvl="0" w:tplc="D2628E7A">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9375365"/>
    <w:multiLevelType w:val="hybridMultilevel"/>
    <w:tmpl w:val="4D3C606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9EC76A7"/>
    <w:multiLevelType w:val="hybridMultilevel"/>
    <w:tmpl w:val="5BD6AB1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14030DF"/>
    <w:multiLevelType w:val="hybridMultilevel"/>
    <w:tmpl w:val="142A0E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70450BB"/>
    <w:multiLevelType w:val="hybridMultilevel"/>
    <w:tmpl w:val="96A0F9F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3FF01396"/>
    <w:multiLevelType w:val="hybridMultilevel"/>
    <w:tmpl w:val="23B2C1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71071D9"/>
    <w:multiLevelType w:val="hybridMultilevel"/>
    <w:tmpl w:val="AB1AAAF2"/>
    <w:lvl w:ilvl="0" w:tplc="1D360FD4">
      <w:numFmt w:val="bullet"/>
      <w:lvlText w:val="-"/>
      <w:lvlJc w:val="left"/>
      <w:pPr>
        <w:ind w:left="1080" w:hanging="360"/>
      </w:pPr>
      <w:rPr>
        <w:rFonts w:ascii="FreightSans Pro Book" w:eastAsia="Times New Roman" w:hAnsi="FreightSans Pro Book" w:cs="Helvetica"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92716A7"/>
    <w:multiLevelType w:val="hybridMultilevel"/>
    <w:tmpl w:val="8FA2A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A920142"/>
    <w:multiLevelType w:val="hybridMultilevel"/>
    <w:tmpl w:val="F14215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B292FDF"/>
    <w:multiLevelType w:val="hybridMultilevel"/>
    <w:tmpl w:val="4D3C60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E474D09"/>
    <w:multiLevelType w:val="hybridMultilevel"/>
    <w:tmpl w:val="3230C7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6820DE1"/>
    <w:multiLevelType w:val="hybridMultilevel"/>
    <w:tmpl w:val="829056BC"/>
    <w:lvl w:ilvl="0" w:tplc="1D360FD4">
      <w:numFmt w:val="bullet"/>
      <w:lvlText w:val="-"/>
      <w:lvlJc w:val="left"/>
      <w:pPr>
        <w:ind w:left="1080" w:hanging="360"/>
      </w:pPr>
      <w:rPr>
        <w:rFonts w:ascii="FreightSans Pro Book" w:eastAsia="Times New Roman" w:hAnsi="FreightSans Pro Book" w:cs="Helvetica"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64B66E4F"/>
    <w:multiLevelType w:val="hybridMultilevel"/>
    <w:tmpl w:val="332EB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5FF351A"/>
    <w:multiLevelType w:val="hybridMultilevel"/>
    <w:tmpl w:val="A4D651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56B50DB"/>
    <w:multiLevelType w:val="hybridMultilevel"/>
    <w:tmpl w:val="36CED61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62584102">
    <w:abstractNumId w:val="10"/>
  </w:num>
  <w:num w:numId="2" w16cid:durableId="395204806">
    <w:abstractNumId w:val="16"/>
  </w:num>
  <w:num w:numId="3" w16cid:durableId="1721588199">
    <w:abstractNumId w:val="15"/>
  </w:num>
  <w:num w:numId="4" w16cid:durableId="979505113">
    <w:abstractNumId w:val="13"/>
  </w:num>
  <w:num w:numId="5" w16cid:durableId="875233978">
    <w:abstractNumId w:val="7"/>
  </w:num>
  <w:num w:numId="6" w16cid:durableId="1184903991">
    <w:abstractNumId w:val="4"/>
  </w:num>
  <w:num w:numId="7" w16cid:durableId="84111938">
    <w:abstractNumId w:val="20"/>
  </w:num>
  <w:num w:numId="8" w16cid:durableId="743994519">
    <w:abstractNumId w:val="2"/>
  </w:num>
  <w:num w:numId="9" w16cid:durableId="256713305">
    <w:abstractNumId w:val="6"/>
  </w:num>
  <w:num w:numId="10" w16cid:durableId="1600748787">
    <w:abstractNumId w:val="18"/>
  </w:num>
  <w:num w:numId="11" w16cid:durableId="1253582573">
    <w:abstractNumId w:val="3"/>
  </w:num>
  <w:num w:numId="12" w16cid:durableId="88162084">
    <w:abstractNumId w:val="12"/>
  </w:num>
  <w:num w:numId="13" w16cid:durableId="2084252913">
    <w:abstractNumId w:val="21"/>
  </w:num>
  <w:num w:numId="14" w16cid:durableId="1623654819">
    <w:abstractNumId w:val="0"/>
  </w:num>
  <w:num w:numId="15" w16cid:durableId="2007240816">
    <w:abstractNumId w:val="11"/>
  </w:num>
  <w:num w:numId="16" w16cid:durableId="1533955006">
    <w:abstractNumId w:val="22"/>
  </w:num>
  <w:num w:numId="17" w16cid:durableId="1925871460">
    <w:abstractNumId w:val="17"/>
  </w:num>
  <w:num w:numId="18" w16cid:durableId="350642378">
    <w:abstractNumId w:val="8"/>
  </w:num>
  <w:num w:numId="19" w16cid:durableId="1840807118">
    <w:abstractNumId w:val="14"/>
  </w:num>
  <w:num w:numId="20" w16cid:durableId="1288393029">
    <w:abstractNumId w:val="5"/>
  </w:num>
  <w:num w:numId="21" w16cid:durableId="1893300271">
    <w:abstractNumId w:val="1"/>
  </w:num>
  <w:num w:numId="22" w16cid:durableId="459226857">
    <w:abstractNumId w:val="19"/>
  </w:num>
  <w:num w:numId="23" w16cid:durableId="517235718">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MTEysTAyNrc0MTRQ0lEKTi0uzszPAykwsqgFAEjFPxktAAAA"/>
  </w:docVars>
  <w:rsids>
    <w:rsidRoot w:val="000D4469"/>
    <w:rsid w:val="00000603"/>
    <w:rsid w:val="00000D82"/>
    <w:rsid w:val="00001595"/>
    <w:rsid w:val="00001AB6"/>
    <w:rsid w:val="000026FF"/>
    <w:rsid w:val="0000274C"/>
    <w:rsid w:val="00002792"/>
    <w:rsid w:val="0000380A"/>
    <w:rsid w:val="0000466F"/>
    <w:rsid w:val="00005717"/>
    <w:rsid w:val="0000641D"/>
    <w:rsid w:val="0001080F"/>
    <w:rsid w:val="00011205"/>
    <w:rsid w:val="00012FE0"/>
    <w:rsid w:val="000130B4"/>
    <w:rsid w:val="000138E7"/>
    <w:rsid w:val="000142AF"/>
    <w:rsid w:val="00014AFB"/>
    <w:rsid w:val="000154ED"/>
    <w:rsid w:val="00016FA7"/>
    <w:rsid w:val="00017051"/>
    <w:rsid w:val="00017868"/>
    <w:rsid w:val="00017D65"/>
    <w:rsid w:val="00020182"/>
    <w:rsid w:val="00020EDD"/>
    <w:rsid w:val="00020F13"/>
    <w:rsid w:val="000228C7"/>
    <w:rsid w:val="000245B4"/>
    <w:rsid w:val="00031021"/>
    <w:rsid w:val="00031647"/>
    <w:rsid w:val="00031F23"/>
    <w:rsid w:val="000326CE"/>
    <w:rsid w:val="00040973"/>
    <w:rsid w:val="00040AAB"/>
    <w:rsid w:val="00041819"/>
    <w:rsid w:val="0004219E"/>
    <w:rsid w:val="00042267"/>
    <w:rsid w:val="000423F3"/>
    <w:rsid w:val="0004509D"/>
    <w:rsid w:val="000450EE"/>
    <w:rsid w:val="000451AB"/>
    <w:rsid w:val="000455FE"/>
    <w:rsid w:val="00045E84"/>
    <w:rsid w:val="00046615"/>
    <w:rsid w:val="00046C1F"/>
    <w:rsid w:val="00046ED0"/>
    <w:rsid w:val="00047C26"/>
    <w:rsid w:val="0005078D"/>
    <w:rsid w:val="00050C69"/>
    <w:rsid w:val="00050F30"/>
    <w:rsid w:val="0005396F"/>
    <w:rsid w:val="00053D8B"/>
    <w:rsid w:val="00053DBA"/>
    <w:rsid w:val="00055505"/>
    <w:rsid w:val="00055831"/>
    <w:rsid w:val="00060206"/>
    <w:rsid w:val="000606D9"/>
    <w:rsid w:val="00060888"/>
    <w:rsid w:val="0006167C"/>
    <w:rsid w:val="00061956"/>
    <w:rsid w:val="00062A05"/>
    <w:rsid w:val="000655FC"/>
    <w:rsid w:val="00065856"/>
    <w:rsid w:val="00066895"/>
    <w:rsid w:val="00066CA0"/>
    <w:rsid w:val="00066CD9"/>
    <w:rsid w:val="00066D8A"/>
    <w:rsid w:val="0007249A"/>
    <w:rsid w:val="00072ED7"/>
    <w:rsid w:val="00073678"/>
    <w:rsid w:val="0007367C"/>
    <w:rsid w:val="000738B7"/>
    <w:rsid w:val="00073E37"/>
    <w:rsid w:val="00081608"/>
    <w:rsid w:val="00081D19"/>
    <w:rsid w:val="00081EF5"/>
    <w:rsid w:val="00082362"/>
    <w:rsid w:val="000828E4"/>
    <w:rsid w:val="00084684"/>
    <w:rsid w:val="00084C27"/>
    <w:rsid w:val="00085E5B"/>
    <w:rsid w:val="000871B5"/>
    <w:rsid w:val="0008720C"/>
    <w:rsid w:val="000877D5"/>
    <w:rsid w:val="0009054B"/>
    <w:rsid w:val="00090FF6"/>
    <w:rsid w:val="000936AC"/>
    <w:rsid w:val="0009377F"/>
    <w:rsid w:val="00093B94"/>
    <w:rsid w:val="00094B11"/>
    <w:rsid w:val="00095033"/>
    <w:rsid w:val="000A10A5"/>
    <w:rsid w:val="000A27E5"/>
    <w:rsid w:val="000A280C"/>
    <w:rsid w:val="000A31CC"/>
    <w:rsid w:val="000A3E5D"/>
    <w:rsid w:val="000A5774"/>
    <w:rsid w:val="000A7EF5"/>
    <w:rsid w:val="000A7F40"/>
    <w:rsid w:val="000B32AB"/>
    <w:rsid w:val="000B4A8E"/>
    <w:rsid w:val="000B7499"/>
    <w:rsid w:val="000B7DC9"/>
    <w:rsid w:val="000B7EA0"/>
    <w:rsid w:val="000C4115"/>
    <w:rsid w:val="000C50FF"/>
    <w:rsid w:val="000C6086"/>
    <w:rsid w:val="000C6464"/>
    <w:rsid w:val="000C7ADB"/>
    <w:rsid w:val="000D0650"/>
    <w:rsid w:val="000D0AE7"/>
    <w:rsid w:val="000D1217"/>
    <w:rsid w:val="000D2FDE"/>
    <w:rsid w:val="000D3C6B"/>
    <w:rsid w:val="000D42CA"/>
    <w:rsid w:val="000D4469"/>
    <w:rsid w:val="000D502C"/>
    <w:rsid w:val="000D6786"/>
    <w:rsid w:val="000D6B08"/>
    <w:rsid w:val="000D6C6B"/>
    <w:rsid w:val="000D6FE6"/>
    <w:rsid w:val="000E0300"/>
    <w:rsid w:val="000E0D90"/>
    <w:rsid w:val="000E18CA"/>
    <w:rsid w:val="000E39FF"/>
    <w:rsid w:val="000E3BC4"/>
    <w:rsid w:val="000E4785"/>
    <w:rsid w:val="000E5D1B"/>
    <w:rsid w:val="000E6D0A"/>
    <w:rsid w:val="000F0138"/>
    <w:rsid w:val="000F0404"/>
    <w:rsid w:val="000F069F"/>
    <w:rsid w:val="000F129E"/>
    <w:rsid w:val="000F171C"/>
    <w:rsid w:val="000F2287"/>
    <w:rsid w:val="000F29CD"/>
    <w:rsid w:val="000F2E02"/>
    <w:rsid w:val="000F3E3F"/>
    <w:rsid w:val="000F471F"/>
    <w:rsid w:val="000F4E11"/>
    <w:rsid w:val="000F59B4"/>
    <w:rsid w:val="000F5A88"/>
    <w:rsid w:val="000F6937"/>
    <w:rsid w:val="000F7A2E"/>
    <w:rsid w:val="00101B33"/>
    <w:rsid w:val="00110562"/>
    <w:rsid w:val="00110575"/>
    <w:rsid w:val="0011091D"/>
    <w:rsid w:val="001111F2"/>
    <w:rsid w:val="00111C39"/>
    <w:rsid w:val="0011288F"/>
    <w:rsid w:val="00113D09"/>
    <w:rsid w:val="00114074"/>
    <w:rsid w:val="0011407E"/>
    <w:rsid w:val="00115030"/>
    <w:rsid w:val="001158F1"/>
    <w:rsid w:val="00116F62"/>
    <w:rsid w:val="001170F6"/>
    <w:rsid w:val="00117143"/>
    <w:rsid w:val="00117DBE"/>
    <w:rsid w:val="00122130"/>
    <w:rsid w:val="00122D52"/>
    <w:rsid w:val="00123F26"/>
    <w:rsid w:val="001249FF"/>
    <w:rsid w:val="00124C83"/>
    <w:rsid w:val="00125AAE"/>
    <w:rsid w:val="00126792"/>
    <w:rsid w:val="0012699C"/>
    <w:rsid w:val="00126F5E"/>
    <w:rsid w:val="00127140"/>
    <w:rsid w:val="00127F1E"/>
    <w:rsid w:val="00130509"/>
    <w:rsid w:val="001327A9"/>
    <w:rsid w:val="00133C7A"/>
    <w:rsid w:val="00134177"/>
    <w:rsid w:val="00134D40"/>
    <w:rsid w:val="00134DCA"/>
    <w:rsid w:val="00134DE9"/>
    <w:rsid w:val="00136809"/>
    <w:rsid w:val="00137E15"/>
    <w:rsid w:val="00141326"/>
    <w:rsid w:val="0014258B"/>
    <w:rsid w:val="001438AE"/>
    <w:rsid w:val="001445A4"/>
    <w:rsid w:val="001463EA"/>
    <w:rsid w:val="001468F4"/>
    <w:rsid w:val="001469C1"/>
    <w:rsid w:val="001475D9"/>
    <w:rsid w:val="001504A9"/>
    <w:rsid w:val="00150B73"/>
    <w:rsid w:val="00152400"/>
    <w:rsid w:val="00152E63"/>
    <w:rsid w:val="00153322"/>
    <w:rsid w:val="00154C27"/>
    <w:rsid w:val="00156F0C"/>
    <w:rsid w:val="001601BF"/>
    <w:rsid w:val="00160BD1"/>
    <w:rsid w:val="001615F9"/>
    <w:rsid w:val="001618CF"/>
    <w:rsid w:val="00163274"/>
    <w:rsid w:val="00163412"/>
    <w:rsid w:val="00163889"/>
    <w:rsid w:val="001639BC"/>
    <w:rsid w:val="00164000"/>
    <w:rsid w:val="00164E00"/>
    <w:rsid w:val="00167233"/>
    <w:rsid w:val="00167498"/>
    <w:rsid w:val="0017058A"/>
    <w:rsid w:val="00170661"/>
    <w:rsid w:val="0017078C"/>
    <w:rsid w:val="00171054"/>
    <w:rsid w:val="001718B5"/>
    <w:rsid w:val="00171CE6"/>
    <w:rsid w:val="0017424D"/>
    <w:rsid w:val="00174AF3"/>
    <w:rsid w:val="00175996"/>
    <w:rsid w:val="00180B1D"/>
    <w:rsid w:val="00181EBB"/>
    <w:rsid w:val="00182626"/>
    <w:rsid w:val="001831E1"/>
    <w:rsid w:val="00183D22"/>
    <w:rsid w:val="0018519D"/>
    <w:rsid w:val="00185340"/>
    <w:rsid w:val="0018596D"/>
    <w:rsid w:val="00186890"/>
    <w:rsid w:val="00186B90"/>
    <w:rsid w:val="00186C7B"/>
    <w:rsid w:val="00187027"/>
    <w:rsid w:val="00187129"/>
    <w:rsid w:val="00187C3F"/>
    <w:rsid w:val="0019141F"/>
    <w:rsid w:val="00193359"/>
    <w:rsid w:val="0019367B"/>
    <w:rsid w:val="00194AAC"/>
    <w:rsid w:val="00196380"/>
    <w:rsid w:val="00197022"/>
    <w:rsid w:val="001A02F4"/>
    <w:rsid w:val="001A03DD"/>
    <w:rsid w:val="001A0411"/>
    <w:rsid w:val="001A1DD3"/>
    <w:rsid w:val="001A1E56"/>
    <w:rsid w:val="001A25D6"/>
    <w:rsid w:val="001A346E"/>
    <w:rsid w:val="001A4896"/>
    <w:rsid w:val="001A604B"/>
    <w:rsid w:val="001A6546"/>
    <w:rsid w:val="001A6DBE"/>
    <w:rsid w:val="001A71D8"/>
    <w:rsid w:val="001A7449"/>
    <w:rsid w:val="001B11EA"/>
    <w:rsid w:val="001B143E"/>
    <w:rsid w:val="001B43BE"/>
    <w:rsid w:val="001B77FC"/>
    <w:rsid w:val="001C00A8"/>
    <w:rsid w:val="001C07CE"/>
    <w:rsid w:val="001C086A"/>
    <w:rsid w:val="001C096A"/>
    <w:rsid w:val="001C15C7"/>
    <w:rsid w:val="001C1F53"/>
    <w:rsid w:val="001C42C0"/>
    <w:rsid w:val="001C4A02"/>
    <w:rsid w:val="001C64F0"/>
    <w:rsid w:val="001C66FF"/>
    <w:rsid w:val="001C72F3"/>
    <w:rsid w:val="001C7551"/>
    <w:rsid w:val="001C773D"/>
    <w:rsid w:val="001D07C0"/>
    <w:rsid w:val="001D0DFD"/>
    <w:rsid w:val="001D1B99"/>
    <w:rsid w:val="001D2173"/>
    <w:rsid w:val="001D328A"/>
    <w:rsid w:val="001D3EAC"/>
    <w:rsid w:val="001D6821"/>
    <w:rsid w:val="001D7F8D"/>
    <w:rsid w:val="001E0706"/>
    <w:rsid w:val="001E0E0E"/>
    <w:rsid w:val="001E11FA"/>
    <w:rsid w:val="001E1714"/>
    <w:rsid w:val="001E35BE"/>
    <w:rsid w:val="001E4559"/>
    <w:rsid w:val="001E51BC"/>
    <w:rsid w:val="001E554D"/>
    <w:rsid w:val="001F3674"/>
    <w:rsid w:val="001F4C74"/>
    <w:rsid w:val="001F6832"/>
    <w:rsid w:val="002010E5"/>
    <w:rsid w:val="002023F7"/>
    <w:rsid w:val="00202CC3"/>
    <w:rsid w:val="002030AD"/>
    <w:rsid w:val="00203C90"/>
    <w:rsid w:val="00204964"/>
    <w:rsid w:val="00205230"/>
    <w:rsid w:val="00205754"/>
    <w:rsid w:val="00206541"/>
    <w:rsid w:val="00207E6B"/>
    <w:rsid w:val="00210FFA"/>
    <w:rsid w:val="00211633"/>
    <w:rsid w:val="002119FE"/>
    <w:rsid w:val="00211F0F"/>
    <w:rsid w:val="00212A33"/>
    <w:rsid w:val="00213D71"/>
    <w:rsid w:val="00214D3F"/>
    <w:rsid w:val="00216250"/>
    <w:rsid w:val="0021729C"/>
    <w:rsid w:val="00217831"/>
    <w:rsid w:val="00221CBE"/>
    <w:rsid w:val="002234AD"/>
    <w:rsid w:val="0022372F"/>
    <w:rsid w:val="0022376F"/>
    <w:rsid w:val="00224235"/>
    <w:rsid w:val="002307A5"/>
    <w:rsid w:val="0023106D"/>
    <w:rsid w:val="002310B5"/>
    <w:rsid w:val="00231FA8"/>
    <w:rsid w:val="00232C11"/>
    <w:rsid w:val="00235804"/>
    <w:rsid w:val="00236100"/>
    <w:rsid w:val="002423E4"/>
    <w:rsid w:val="00242CDB"/>
    <w:rsid w:val="002431B2"/>
    <w:rsid w:val="00243A5D"/>
    <w:rsid w:val="00243D24"/>
    <w:rsid w:val="00243DE4"/>
    <w:rsid w:val="00244520"/>
    <w:rsid w:val="00246946"/>
    <w:rsid w:val="0025067C"/>
    <w:rsid w:val="00252496"/>
    <w:rsid w:val="00252D57"/>
    <w:rsid w:val="00252F15"/>
    <w:rsid w:val="0025375F"/>
    <w:rsid w:val="00253888"/>
    <w:rsid w:val="002541F6"/>
    <w:rsid w:val="00254493"/>
    <w:rsid w:val="00257838"/>
    <w:rsid w:val="00260500"/>
    <w:rsid w:val="00260E23"/>
    <w:rsid w:val="00263406"/>
    <w:rsid w:val="00263598"/>
    <w:rsid w:val="00264504"/>
    <w:rsid w:val="00265913"/>
    <w:rsid w:val="00266166"/>
    <w:rsid w:val="00266D73"/>
    <w:rsid w:val="0026711A"/>
    <w:rsid w:val="002673C0"/>
    <w:rsid w:val="002732A8"/>
    <w:rsid w:val="00273ED2"/>
    <w:rsid w:val="00274201"/>
    <w:rsid w:val="002744F6"/>
    <w:rsid w:val="00274A61"/>
    <w:rsid w:val="00274BA4"/>
    <w:rsid w:val="00275948"/>
    <w:rsid w:val="00275C7F"/>
    <w:rsid w:val="00281D99"/>
    <w:rsid w:val="0028277E"/>
    <w:rsid w:val="0028440B"/>
    <w:rsid w:val="002865F0"/>
    <w:rsid w:val="002869C9"/>
    <w:rsid w:val="00290EE8"/>
    <w:rsid w:val="00293332"/>
    <w:rsid w:val="00294D29"/>
    <w:rsid w:val="0029548C"/>
    <w:rsid w:val="00295A25"/>
    <w:rsid w:val="002960B3"/>
    <w:rsid w:val="00296C4E"/>
    <w:rsid w:val="002A09EC"/>
    <w:rsid w:val="002A2605"/>
    <w:rsid w:val="002A2BF7"/>
    <w:rsid w:val="002A2E41"/>
    <w:rsid w:val="002A379C"/>
    <w:rsid w:val="002A43D2"/>
    <w:rsid w:val="002A5A03"/>
    <w:rsid w:val="002A6294"/>
    <w:rsid w:val="002A674C"/>
    <w:rsid w:val="002A7B3C"/>
    <w:rsid w:val="002B07AB"/>
    <w:rsid w:val="002B0A6E"/>
    <w:rsid w:val="002B1ECA"/>
    <w:rsid w:val="002B280C"/>
    <w:rsid w:val="002B2A0F"/>
    <w:rsid w:val="002B3330"/>
    <w:rsid w:val="002B4CEA"/>
    <w:rsid w:val="002B5A3E"/>
    <w:rsid w:val="002B5ED3"/>
    <w:rsid w:val="002C0278"/>
    <w:rsid w:val="002C22D8"/>
    <w:rsid w:val="002C305C"/>
    <w:rsid w:val="002C5DE2"/>
    <w:rsid w:val="002C6483"/>
    <w:rsid w:val="002C7ADC"/>
    <w:rsid w:val="002D0F54"/>
    <w:rsid w:val="002D15B6"/>
    <w:rsid w:val="002D1B53"/>
    <w:rsid w:val="002D1CB2"/>
    <w:rsid w:val="002D2C9E"/>
    <w:rsid w:val="002D3207"/>
    <w:rsid w:val="002D5098"/>
    <w:rsid w:val="002D5807"/>
    <w:rsid w:val="002E1EE4"/>
    <w:rsid w:val="002E1EF4"/>
    <w:rsid w:val="002E3507"/>
    <w:rsid w:val="002E35CE"/>
    <w:rsid w:val="002E40DC"/>
    <w:rsid w:val="002E65A4"/>
    <w:rsid w:val="002E73BC"/>
    <w:rsid w:val="002F0710"/>
    <w:rsid w:val="002F1228"/>
    <w:rsid w:val="002F3893"/>
    <w:rsid w:val="002F5476"/>
    <w:rsid w:val="002F5DD3"/>
    <w:rsid w:val="002F660E"/>
    <w:rsid w:val="002F6F19"/>
    <w:rsid w:val="002F72BC"/>
    <w:rsid w:val="002F7967"/>
    <w:rsid w:val="003000C9"/>
    <w:rsid w:val="00300837"/>
    <w:rsid w:val="003034B0"/>
    <w:rsid w:val="00303DED"/>
    <w:rsid w:val="00304BB7"/>
    <w:rsid w:val="0030552F"/>
    <w:rsid w:val="0030593A"/>
    <w:rsid w:val="00305EB2"/>
    <w:rsid w:val="00307FF1"/>
    <w:rsid w:val="0031018E"/>
    <w:rsid w:val="00310192"/>
    <w:rsid w:val="0031081B"/>
    <w:rsid w:val="00310A5F"/>
    <w:rsid w:val="0031185B"/>
    <w:rsid w:val="00315087"/>
    <w:rsid w:val="00315CAC"/>
    <w:rsid w:val="00315F0B"/>
    <w:rsid w:val="003164EE"/>
    <w:rsid w:val="003166B9"/>
    <w:rsid w:val="00317800"/>
    <w:rsid w:val="00321143"/>
    <w:rsid w:val="00321972"/>
    <w:rsid w:val="003229FA"/>
    <w:rsid w:val="00322C97"/>
    <w:rsid w:val="00323022"/>
    <w:rsid w:val="00323289"/>
    <w:rsid w:val="00323C90"/>
    <w:rsid w:val="0032425A"/>
    <w:rsid w:val="00324692"/>
    <w:rsid w:val="00325BED"/>
    <w:rsid w:val="003267DF"/>
    <w:rsid w:val="003267E8"/>
    <w:rsid w:val="003270CB"/>
    <w:rsid w:val="00327FC8"/>
    <w:rsid w:val="003303A3"/>
    <w:rsid w:val="00331542"/>
    <w:rsid w:val="00331A7D"/>
    <w:rsid w:val="003335BB"/>
    <w:rsid w:val="00333C51"/>
    <w:rsid w:val="00336C95"/>
    <w:rsid w:val="003374AA"/>
    <w:rsid w:val="00340001"/>
    <w:rsid w:val="00341805"/>
    <w:rsid w:val="00341F7A"/>
    <w:rsid w:val="0034268C"/>
    <w:rsid w:val="00342DDF"/>
    <w:rsid w:val="00344537"/>
    <w:rsid w:val="003450E5"/>
    <w:rsid w:val="0034540D"/>
    <w:rsid w:val="00345CFA"/>
    <w:rsid w:val="0034652C"/>
    <w:rsid w:val="0035049A"/>
    <w:rsid w:val="00351E26"/>
    <w:rsid w:val="0035208E"/>
    <w:rsid w:val="00354E45"/>
    <w:rsid w:val="00355953"/>
    <w:rsid w:val="0035632A"/>
    <w:rsid w:val="00356750"/>
    <w:rsid w:val="00356C48"/>
    <w:rsid w:val="0035748A"/>
    <w:rsid w:val="00357BCF"/>
    <w:rsid w:val="00360FE7"/>
    <w:rsid w:val="00361075"/>
    <w:rsid w:val="0036226D"/>
    <w:rsid w:val="00362ADA"/>
    <w:rsid w:val="00362AF5"/>
    <w:rsid w:val="00363E1D"/>
    <w:rsid w:val="00364B7D"/>
    <w:rsid w:val="00367BBB"/>
    <w:rsid w:val="00367C8F"/>
    <w:rsid w:val="00370F9C"/>
    <w:rsid w:val="003715AA"/>
    <w:rsid w:val="00371804"/>
    <w:rsid w:val="00371A3B"/>
    <w:rsid w:val="00371FE4"/>
    <w:rsid w:val="0037328F"/>
    <w:rsid w:val="003733B2"/>
    <w:rsid w:val="00373A91"/>
    <w:rsid w:val="003741FB"/>
    <w:rsid w:val="00374430"/>
    <w:rsid w:val="003756EC"/>
    <w:rsid w:val="003761BD"/>
    <w:rsid w:val="003775D6"/>
    <w:rsid w:val="003810A8"/>
    <w:rsid w:val="003824F2"/>
    <w:rsid w:val="003828DF"/>
    <w:rsid w:val="00383ECB"/>
    <w:rsid w:val="0038517F"/>
    <w:rsid w:val="003859B3"/>
    <w:rsid w:val="003860DE"/>
    <w:rsid w:val="0039000B"/>
    <w:rsid w:val="00390F7C"/>
    <w:rsid w:val="003912FD"/>
    <w:rsid w:val="00392333"/>
    <w:rsid w:val="00392502"/>
    <w:rsid w:val="0039261D"/>
    <w:rsid w:val="00393681"/>
    <w:rsid w:val="00394431"/>
    <w:rsid w:val="003965E0"/>
    <w:rsid w:val="00396927"/>
    <w:rsid w:val="003969D9"/>
    <w:rsid w:val="00397D05"/>
    <w:rsid w:val="003A06F0"/>
    <w:rsid w:val="003A08D3"/>
    <w:rsid w:val="003A16F8"/>
    <w:rsid w:val="003A1D85"/>
    <w:rsid w:val="003A29FD"/>
    <w:rsid w:val="003A3A00"/>
    <w:rsid w:val="003B0B73"/>
    <w:rsid w:val="003B0F83"/>
    <w:rsid w:val="003B1213"/>
    <w:rsid w:val="003B19BF"/>
    <w:rsid w:val="003B2573"/>
    <w:rsid w:val="003B31A8"/>
    <w:rsid w:val="003B3EB9"/>
    <w:rsid w:val="003B4FB8"/>
    <w:rsid w:val="003B60F5"/>
    <w:rsid w:val="003C0EE5"/>
    <w:rsid w:val="003C116A"/>
    <w:rsid w:val="003C3749"/>
    <w:rsid w:val="003C43D4"/>
    <w:rsid w:val="003C4686"/>
    <w:rsid w:val="003C4878"/>
    <w:rsid w:val="003C4A65"/>
    <w:rsid w:val="003C4D0F"/>
    <w:rsid w:val="003C4E42"/>
    <w:rsid w:val="003C650E"/>
    <w:rsid w:val="003C6580"/>
    <w:rsid w:val="003C6A80"/>
    <w:rsid w:val="003C6E15"/>
    <w:rsid w:val="003C6F2A"/>
    <w:rsid w:val="003C7B08"/>
    <w:rsid w:val="003D1031"/>
    <w:rsid w:val="003D3111"/>
    <w:rsid w:val="003D3142"/>
    <w:rsid w:val="003D380B"/>
    <w:rsid w:val="003D4FDD"/>
    <w:rsid w:val="003D532B"/>
    <w:rsid w:val="003D5CA3"/>
    <w:rsid w:val="003D619E"/>
    <w:rsid w:val="003D6CEE"/>
    <w:rsid w:val="003E0E86"/>
    <w:rsid w:val="003E3955"/>
    <w:rsid w:val="003E4945"/>
    <w:rsid w:val="003E6BD2"/>
    <w:rsid w:val="003E78C5"/>
    <w:rsid w:val="003E7CA3"/>
    <w:rsid w:val="003F0647"/>
    <w:rsid w:val="003F0817"/>
    <w:rsid w:val="003F0C7A"/>
    <w:rsid w:val="003F2834"/>
    <w:rsid w:val="003F36B1"/>
    <w:rsid w:val="003F3CD1"/>
    <w:rsid w:val="003F5173"/>
    <w:rsid w:val="003F5F53"/>
    <w:rsid w:val="003F6610"/>
    <w:rsid w:val="003F66CE"/>
    <w:rsid w:val="003F7852"/>
    <w:rsid w:val="003F78EB"/>
    <w:rsid w:val="00400D09"/>
    <w:rsid w:val="00400FBA"/>
    <w:rsid w:val="004040EA"/>
    <w:rsid w:val="004046FD"/>
    <w:rsid w:val="00405AA2"/>
    <w:rsid w:val="00405F89"/>
    <w:rsid w:val="00406110"/>
    <w:rsid w:val="00406CCA"/>
    <w:rsid w:val="0041082C"/>
    <w:rsid w:val="00411315"/>
    <w:rsid w:val="004125AF"/>
    <w:rsid w:val="00412ABF"/>
    <w:rsid w:val="004135EA"/>
    <w:rsid w:val="004139B1"/>
    <w:rsid w:val="00414391"/>
    <w:rsid w:val="00414979"/>
    <w:rsid w:val="00414B57"/>
    <w:rsid w:val="00415178"/>
    <w:rsid w:val="00417005"/>
    <w:rsid w:val="00417339"/>
    <w:rsid w:val="00420CE4"/>
    <w:rsid w:val="00421CAA"/>
    <w:rsid w:val="00423197"/>
    <w:rsid w:val="0042415B"/>
    <w:rsid w:val="00424372"/>
    <w:rsid w:val="00424436"/>
    <w:rsid w:val="00425C44"/>
    <w:rsid w:val="00430CEC"/>
    <w:rsid w:val="00432175"/>
    <w:rsid w:val="0043253A"/>
    <w:rsid w:val="00432675"/>
    <w:rsid w:val="004334A1"/>
    <w:rsid w:val="00435280"/>
    <w:rsid w:val="004358F7"/>
    <w:rsid w:val="00436DEF"/>
    <w:rsid w:val="00441C9D"/>
    <w:rsid w:val="0044224F"/>
    <w:rsid w:val="00442B7B"/>
    <w:rsid w:val="00445707"/>
    <w:rsid w:val="00445DC0"/>
    <w:rsid w:val="0044697B"/>
    <w:rsid w:val="00447358"/>
    <w:rsid w:val="00447B67"/>
    <w:rsid w:val="004515BE"/>
    <w:rsid w:val="00451780"/>
    <w:rsid w:val="0045344B"/>
    <w:rsid w:val="004561CB"/>
    <w:rsid w:val="00456372"/>
    <w:rsid w:val="004567E8"/>
    <w:rsid w:val="00461A23"/>
    <w:rsid w:val="00461F28"/>
    <w:rsid w:val="00462CB5"/>
    <w:rsid w:val="004637A6"/>
    <w:rsid w:val="00463A72"/>
    <w:rsid w:val="00463AC9"/>
    <w:rsid w:val="00465C94"/>
    <w:rsid w:val="00466312"/>
    <w:rsid w:val="004669A1"/>
    <w:rsid w:val="00466E71"/>
    <w:rsid w:val="00467D7A"/>
    <w:rsid w:val="00467FA1"/>
    <w:rsid w:val="00470024"/>
    <w:rsid w:val="0047045D"/>
    <w:rsid w:val="00471347"/>
    <w:rsid w:val="00473BD3"/>
    <w:rsid w:val="004748B2"/>
    <w:rsid w:val="004758C5"/>
    <w:rsid w:val="004800D8"/>
    <w:rsid w:val="004804FC"/>
    <w:rsid w:val="00480551"/>
    <w:rsid w:val="004812B5"/>
    <w:rsid w:val="00481D4F"/>
    <w:rsid w:val="004825A2"/>
    <w:rsid w:val="0048338C"/>
    <w:rsid w:val="00483776"/>
    <w:rsid w:val="0048384A"/>
    <w:rsid w:val="00483B8C"/>
    <w:rsid w:val="00483E6F"/>
    <w:rsid w:val="00483F42"/>
    <w:rsid w:val="00485753"/>
    <w:rsid w:val="00485E1B"/>
    <w:rsid w:val="004866B1"/>
    <w:rsid w:val="004869BC"/>
    <w:rsid w:val="0048755C"/>
    <w:rsid w:val="0048763A"/>
    <w:rsid w:val="004912A9"/>
    <w:rsid w:val="004916BB"/>
    <w:rsid w:val="00491910"/>
    <w:rsid w:val="00491B01"/>
    <w:rsid w:val="00492C6E"/>
    <w:rsid w:val="00493491"/>
    <w:rsid w:val="004947CF"/>
    <w:rsid w:val="004947DE"/>
    <w:rsid w:val="004948F6"/>
    <w:rsid w:val="00494B02"/>
    <w:rsid w:val="00494CD9"/>
    <w:rsid w:val="00496AF9"/>
    <w:rsid w:val="00496B80"/>
    <w:rsid w:val="00497452"/>
    <w:rsid w:val="004974D1"/>
    <w:rsid w:val="004A30A0"/>
    <w:rsid w:val="004A31E3"/>
    <w:rsid w:val="004A32F4"/>
    <w:rsid w:val="004A4F89"/>
    <w:rsid w:val="004A5DE8"/>
    <w:rsid w:val="004A687B"/>
    <w:rsid w:val="004A6BBF"/>
    <w:rsid w:val="004A6C8D"/>
    <w:rsid w:val="004A7572"/>
    <w:rsid w:val="004B1307"/>
    <w:rsid w:val="004B1471"/>
    <w:rsid w:val="004B1BDC"/>
    <w:rsid w:val="004B1FE7"/>
    <w:rsid w:val="004B3723"/>
    <w:rsid w:val="004B3DB4"/>
    <w:rsid w:val="004B411B"/>
    <w:rsid w:val="004B4A5B"/>
    <w:rsid w:val="004B51E3"/>
    <w:rsid w:val="004B5E03"/>
    <w:rsid w:val="004C0593"/>
    <w:rsid w:val="004C134E"/>
    <w:rsid w:val="004C36CD"/>
    <w:rsid w:val="004C3B14"/>
    <w:rsid w:val="004C64FF"/>
    <w:rsid w:val="004C66B7"/>
    <w:rsid w:val="004C6CAE"/>
    <w:rsid w:val="004C7C20"/>
    <w:rsid w:val="004D1453"/>
    <w:rsid w:val="004D1D93"/>
    <w:rsid w:val="004D1DD4"/>
    <w:rsid w:val="004D1E3F"/>
    <w:rsid w:val="004D3E01"/>
    <w:rsid w:val="004D4CBB"/>
    <w:rsid w:val="004D4DB5"/>
    <w:rsid w:val="004D4EE1"/>
    <w:rsid w:val="004D514C"/>
    <w:rsid w:val="004D778C"/>
    <w:rsid w:val="004E13C0"/>
    <w:rsid w:val="004E1B68"/>
    <w:rsid w:val="004E37F1"/>
    <w:rsid w:val="004E4EAE"/>
    <w:rsid w:val="004E58E2"/>
    <w:rsid w:val="004E5F17"/>
    <w:rsid w:val="004E6EB9"/>
    <w:rsid w:val="004E711C"/>
    <w:rsid w:val="004E7EA4"/>
    <w:rsid w:val="004F00CB"/>
    <w:rsid w:val="004F2EFD"/>
    <w:rsid w:val="004F4BA6"/>
    <w:rsid w:val="004F4D6A"/>
    <w:rsid w:val="004F6F7F"/>
    <w:rsid w:val="004F771B"/>
    <w:rsid w:val="0050097B"/>
    <w:rsid w:val="00500B17"/>
    <w:rsid w:val="00500E89"/>
    <w:rsid w:val="00501304"/>
    <w:rsid w:val="00501549"/>
    <w:rsid w:val="005019BC"/>
    <w:rsid w:val="00501E07"/>
    <w:rsid w:val="00502722"/>
    <w:rsid w:val="005027F3"/>
    <w:rsid w:val="00503AE9"/>
    <w:rsid w:val="00504B6F"/>
    <w:rsid w:val="00506291"/>
    <w:rsid w:val="005112DB"/>
    <w:rsid w:val="0051297D"/>
    <w:rsid w:val="005131B9"/>
    <w:rsid w:val="00513A72"/>
    <w:rsid w:val="00513FE6"/>
    <w:rsid w:val="005152C2"/>
    <w:rsid w:val="0051558D"/>
    <w:rsid w:val="005166B1"/>
    <w:rsid w:val="00516F81"/>
    <w:rsid w:val="00517DCF"/>
    <w:rsid w:val="00521D6E"/>
    <w:rsid w:val="00521E78"/>
    <w:rsid w:val="0052201C"/>
    <w:rsid w:val="005229EA"/>
    <w:rsid w:val="005244E1"/>
    <w:rsid w:val="00524E44"/>
    <w:rsid w:val="00525051"/>
    <w:rsid w:val="00525079"/>
    <w:rsid w:val="00526AC3"/>
    <w:rsid w:val="00526C53"/>
    <w:rsid w:val="00526F14"/>
    <w:rsid w:val="005274A4"/>
    <w:rsid w:val="00527D94"/>
    <w:rsid w:val="0053003B"/>
    <w:rsid w:val="00530219"/>
    <w:rsid w:val="005305D4"/>
    <w:rsid w:val="00531ED9"/>
    <w:rsid w:val="00532E1E"/>
    <w:rsid w:val="00533232"/>
    <w:rsid w:val="00534A4C"/>
    <w:rsid w:val="0053583D"/>
    <w:rsid w:val="00535D0C"/>
    <w:rsid w:val="00535FE8"/>
    <w:rsid w:val="00536790"/>
    <w:rsid w:val="00542F24"/>
    <w:rsid w:val="005436DD"/>
    <w:rsid w:val="00543B53"/>
    <w:rsid w:val="00544022"/>
    <w:rsid w:val="00544F05"/>
    <w:rsid w:val="00544FC9"/>
    <w:rsid w:val="00545762"/>
    <w:rsid w:val="00546221"/>
    <w:rsid w:val="005470B8"/>
    <w:rsid w:val="005479AC"/>
    <w:rsid w:val="00547D00"/>
    <w:rsid w:val="00550C58"/>
    <w:rsid w:val="005512B7"/>
    <w:rsid w:val="00551478"/>
    <w:rsid w:val="00552360"/>
    <w:rsid w:val="00552CDE"/>
    <w:rsid w:val="0055388F"/>
    <w:rsid w:val="0055412E"/>
    <w:rsid w:val="00555264"/>
    <w:rsid w:val="0055596F"/>
    <w:rsid w:val="00556881"/>
    <w:rsid w:val="0055734E"/>
    <w:rsid w:val="00557537"/>
    <w:rsid w:val="00557C64"/>
    <w:rsid w:val="00560147"/>
    <w:rsid w:val="00560BDC"/>
    <w:rsid w:val="005619B0"/>
    <w:rsid w:val="00562E43"/>
    <w:rsid w:val="0056358B"/>
    <w:rsid w:val="005638F6"/>
    <w:rsid w:val="00563E29"/>
    <w:rsid w:val="005655C7"/>
    <w:rsid w:val="00566526"/>
    <w:rsid w:val="00570B5D"/>
    <w:rsid w:val="00570BD4"/>
    <w:rsid w:val="00570CCF"/>
    <w:rsid w:val="00573125"/>
    <w:rsid w:val="00573CDD"/>
    <w:rsid w:val="00574F1F"/>
    <w:rsid w:val="00575C32"/>
    <w:rsid w:val="005767F7"/>
    <w:rsid w:val="00577A42"/>
    <w:rsid w:val="00577AC2"/>
    <w:rsid w:val="00577CD2"/>
    <w:rsid w:val="005801DF"/>
    <w:rsid w:val="00580389"/>
    <w:rsid w:val="00580479"/>
    <w:rsid w:val="00581AA7"/>
    <w:rsid w:val="0058332B"/>
    <w:rsid w:val="00583629"/>
    <w:rsid w:val="005843A4"/>
    <w:rsid w:val="005843ED"/>
    <w:rsid w:val="00585104"/>
    <w:rsid w:val="00587B73"/>
    <w:rsid w:val="005924B4"/>
    <w:rsid w:val="00592C1E"/>
    <w:rsid w:val="00592E11"/>
    <w:rsid w:val="0059309F"/>
    <w:rsid w:val="00593D4C"/>
    <w:rsid w:val="00594485"/>
    <w:rsid w:val="005949CA"/>
    <w:rsid w:val="00595008"/>
    <w:rsid w:val="005950A7"/>
    <w:rsid w:val="005950A9"/>
    <w:rsid w:val="00595D9D"/>
    <w:rsid w:val="005A0190"/>
    <w:rsid w:val="005A08D7"/>
    <w:rsid w:val="005A16C9"/>
    <w:rsid w:val="005A2B3C"/>
    <w:rsid w:val="005A39E5"/>
    <w:rsid w:val="005A56BD"/>
    <w:rsid w:val="005A5866"/>
    <w:rsid w:val="005A6253"/>
    <w:rsid w:val="005A7F66"/>
    <w:rsid w:val="005B14FA"/>
    <w:rsid w:val="005B1D01"/>
    <w:rsid w:val="005B3369"/>
    <w:rsid w:val="005B417E"/>
    <w:rsid w:val="005B5A29"/>
    <w:rsid w:val="005B5A83"/>
    <w:rsid w:val="005B77F3"/>
    <w:rsid w:val="005C0664"/>
    <w:rsid w:val="005C0CC9"/>
    <w:rsid w:val="005C1DC0"/>
    <w:rsid w:val="005C3614"/>
    <w:rsid w:val="005C3CBA"/>
    <w:rsid w:val="005C466F"/>
    <w:rsid w:val="005C4A05"/>
    <w:rsid w:val="005C4FC5"/>
    <w:rsid w:val="005C50B6"/>
    <w:rsid w:val="005C6C61"/>
    <w:rsid w:val="005C7718"/>
    <w:rsid w:val="005C7B0F"/>
    <w:rsid w:val="005D06B1"/>
    <w:rsid w:val="005D0C65"/>
    <w:rsid w:val="005D0E6A"/>
    <w:rsid w:val="005D20D7"/>
    <w:rsid w:val="005D289D"/>
    <w:rsid w:val="005D2D83"/>
    <w:rsid w:val="005D3F77"/>
    <w:rsid w:val="005D49D4"/>
    <w:rsid w:val="005D4A59"/>
    <w:rsid w:val="005D4B01"/>
    <w:rsid w:val="005D55F2"/>
    <w:rsid w:val="005D5707"/>
    <w:rsid w:val="005D7425"/>
    <w:rsid w:val="005D7DCA"/>
    <w:rsid w:val="005E17D5"/>
    <w:rsid w:val="005E3A63"/>
    <w:rsid w:val="005E3EF7"/>
    <w:rsid w:val="005E5BE7"/>
    <w:rsid w:val="005E7184"/>
    <w:rsid w:val="005E724B"/>
    <w:rsid w:val="005F033E"/>
    <w:rsid w:val="005F05C6"/>
    <w:rsid w:val="005F0892"/>
    <w:rsid w:val="005F0FA4"/>
    <w:rsid w:val="005F30C0"/>
    <w:rsid w:val="005F383C"/>
    <w:rsid w:val="005F3D11"/>
    <w:rsid w:val="005F437F"/>
    <w:rsid w:val="005F441C"/>
    <w:rsid w:val="005F541E"/>
    <w:rsid w:val="005F658E"/>
    <w:rsid w:val="005F6F33"/>
    <w:rsid w:val="005F7E54"/>
    <w:rsid w:val="005F7ED8"/>
    <w:rsid w:val="00600004"/>
    <w:rsid w:val="0060002E"/>
    <w:rsid w:val="00601655"/>
    <w:rsid w:val="0060297A"/>
    <w:rsid w:val="00603505"/>
    <w:rsid w:val="00605925"/>
    <w:rsid w:val="00605A6F"/>
    <w:rsid w:val="00606AB8"/>
    <w:rsid w:val="00606CA9"/>
    <w:rsid w:val="00607430"/>
    <w:rsid w:val="00607B04"/>
    <w:rsid w:val="00610C00"/>
    <w:rsid w:val="00611750"/>
    <w:rsid w:val="00613750"/>
    <w:rsid w:val="00614205"/>
    <w:rsid w:val="006145B1"/>
    <w:rsid w:val="0061545B"/>
    <w:rsid w:val="00615CBF"/>
    <w:rsid w:val="006161BC"/>
    <w:rsid w:val="006163EC"/>
    <w:rsid w:val="00616C20"/>
    <w:rsid w:val="00617088"/>
    <w:rsid w:val="00617649"/>
    <w:rsid w:val="00620688"/>
    <w:rsid w:val="00620733"/>
    <w:rsid w:val="006212B4"/>
    <w:rsid w:val="00621456"/>
    <w:rsid w:val="0062248D"/>
    <w:rsid w:val="00622A09"/>
    <w:rsid w:val="00622CAD"/>
    <w:rsid w:val="00623986"/>
    <w:rsid w:val="00623AEC"/>
    <w:rsid w:val="00624A5A"/>
    <w:rsid w:val="006258F8"/>
    <w:rsid w:val="00626591"/>
    <w:rsid w:val="0062760A"/>
    <w:rsid w:val="00627C01"/>
    <w:rsid w:val="006309F2"/>
    <w:rsid w:val="006313C0"/>
    <w:rsid w:val="0063147A"/>
    <w:rsid w:val="006314D7"/>
    <w:rsid w:val="00632F76"/>
    <w:rsid w:val="006334AF"/>
    <w:rsid w:val="00633E3C"/>
    <w:rsid w:val="00634EC4"/>
    <w:rsid w:val="0063690D"/>
    <w:rsid w:val="00637217"/>
    <w:rsid w:val="00637507"/>
    <w:rsid w:val="00637BDC"/>
    <w:rsid w:val="00637BDD"/>
    <w:rsid w:val="00640621"/>
    <w:rsid w:val="006409DB"/>
    <w:rsid w:val="00641473"/>
    <w:rsid w:val="00644150"/>
    <w:rsid w:val="00644619"/>
    <w:rsid w:val="006454B5"/>
    <w:rsid w:val="00650277"/>
    <w:rsid w:val="006514ED"/>
    <w:rsid w:val="00651730"/>
    <w:rsid w:val="006521E0"/>
    <w:rsid w:val="00652400"/>
    <w:rsid w:val="00652681"/>
    <w:rsid w:val="00653775"/>
    <w:rsid w:val="00653E58"/>
    <w:rsid w:val="006555BB"/>
    <w:rsid w:val="00655F8B"/>
    <w:rsid w:val="00657842"/>
    <w:rsid w:val="00657FCF"/>
    <w:rsid w:val="00662233"/>
    <w:rsid w:val="00662289"/>
    <w:rsid w:val="006629E7"/>
    <w:rsid w:val="00663BE9"/>
    <w:rsid w:val="006641A6"/>
    <w:rsid w:val="00664D2C"/>
    <w:rsid w:val="0066506A"/>
    <w:rsid w:val="00665802"/>
    <w:rsid w:val="00665CF7"/>
    <w:rsid w:val="00665F5C"/>
    <w:rsid w:val="00666C43"/>
    <w:rsid w:val="006709B1"/>
    <w:rsid w:val="00671BDD"/>
    <w:rsid w:val="00672262"/>
    <w:rsid w:val="00672A24"/>
    <w:rsid w:val="00673BEC"/>
    <w:rsid w:val="006740CC"/>
    <w:rsid w:val="006761D4"/>
    <w:rsid w:val="00676B73"/>
    <w:rsid w:val="00677FBF"/>
    <w:rsid w:val="00680AB5"/>
    <w:rsid w:val="006814A8"/>
    <w:rsid w:val="006832FA"/>
    <w:rsid w:val="006839BC"/>
    <w:rsid w:val="0068484F"/>
    <w:rsid w:val="0068510A"/>
    <w:rsid w:val="0068713F"/>
    <w:rsid w:val="00687A78"/>
    <w:rsid w:val="006915E0"/>
    <w:rsid w:val="006919D7"/>
    <w:rsid w:val="00691C67"/>
    <w:rsid w:val="006924DD"/>
    <w:rsid w:val="006928BB"/>
    <w:rsid w:val="006932AD"/>
    <w:rsid w:val="00695E19"/>
    <w:rsid w:val="006960EC"/>
    <w:rsid w:val="00697B5C"/>
    <w:rsid w:val="006A0000"/>
    <w:rsid w:val="006A019E"/>
    <w:rsid w:val="006A1F4D"/>
    <w:rsid w:val="006A21A6"/>
    <w:rsid w:val="006A27B6"/>
    <w:rsid w:val="006A336E"/>
    <w:rsid w:val="006A42A3"/>
    <w:rsid w:val="006A4B5A"/>
    <w:rsid w:val="006A5E2D"/>
    <w:rsid w:val="006A6024"/>
    <w:rsid w:val="006A700F"/>
    <w:rsid w:val="006A70EC"/>
    <w:rsid w:val="006A71ED"/>
    <w:rsid w:val="006A72B3"/>
    <w:rsid w:val="006B01C1"/>
    <w:rsid w:val="006B0F1E"/>
    <w:rsid w:val="006B1B6F"/>
    <w:rsid w:val="006B1FA6"/>
    <w:rsid w:val="006B37B9"/>
    <w:rsid w:val="006B3BB2"/>
    <w:rsid w:val="006B5651"/>
    <w:rsid w:val="006B62E0"/>
    <w:rsid w:val="006C2121"/>
    <w:rsid w:val="006C35C5"/>
    <w:rsid w:val="006C3845"/>
    <w:rsid w:val="006C3E47"/>
    <w:rsid w:val="006C4000"/>
    <w:rsid w:val="006C4B98"/>
    <w:rsid w:val="006C50F3"/>
    <w:rsid w:val="006C5821"/>
    <w:rsid w:val="006C6165"/>
    <w:rsid w:val="006C6479"/>
    <w:rsid w:val="006C67E6"/>
    <w:rsid w:val="006C7697"/>
    <w:rsid w:val="006C7AF3"/>
    <w:rsid w:val="006D0F39"/>
    <w:rsid w:val="006D1096"/>
    <w:rsid w:val="006D122E"/>
    <w:rsid w:val="006D1608"/>
    <w:rsid w:val="006D256E"/>
    <w:rsid w:val="006D3841"/>
    <w:rsid w:val="006D4BF0"/>
    <w:rsid w:val="006D5068"/>
    <w:rsid w:val="006D58F1"/>
    <w:rsid w:val="006D73EF"/>
    <w:rsid w:val="006D7594"/>
    <w:rsid w:val="006D7799"/>
    <w:rsid w:val="006E000C"/>
    <w:rsid w:val="006E009A"/>
    <w:rsid w:val="006E0384"/>
    <w:rsid w:val="006E0A22"/>
    <w:rsid w:val="006E0B84"/>
    <w:rsid w:val="006E1788"/>
    <w:rsid w:val="006E1D28"/>
    <w:rsid w:val="006E320F"/>
    <w:rsid w:val="006E6107"/>
    <w:rsid w:val="006E6E99"/>
    <w:rsid w:val="006E7FA4"/>
    <w:rsid w:val="006F1984"/>
    <w:rsid w:val="006F2596"/>
    <w:rsid w:val="006F3DF4"/>
    <w:rsid w:val="006F49B8"/>
    <w:rsid w:val="006F4D59"/>
    <w:rsid w:val="006F644F"/>
    <w:rsid w:val="006F75FA"/>
    <w:rsid w:val="006F7AE4"/>
    <w:rsid w:val="006F7E52"/>
    <w:rsid w:val="006F7F29"/>
    <w:rsid w:val="007007B4"/>
    <w:rsid w:val="00700ABE"/>
    <w:rsid w:val="00703D26"/>
    <w:rsid w:val="007054D5"/>
    <w:rsid w:val="0070598D"/>
    <w:rsid w:val="00706409"/>
    <w:rsid w:val="0070747F"/>
    <w:rsid w:val="007077E2"/>
    <w:rsid w:val="007107E2"/>
    <w:rsid w:val="00710C23"/>
    <w:rsid w:val="00712D75"/>
    <w:rsid w:val="00713186"/>
    <w:rsid w:val="007161E9"/>
    <w:rsid w:val="00717267"/>
    <w:rsid w:val="00717753"/>
    <w:rsid w:val="007177BD"/>
    <w:rsid w:val="00721B7B"/>
    <w:rsid w:val="00721FD9"/>
    <w:rsid w:val="007235FE"/>
    <w:rsid w:val="00725DD5"/>
    <w:rsid w:val="007268D8"/>
    <w:rsid w:val="00727922"/>
    <w:rsid w:val="0073080C"/>
    <w:rsid w:val="0073250F"/>
    <w:rsid w:val="00732CDA"/>
    <w:rsid w:val="00733712"/>
    <w:rsid w:val="00733F84"/>
    <w:rsid w:val="007342CD"/>
    <w:rsid w:val="00735468"/>
    <w:rsid w:val="00735774"/>
    <w:rsid w:val="00735896"/>
    <w:rsid w:val="00735A07"/>
    <w:rsid w:val="00736C44"/>
    <w:rsid w:val="00736EB6"/>
    <w:rsid w:val="00737F5F"/>
    <w:rsid w:val="0074222D"/>
    <w:rsid w:val="007431F6"/>
    <w:rsid w:val="00745872"/>
    <w:rsid w:val="00745990"/>
    <w:rsid w:val="00746117"/>
    <w:rsid w:val="007461DE"/>
    <w:rsid w:val="007462F9"/>
    <w:rsid w:val="00746BC8"/>
    <w:rsid w:val="00747397"/>
    <w:rsid w:val="00750448"/>
    <w:rsid w:val="00751E1C"/>
    <w:rsid w:val="007530F7"/>
    <w:rsid w:val="007533F9"/>
    <w:rsid w:val="007535BF"/>
    <w:rsid w:val="0075402F"/>
    <w:rsid w:val="00755827"/>
    <w:rsid w:val="00756438"/>
    <w:rsid w:val="0075767F"/>
    <w:rsid w:val="0076038E"/>
    <w:rsid w:val="00762B83"/>
    <w:rsid w:val="00763237"/>
    <w:rsid w:val="00763D1C"/>
    <w:rsid w:val="00765A8D"/>
    <w:rsid w:val="00765CBF"/>
    <w:rsid w:val="007671D3"/>
    <w:rsid w:val="00770708"/>
    <w:rsid w:val="007707E7"/>
    <w:rsid w:val="0077103A"/>
    <w:rsid w:val="0077182D"/>
    <w:rsid w:val="00772353"/>
    <w:rsid w:val="00772641"/>
    <w:rsid w:val="00773C83"/>
    <w:rsid w:val="00773D04"/>
    <w:rsid w:val="00774A21"/>
    <w:rsid w:val="00775279"/>
    <w:rsid w:val="00776AF0"/>
    <w:rsid w:val="00776C10"/>
    <w:rsid w:val="00777216"/>
    <w:rsid w:val="00777F1F"/>
    <w:rsid w:val="007805DE"/>
    <w:rsid w:val="007810AB"/>
    <w:rsid w:val="007816CC"/>
    <w:rsid w:val="00782463"/>
    <w:rsid w:val="0078316A"/>
    <w:rsid w:val="007840FB"/>
    <w:rsid w:val="007901A7"/>
    <w:rsid w:val="00792467"/>
    <w:rsid w:val="00792C92"/>
    <w:rsid w:val="00796643"/>
    <w:rsid w:val="00797563"/>
    <w:rsid w:val="00797A90"/>
    <w:rsid w:val="007A0CB1"/>
    <w:rsid w:val="007A1081"/>
    <w:rsid w:val="007A3019"/>
    <w:rsid w:val="007A3190"/>
    <w:rsid w:val="007A330A"/>
    <w:rsid w:val="007A44DF"/>
    <w:rsid w:val="007A5269"/>
    <w:rsid w:val="007A5AE2"/>
    <w:rsid w:val="007A5CA3"/>
    <w:rsid w:val="007A631B"/>
    <w:rsid w:val="007A636C"/>
    <w:rsid w:val="007B1649"/>
    <w:rsid w:val="007B1DEB"/>
    <w:rsid w:val="007B371D"/>
    <w:rsid w:val="007B5E25"/>
    <w:rsid w:val="007B6D70"/>
    <w:rsid w:val="007B7400"/>
    <w:rsid w:val="007C051B"/>
    <w:rsid w:val="007C0852"/>
    <w:rsid w:val="007C2ACD"/>
    <w:rsid w:val="007C36E4"/>
    <w:rsid w:val="007C5583"/>
    <w:rsid w:val="007C5B51"/>
    <w:rsid w:val="007C5DB7"/>
    <w:rsid w:val="007C6247"/>
    <w:rsid w:val="007C797E"/>
    <w:rsid w:val="007D032F"/>
    <w:rsid w:val="007D19B6"/>
    <w:rsid w:val="007D2B6C"/>
    <w:rsid w:val="007D2BFE"/>
    <w:rsid w:val="007D3D32"/>
    <w:rsid w:val="007D416B"/>
    <w:rsid w:val="007D453F"/>
    <w:rsid w:val="007D667C"/>
    <w:rsid w:val="007D7F99"/>
    <w:rsid w:val="007E0497"/>
    <w:rsid w:val="007E0B38"/>
    <w:rsid w:val="007E0C35"/>
    <w:rsid w:val="007E1E73"/>
    <w:rsid w:val="007E26E3"/>
    <w:rsid w:val="007E2B6A"/>
    <w:rsid w:val="007E2BDB"/>
    <w:rsid w:val="007E4140"/>
    <w:rsid w:val="007E4DD1"/>
    <w:rsid w:val="007E63C8"/>
    <w:rsid w:val="007F1CE7"/>
    <w:rsid w:val="007F261C"/>
    <w:rsid w:val="007F3A0A"/>
    <w:rsid w:val="007F3E32"/>
    <w:rsid w:val="007F4890"/>
    <w:rsid w:val="007F5669"/>
    <w:rsid w:val="007F5992"/>
    <w:rsid w:val="007F5A07"/>
    <w:rsid w:val="007F6055"/>
    <w:rsid w:val="007F6AFC"/>
    <w:rsid w:val="007F75F5"/>
    <w:rsid w:val="00800C9C"/>
    <w:rsid w:val="0080262C"/>
    <w:rsid w:val="0080375D"/>
    <w:rsid w:val="00803DF9"/>
    <w:rsid w:val="008053F7"/>
    <w:rsid w:val="00805E79"/>
    <w:rsid w:val="00807838"/>
    <w:rsid w:val="00807AA9"/>
    <w:rsid w:val="00814678"/>
    <w:rsid w:val="00814E47"/>
    <w:rsid w:val="00815522"/>
    <w:rsid w:val="00815919"/>
    <w:rsid w:val="00820436"/>
    <w:rsid w:val="008215B2"/>
    <w:rsid w:val="00821F2F"/>
    <w:rsid w:val="008231D3"/>
    <w:rsid w:val="00823CD9"/>
    <w:rsid w:val="00823EF6"/>
    <w:rsid w:val="00823F3C"/>
    <w:rsid w:val="00823FB0"/>
    <w:rsid w:val="00824F42"/>
    <w:rsid w:val="008250F8"/>
    <w:rsid w:val="00825240"/>
    <w:rsid w:val="008252F2"/>
    <w:rsid w:val="00826FE2"/>
    <w:rsid w:val="00827389"/>
    <w:rsid w:val="008273C0"/>
    <w:rsid w:val="0082770E"/>
    <w:rsid w:val="00827747"/>
    <w:rsid w:val="00830155"/>
    <w:rsid w:val="0083068E"/>
    <w:rsid w:val="008319FD"/>
    <w:rsid w:val="008325B3"/>
    <w:rsid w:val="0083635A"/>
    <w:rsid w:val="008374CC"/>
    <w:rsid w:val="00840DF8"/>
    <w:rsid w:val="00840E15"/>
    <w:rsid w:val="00842E5E"/>
    <w:rsid w:val="00844101"/>
    <w:rsid w:val="00845A60"/>
    <w:rsid w:val="00846115"/>
    <w:rsid w:val="00846561"/>
    <w:rsid w:val="00846D58"/>
    <w:rsid w:val="00846E14"/>
    <w:rsid w:val="00847322"/>
    <w:rsid w:val="00850D81"/>
    <w:rsid w:val="008530F7"/>
    <w:rsid w:val="00854CB5"/>
    <w:rsid w:val="00855388"/>
    <w:rsid w:val="008557B6"/>
    <w:rsid w:val="00855965"/>
    <w:rsid w:val="00855B07"/>
    <w:rsid w:val="0085608F"/>
    <w:rsid w:val="00856764"/>
    <w:rsid w:val="00856AB2"/>
    <w:rsid w:val="00856BB3"/>
    <w:rsid w:val="00856D90"/>
    <w:rsid w:val="00860F5A"/>
    <w:rsid w:val="00861150"/>
    <w:rsid w:val="00864A1B"/>
    <w:rsid w:val="00865347"/>
    <w:rsid w:val="00865406"/>
    <w:rsid w:val="008662BF"/>
    <w:rsid w:val="00870F03"/>
    <w:rsid w:val="00870F9E"/>
    <w:rsid w:val="0087106F"/>
    <w:rsid w:val="008710FB"/>
    <w:rsid w:val="008716B0"/>
    <w:rsid w:val="008734B2"/>
    <w:rsid w:val="00873545"/>
    <w:rsid w:val="008744C7"/>
    <w:rsid w:val="008746F2"/>
    <w:rsid w:val="008749E2"/>
    <w:rsid w:val="00875C64"/>
    <w:rsid w:val="0087603A"/>
    <w:rsid w:val="00877BA6"/>
    <w:rsid w:val="008804C1"/>
    <w:rsid w:val="00880C56"/>
    <w:rsid w:val="00880F1D"/>
    <w:rsid w:val="00882861"/>
    <w:rsid w:val="00882B8C"/>
    <w:rsid w:val="00885144"/>
    <w:rsid w:val="00885CEE"/>
    <w:rsid w:val="008874C8"/>
    <w:rsid w:val="0088788B"/>
    <w:rsid w:val="008903A9"/>
    <w:rsid w:val="0089138C"/>
    <w:rsid w:val="0089255E"/>
    <w:rsid w:val="00892AFE"/>
    <w:rsid w:val="00894B64"/>
    <w:rsid w:val="008A033A"/>
    <w:rsid w:val="008A0528"/>
    <w:rsid w:val="008A0DCD"/>
    <w:rsid w:val="008A168C"/>
    <w:rsid w:val="008A1C6F"/>
    <w:rsid w:val="008A2075"/>
    <w:rsid w:val="008A23CD"/>
    <w:rsid w:val="008A26F3"/>
    <w:rsid w:val="008A37FD"/>
    <w:rsid w:val="008A395C"/>
    <w:rsid w:val="008A42E0"/>
    <w:rsid w:val="008A6C01"/>
    <w:rsid w:val="008A6E39"/>
    <w:rsid w:val="008B0768"/>
    <w:rsid w:val="008B0FB6"/>
    <w:rsid w:val="008B18F0"/>
    <w:rsid w:val="008B1925"/>
    <w:rsid w:val="008B1D16"/>
    <w:rsid w:val="008B2789"/>
    <w:rsid w:val="008B2FA6"/>
    <w:rsid w:val="008B31E8"/>
    <w:rsid w:val="008B462D"/>
    <w:rsid w:val="008B4A60"/>
    <w:rsid w:val="008B4BCF"/>
    <w:rsid w:val="008B6006"/>
    <w:rsid w:val="008B7575"/>
    <w:rsid w:val="008C02EE"/>
    <w:rsid w:val="008C182A"/>
    <w:rsid w:val="008C19CC"/>
    <w:rsid w:val="008C331F"/>
    <w:rsid w:val="008C681C"/>
    <w:rsid w:val="008C718E"/>
    <w:rsid w:val="008D0308"/>
    <w:rsid w:val="008D0AE5"/>
    <w:rsid w:val="008D1160"/>
    <w:rsid w:val="008D2F90"/>
    <w:rsid w:val="008D4F15"/>
    <w:rsid w:val="008D5777"/>
    <w:rsid w:val="008D5CBB"/>
    <w:rsid w:val="008D5E62"/>
    <w:rsid w:val="008D609E"/>
    <w:rsid w:val="008D6789"/>
    <w:rsid w:val="008D6799"/>
    <w:rsid w:val="008D7743"/>
    <w:rsid w:val="008E0B24"/>
    <w:rsid w:val="008E1F63"/>
    <w:rsid w:val="008E321F"/>
    <w:rsid w:val="008E47A8"/>
    <w:rsid w:val="008E546F"/>
    <w:rsid w:val="008E54AE"/>
    <w:rsid w:val="008E663B"/>
    <w:rsid w:val="008E7503"/>
    <w:rsid w:val="008E7634"/>
    <w:rsid w:val="008F083E"/>
    <w:rsid w:val="008F11C2"/>
    <w:rsid w:val="008F304D"/>
    <w:rsid w:val="008F4023"/>
    <w:rsid w:val="008F43DF"/>
    <w:rsid w:val="008F54A9"/>
    <w:rsid w:val="008F7130"/>
    <w:rsid w:val="008F7A71"/>
    <w:rsid w:val="0090232C"/>
    <w:rsid w:val="00902A04"/>
    <w:rsid w:val="00902B71"/>
    <w:rsid w:val="0090379A"/>
    <w:rsid w:val="009044AE"/>
    <w:rsid w:val="009058EE"/>
    <w:rsid w:val="00911259"/>
    <w:rsid w:val="009126E2"/>
    <w:rsid w:val="00913AFE"/>
    <w:rsid w:val="00915339"/>
    <w:rsid w:val="00915846"/>
    <w:rsid w:val="009169C4"/>
    <w:rsid w:val="00916BFF"/>
    <w:rsid w:val="009179E7"/>
    <w:rsid w:val="0092104C"/>
    <w:rsid w:val="009251A0"/>
    <w:rsid w:val="00925221"/>
    <w:rsid w:val="009254C2"/>
    <w:rsid w:val="00926CCB"/>
    <w:rsid w:val="00927FC1"/>
    <w:rsid w:val="00930629"/>
    <w:rsid w:val="00930B21"/>
    <w:rsid w:val="00932506"/>
    <w:rsid w:val="00932F16"/>
    <w:rsid w:val="00934F9C"/>
    <w:rsid w:val="00935DA0"/>
    <w:rsid w:val="00937302"/>
    <w:rsid w:val="00937484"/>
    <w:rsid w:val="0094138D"/>
    <w:rsid w:val="00942EC2"/>
    <w:rsid w:val="0094389F"/>
    <w:rsid w:val="00943A96"/>
    <w:rsid w:val="009449FF"/>
    <w:rsid w:val="00944B62"/>
    <w:rsid w:val="00944D39"/>
    <w:rsid w:val="00945397"/>
    <w:rsid w:val="00945853"/>
    <w:rsid w:val="0094726F"/>
    <w:rsid w:val="00947277"/>
    <w:rsid w:val="009505AA"/>
    <w:rsid w:val="0095067A"/>
    <w:rsid w:val="009522F3"/>
    <w:rsid w:val="00952E8F"/>
    <w:rsid w:val="00953022"/>
    <w:rsid w:val="00954D47"/>
    <w:rsid w:val="009555D2"/>
    <w:rsid w:val="00955956"/>
    <w:rsid w:val="00957937"/>
    <w:rsid w:val="00962D53"/>
    <w:rsid w:val="0096318B"/>
    <w:rsid w:val="00963A73"/>
    <w:rsid w:val="009657AF"/>
    <w:rsid w:val="0096656C"/>
    <w:rsid w:val="009665E6"/>
    <w:rsid w:val="0096708F"/>
    <w:rsid w:val="009670F4"/>
    <w:rsid w:val="00967D08"/>
    <w:rsid w:val="00971A9F"/>
    <w:rsid w:val="00971D38"/>
    <w:rsid w:val="00972B22"/>
    <w:rsid w:val="00977602"/>
    <w:rsid w:val="00977D16"/>
    <w:rsid w:val="00980C63"/>
    <w:rsid w:val="009817EA"/>
    <w:rsid w:val="00981FE1"/>
    <w:rsid w:val="009820B2"/>
    <w:rsid w:val="00982332"/>
    <w:rsid w:val="00982FF4"/>
    <w:rsid w:val="009839E8"/>
    <w:rsid w:val="00983B50"/>
    <w:rsid w:val="00983B67"/>
    <w:rsid w:val="00984435"/>
    <w:rsid w:val="00986EAE"/>
    <w:rsid w:val="009906E2"/>
    <w:rsid w:val="009917FD"/>
    <w:rsid w:val="009934B4"/>
    <w:rsid w:val="00996D6C"/>
    <w:rsid w:val="00997FF1"/>
    <w:rsid w:val="009A228D"/>
    <w:rsid w:val="009A27DA"/>
    <w:rsid w:val="009A2FC0"/>
    <w:rsid w:val="009A4378"/>
    <w:rsid w:val="009A5DA7"/>
    <w:rsid w:val="009A617B"/>
    <w:rsid w:val="009A6F2A"/>
    <w:rsid w:val="009A729A"/>
    <w:rsid w:val="009B1251"/>
    <w:rsid w:val="009B1D69"/>
    <w:rsid w:val="009B23B3"/>
    <w:rsid w:val="009B29CE"/>
    <w:rsid w:val="009B4782"/>
    <w:rsid w:val="009B489F"/>
    <w:rsid w:val="009B61EE"/>
    <w:rsid w:val="009B65AF"/>
    <w:rsid w:val="009B6BF9"/>
    <w:rsid w:val="009B708E"/>
    <w:rsid w:val="009C0001"/>
    <w:rsid w:val="009C18E6"/>
    <w:rsid w:val="009C3AEB"/>
    <w:rsid w:val="009C57C6"/>
    <w:rsid w:val="009C6342"/>
    <w:rsid w:val="009C74FA"/>
    <w:rsid w:val="009C750B"/>
    <w:rsid w:val="009C7DF9"/>
    <w:rsid w:val="009D0018"/>
    <w:rsid w:val="009D04AB"/>
    <w:rsid w:val="009D117E"/>
    <w:rsid w:val="009D1B17"/>
    <w:rsid w:val="009D2393"/>
    <w:rsid w:val="009D418B"/>
    <w:rsid w:val="009D487D"/>
    <w:rsid w:val="009D4882"/>
    <w:rsid w:val="009D7EE1"/>
    <w:rsid w:val="009E14A7"/>
    <w:rsid w:val="009E1EA7"/>
    <w:rsid w:val="009E1F2F"/>
    <w:rsid w:val="009E219A"/>
    <w:rsid w:val="009E2E30"/>
    <w:rsid w:val="009E39CA"/>
    <w:rsid w:val="009E5ECC"/>
    <w:rsid w:val="009E6F16"/>
    <w:rsid w:val="009E6F56"/>
    <w:rsid w:val="009E7251"/>
    <w:rsid w:val="009E7FF4"/>
    <w:rsid w:val="009F15E2"/>
    <w:rsid w:val="009F1C87"/>
    <w:rsid w:val="009F201D"/>
    <w:rsid w:val="009F5E7D"/>
    <w:rsid w:val="009F6F90"/>
    <w:rsid w:val="009F7F96"/>
    <w:rsid w:val="00A00C10"/>
    <w:rsid w:val="00A01856"/>
    <w:rsid w:val="00A01A37"/>
    <w:rsid w:val="00A01A6D"/>
    <w:rsid w:val="00A01ACA"/>
    <w:rsid w:val="00A02450"/>
    <w:rsid w:val="00A02AF7"/>
    <w:rsid w:val="00A02C1C"/>
    <w:rsid w:val="00A040C4"/>
    <w:rsid w:val="00A04A98"/>
    <w:rsid w:val="00A06FF8"/>
    <w:rsid w:val="00A0736D"/>
    <w:rsid w:val="00A07890"/>
    <w:rsid w:val="00A1069B"/>
    <w:rsid w:val="00A10BFD"/>
    <w:rsid w:val="00A10F34"/>
    <w:rsid w:val="00A13BB9"/>
    <w:rsid w:val="00A1596B"/>
    <w:rsid w:val="00A15C23"/>
    <w:rsid w:val="00A164D2"/>
    <w:rsid w:val="00A177FC"/>
    <w:rsid w:val="00A17948"/>
    <w:rsid w:val="00A220F8"/>
    <w:rsid w:val="00A24B53"/>
    <w:rsid w:val="00A268AB"/>
    <w:rsid w:val="00A32F0A"/>
    <w:rsid w:val="00A34AE4"/>
    <w:rsid w:val="00A3554D"/>
    <w:rsid w:val="00A365AC"/>
    <w:rsid w:val="00A36863"/>
    <w:rsid w:val="00A37D6D"/>
    <w:rsid w:val="00A41015"/>
    <w:rsid w:val="00A42F84"/>
    <w:rsid w:val="00A4303A"/>
    <w:rsid w:val="00A43BB9"/>
    <w:rsid w:val="00A43CE3"/>
    <w:rsid w:val="00A441E0"/>
    <w:rsid w:val="00A44C6C"/>
    <w:rsid w:val="00A457A2"/>
    <w:rsid w:val="00A46FD8"/>
    <w:rsid w:val="00A5104D"/>
    <w:rsid w:val="00A51A06"/>
    <w:rsid w:val="00A52794"/>
    <w:rsid w:val="00A54161"/>
    <w:rsid w:val="00A5797A"/>
    <w:rsid w:val="00A602D3"/>
    <w:rsid w:val="00A617B9"/>
    <w:rsid w:val="00A61F0C"/>
    <w:rsid w:val="00A64BC4"/>
    <w:rsid w:val="00A65A46"/>
    <w:rsid w:val="00A6638A"/>
    <w:rsid w:val="00A66893"/>
    <w:rsid w:val="00A66D5E"/>
    <w:rsid w:val="00A71961"/>
    <w:rsid w:val="00A74810"/>
    <w:rsid w:val="00A75615"/>
    <w:rsid w:val="00A8057D"/>
    <w:rsid w:val="00A81EA2"/>
    <w:rsid w:val="00A82048"/>
    <w:rsid w:val="00A8293A"/>
    <w:rsid w:val="00A82DE6"/>
    <w:rsid w:val="00A835EB"/>
    <w:rsid w:val="00A83960"/>
    <w:rsid w:val="00A84158"/>
    <w:rsid w:val="00A84187"/>
    <w:rsid w:val="00A846EF"/>
    <w:rsid w:val="00A854BC"/>
    <w:rsid w:val="00A85747"/>
    <w:rsid w:val="00A87A10"/>
    <w:rsid w:val="00A90113"/>
    <w:rsid w:val="00A90C17"/>
    <w:rsid w:val="00A91DA0"/>
    <w:rsid w:val="00A9216D"/>
    <w:rsid w:val="00A928D0"/>
    <w:rsid w:val="00A934C6"/>
    <w:rsid w:val="00A93CF6"/>
    <w:rsid w:val="00A95725"/>
    <w:rsid w:val="00A95855"/>
    <w:rsid w:val="00A95885"/>
    <w:rsid w:val="00A96C9E"/>
    <w:rsid w:val="00A97A46"/>
    <w:rsid w:val="00AA01A7"/>
    <w:rsid w:val="00AA09E3"/>
    <w:rsid w:val="00AA1FF9"/>
    <w:rsid w:val="00AA2857"/>
    <w:rsid w:val="00AA2DA1"/>
    <w:rsid w:val="00AA309A"/>
    <w:rsid w:val="00AA3D8C"/>
    <w:rsid w:val="00AA47E7"/>
    <w:rsid w:val="00AA50E9"/>
    <w:rsid w:val="00AA604A"/>
    <w:rsid w:val="00AA6EDD"/>
    <w:rsid w:val="00AA6F07"/>
    <w:rsid w:val="00AA70AB"/>
    <w:rsid w:val="00AA7BC0"/>
    <w:rsid w:val="00AB0CA3"/>
    <w:rsid w:val="00AB0F09"/>
    <w:rsid w:val="00AB1B1D"/>
    <w:rsid w:val="00AB42C2"/>
    <w:rsid w:val="00AB470D"/>
    <w:rsid w:val="00AB4719"/>
    <w:rsid w:val="00AB5C32"/>
    <w:rsid w:val="00AB601F"/>
    <w:rsid w:val="00AB67DE"/>
    <w:rsid w:val="00AB6B63"/>
    <w:rsid w:val="00AB72D2"/>
    <w:rsid w:val="00AC183F"/>
    <w:rsid w:val="00AC2713"/>
    <w:rsid w:val="00AC3AFF"/>
    <w:rsid w:val="00AC4A43"/>
    <w:rsid w:val="00AC5CED"/>
    <w:rsid w:val="00AC5D06"/>
    <w:rsid w:val="00AC5D8F"/>
    <w:rsid w:val="00AC6828"/>
    <w:rsid w:val="00AC6A72"/>
    <w:rsid w:val="00AC6F7E"/>
    <w:rsid w:val="00AC7217"/>
    <w:rsid w:val="00AD1BEC"/>
    <w:rsid w:val="00AD242F"/>
    <w:rsid w:val="00AD2822"/>
    <w:rsid w:val="00AD30F3"/>
    <w:rsid w:val="00AD457E"/>
    <w:rsid w:val="00AD45A3"/>
    <w:rsid w:val="00AD4D61"/>
    <w:rsid w:val="00AD57FC"/>
    <w:rsid w:val="00AD59AB"/>
    <w:rsid w:val="00AD59EB"/>
    <w:rsid w:val="00AD732C"/>
    <w:rsid w:val="00AD76AF"/>
    <w:rsid w:val="00AD7DC9"/>
    <w:rsid w:val="00AE0787"/>
    <w:rsid w:val="00AE07C1"/>
    <w:rsid w:val="00AE0C37"/>
    <w:rsid w:val="00AE0C4A"/>
    <w:rsid w:val="00AE0D40"/>
    <w:rsid w:val="00AE17ED"/>
    <w:rsid w:val="00AE1AA4"/>
    <w:rsid w:val="00AE240E"/>
    <w:rsid w:val="00AE2D1F"/>
    <w:rsid w:val="00AE2E46"/>
    <w:rsid w:val="00AE345D"/>
    <w:rsid w:val="00AE3B5D"/>
    <w:rsid w:val="00AE3D53"/>
    <w:rsid w:val="00AE41C1"/>
    <w:rsid w:val="00AE4871"/>
    <w:rsid w:val="00AE4A07"/>
    <w:rsid w:val="00AE5939"/>
    <w:rsid w:val="00AE6A52"/>
    <w:rsid w:val="00AE6CD8"/>
    <w:rsid w:val="00AF0ABB"/>
    <w:rsid w:val="00AF315F"/>
    <w:rsid w:val="00AF4D16"/>
    <w:rsid w:val="00AF513D"/>
    <w:rsid w:val="00AF69A6"/>
    <w:rsid w:val="00AF7CCD"/>
    <w:rsid w:val="00B03514"/>
    <w:rsid w:val="00B03BB1"/>
    <w:rsid w:val="00B0473F"/>
    <w:rsid w:val="00B049B9"/>
    <w:rsid w:val="00B05D90"/>
    <w:rsid w:val="00B05F4F"/>
    <w:rsid w:val="00B1185B"/>
    <w:rsid w:val="00B11994"/>
    <w:rsid w:val="00B11C37"/>
    <w:rsid w:val="00B13BC5"/>
    <w:rsid w:val="00B142EB"/>
    <w:rsid w:val="00B15B89"/>
    <w:rsid w:val="00B17197"/>
    <w:rsid w:val="00B17ED3"/>
    <w:rsid w:val="00B2084F"/>
    <w:rsid w:val="00B20D62"/>
    <w:rsid w:val="00B21BFB"/>
    <w:rsid w:val="00B22153"/>
    <w:rsid w:val="00B22455"/>
    <w:rsid w:val="00B22D3D"/>
    <w:rsid w:val="00B278F4"/>
    <w:rsid w:val="00B279BF"/>
    <w:rsid w:val="00B304BC"/>
    <w:rsid w:val="00B3168A"/>
    <w:rsid w:val="00B3181B"/>
    <w:rsid w:val="00B318F3"/>
    <w:rsid w:val="00B32733"/>
    <w:rsid w:val="00B327B8"/>
    <w:rsid w:val="00B32A3A"/>
    <w:rsid w:val="00B33AE6"/>
    <w:rsid w:val="00B33F3E"/>
    <w:rsid w:val="00B33F4C"/>
    <w:rsid w:val="00B3453E"/>
    <w:rsid w:val="00B34E1A"/>
    <w:rsid w:val="00B35149"/>
    <w:rsid w:val="00B3523E"/>
    <w:rsid w:val="00B35513"/>
    <w:rsid w:val="00B35792"/>
    <w:rsid w:val="00B3634D"/>
    <w:rsid w:val="00B40417"/>
    <w:rsid w:val="00B41C97"/>
    <w:rsid w:val="00B423E1"/>
    <w:rsid w:val="00B423F4"/>
    <w:rsid w:val="00B42D19"/>
    <w:rsid w:val="00B43A51"/>
    <w:rsid w:val="00B43DC6"/>
    <w:rsid w:val="00B45433"/>
    <w:rsid w:val="00B45C6F"/>
    <w:rsid w:val="00B46B42"/>
    <w:rsid w:val="00B46DD3"/>
    <w:rsid w:val="00B47D1A"/>
    <w:rsid w:val="00B50B80"/>
    <w:rsid w:val="00B50E71"/>
    <w:rsid w:val="00B52799"/>
    <w:rsid w:val="00B532C1"/>
    <w:rsid w:val="00B5465A"/>
    <w:rsid w:val="00B5500B"/>
    <w:rsid w:val="00B556BD"/>
    <w:rsid w:val="00B56275"/>
    <w:rsid w:val="00B565D3"/>
    <w:rsid w:val="00B5742C"/>
    <w:rsid w:val="00B60227"/>
    <w:rsid w:val="00B6039C"/>
    <w:rsid w:val="00B60797"/>
    <w:rsid w:val="00B61382"/>
    <w:rsid w:val="00B62098"/>
    <w:rsid w:val="00B6225B"/>
    <w:rsid w:val="00B62D0D"/>
    <w:rsid w:val="00B631BE"/>
    <w:rsid w:val="00B6406E"/>
    <w:rsid w:val="00B64A9D"/>
    <w:rsid w:val="00B65389"/>
    <w:rsid w:val="00B67BF5"/>
    <w:rsid w:val="00B67D47"/>
    <w:rsid w:val="00B70749"/>
    <w:rsid w:val="00B71517"/>
    <w:rsid w:val="00B720F7"/>
    <w:rsid w:val="00B756F3"/>
    <w:rsid w:val="00B759A6"/>
    <w:rsid w:val="00B75E40"/>
    <w:rsid w:val="00B768E1"/>
    <w:rsid w:val="00B770A3"/>
    <w:rsid w:val="00B80910"/>
    <w:rsid w:val="00B819F5"/>
    <w:rsid w:val="00B81DA5"/>
    <w:rsid w:val="00B81F0E"/>
    <w:rsid w:val="00B822B3"/>
    <w:rsid w:val="00B82399"/>
    <w:rsid w:val="00B82407"/>
    <w:rsid w:val="00B83451"/>
    <w:rsid w:val="00B858EC"/>
    <w:rsid w:val="00B85BBA"/>
    <w:rsid w:val="00B8723C"/>
    <w:rsid w:val="00B91E79"/>
    <w:rsid w:val="00B92AE4"/>
    <w:rsid w:val="00B94977"/>
    <w:rsid w:val="00B94FDC"/>
    <w:rsid w:val="00B9550B"/>
    <w:rsid w:val="00B97B3D"/>
    <w:rsid w:val="00B97D35"/>
    <w:rsid w:val="00BA0805"/>
    <w:rsid w:val="00BA0A7E"/>
    <w:rsid w:val="00BA1637"/>
    <w:rsid w:val="00BA2E5C"/>
    <w:rsid w:val="00BA323A"/>
    <w:rsid w:val="00BA4687"/>
    <w:rsid w:val="00BA4EBE"/>
    <w:rsid w:val="00BA5FB4"/>
    <w:rsid w:val="00BA60CB"/>
    <w:rsid w:val="00BA721D"/>
    <w:rsid w:val="00BA7B45"/>
    <w:rsid w:val="00BB01AE"/>
    <w:rsid w:val="00BB2E02"/>
    <w:rsid w:val="00BB3CA2"/>
    <w:rsid w:val="00BB5291"/>
    <w:rsid w:val="00BB66CB"/>
    <w:rsid w:val="00BB76BC"/>
    <w:rsid w:val="00BC094A"/>
    <w:rsid w:val="00BC19F3"/>
    <w:rsid w:val="00BC5097"/>
    <w:rsid w:val="00BC5260"/>
    <w:rsid w:val="00BC638C"/>
    <w:rsid w:val="00BC6BAB"/>
    <w:rsid w:val="00BD0324"/>
    <w:rsid w:val="00BD2C95"/>
    <w:rsid w:val="00BD34CB"/>
    <w:rsid w:val="00BD41C8"/>
    <w:rsid w:val="00BD6EA3"/>
    <w:rsid w:val="00BD7930"/>
    <w:rsid w:val="00BE0963"/>
    <w:rsid w:val="00BE1E6D"/>
    <w:rsid w:val="00BE6996"/>
    <w:rsid w:val="00BE6AFE"/>
    <w:rsid w:val="00BF1201"/>
    <w:rsid w:val="00BF23CF"/>
    <w:rsid w:val="00BF35B8"/>
    <w:rsid w:val="00BF3BE9"/>
    <w:rsid w:val="00BF4789"/>
    <w:rsid w:val="00BF4EFB"/>
    <w:rsid w:val="00BF622E"/>
    <w:rsid w:val="00BF6570"/>
    <w:rsid w:val="00BF6A7C"/>
    <w:rsid w:val="00BF6E9F"/>
    <w:rsid w:val="00BF6FC7"/>
    <w:rsid w:val="00BF714F"/>
    <w:rsid w:val="00C0022E"/>
    <w:rsid w:val="00C034EF"/>
    <w:rsid w:val="00C038A6"/>
    <w:rsid w:val="00C046AD"/>
    <w:rsid w:val="00C04B86"/>
    <w:rsid w:val="00C05463"/>
    <w:rsid w:val="00C05ACE"/>
    <w:rsid w:val="00C12164"/>
    <w:rsid w:val="00C144A0"/>
    <w:rsid w:val="00C14EA8"/>
    <w:rsid w:val="00C15843"/>
    <w:rsid w:val="00C15AE6"/>
    <w:rsid w:val="00C15DED"/>
    <w:rsid w:val="00C17909"/>
    <w:rsid w:val="00C215FD"/>
    <w:rsid w:val="00C21EF3"/>
    <w:rsid w:val="00C227FB"/>
    <w:rsid w:val="00C231B6"/>
    <w:rsid w:val="00C24556"/>
    <w:rsid w:val="00C262EE"/>
    <w:rsid w:val="00C26334"/>
    <w:rsid w:val="00C26CBA"/>
    <w:rsid w:val="00C274D2"/>
    <w:rsid w:val="00C277A3"/>
    <w:rsid w:val="00C32123"/>
    <w:rsid w:val="00C327FC"/>
    <w:rsid w:val="00C33791"/>
    <w:rsid w:val="00C33AD5"/>
    <w:rsid w:val="00C33D32"/>
    <w:rsid w:val="00C3490D"/>
    <w:rsid w:val="00C35CFE"/>
    <w:rsid w:val="00C40482"/>
    <w:rsid w:val="00C417DB"/>
    <w:rsid w:val="00C43DEB"/>
    <w:rsid w:val="00C449E0"/>
    <w:rsid w:val="00C44B91"/>
    <w:rsid w:val="00C462EF"/>
    <w:rsid w:val="00C46D58"/>
    <w:rsid w:val="00C47922"/>
    <w:rsid w:val="00C47C00"/>
    <w:rsid w:val="00C5044A"/>
    <w:rsid w:val="00C52DE2"/>
    <w:rsid w:val="00C535FF"/>
    <w:rsid w:val="00C54376"/>
    <w:rsid w:val="00C56669"/>
    <w:rsid w:val="00C56ABD"/>
    <w:rsid w:val="00C56EAA"/>
    <w:rsid w:val="00C608F6"/>
    <w:rsid w:val="00C61D94"/>
    <w:rsid w:val="00C62945"/>
    <w:rsid w:val="00C63CDA"/>
    <w:rsid w:val="00C6590B"/>
    <w:rsid w:val="00C65D7A"/>
    <w:rsid w:val="00C71705"/>
    <w:rsid w:val="00C72111"/>
    <w:rsid w:val="00C731ED"/>
    <w:rsid w:val="00C73719"/>
    <w:rsid w:val="00C741A5"/>
    <w:rsid w:val="00C75EFD"/>
    <w:rsid w:val="00C77869"/>
    <w:rsid w:val="00C77C43"/>
    <w:rsid w:val="00C80C7D"/>
    <w:rsid w:val="00C812FC"/>
    <w:rsid w:val="00C82416"/>
    <w:rsid w:val="00C82A3D"/>
    <w:rsid w:val="00C82E24"/>
    <w:rsid w:val="00C8483A"/>
    <w:rsid w:val="00C86946"/>
    <w:rsid w:val="00C86EE4"/>
    <w:rsid w:val="00C870D4"/>
    <w:rsid w:val="00C9211C"/>
    <w:rsid w:val="00C943A8"/>
    <w:rsid w:val="00C95F0C"/>
    <w:rsid w:val="00C97CE0"/>
    <w:rsid w:val="00C97E8D"/>
    <w:rsid w:val="00CA0DEF"/>
    <w:rsid w:val="00CA1041"/>
    <w:rsid w:val="00CA153E"/>
    <w:rsid w:val="00CA18E1"/>
    <w:rsid w:val="00CA2031"/>
    <w:rsid w:val="00CA2774"/>
    <w:rsid w:val="00CA509E"/>
    <w:rsid w:val="00CA518D"/>
    <w:rsid w:val="00CA5503"/>
    <w:rsid w:val="00CA5A8B"/>
    <w:rsid w:val="00CA668C"/>
    <w:rsid w:val="00CA6BE8"/>
    <w:rsid w:val="00CA7D05"/>
    <w:rsid w:val="00CA7E4A"/>
    <w:rsid w:val="00CB03B8"/>
    <w:rsid w:val="00CB30CE"/>
    <w:rsid w:val="00CB434F"/>
    <w:rsid w:val="00CB5FBC"/>
    <w:rsid w:val="00CB6C06"/>
    <w:rsid w:val="00CB71A6"/>
    <w:rsid w:val="00CB7876"/>
    <w:rsid w:val="00CC19D3"/>
    <w:rsid w:val="00CC2E3A"/>
    <w:rsid w:val="00CC3D1B"/>
    <w:rsid w:val="00CC43AA"/>
    <w:rsid w:val="00CC47C3"/>
    <w:rsid w:val="00CC55C8"/>
    <w:rsid w:val="00CC5AD9"/>
    <w:rsid w:val="00CC74F7"/>
    <w:rsid w:val="00CC7579"/>
    <w:rsid w:val="00CD0F2C"/>
    <w:rsid w:val="00CD1367"/>
    <w:rsid w:val="00CD3024"/>
    <w:rsid w:val="00CD3C30"/>
    <w:rsid w:val="00CD482F"/>
    <w:rsid w:val="00CD4C75"/>
    <w:rsid w:val="00CD50B0"/>
    <w:rsid w:val="00CD5A52"/>
    <w:rsid w:val="00CD5EE6"/>
    <w:rsid w:val="00CD6604"/>
    <w:rsid w:val="00CD6DD5"/>
    <w:rsid w:val="00CE1EAE"/>
    <w:rsid w:val="00CE26AC"/>
    <w:rsid w:val="00CE4257"/>
    <w:rsid w:val="00CE5A3C"/>
    <w:rsid w:val="00CE60CC"/>
    <w:rsid w:val="00CE6176"/>
    <w:rsid w:val="00CE629B"/>
    <w:rsid w:val="00CF093F"/>
    <w:rsid w:val="00CF0CDB"/>
    <w:rsid w:val="00CF1AC6"/>
    <w:rsid w:val="00CF22CB"/>
    <w:rsid w:val="00CF2727"/>
    <w:rsid w:val="00CF2A09"/>
    <w:rsid w:val="00CF3386"/>
    <w:rsid w:val="00CF5D67"/>
    <w:rsid w:val="00CF714D"/>
    <w:rsid w:val="00D029DD"/>
    <w:rsid w:val="00D02FE4"/>
    <w:rsid w:val="00D03369"/>
    <w:rsid w:val="00D0439F"/>
    <w:rsid w:val="00D0531F"/>
    <w:rsid w:val="00D06499"/>
    <w:rsid w:val="00D072BE"/>
    <w:rsid w:val="00D07357"/>
    <w:rsid w:val="00D100EE"/>
    <w:rsid w:val="00D105E9"/>
    <w:rsid w:val="00D111BF"/>
    <w:rsid w:val="00D1175C"/>
    <w:rsid w:val="00D1293B"/>
    <w:rsid w:val="00D12DA2"/>
    <w:rsid w:val="00D13ECC"/>
    <w:rsid w:val="00D14225"/>
    <w:rsid w:val="00D1475B"/>
    <w:rsid w:val="00D15B5C"/>
    <w:rsid w:val="00D165E4"/>
    <w:rsid w:val="00D1789E"/>
    <w:rsid w:val="00D17C86"/>
    <w:rsid w:val="00D201E6"/>
    <w:rsid w:val="00D2055F"/>
    <w:rsid w:val="00D21C71"/>
    <w:rsid w:val="00D22515"/>
    <w:rsid w:val="00D22543"/>
    <w:rsid w:val="00D22C20"/>
    <w:rsid w:val="00D244DD"/>
    <w:rsid w:val="00D24D6F"/>
    <w:rsid w:val="00D25208"/>
    <w:rsid w:val="00D25635"/>
    <w:rsid w:val="00D25C9D"/>
    <w:rsid w:val="00D25F5B"/>
    <w:rsid w:val="00D2630D"/>
    <w:rsid w:val="00D26C82"/>
    <w:rsid w:val="00D27141"/>
    <w:rsid w:val="00D302D8"/>
    <w:rsid w:val="00D313EF"/>
    <w:rsid w:val="00D32F44"/>
    <w:rsid w:val="00D3397B"/>
    <w:rsid w:val="00D34A5D"/>
    <w:rsid w:val="00D36E11"/>
    <w:rsid w:val="00D37378"/>
    <w:rsid w:val="00D409A0"/>
    <w:rsid w:val="00D41535"/>
    <w:rsid w:val="00D415E3"/>
    <w:rsid w:val="00D43102"/>
    <w:rsid w:val="00D43227"/>
    <w:rsid w:val="00D43402"/>
    <w:rsid w:val="00D44349"/>
    <w:rsid w:val="00D46B13"/>
    <w:rsid w:val="00D47F35"/>
    <w:rsid w:val="00D51F0E"/>
    <w:rsid w:val="00D53E46"/>
    <w:rsid w:val="00D54DA1"/>
    <w:rsid w:val="00D55E63"/>
    <w:rsid w:val="00D56E94"/>
    <w:rsid w:val="00D56FBB"/>
    <w:rsid w:val="00D603CA"/>
    <w:rsid w:val="00D603E2"/>
    <w:rsid w:val="00D60615"/>
    <w:rsid w:val="00D607B7"/>
    <w:rsid w:val="00D60D0F"/>
    <w:rsid w:val="00D60F6A"/>
    <w:rsid w:val="00D61402"/>
    <w:rsid w:val="00D62D3A"/>
    <w:rsid w:val="00D6406B"/>
    <w:rsid w:val="00D6508A"/>
    <w:rsid w:val="00D663DD"/>
    <w:rsid w:val="00D66630"/>
    <w:rsid w:val="00D66C75"/>
    <w:rsid w:val="00D676C1"/>
    <w:rsid w:val="00D70512"/>
    <w:rsid w:val="00D7061D"/>
    <w:rsid w:val="00D72C0B"/>
    <w:rsid w:val="00D7325D"/>
    <w:rsid w:val="00D73EC3"/>
    <w:rsid w:val="00D74001"/>
    <w:rsid w:val="00D7466D"/>
    <w:rsid w:val="00D74B27"/>
    <w:rsid w:val="00D75E98"/>
    <w:rsid w:val="00D75FCE"/>
    <w:rsid w:val="00D765EC"/>
    <w:rsid w:val="00D7692D"/>
    <w:rsid w:val="00D774F3"/>
    <w:rsid w:val="00D83FCF"/>
    <w:rsid w:val="00D842D8"/>
    <w:rsid w:val="00D84769"/>
    <w:rsid w:val="00D84A22"/>
    <w:rsid w:val="00D84E2D"/>
    <w:rsid w:val="00D84ED9"/>
    <w:rsid w:val="00D8565D"/>
    <w:rsid w:val="00D85825"/>
    <w:rsid w:val="00D86574"/>
    <w:rsid w:val="00D86B72"/>
    <w:rsid w:val="00D87392"/>
    <w:rsid w:val="00D915F4"/>
    <w:rsid w:val="00D91DAB"/>
    <w:rsid w:val="00D9325F"/>
    <w:rsid w:val="00D96BFA"/>
    <w:rsid w:val="00D97EBD"/>
    <w:rsid w:val="00DA0080"/>
    <w:rsid w:val="00DA0224"/>
    <w:rsid w:val="00DA1605"/>
    <w:rsid w:val="00DA25B6"/>
    <w:rsid w:val="00DA3724"/>
    <w:rsid w:val="00DA4E4E"/>
    <w:rsid w:val="00DA547B"/>
    <w:rsid w:val="00DA54D3"/>
    <w:rsid w:val="00DA666C"/>
    <w:rsid w:val="00DB1706"/>
    <w:rsid w:val="00DB2DAD"/>
    <w:rsid w:val="00DB418E"/>
    <w:rsid w:val="00DB5193"/>
    <w:rsid w:val="00DC0B35"/>
    <w:rsid w:val="00DC1EAA"/>
    <w:rsid w:val="00DC2F2B"/>
    <w:rsid w:val="00DC4817"/>
    <w:rsid w:val="00DC4C4E"/>
    <w:rsid w:val="00DD054D"/>
    <w:rsid w:val="00DD18D4"/>
    <w:rsid w:val="00DD2595"/>
    <w:rsid w:val="00DD4269"/>
    <w:rsid w:val="00DD44EE"/>
    <w:rsid w:val="00DD4C09"/>
    <w:rsid w:val="00DD4D1F"/>
    <w:rsid w:val="00DD4D53"/>
    <w:rsid w:val="00DD572F"/>
    <w:rsid w:val="00DD5EB2"/>
    <w:rsid w:val="00DD6F20"/>
    <w:rsid w:val="00DD6F81"/>
    <w:rsid w:val="00DD70D1"/>
    <w:rsid w:val="00DD7B3E"/>
    <w:rsid w:val="00DD7EDE"/>
    <w:rsid w:val="00DE14FB"/>
    <w:rsid w:val="00DE2417"/>
    <w:rsid w:val="00DE29A3"/>
    <w:rsid w:val="00DE2D4E"/>
    <w:rsid w:val="00DE3778"/>
    <w:rsid w:val="00DE3DF6"/>
    <w:rsid w:val="00DE7D4F"/>
    <w:rsid w:val="00DF010B"/>
    <w:rsid w:val="00DF1801"/>
    <w:rsid w:val="00DF191D"/>
    <w:rsid w:val="00DF31D9"/>
    <w:rsid w:val="00DF331C"/>
    <w:rsid w:val="00DF469B"/>
    <w:rsid w:val="00DF4E00"/>
    <w:rsid w:val="00DF6EB9"/>
    <w:rsid w:val="00DF722B"/>
    <w:rsid w:val="00E02CB2"/>
    <w:rsid w:val="00E05498"/>
    <w:rsid w:val="00E05DD6"/>
    <w:rsid w:val="00E0638C"/>
    <w:rsid w:val="00E06EAC"/>
    <w:rsid w:val="00E07CEA"/>
    <w:rsid w:val="00E11998"/>
    <w:rsid w:val="00E120DD"/>
    <w:rsid w:val="00E12D9D"/>
    <w:rsid w:val="00E1419B"/>
    <w:rsid w:val="00E17CAA"/>
    <w:rsid w:val="00E22C86"/>
    <w:rsid w:val="00E22DFD"/>
    <w:rsid w:val="00E2382E"/>
    <w:rsid w:val="00E24307"/>
    <w:rsid w:val="00E250AB"/>
    <w:rsid w:val="00E3006B"/>
    <w:rsid w:val="00E30547"/>
    <w:rsid w:val="00E33F12"/>
    <w:rsid w:val="00E3540E"/>
    <w:rsid w:val="00E37390"/>
    <w:rsid w:val="00E37B67"/>
    <w:rsid w:val="00E403FA"/>
    <w:rsid w:val="00E40891"/>
    <w:rsid w:val="00E41212"/>
    <w:rsid w:val="00E41E2F"/>
    <w:rsid w:val="00E41E32"/>
    <w:rsid w:val="00E43F9A"/>
    <w:rsid w:val="00E4744C"/>
    <w:rsid w:val="00E51603"/>
    <w:rsid w:val="00E540B6"/>
    <w:rsid w:val="00E543CE"/>
    <w:rsid w:val="00E54AD1"/>
    <w:rsid w:val="00E572A0"/>
    <w:rsid w:val="00E57664"/>
    <w:rsid w:val="00E5783B"/>
    <w:rsid w:val="00E61898"/>
    <w:rsid w:val="00E62502"/>
    <w:rsid w:val="00E6310C"/>
    <w:rsid w:val="00E63C13"/>
    <w:rsid w:val="00E63CF2"/>
    <w:rsid w:val="00E6512E"/>
    <w:rsid w:val="00E6583A"/>
    <w:rsid w:val="00E65B34"/>
    <w:rsid w:val="00E66A7B"/>
    <w:rsid w:val="00E6752B"/>
    <w:rsid w:val="00E67D03"/>
    <w:rsid w:val="00E73019"/>
    <w:rsid w:val="00E73B44"/>
    <w:rsid w:val="00E74AF8"/>
    <w:rsid w:val="00E74BDB"/>
    <w:rsid w:val="00E753B8"/>
    <w:rsid w:val="00E755A3"/>
    <w:rsid w:val="00E760C2"/>
    <w:rsid w:val="00E811E1"/>
    <w:rsid w:val="00E8139F"/>
    <w:rsid w:val="00E81767"/>
    <w:rsid w:val="00E824EF"/>
    <w:rsid w:val="00E8280A"/>
    <w:rsid w:val="00E82973"/>
    <w:rsid w:val="00E83736"/>
    <w:rsid w:val="00E853CB"/>
    <w:rsid w:val="00E85BFF"/>
    <w:rsid w:val="00E85E8A"/>
    <w:rsid w:val="00E85F0B"/>
    <w:rsid w:val="00E860B3"/>
    <w:rsid w:val="00E86259"/>
    <w:rsid w:val="00E90E0F"/>
    <w:rsid w:val="00E9344B"/>
    <w:rsid w:val="00E93B4F"/>
    <w:rsid w:val="00E9477E"/>
    <w:rsid w:val="00E950A9"/>
    <w:rsid w:val="00E975FA"/>
    <w:rsid w:val="00E97B70"/>
    <w:rsid w:val="00EA1832"/>
    <w:rsid w:val="00EA1FC3"/>
    <w:rsid w:val="00EA3AA8"/>
    <w:rsid w:val="00EA3C01"/>
    <w:rsid w:val="00EA3DA5"/>
    <w:rsid w:val="00EA50B3"/>
    <w:rsid w:val="00EA64A3"/>
    <w:rsid w:val="00EB031A"/>
    <w:rsid w:val="00EB17E0"/>
    <w:rsid w:val="00EB33BC"/>
    <w:rsid w:val="00EB4904"/>
    <w:rsid w:val="00EB49E2"/>
    <w:rsid w:val="00EB4E00"/>
    <w:rsid w:val="00EB5EBB"/>
    <w:rsid w:val="00EB6C97"/>
    <w:rsid w:val="00EB6DB6"/>
    <w:rsid w:val="00EB78A4"/>
    <w:rsid w:val="00EC314A"/>
    <w:rsid w:val="00EC4558"/>
    <w:rsid w:val="00EC563B"/>
    <w:rsid w:val="00EC5A80"/>
    <w:rsid w:val="00EC71E6"/>
    <w:rsid w:val="00ED008F"/>
    <w:rsid w:val="00ED105F"/>
    <w:rsid w:val="00ED441D"/>
    <w:rsid w:val="00ED5924"/>
    <w:rsid w:val="00ED5E93"/>
    <w:rsid w:val="00ED63E9"/>
    <w:rsid w:val="00ED69F3"/>
    <w:rsid w:val="00ED6E7B"/>
    <w:rsid w:val="00ED6E9E"/>
    <w:rsid w:val="00EE0762"/>
    <w:rsid w:val="00EE0CF2"/>
    <w:rsid w:val="00EE1E33"/>
    <w:rsid w:val="00EE23FF"/>
    <w:rsid w:val="00EE2474"/>
    <w:rsid w:val="00EE48F6"/>
    <w:rsid w:val="00EE53CB"/>
    <w:rsid w:val="00EE6BB1"/>
    <w:rsid w:val="00EF013B"/>
    <w:rsid w:val="00EF06CE"/>
    <w:rsid w:val="00EF0ABE"/>
    <w:rsid w:val="00EF0D9D"/>
    <w:rsid w:val="00EF0DB9"/>
    <w:rsid w:val="00EF1D28"/>
    <w:rsid w:val="00EF3AB1"/>
    <w:rsid w:val="00EF7FCD"/>
    <w:rsid w:val="00F004B6"/>
    <w:rsid w:val="00F014BA"/>
    <w:rsid w:val="00F0230E"/>
    <w:rsid w:val="00F027D2"/>
    <w:rsid w:val="00F0476C"/>
    <w:rsid w:val="00F04BB3"/>
    <w:rsid w:val="00F05E45"/>
    <w:rsid w:val="00F10016"/>
    <w:rsid w:val="00F1001E"/>
    <w:rsid w:val="00F104F1"/>
    <w:rsid w:val="00F10941"/>
    <w:rsid w:val="00F10F29"/>
    <w:rsid w:val="00F12253"/>
    <w:rsid w:val="00F123FE"/>
    <w:rsid w:val="00F14736"/>
    <w:rsid w:val="00F1495A"/>
    <w:rsid w:val="00F14BC9"/>
    <w:rsid w:val="00F14CDE"/>
    <w:rsid w:val="00F1514F"/>
    <w:rsid w:val="00F155E4"/>
    <w:rsid w:val="00F15B11"/>
    <w:rsid w:val="00F17028"/>
    <w:rsid w:val="00F21EFF"/>
    <w:rsid w:val="00F225AB"/>
    <w:rsid w:val="00F22AFB"/>
    <w:rsid w:val="00F22BFE"/>
    <w:rsid w:val="00F2365A"/>
    <w:rsid w:val="00F23B84"/>
    <w:rsid w:val="00F24A0D"/>
    <w:rsid w:val="00F255FD"/>
    <w:rsid w:val="00F265CA"/>
    <w:rsid w:val="00F27577"/>
    <w:rsid w:val="00F27784"/>
    <w:rsid w:val="00F27F1F"/>
    <w:rsid w:val="00F3025C"/>
    <w:rsid w:val="00F30614"/>
    <w:rsid w:val="00F306E8"/>
    <w:rsid w:val="00F30B5E"/>
    <w:rsid w:val="00F310EA"/>
    <w:rsid w:val="00F31530"/>
    <w:rsid w:val="00F349C7"/>
    <w:rsid w:val="00F35D10"/>
    <w:rsid w:val="00F35DC8"/>
    <w:rsid w:val="00F35FF9"/>
    <w:rsid w:val="00F361E4"/>
    <w:rsid w:val="00F36A1A"/>
    <w:rsid w:val="00F40531"/>
    <w:rsid w:val="00F40697"/>
    <w:rsid w:val="00F43E74"/>
    <w:rsid w:val="00F441F5"/>
    <w:rsid w:val="00F450F3"/>
    <w:rsid w:val="00F517C1"/>
    <w:rsid w:val="00F52308"/>
    <w:rsid w:val="00F5245D"/>
    <w:rsid w:val="00F543B2"/>
    <w:rsid w:val="00F5493E"/>
    <w:rsid w:val="00F54EB5"/>
    <w:rsid w:val="00F57265"/>
    <w:rsid w:val="00F57A65"/>
    <w:rsid w:val="00F60390"/>
    <w:rsid w:val="00F604DA"/>
    <w:rsid w:val="00F60AE0"/>
    <w:rsid w:val="00F60CD2"/>
    <w:rsid w:val="00F612E3"/>
    <w:rsid w:val="00F63CC6"/>
    <w:rsid w:val="00F64E20"/>
    <w:rsid w:val="00F64F7D"/>
    <w:rsid w:val="00F65CFC"/>
    <w:rsid w:val="00F65DC7"/>
    <w:rsid w:val="00F65EC9"/>
    <w:rsid w:val="00F70C93"/>
    <w:rsid w:val="00F72175"/>
    <w:rsid w:val="00F727D8"/>
    <w:rsid w:val="00F728D7"/>
    <w:rsid w:val="00F7401C"/>
    <w:rsid w:val="00F74364"/>
    <w:rsid w:val="00F75B6E"/>
    <w:rsid w:val="00F76C72"/>
    <w:rsid w:val="00F778F2"/>
    <w:rsid w:val="00F80ACC"/>
    <w:rsid w:val="00F81840"/>
    <w:rsid w:val="00F81E73"/>
    <w:rsid w:val="00F81F24"/>
    <w:rsid w:val="00F8200D"/>
    <w:rsid w:val="00F82ED1"/>
    <w:rsid w:val="00F82FB9"/>
    <w:rsid w:val="00F84B1B"/>
    <w:rsid w:val="00F84B24"/>
    <w:rsid w:val="00F84D85"/>
    <w:rsid w:val="00F8502F"/>
    <w:rsid w:val="00F85377"/>
    <w:rsid w:val="00F85F4F"/>
    <w:rsid w:val="00F914DB"/>
    <w:rsid w:val="00F93940"/>
    <w:rsid w:val="00F93F56"/>
    <w:rsid w:val="00F96C15"/>
    <w:rsid w:val="00F97ECD"/>
    <w:rsid w:val="00FA1E2C"/>
    <w:rsid w:val="00FA1ECD"/>
    <w:rsid w:val="00FA3060"/>
    <w:rsid w:val="00FA3DCA"/>
    <w:rsid w:val="00FA54A9"/>
    <w:rsid w:val="00FA7B08"/>
    <w:rsid w:val="00FB091E"/>
    <w:rsid w:val="00FB09BE"/>
    <w:rsid w:val="00FB12D6"/>
    <w:rsid w:val="00FB1763"/>
    <w:rsid w:val="00FB180C"/>
    <w:rsid w:val="00FB2413"/>
    <w:rsid w:val="00FB4D8D"/>
    <w:rsid w:val="00FB54A1"/>
    <w:rsid w:val="00FB6716"/>
    <w:rsid w:val="00FC271C"/>
    <w:rsid w:val="00FC287A"/>
    <w:rsid w:val="00FC2F70"/>
    <w:rsid w:val="00FC3202"/>
    <w:rsid w:val="00FC3785"/>
    <w:rsid w:val="00FC3F83"/>
    <w:rsid w:val="00FC56D7"/>
    <w:rsid w:val="00FC59A6"/>
    <w:rsid w:val="00FC5DD8"/>
    <w:rsid w:val="00FC6DCA"/>
    <w:rsid w:val="00FD0773"/>
    <w:rsid w:val="00FD07A6"/>
    <w:rsid w:val="00FD0B3D"/>
    <w:rsid w:val="00FD21B3"/>
    <w:rsid w:val="00FD305C"/>
    <w:rsid w:val="00FD5C35"/>
    <w:rsid w:val="00FD6081"/>
    <w:rsid w:val="00FD6FA2"/>
    <w:rsid w:val="00FE03A4"/>
    <w:rsid w:val="00FE0CCE"/>
    <w:rsid w:val="00FE29BB"/>
    <w:rsid w:val="00FE36D1"/>
    <w:rsid w:val="00FE4430"/>
    <w:rsid w:val="00FE4E69"/>
    <w:rsid w:val="00FE4FC8"/>
    <w:rsid w:val="00FE50C2"/>
    <w:rsid w:val="00FE689E"/>
    <w:rsid w:val="00FE7587"/>
    <w:rsid w:val="00FE75A5"/>
    <w:rsid w:val="00FF1321"/>
    <w:rsid w:val="00FF276D"/>
    <w:rsid w:val="00FF2A9D"/>
    <w:rsid w:val="00FF2DC0"/>
    <w:rsid w:val="00FF514D"/>
    <w:rsid w:val="00FF56DD"/>
    <w:rsid w:val="00FF6AF8"/>
    <w:rsid w:val="00FF6BAB"/>
    <w:rsid w:val="00FF7B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EAE699F"/>
  <w15:chartTrackingRefBased/>
  <w15:docId w15:val="{EBD9B4B8-BE37-4144-9D50-406005043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uiPriority="62"/>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uiPriority="6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07AB"/>
    <w:rPr>
      <w:sz w:val="24"/>
      <w:szCs w:val="24"/>
      <w:lang w:eastAsia="en-US"/>
    </w:rPr>
  </w:style>
  <w:style w:type="paragraph" w:styleId="Heading1">
    <w:name w:val="heading 1"/>
    <w:basedOn w:val="Normal"/>
    <w:next w:val="Normal"/>
    <w:link w:val="Heading1Char"/>
    <w:qFormat/>
    <w:locked/>
    <w:rsid w:val="00150B73"/>
    <w:pPr>
      <w:keepNext/>
      <w:jc w:val="right"/>
      <w:outlineLvl w:val="0"/>
    </w:pPr>
    <w:rPr>
      <w:rFonts w:ascii="Arial" w:hAnsi="Arial" w:cs="Arial"/>
      <w:b/>
    </w:rPr>
  </w:style>
  <w:style w:type="paragraph" w:styleId="Heading2">
    <w:name w:val="heading 2"/>
    <w:basedOn w:val="Normal"/>
    <w:next w:val="Normal"/>
    <w:link w:val="Heading2Char"/>
    <w:qFormat/>
    <w:locked/>
    <w:rsid w:val="00150B73"/>
    <w:pPr>
      <w:keepNext/>
      <w:outlineLvl w:val="1"/>
    </w:pPr>
    <w:rPr>
      <w:rFonts w:ascii="Arial" w:hAnsi="Arial" w:cs="Arial"/>
      <w:b/>
    </w:rPr>
  </w:style>
  <w:style w:type="paragraph" w:styleId="Heading3">
    <w:name w:val="heading 3"/>
    <w:basedOn w:val="Normal"/>
    <w:next w:val="Normal"/>
    <w:link w:val="Heading3Char"/>
    <w:semiHidden/>
    <w:unhideWhenUsed/>
    <w:qFormat/>
    <w:locked/>
    <w:rsid w:val="00BE1E6D"/>
    <w:pPr>
      <w:keepNext/>
      <w:spacing w:before="240" w:after="60"/>
      <w:outlineLvl w:val="2"/>
    </w:pPr>
    <w:rPr>
      <w:rFonts w:ascii="Calibri Light"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rsid w:val="008D0308"/>
    <w:pPr>
      <w:ind w:left="2127" w:firstLine="33"/>
    </w:pPr>
    <w:rPr>
      <w:rFonts w:ascii="Helvetica" w:hAnsi="Helvetica"/>
      <w:sz w:val="22"/>
      <w:szCs w:val="22"/>
      <w:lang w:eastAsia="zh-CN"/>
    </w:rPr>
  </w:style>
  <w:style w:type="character" w:customStyle="1" w:styleId="BodyTextIndent2Char">
    <w:name w:val="Body Text Indent 2 Char"/>
    <w:link w:val="BodyTextIndent2"/>
    <w:locked/>
    <w:rsid w:val="00F57265"/>
    <w:rPr>
      <w:rFonts w:ascii="Helvetica" w:hAnsi="Helvetica"/>
      <w:sz w:val="22"/>
      <w:lang w:val="en-GB" w:eastAsia="zh-CN"/>
    </w:rPr>
  </w:style>
  <w:style w:type="character" w:styleId="Hyperlink">
    <w:name w:val="Hyperlink"/>
    <w:uiPriority w:val="99"/>
    <w:rsid w:val="008D0308"/>
    <w:rPr>
      <w:rFonts w:cs="Times New Roman"/>
      <w:color w:val="0000FF"/>
      <w:u w:val="single"/>
    </w:rPr>
  </w:style>
  <w:style w:type="paragraph" w:styleId="BodyTextIndent">
    <w:name w:val="Body Text Indent"/>
    <w:basedOn w:val="Normal"/>
    <w:link w:val="BodyTextIndentChar"/>
    <w:rsid w:val="008D0308"/>
    <w:pPr>
      <w:ind w:left="2160" w:hanging="2160"/>
    </w:pPr>
    <w:rPr>
      <w:rFonts w:ascii="Helvetica" w:hAnsi="Helvetica"/>
      <w:lang w:eastAsia="zh-CN"/>
    </w:rPr>
  </w:style>
  <w:style w:type="character" w:customStyle="1" w:styleId="BodyTextIndentChar">
    <w:name w:val="Body Text Indent Char"/>
    <w:link w:val="BodyTextIndent"/>
    <w:uiPriority w:val="99"/>
    <w:rsid w:val="00F65498"/>
    <w:rPr>
      <w:sz w:val="24"/>
      <w:szCs w:val="24"/>
      <w:lang w:val="en-GB" w:eastAsia="en-US"/>
    </w:rPr>
  </w:style>
  <w:style w:type="paragraph" w:styleId="Header">
    <w:name w:val="header"/>
    <w:basedOn w:val="Normal"/>
    <w:link w:val="HeaderChar"/>
    <w:rsid w:val="008D0308"/>
    <w:pPr>
      <w:tabs>
        <w:tab w:val="center" w:pos="4320"/>
        <w:tab w:val="right" w:pos="8640"/>
      </w:tabs>
    </w:pPr>
    <w:rPr>
      <w:lang w:eastAsia="zh-CN"/>
    </w:rPr>
  </w:style>
  <w:style w:type="character" w:customStyle="1" w:styleId="HeaderChar">
    <w:name w:val="Header Char"/>
    <w:link w:val="Header"/>
    <w:uiPriority w:val="99"/>
    <w:rsid w:val="00F65498"/>
    <w:rPr>
      <w:sz w:val="24"/>
      <w:szCs w:val="24"/>
      <w:lang w:val="en-GB" w:eastAsia="en-US"/>
    </w:rPr>
  </w:style>
  <w:style w:type="paragraph" w:styleId="Footer">
    <w:name w:val="footer"/>
    <w:basedOn w:val="Normal"/>
    <w:link w:val="FooterChar"/>
    <w:rsid w:val="008D0308"/>
    <w:pPr>
      <w:tabs>
        <w:tab w:val="center" w:pos="4320"/>
        <w:tab w:val="right" w:pos="8640"/>
      </w:tabs>
    </w:pPr>
    <w:rPr>
      <w:lang w:eastAsia="zh-CN"/>
    </w:rPr>
  </w:style>
  <w:style w:type="character" w:customStyle="1" w:styleId="FooterChar">
    <w:name w:val="Footer Char"/>
    <w:link w:val="Footer"/>
    <w:uiPriority w:val="99"/>
    <w:semiHidden/>
    <w:rsid w:val="00F65498"/>
    <w:rPr>
      <w:sz w:val="24"/>
      <w:szCs w:val="24"/>
      <w:lang w:val="en-GB" w:eastAsia="en-US"/>
    </w:rPr>
  </w:style>
  <w:style w:type="paragraph" w:styleId="BalloonText">
    <w:name w:val="Balloon Text"/>
    <w:basedOn w:val="Normal"/>
    <w:link w:val="BalloonTextChar"/>
    <w:uiPriority w:val="99"/>
    <w:semiHidden/>
    <w:rsid w:val="006314D7"/>
    <w:rPr>
      <w:rFonts w:ascii="Tahoma" w:hAnsi="Tahoma" w:cs="Tahoma"/>
      <w:sz w:val="16"/>
      <w:szCs w:val="16"/>
    </w:rPr>
  </w:style>
  <w:style w:type="character" w:customStyle="1" w:styleId="BalloonTextChar">
    <w:name w:val="Balloon Text Char"/>
    <w:link w:val="BalloonText"/>
    <w:uiPriority w:val="99"/>
    <w:semiHidden/>
    <w:rsid w:val="00F65498"/>
    <w:rPr>
      <w:sz w:val="0"/>
      <w:szCs w:val="0"/>
      <w:lang w:val="en-GB" w:eastAsia="en-US"/>
    </w:rPr>
  </w:style>
  <w:style w:type="character" w:styleId="CommentReference">
    <w:name w:val="annotation reference"/>
    <w:uiPriority w:val="99"/>
    <w:semiHidden/>
    <w:rsid w:val="00FC3202"/>
    <w:rPr>
      <w:rFonts w:cs="Times New Roman"/>
      <w:sz w:val="16"/>
    </w:rPr>
  </w:style>
  <w:style w:type="paragraph" w:styleId="CommentText">
    <w:name w:val="annotation text"/>
    <w:basedOn w:val="Normal"/>
    <w:link w:val="CommentTextChar"/>
    <w:uiPriority w:val="99"/>
    <w:semiHidden/>
    <w:rsid w:val="00FC3202"/>
    <w:rPr>
      <w:sz w:val="20"/>
      <w:szCs w:val="20"/>
    </w:rPr>
  </w:style>
  <w:style w:type="character" w:customStyle="1" w:styleId="CommentTextChar">
    <w:name w:val="Comment Text Char"/>
    <w:link w:val="CommentText"/>
    <w:uiPriority w:val="99"/>
    <w:semiHidden/>
    <w:rsid w:val="00F65498"/>
    <w:rPr>
      <w:sz w:val="20"/>
      <w:szCs w:val="20"/>
      <w:lang w:val="en-GB" w:eastAsia="en-US"/>
    </w:rPr>
  </w:style>
  <w:style w:type="paragraph" w:styleId="CommentSubject">
    <w:name w:val="annotation subject"/>
    <w:basedOn w:val="CommentText"/>
    <w:next w:val="CommentText"/>
    <w:link w:val="CommentSubjectChar"/>
    <w:uiPriority w:val="99"/>
    <w:semiHidden/>
    <w:rsid w:val="00FC3202"/>
    <w:rPr>
      <w:b/>
      <w:bCs/>
    </w:rPr>
  </w:style>
  <w:style w:type="character" w:customStyle="1" w:styleId="CommentSubjectChar">
    <w:name w:val="Comment Subject Char"/>
    <w:link w:val="CommentSubject"/>
    <w:uiPriority w:val="99"/>
    <w:semiHidden/>
    <w:rsid w:val="00F65498"/>
    <w:rPr>
      <w:b/>
      <w:bCs/>
      <w:sz w:val="20"/>
      <w:szCs w:val="20"/>
      <w:lang w:val="en-GB" w:eastAsia="en-US"/>
    </w:rPr>
  </w:style>
  <w:style w:type="paragraph" w:styleId="FootnoteText">
    <w:name w:val="footnote text"/>
    <w:basedOn w:val="Normal"/>
    <w:link w:val="FootnoteTextChar"/>
    <w:uiPriority w:val="99"/>
    <w:semiHidden/>
    <w:rsid w:val="0043253A"/>
    <w:rPr>
      <w:sz w:val="20"/>
      <w:szCs w:val="20"/>
    </w:rPr>
  </w:style>
  <w:style w:type="character" w:customStyle="1" w:styleId="FootnoteTextChar">
    <w:name w:val="Footnote Text Char"/>
    <w:link w:val="FootnoteText"/>
    <w:uiPriority w:val="99"/>
    <w:semiHidden/>
    <w:rsid w:val="00F65498"/>
    <w:rPr>
      <w:sz w:val="20"/>
      <w:szCs w:val="20"/>
      <w:lang w:val="en-GB" w:eastAsia="en-US"/>
    </w:rPr>
  </w:style>
  <w:style w:type="character" w:styleId="FootnoteReference">
    <w:name w:val="footnote reference"/>
    <w:uiPriority w:val="99"/>
    <w:semiHidden/>
    <w:rsid w:val="0043253A"/>
    <w:rPr>
      <w:rFonts w:cs="Times New Roman"/>
      <w:vertAlign w:val="superscript"/>
    </w:rPr>
  </w:style>
  <w:style w:type="paragraph" w:customStyle="1" w:styleId="ColorfulList-Accent11">
    <w:name w:val="Colorful List - Accent 11"/>
    <w:basedOn w:val="Normal"/>
    <w:uiPriority w:val="34"/>
    <w:qFormat/>
    <w:rsid w:val="0012699C"/>
    <w:pPr>
      <w:ind w:left="720"/>
      <w:contextualSpacing/>
    </w:pPr>
  </w:style>
  <w:style w:type="paragraph" w:customStyle="1" w:styleId="Default">
    <w:name w:val="Default"/>
    <w:rsid w:val="00755827"/>
    <w:pPr>
      <w:autoSpaceDE w:val="0"/>
      <w:autoSpaceDN w:val="0"/>
      <w:adjustRightInd w:val="0"/>
    </w:pPr>
    <w:rPr>
      <w:rFonts w:ascii="Arial" w:hAnsi="Arial" w:cs="Arial"/>
      <w:color w:val="000000"/>
      <w:sz w:val="24"/>
      <w:szCs w:val="24"/>
      <w:lang w:eastAsia="zh-CN"/>
    </w:rPr>
  </w:style>
  <w:style w:type="paragraph" w:styleId="NormalWeb">
    <w:name w:val="Normal (Web)"/>
    <w:basedOn w:val="Normal"/>
    <w:uiPriority w:val="99"/>
    <w:semiHidden/>
    <w:unhideWhenUsed/>
    <w:rsid w:val="008C182A"/>
    <w:pPr>
      <w:spacing w:before="100" w:beforeAutospacing="1" w:after="100" w:afterAutospacing="1"/>
    </w:pPr>
  </w:style>
  <w:style w:type="character" w:customStyle="1" w:styleId="Heading1Char">
    <w:name w:val="Heading 1 Char"/>
    <w:link w:val="Heading1"/>
    <w:rsid w:val="00150B73"/>
    <w:rPr>
      <w:rFonts w:ascii="Arial" w:hAnsi="Arial" w:cs="Arial"/>
      <w:b/>
      <w:sz w:val="24"/>
      <w:szCs w:val="24"/>
      <w:lang w:eastAsia="en-US"/>
    </w:rPr>
  </w:style>
  <w:style w:type="character" w:customStyle="1" w:styleId="Heading2Char">
    <w:name w:val="Heading 2 Char"/>
    <w:link w:val="Heading2"/>
    <w:rsid w:val="00150B73"/>
    <w:rPr>
      <w:rFonts w:ascii="Arial" w:hAnsi="Arial" w:cs="Arial"/>
      <w:b/>
      <w:sz w:val="24"/>
      <w:szCs w:val="24"/>
      <w:lang w:eastAsia="en-US"/>
    </w:rPr>
  </w:style>
  <w:style w:type="paragraph" w:styleId="ListParagraph">
    <w:name w:val="List Paragraph"/>
    <w:basedOn w:val="Normal"/>
    <w:uiPriority w:val="34"/>
    <w:qFormat/>
    <w:rsid w:val="001D6821"/>
    <w:pPr>
      <w:spacing w:after="160" w:line="259" w:lineRule="auto"/>
      <w:ind w:left="720"/>
      <w:contextualSpacing/>
    </w:pPr>
    <w:rPr>
      <w:rFonts w:ascii="Calibri" w:eastAsia="Calibri" w:hAnsi="Calibri"/>
      <w:sz w:val="22"/>
      <w:szCs w:val="22"/>
    </w:rPr>
  </w:style>
  <w:style w:type="table" w:styleId="TableGrid">
    <w:name w:val="Table Grid"/>
    <w:basedOn w:val="TableNormal"/>
    <w:uiPriority w:val="59"/>
    <w:rsid w:val="006409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9505AA"/>
    <w:rPr>
      <w:color w:val="605E5C"/>
      <w:shd w:val="clear" w:color="auto" w:fill="E1DFDD"/>
    </w:rPr>
  </w:style>
  <w:style w:type="paragraph" w:styleId="Revision">
    <w:name w:val="Revision"/>
    <w:hidden/>
    <w:uiPriority w:val="62"/>
    <w:rsid w:val="00CC7579"/>
    <w:rPr>
      <w:sz w:val="24"/>
      <w:szCs w:val="24"/>
      <w:lang w:eastAsia="en-US"/>
    </w:rPr>
  </w:style>
  <w:style w:type="character" w:styleId="FollowedHyperlink">
    <w:name w:val="FollowedHyperlink"/>
    <w:uiPriority w:val="99"/>
    <w:semiHidden/>
    <w:unhideWhenUsed/>
    <w:rsid w:val="002744F6"/>
    <w:rPr>
      <w:color w:val="954F72"/>
      <w:u w:val="single"/>
    </w:rPr>
  </w:style>
  <w:style w:type="character" w:customStyle="1" w:styleId="Heading3Char">
    <w:name w:val="Heading 3 Char"/>
    <w:link w:val="Heading3"/>
    <w:semiHidden/>
    <w:rsid w:val="00BE1E6D"/>
    <w:rPr>
      <w:rFonts w:ascii="Calibri Light" w:eastAsia="Times New Roman" w:hAnsi="Calibri Light" w:cs="Times New Roman"/>
      <w:b/>
      <w:bCs/>
      <w:sz w:val="26"/>
      <w:szCs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852178">
      <w:bodyDiv w:val="1"/>
      <w:marLeft w:val="0"/>
      <w:marRight w:val="0"/>
      <w:marTop w:val="0"/>
      <w:marBottom w:val="0"/>
      <w:divBdr>
        <w:top w:val="none" w:sz="0" w:space="0" w:color="auto"/>
        <w:left w:val="none" w:sz="0" w:space="0" w:color="auto"/>
        <w:bottom w:val="none" w:sz="0" w:space="0" w:color="auto"/>
        <w:right w:val="none" w:sz="0" w:space="0" w:color="auto"/>
      </w:divBdr>
    </w:div>
    <w:div w:id="80181657">
      <w:marLeft w:val="0"/>
      <w:marRight w:val="0"/>
      <w:marTop w:val="0"/>
      <w:marBottom w:val="0"/>
      <w:divBdr>
        <w:top w:val="none" w:sz="0" w:space="0" w:color="auto"/>
        <w:left w:val="none" w:sz="0" w:space="0" w:color="auto"/>
        <w:bottom w:val="none" w:sz="0" w:space="0" w:color="auto"/>
        <w:right w:val="none" w:sz="0" w:space="0" w:color="auto"/>
      </w:divBdr>
    </w:div>
    <w:div w:id="80181658">
      <w:marLeft w:val="0"/>
      <w:marRight w:val="0"/>
      <w:marTop w:val="0"/>
      <w:marBottom w:val="0"/>
      <w:divBdr>
        <w:top w:val="none" w:sz="0" w:space="0" w:color="auto"/>
        <w:left w:val="none" w:sz="0" w:space="0" w:color="auto"/>
        <w:bottom w:val="none" w:sz="0" w:space="0" w:color="auto"/>
        <w:right w:val="none" w:sz="0" w:space="0" w:color="auto"/>
      </w:divBdr>
    </w:div>
    <w:div w:id="80181659">
      <w:marLeft w:val="0"/>
      <w:marRight w:val="0"/>
      <w:marTop w:val="0"/>
      <w:marBottom w:val="0"/>
      <w:divBdr>
        <w:top w:val="none" w:sz="0" w:space="0" w:color="auto"/>
        <w:left w:val="none" w:sz="0" w:space="0" w:color="auto"/>
        <w:bottom w:val="none" w:sz="0" w:space="0" w:color="auto"/>
        <w:right w:val="none" w:sz="0" w:space="0" w:color="auto"/>
      </w:divBdr>
    </w:div>
    <w:div w:id="80181660">
      <w:marLeft w:val="0"/>
      <w:marRight w:val="0"/>
      <w:marTop w:val="0"/>
      <w:marBottom w:val="0"/>
      <w:divBdr>
        <w:top w:val="none" w:sz="0" w:space="0" w:color="auto"/>
        <w:left w:val="none" w:sz="0" w:space="0" w:color="auto"/>
        <w:bottom w:val="none" w:sz="0" w:space="0" w:color="auto"/>
        <w:right w:val="none" w:sz="0" w:space="0" w:color="auto"/>
      </w:divBdr>
    </w:div>
    <w:div w:id="80181661">
      <w:marLeft w:val="0"/>
      <w:marRight w:val="0"/>
      <w:marTop w:val="0"/>
      <w:marBottom w:val="0"/>
      <w:divBdr>
        <w:top w:val="none" w:sz="0" w:space="0" w:color="auto"/>
        <w:left w:val="none" w:sz="0" w:space="0" w:color="auto"/>
        <w:bottom w:val="none" w:sz="0" w:space="0" w:color="auto"/>
        <w:right w:val="none" w:sz="0" w:space="0" w:color="auto"/>
      </w:divBdr>
    </w:div>
    <w:div w:id="90857099">
      <w:bodyDiv w:val="1"/>
      <w:marLeft w:val="0"/>
      <w:marRight w:val="0"/>
      <w:marTop w:val="0"/>
      <w:marBottom w:val="0"/>
      <w:divBdr>
        <w:top w:val="none" w:sz="0" w:space="0" w:color="auto"/>
        <w:left w:val="none" w:sz="0" w:space="0" w:color="auto"/>
        <w:bottom w:val="none" w:sz="0" w:space="0" w:color="auto"/>
        <w:right w:val="none" w:sz="0" w:space="0" w:color="auto"/>
      </w:divBdr>
    </w:div>
    <w:div w:id="132337958">
      <w:bodyDiv w:val="1"/>
      <w:marLeft w:val="0"/>
      <w:marRight w:val="0"/>
      <w:marTop w:val="0"/>
      <w:marBottom w:val="0"/>
      <w:divBdr>
        <w:top w:val="none" w:sz="0" w:space="0" w:color="auto"/>
        <w:left w:val="none" w:sz="0" w:space="0" w:color="auto"/>
        <w:bottom w:val="none" w:sz="0" w:space="0" w:color="auto"/>
        <w:right w:val="none" w:sz="0" w:space="0" w:color="auto"/>
      </w:divBdr>
    </w:div>
    <w:div w:id="172109718">
      <w:bodyDiv w:val="1"/>
      <w:marLeft w:val="0"/>
      <w:marRight w:val="0"/>
      <w:marTop w:val="0"/>
      <w:marBottom w:val="0"/>
      <w:divBdr>
        <w:top w:val="none" w:sz="0" w:space="0" w:color="auto"/>
        <w:left w:val="none" w:sz="0" w:space="0" w:color="auto"/>
        <w:bottom w:val="none" w:sz="0" w:space="0" w:color="auto"/>
        <w:right w:val="none" w:sz="0" w:space="0" w:color="auto"/>
      </w:divBdr>
    </w:div>
    <w:div w:id="202602397">
      <w:bodyDiv w:val="1"/>
      <w:marLeft w:val="0"/>
      <w:marRight w:val="0"/>
      <w:marTop w:val="0"/>
      <w:marBottom w:val="0"/>
      <w:divBdr>
        <w:top w:val="none" w:sz="0" w:space="0" w:color="auto"/>
        <w:left w:val="none" w:sz="0" w:space="0" w:color="auto"/>
        <w:bottom w:val="none" w:sz="0" w:space="0" w:color="auto"/>
        <w:right w:val="none" w:sz="0" w:space="0" w:color="auto"/>
      </w:divBdr>
    </w:div>
    <w:div w:id="209729873">
      <w:bodyDiv w:val="1"/>
      <w:marLeft w:val="0"/>
      <w:marRight w:val="0"/>
      <w:marTop w:val="0"/>
      <w:marBottom w:val="0"/>
      <w:divBdr>
        <w:top w:val="none" w:sz="0" w:space="0" w:color="auto"/>
        <w:left w:val="none" w:sz="0" w:space="0" w:color="auto"/>
        <w:bottom w:val="none" w:sz="0" w:space="0" w:color="auto"/>
        <w:right w:val="none" w:sz="0" w:space="0" w:color="auto"/>
      </w:divBdr>
    </w:div>
    <w:div w:id="276840784">
      <w:bodyDiv w:val="1"/>
      <w:marLeft w:val="0"/>
      <w:marRight w:val="0"/>
      <w:marTop w:val="0"/>
      <w:marBottom w:val="0"/>
      <w:divBdr>
        <w:top w:val="none" w:sz="0" w:space="0" w:color="auto"/>
        <w:left w:val="none" w:sz="0" w:space="0" w:color="auto"/>
        <w:bottom w:val="none" w:sz="0" w:space="0" w:color="auto"/>
        <w:right w:val="none" w:sz="0" w:space="0" w:color="auto"/>
      </w:divBdr>
    </w:div>
    <w:div w:id="284234597">
      <w:bodyDiv w:val="1"/>
      <w:marLeft w:val="0"/>
      <w:marRight w:val="0"/>
      <w:marTop w:val="0"/>
      <w:marBottom w:val="0"/>
      <w:divBdr>
        <w:top w:val="none" w:sz="0" w:space="0" w:color="auto"/>
        <w:left w:val="none" w:sz="0" w:space="0" w:color="auto"/>
        <w:bottom w:val="none" w:sz="0" w:space="0" w:color="auto"/>
        <w:right w:val="none" w:sz="0" w:space="0" w:color="auto"/>
      </w:divBdr>
    </w:div>
    <w:div w:id="287664209">
      <w:bodyDiv w:val="1"/>
      <w:marLeft w:val="0"/>
      <w:marRight w:val="0"/>
      <w:marTop w:val="0"/>
      <w:marBottom w:val="0"/>
      <w:divBdr>
        <w:top w:val="none" w:sz="0" w:space="0" w:color="auto"/>
        <w:left w:val="none" w:sz="0" w:space="0" w:color="auto"/>
        <w:bottom w:val="none" w:sz="0" w:space="0" w:color="auto"/>
        <w:right w:val="none" w:sz="0" w:space="0" w:color="auto"/>
      </w:divBdr>
    </w:div>
    <w:div w:id="303824982">
      <w:bodyDiv w:val="1"/>
      <w:marLeft w:val="0"/>
      <w:marRight w:val="0"/>
      <w:marTop w:val="0"/>
      <w:marBottom w:val="0"/>
      <w:divBdr>
        <w:top w:val="none" w:sz="0" w:space="0" w:color="auto"/>
        <w:left w:val="none" w:sz="0" w:space="0" w:color="auto"/>
        <w:bottom w:val="none" w:sz="0" w:space="0" w:color="auto"/>
        <w:right w:val="none" w:sz="0" w:space="0" w:color="auto"/>
      </w:divBdr>
    </w:div>
    <w:div w:id="483935389">
      <w:bodyDiv w:val="1"/>
      <w:marLeft w:val="0"/>
      <w:marRight w:val="0"/>
      <w:marTop w:val="0"/>
      <w:marBottom w:val="0"/>
      <w:divBdr>
        <w:top w:val="none" w:sz="0" w:space="0" w:color="auto"/>
        <w:left w:val="none" w:sz="0" w:space="0" w:color="auto"/>
        <w:bottom w:val="none" w:sz="0" w:space="0" w:color="auto"/>
        <w:right w:val="none" w:sz="0" w:space="0" w:color="auto"/>
      </w:divBdr>
    </w:div>
    <w:div w:id="604270860">
      <w:bodyDiv w:val="1"/>
      <w:marLeft w:val="0"/>
      <w:marRight w:val="0"/>
      <w:marTop w:val="0"/>
      <w:marBottom w:val="0"/>
      <w:divBdr>
        <w:top w:val="none" w:sz="0" w:space="0" w:color="auto"/>
        <w:left w:val="none" w:sz="0" w:space="0" w:color="auto"/>
        <w:bottom w:val="none" w:sz="0" w:space="0" w:color="auto"/>
        <w:right w:val="none" w:sz="0" w:space="0" w:color="auto"/>
      </w:divBdr>
    </w:div>
    <w:div w:id="609774072">
      <w:bodyDiv w:val="1"/>
      <w:marLeft w:val="0"/>
      <w:marRight w:val="0"/>
      <w:marTop w:val="0"/>
      <w:marBottom w:val="0"/>
      <w:divBdr>
        <w:top w:val="none" w:sz="0" w:space="0" w:color="auto"/>
        <w:left w:val="none" w:sz="0" w:space="0" w:color="auto"/>
        <w:bottom w:val="none" w:sz="0" w:space="0" w:color="auto"/>
        <w:right w:val="none" w:sz="0" w:space="0" w:color="auto"/>
      </w:divBdr>
    </w:div>
    <w:div w:id="640306282">
      <w:bodyDiv w:val="1"/>
      <w:marLeft w:val="0"/>
      <w:marRight w:val="0"/>
      <w:marTop w:val="0"/>
      <w:marBottom w:val="0"/>
      <w:divBdr>
        <w:top w:val="none" w:sz="0" w:space="0" w:color="auto"/>
        <w:left w:val="none" w:sz="0" w:space="0" w:color="auto"/>
        <w:bottom w:val="none" w:sz="0" w:space="0" w:color="auto"/>
        <w:right w:val="none" w:sz="0" w:space="0" w:color="auto"/>
      </w:divBdr>
    </w:div>
    <w:div w:id="651444588">
      <w:bodyDiv w:val="1"/>
      <w:marLeft w:val="0"/>
      <w:marRight w:val="0"/>
      <w:marTop w:val="0"/>
      <w:marBottom w:val="0"/>
      <w:divBdr>
        <w:top w:val="none" w:sz="0" w:space="0" w:color="auto"/>
        <w:left w:val="none" w:sz="0" w:space="0" w:color="auto"/>
        <w:bottom w:val="none" w:sz="0" w:space="0" w:color="auto"/>
        <w:right w:val="none" w:sz="0" w:space="0" w:color="auto"/>
      </w:divBdr>
    </w:div>
    <w:div w:id="703017120">
      <w:bodyDiv w:val="1"/>
      <w:marLeft w:val="0"/>
      <w:marRight w:val="0"/>
      <w:marTop w:val="0"/>
      <w:marBottom w:val="0"/>
      <w:divBdr>
        <w:top w:val="none" w:sz="0" w:space="0" w:color="auto"/>
        <w:left w:val="none" w:sz="0" w:space="0" w:color="auto"/>
        <w:bottom w:val="none" w:sz="0" w:space="0" w:color="auto"/>
        <w:right w:val="none" w:sz="0" w:space="0" w:color="auto"/>
      </w:divBdr>
    </w:div>
    <w:div w:id="710034417">
      <w:bodyDiv w:val="1"/>
      <w:marLeft w:val="0"/>
      <w:marRight w:val="0"/>
      <w:marTop w:val="0"/>
      <w:marBottom w:val="0"/>
      <w:divBdr>
        <w:top w:val="none" w:sz="0" w:space="0" w:color="auto"/>
        <w:left w:val="none" w:sz="0" w:space="0" w:color="auto"/>
        <w:bottom w:val="none" w:sz="0" w:space="0" w:color="auto"/>
        <w:right w:val="none" w:sz="0" w:space="0" w:color="auto"/>
      </w:divBdr>
    </w:div>
    <w:div w:id="881554799">
      <w:bodyDiv w:val="1"/>
      <w:marLeft w:val="0"/>
      <w:marRight w:val="0"/>
      <w:marTop w:val="0"/>
      <w:marBottom w:val="0"/>
      <w:divBdr>
        <w:top w:val="none" w:sz="0" w:space="0" w:color="auto"/>
        <w:left w:val="none" w:sz="0" w:space="0" w:color="auto"/>
        <w:bottom w:val="none" w:sz="0" w:space="0" w:color="auto"/>
        <w:right w:val="none" w:sz="0" w:space="0" w:color="auto"/>
      </w:divBdr>
    </w:div>
    <w:div w:id="1035546379">
      <w:bodyDiv w:val="1"/>
      <w:marLeft w:val="0"/>
      <w:marRight w:val="0"/>
      <w:marTop w:val="0"/>
      <w:marBottom w:val="0"/>
      <w:divBdr>
        <w:top w:val="none" w:sz="0" w:space="0" w:color="auto"/>
        <w:left w:val="none" w:sz="0" w:space="0" w:color="auto"/>
        <w:bottom w:val="none" w:sz="0" w:space="0" w:color="auto"/>
        <w:right w:val="none" w:sz="0" w:space="0" w:color="auto"/>
      </w:divBdr>
    </w:div>
    <w:div w:id="1050960188">
      <w:bodyDiv w:val="1"/>
      <w:marLeft w:val="0"/>
      <w:marRight w:val="0"/>
      <w:marTop w:val="0"/>
      <w:marBottom w:val="0"/>
      <w:divBdr>
        <w:top w:val="none" w:sz="0" w:space="0" w:color="auto"/>
        <w:left w:val="none" w:sz="0" w:space="0" w:color="auto"/>
        <w:bottom w:val="none" w:sz="0" w:space="0" w:color="auto"/>
        <w:right w:val="none" w:sz="0" w:space="0" w:color="auto"/>
      </w:divBdr>
    </w:div>
    <w:div w:id="1085497837">
      <w:bodyDiv w:val="1"/>
      <w:marLeft w:val="0"/>
      <w:marRight w:val="0"/>
      <w:marTop w:val="0"/>
      <w:marBottom w:val="0"/>
      <w:divBdr>
        <w:top w:val="none" w:sz="0" w:space="0" w:color="auto"/>
        <w:left w:val="none" w:sz="0" w:space="0" w:color="auto"/>
        <w:bottom w:val="none" w:sz="0" w:space="0" w:color="auto"/>
        <w:right w:val="none" w:sz="0" w:space="0" w:color="auto"/>
      </w:divBdr>
    </w:div>
    <w:div w:id="1118450004">
      <w:bodyDiv w:val="1"/>
      <w:marLeft w:val="0"/>
      <w:marRight w:val="0"/>
      <w:marTop w:val="0"/>
      <w:marBottom w:val="0"/>
      <w:divBdr>
        <w:top w:val="none" w:sz="0" w:space="0" w:color="auto"/>
        <w:left w:val="none" w:sz="0" w:space="0" w:color="auto"/>
        <w:bottom w:val="none" w:sz="0" w:space="0" w:color="auto"/>
        <w:right w:val="none" w:sz="0" w:space="0" w:color="auto"/>
      </w:divBdr>
    </w:div>
    <w:div w:id="1129014308">
      <w:bodyDiv w:val="1"/>
      <w:marLeft w:val="0"/>
      <w:marRight w:val="0"/>
      <w:marTop w:val="0"/>
      <w:marBottom w:val="0"/>
      <w:divBdr>
        <w:top w:val="none" w:sz="0" w:space="0" w:color="auto"/>
        <w:left w:val="none" w:sz="0" w:space="0" w:color="auto"/>
        <w:bottom w:val="none" w:sz="0" w:space="0" w:color="auto"/>
        <w:right w:val="none" w:sz="0" w:space="0" w:color="auto"/>
      </w:divBdr>
    </w:div>
    <w:div w:id="1148088329">
      <w:bodyDiv w:val="1"/>
      <w:marLeft w:val="0"/>
      <w:marRight w:val="0"/>
      <w:marTop w:val="0"/>
      <w:marBottom w:val="0"/>
      <w:divBdr>
        <w:top w:val="none" w:sz="0" w:space="0" w:color="auto"/>
        <w:left w:val="none" w:sz="0" w:space="0" w:color="auto"/>
        <w:bottom w:val="none" w:sz="0" w:space="0" w:color="auto"/>
        <w:right w:val="none" w:sz="0" w:space="0" w:color="auto"/>
      </w:divBdr>
    </w:div>
    <w:div w:id="1158500993">
      <w:bodyDiv w:val="1"/>
      <w:marLeft w:val="0"/>
      <w:marRight w:val="0"/>
      <w:marTop w:val="0"/>
      <w:marBottom w:val="0"/>
      <w:divBdr>
        <w:top w:val="none" w:sz="0" w:space="0" w:color="auto"/>
        <w:left w:val="none" w:sz="0" w:space="0" w:color="auto"/>
        <w:bottom w:val="none" w:sz="0" w:space="0" w:color="auto"/>
        <w:right w:val="none" w:sz="0" w:space="0" w:color="auto"/>
      </w:divBdr>
    </w:div>
    <w:div w:id="1228762252">
      <w:bodyDiv w:val="1"/>
      <w:marLeft w:val="0"/>
      <w:marRight w:val="0"/>
      <w:marTop w:val="0"/>
      <w:marBottom w:val="0"/>
      <w:divBdr>
        <w:top w:val="none" w:sz="0" w:space="0" w:color="auto"/>
        <w:left w:val="none" w:sz="0" w:space="0" w:color="auto"/>
        <w:bottom w:val="none" w:sz="0" w:space="0" w:color="auto"/>
        <w:right w:val="none" w:sz="0" w:space="0" w:color="auto"/>
      </w:divBdr>
    </w:div>
    <w:div w:id="1251550850">
      <w:bodyDiv w:val="1"/>
      <w:marLeft w:val="0"/>
      <w:marRight w:val="0"/>
      <w:marTop w:val="0"/>
      <w:marBottom w:val="0"/>
      <w:divBdr>
        <w:top w:val="none" w:sz="0" w:space="0" w:color="auto"/>
        <w:left w:val="none" w:sz="0" w:space="0" w:color="auto"/>
        <w:bottom w:val="none" w:sz="0" w:space="0" w:color="auto"/>
        <w:right w:val="none" w:sz="0" w:space="0" w:color="auto"/>
      </w:divBdr>
      <w:divsChild>
        <w:div w:id="774404689">
          <w:marLeft w:val="0"/>
          <w:marRight w:val="0"/>
          <w:marTop w:val="0"/>
          <w:marBottom w:val="60"/>
          <w:divBdr>
            <w:top w:val="none" w:sz="0" w:space="0" w:color="auto"/>
            <w:left w:val="none" w:sz="0" w:space="0" w:color="auto"/>
            <w:bottom w:val="none" w:sz="0" w:space="0" w:color="auto"/>
            <w:right w:val="none" w:sz="0" w:space="0" w:color="auto"/>
          </w:divBdr>
          <w:divsChild>
            <w:div w:id="1433237086">
              <w:marLeft w:val="0"/>
              <w:marRight w:val="0"/>
              <w:marTop w:val="0"/>
              <w:marBottom w:val="0"/>
              <w:divBdr>
                <w:top w:val="none" w:sz="0" w:space="0" w:color="auto"/>
                <w:left w:val="none" w:sz="0" w:space="0" w:color="auto"/>
                <w:bottom w:val="none" w:sz="0" w:space="0" w:color="auto"/>
                <w:right w:val="none" w:sz="0" w:space="0" w:color="auto"/>
              </w:divBdr>
              <w:divsChild>
                <w:div w:id="1691682058">
                  <w:marLeft w:val="0"/>
                  <w:marRight w:val="0"/>
                  <w:marTop w:val="0"/>
                  <w:marBottom w:val="0"/>
                  <w:divBdr>
                    <w:top w:val="none" w:sz="0" w:space="0" w:color="auto"/>
                    <w:left w:val="none" w:sz="0" w:space="0" w:color="auto"/>
                    <w:bottom w:val="none" w:sz="0" w:space="0" w:color="auto"/>
                    <w:right w:val="none" w:sz="0" w:space="0" w:color="auto"/>
                  </w:divBdr>
                  <w:divsChild>
                    <w:div w:id="1001813653">
                      <w:marLeft w:val="0"/>
                      <w:marRight w:val="0"/>
                      <w:marTop w:val="0"/>
                      <w:marBottom w:val="0"/>
                      <w:divBdr>
                        <w:top w:val="none" w:sz="0" w:space="0" w:color="auto"/>
                        <w:left w:val="none" w:sz="0" w:space="0" w:color="auto"/>
                        <w:bottom w:val="none" w:sz="0" w:space="0" w:color="auto"/>
                        <w:right w:val="none" w:sz="0" w:space="0" w:color="auto"/>
                      </w:divBdr>
                      <w:divsChild>
                        <w:div w:id="108360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4994329">
          <w:marLeft w:val="0"/>
          <w:marRight w:val="0"/>
          <w:marTop w:val="0"/>
          <w:marBottom w:val="60"/>
          <w:divBdr>
            <w:top w:val="none" w:sz="0" w:space="0" w:color="auto"/>
            <w:left w:val="none" w:sz="0" w:space="0" w:color="auto"/>
            <w:bottom w:val="none" w:sz="0" w:space="0" w:color="auto"/>
            <w:right w:val="none" w:sz="0" w:space="0" w:color="auto"/>
          </w:divBdr>
          <w:divsChild>
            <w:div w:id="310067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709127">
      <w:bodyDiv w:val="1"/>
      <w:marLeft w:val="0"/>
      <w:marRight w:val="0"/>
      <w:marTop w:val="0"/>
      <w:marBottom w:val="0"/>
      <w:divBdr>
        <w:top w:val="none" w:sz="0" w:space="0" w:color="auto"/>
        <w:left w:val="none" w:sz="0" w:space="0" w:color="auto"/>
        <w:bottom w:val="none" w:sz="0" w:space="0" w:color="auto"/>
        <w:right w:val="none" w:sz="0" w:space="0" w:color="auto"/>
      </w:divBdr>
    </w:div>
    <w:div w:id="1261915648">
      <w:bodyDiv w:val="1"/>
      <w:marLeft w:val="0"/>
      <w:marRight w:val="0"/>
      <w:marTop w:val="0"/>
      <w:marBottom w:val="0"/>
      <w:divBdr>
        <w:top w:val="none" w:sz="0" w:space="0" w:color="auto"/>
        <w:left w:val="none" w:sz="0" w:space="0" w:color="auto"/>
        <w:bottom w:val="none" w:sz="0" w:space="0" w:color="auto"/>
        <w:right w:val="none" w:sz="0" w:space="0" w:color="auto"/>
      </w:divBdr>
    </w:div>
    <w:div w:id="1286080206">
      <w:bodyDiv w:val="1"/>
      <w:marLeft w:val="0"/>
      <w:marRight w:val="0"/>
      <w:marTop w:val="0"/>
      <w:marBottom w:val="0"/>
      <w:divBdr>
        <w:top w:val="none" w:sz="0" w:space="0" w:color="auto"/>
        <w:left w:val="none" w:sz="0" w:space="0" w:color="auto"/>
        <w:bottom w:val="none" w:sz="0" w:space="0" w:color="auto"/>
        <w:right w:val="none" w:sz="0" w:space="0" w:color="auto"/>
      </w:divBdr>
    </w:div>
    <w:div w:id="1297955738">
      <w:bodyDiv w:val="1"/>
      <w:marLeft w:val="0"/>
      <w:marRight w:val="0"/>
      <w:marTop w:val="0"/>
      <w:marBottom w:val="0"/>
      <w:divBdr>
        <w:top w:val="none" w:sz="0" w:space="0" w:color="auto"/>
        <w:left w:val="none" w:sz="0" w:space="0" w:color="auto"/>
        <w:bottom w:val="none" w:sz="0" w:space="0" w:color="auto"/>
        <w:right w:val="none" w:sz="0" w:space="0" w:color="auto"/>
      </w:divBdr>
    </w:div>
    <w:div w:id="1318067764">
      <w:bodyDiv w:val="1"/>
      <w:marLeft w:val="0"/>
      <w:marRight w:val="0"/>
      <w:marTop w:val="0"/>
      <w:marBottom w:val="0"/>
      <w:divBdr>
        <w:top w:val="none" w:sz="0" w:space="0" w:color="auto"/>
        <w:left w:val="none" w:sz="0" w:space="0" w:color="auto"/>
        <w:bottom w:val="none" w:sz="0" w:space="0" w:color="auto"/>
        <w:right w:val="none" w:sz="0" w:space="0" w:color="auto"/>
      </w:divBdr>
    </w:div>
    <w:div w:id="1346516560">
      <w:bodyDiv w:val="1"/>
      <w:marLeft w:val="0"/>
      <w:marRight w:val="0"/>
      <w:marTop w:val="0"/>
      <w:marBottom w:val="0"/>
      <w:divBdr>
        <w:top w:val="none" w:sz="0" w:space="0" w:color="auto"/>
        <w:left w:val="none" w:sz="0" w:space="0" w:color="auto"/>
        <w:bottom w:val="none" w:sz="0" w:space="0" w:color="auto"/>
        <w:right w:val="none" w:sz="0" w:space="0" w:color="auto"/>
      </w:divBdr>
    </w:div>
    <w:div w:id="1360426133">
      <w:bodyDiv w:val="1"/>
      <w:marLeft w:val="0"/>
      <w:marRight w:val="0"/>
      <w:marTop w:val="0"/>
      <w:marBottom w:val="0"/>
      <w:divBdr>
        <w:top w:val="none" w:sz="0" w:space="0" w:color="auto"/>
        <w:left w:val="none" w:sz="0" w:space="0" w:color="auto"/>
        <w:bottom w:val="none" w:sz="0" w:space="0" w:color="auto"/>
        <w:right w:val="none" w:sz="0" w:space="0" w:color="auto"/>
      </w:divBdr>
    </w:div>
    <w:div w:id="1395010782">
      <w:bodyDiv w:val="1"/>
      <w:marLeft w:val="0"/>
      <w:marRight w:val="0"/>
      <w:marTop w:val="0"/>
      <w:marBottom w:val="0"/>
      <w:divBdr>
        <w:top w:val="none" w:sz="0" w:space="0" w:color="auto"/>
        <w:left w:val="none" w:sz="0" w:space="0" w:color="auto"/>
        <w:bottom w:val="none" w:sz="0" w:space="0" w:color="auto"/>
        <w:right w:val="none" w:sz="0" w:space="0" w:color="auto"/>
      </w:divBdr>
    </w:div>
    <w:div w:id="1405447529">
      <w:bodyDiv w:val="1"/>
      <w:marLeft w:val="0"/>
      <w:marRight w:val="0"/>
      <w:marTop w:val="0"/>
      <w:marBottom w:val="0"/>
      <w:divBdr>
        <w:top w:val="none" w:sz="0" w:space="0" w:color="auto"/>
        <w:left w:val="none" w:sz="0" w:space="0" w:color="auto"/>
        <w:bottom w:val="none" w:sz="0" w:space="0" w:color="auto"/>
        <w:right w:val="none" w:sz="0" w:space="0" w:color="auto"/>
      </w:divBdr>
    </w:div>
    <w:div w:id="1541287151">
      <w:bodyDiv w:val="1"/>
      <w:marLeft w:val="0"/>
      <w:marRight w:val="0"/>
      <w:marTop w:val="0"/>
      <w:marBottom w:val="0"/>
      <w:divBdr>
        <w:top w:val="none" w:sz="0" w:space="0" w:color="auto"/>
        <w:left w:val="none" w:sz="0" w:space="0" w:color="auto"/>
        <w:bottom w:val="none" w:sz="0" w:space="0" w:color="auto"/>
        <w:right w:val="none" w:sz="0" w:space="0" w:color="auto"/>
      </w:divBdr>
    </w:div>
    <w:div w:id="1577086868">
      <w:bodyDiv w:val="1"/>
      <w:marLeft w:val="0"/>
      <w:marRight w:val="0"/>
      <w:marTop w:val="0"/>
      <w:marBottom w:val="0"/>
      <w:divBdr>
        <w:top w:val="none" w:sz="0" w:space="0" w:color="auto"/>
        <w:left w:val="none" w:sz="0" w:space="0" w:color="auto"/>
        <w:bottom w:val="none" w:sz="0" w:space="0" w:color="auto"/>
        <w:right w:val="none" w:sz="0" w:space="0" w:color="auto"/>
      </w:divBdr>
    </w:div>
    <w:div w:id="1586499517">
      <w:bodyDiv w:val="1"/>
      <w:marLeft w:val="0"/>
      <w:marRight w:val="0"/>
      <w:marTop w:val="0"/>
      <w:marBottom w:val="0"/>
      <w:divBdr>
        <w:top w:val="none" w:sz="0" w:space="0" w:color="auto"/>
        <w:left w:val="none" w:sz="0" w:space="0" w:color="auto"/>
        <w:bottom w:val="none" w:sz="0" w:space="0" w:color="auto"/>
        <w:right w:val="none" w:sz="0" w:space="0" w:color="auto"/>
      </w:divBdr>
    </w:div>
    <w:div w:id="1618828195">
      <w:bodyDiv w:val="1"/>
      <w:marLeft w:val="0"/>
      <w:marRight w:val="0"/>
      <w:marTop w:val="0"/>
      <w:marBottom w:val="0"/>
      <w:divBdr>
        <w:top w:val="none" w:sz="0" w:space="0" w:color="auto"/>
        <w:left w:val="none" w:sz="0" w:space="0" w:color="auto"/>
        <w:bottom w:val="none" w:sz="0" w:space="0" w:color="auto"/>
        <w:right w:val="none" w:sz="0" w:space="0" w:color="auto"/>
      </w:divBdr>
    </w:div>
    <w:div w:id="1626352864">
      <w:bodyDiv w:val="1"/>
      <w:marLeft w:val="0"/>
      <w:marRight w:val="0"/>
      <w:marTop w:val="0"/>
      <w:marBottom w:val="0"/>
      <w:divBdr>
        <w:top w:val="none" w:sz="0" w:space="0" w:color="auto"/>
        <w:left w:val="none" w:sz="0" w:space="0" w:color="auto"/>
        <w:bottom w:val="none" w:sz="0" w:space="0" w:color="auto"/>
        <w:right w:val="none" w:sz="0" w:space="0" w:color="auto"/>
      </w:divBdr>
    </w:div>
    <w:div w:id="1642228601">
      <w:bodyDiv w:val="1"/>
      <w:marLeft w:val="0"/>
      <w:marRight w:val="0"/>
      <w:marTop w:val="0"/>
      <w:marBottom w:val="0"/>
      <w:divBdr>
        <w:top w:val="none" w:sz="0" w:space="0" w:color="auto"/>
        <w:left w:val="none" w:sz="0" w:space="0" w:color="auto"/>
        <w:bottom w:val="none" w:sz="0" w:space="0" w:color="auto"/>
        <w:right w:val="none" w:sz="0" w:space="0" w:color="auto"/>
      </w:divBdr>
    </w:div>
    <w:div w:id="1771192838">
      <w:bodyDiv w:val="1"/>
      <w:marLeft w:val="0"/>
      <w:marRight w:val="0"/>
      <w:marTop w:val="0"/>
      <w:marBottom w:val="0"/>
      <w:divBdr>
        <w:top w:val="none" w:sz="0" w:space="0" w:color="auto"/>
        <w:left w:val="none" w:sz="0" w:space="0" w:color="auto"/>
        <w:bottom w:val="none" w:sz="0" w:space="0" w:color="auto"/>
        <w:right w:val="none" w:sz="0" w:space="0" w:color="auto"/>
      </w:divBdr>
    </w:div>
    <w:div w:id="1777943314">
      <w:bodyDiv w:val="1"/>
      <w:marLeft w:val="0"/>
      <w:marRight w:val="0"/>
      <w:marTop w:val="0"/>
      <w:marBottom w:val="0"/>
      <w:divBdr>
        <w:top w:val="none" w:sz="0" w:space="0" w:color="auto"/>
        <w:left w:val="none" w:sz="0" w:space="0" w:color="auto"/>
        <w:bottom w:val="none" w:sz="0" w:space="0" w:color="auto"/>
        <w:right w:val="none" w:sz="0" w:space="0" w:color="auto"/>
      </w:divBdr>
      <w:divsChild>
        <w:div w:id="193855850">
          <w:marLeft w:val="0"/>
          <w:marRight w:val="0"/>
          <w:marTop w:val="0"/>
          <w:marBottom w:val="60"/>
          <w:divBdr>
            <w:top w:val="none" w:sz="0" w:space="0" w:color="auto"/>
            <w:left w:val="none" w:sz="0" w:space="0" w:color="auto"/>
            <w:bottom w:val="none" w:sz="0" w:space="0" w:color="auto"/>
            <w:right w:val="none" w:sz="0" w:space="0" w:color="auto"/>
          </w:divBdr>
          <w:divsChild>
            <w:div w:id="1845127306">
              <w:marLeft w:val="0"/>
              <w:marRight w:val="0"/>
              <w:marTop w:val="0"/>
              <w:marBottom w:val="0"/>
              <w:divBdr>
                <w:top w:val="none" w:sz="0" w:space="0" w:color="auto"/>
                <w:left w:val="none" w:sz="0" w:space="0" w:color="auto"/>
                <w:bottom w:val="none" w:sz="0" w:space="0" w:color="auto"/>
                <w:right w:val="none" w:sz="0" w:space="0" w:color="auto"/>
              </w:divBdr>
              <w:divsChild>
                <w:div w:id="1157649864">
                  <w:marLeft w:val="0"/>
                  <w:marRight w:val="0"/>
                  <w:marTop w:val="0"/>
                  <w:marBottom w:val="0"/>
                  <w:divBdr>
                    <w:top w:val="none" w:sz="0" w:space="0" w:color="auto"/>
                    <w:left w:val="none" w:sz="0" w:space="0" w:color="auto"/>
                    <w:bottom w:val="none" w:sz="0" w:space="0" w:color="auto"/>
                    <w:right w:val="none" w:sz="0" w:space="0" w:color="auto"/>
                  </w:divBdr>
                  <w:divsChild>
                    <w:div w:id="520972234">
                      <w:marLeft w:val="0"/>
                      <w:marRight w:val="0"/>
                      <w:marTop w:val="0"/>
                      <w:marBottom w:val="0"/>
                      <w:divBdr>
                        <w:top w:val="none" w:sz="0" w:space="0" w:color="auto"/>
                        <w:left w:val="none" w:sz="0" w:space="0" w:color="auto"/>
                        <w:bottom w:val="none" w:sz="0" w:space="0" w:color="auto"/>
                        <w:right w:val="none" w:sz="0" w:space="0" w:color="auto"/>
                      </w:divBdr>
                      <w:divsChild>
                        <w:div w:id="57823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8965854">
          <w:marLeft w:val="0"/>
          <w:marRight w:val="0"/>
          <w:marTop w:val="0"/>
          <w:marBottom w:val="60"/>
          <w:divBdr>
            <w:top w:val="none" w:sz="0" w:space="0" w:color="auto"/>
            <w:left w:val="none" w:sz="0" w:space="0" w:color="auto"/>
            <w:bottom w:val="none" w:sz="0" w:space="0" w:color="auto"/>
            <w:right w:val="none" w:sz="0" w:space="0" w:color="auto"/>
          </w:divBdr>
          <w:divsChild>
            <w:div w:id="935283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189369">
      <w:bodyDiv w:val="1"/>
      <w:marLeft w:val="0"/>
      <w:marRight w:val="0"/>
      <w:marTop w:val="0"/>
      <w:marBottom w:val="0"/>
      <w:divBdr>
        <w:top w:val="none" w:sz="0" w:space="0" w:color="auto"/>
        <w:left w:val="none" w:sz="0" w:space="0" w:color="auto"/>
        <w:bottom w:val="none" w:sz="0" w:space="0" w:color="auto"/>
        <w:right w:val="none" w:sz="0" w:space="0" w:color="auto"/>
      </w:divBdr>
    </w:div>
    <w:div w:id="1870101545">
      <w:bodyDiv w:val="1"/>
      <w:marLeft w:val="0"/>
      <w:marRight w:val="0"/>
      <w:marTop w:val="0"/>
      <w:marBottom w:val="0"/>
      <w:divBdr>
        <w:top w:val="none" w:sz="0" w:space="0" w:color="auto"/>
        <w:left w:val="none" w:sz="0" w:space="0" w:color="auto"/>
        <w:bottom w:val="none" w:sz="0" w:space="0" w:color="auto"/>
        <w:right w:val="none" w:sz="0" w:space="0" w:color="auto"/>
      </w:divBdr>
    </w:div>
    <w:div w:id="1891645307">
      <w:bodyDiv w:val="1"/>
      <w:marLeft w:val="0"/>
      <w:marRight w:val="0"/>
      <w:marTop w:val="0"/>
      <w:marBottom w:val="0"/>
      <w:divBdr>
        <w:top w:val="none" w:sz="0" w:space="0" w:color="auto"/>
        <w:left w:val="none" w:sz="0" w:space="0" w:color="auto"/>
        <w:bottom w:val="none" w:sz="0" w:space="0" w:color="auto"/>
        <w:right w:val="none" w:sz="0" w:space="0" w:color="auto"/>
      </w:divBdr>
    </w:div>
    <w:div w:id="1899584594">
      <w:bodyDiv w:val="1"/>
      <w:marLeft w:val="0"/>
      <w:marRight w:val="0"/>
      <w:marTop w:val="0"/>
      <w:marBottom w:val="0"/>
      <w:divBdr>
        <w:top w:val="none" w:sz="0" w:space="0" w:color="auto"/>
        <w:left w:val="none" w:sz="0" w:space="0" w:color="auto"/>
        <w:bottom w:val="none" w:sz="0" w:space="0" w:color="auto"/>
        <w:right w:val="none" w:sz="0" w:space="0" w:color="auto"/>
      </w:divBdr>
    </w:div>
    <w:div w:id="1964849274">
      <w:bodyDiv w:val="1"/>
      <w:marLeft w:val="0"/>
      <w:marRight w:val="0"/>
      <w:marTop w:val="0"/>
      <w:marBottom w:val="0"/>
      <w:divBdr>
        <w:top w:val="none" w:sz="0" w:space="0" w:color="auto"/>
        <w:left w:val="none" w:sz="0" w:space="0" w:color="auto"/>
        <w:bottom w:val="none" w:sz="0" w:space="0" w:color="auto"/>
        <w:right w:val="none" w:sz="0" w:space="0" w:color="auto"/>
      </w:divBdr>
    </w:div>
    <w:div w:id="2010717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tudentsunionucl.org/webform/policy_zone_feedbac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B8787D-938E-C64F-B323-18CC40A4F0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627</Words>
  <Characters>17124</Characters>
  <Application>Microsoft Office Word</Application>
  <DocSecurity>0</DocSecurity>
  <Lines>142</Lines>
  <Paragraphs>41</Paragraphs>
  <ScaleCrop>false</ScaleCrop>
  <HeadingPairs>
    <vt:vector size="2" baseType="variant">
      <vt:variant>
        <vt:lpstr>Title</vt:lpstr>
      </vt:variant>
      <vt:variant>
        <vt:i4>1</vt:i4>
      </vt:variant>
    </vt:vector>
  </HeadingPairs>
  <TitlesOfParts>
    <vt:vector size="1" baseType="lpstr">
      <vt:lpstr>UE2108 Minutes</vt:lpstr>
    </vt:vector>
  </TitlesOfParts>
  <Company>University College London</Company>
  <LinksUpToDate>false</LinksUpToDate>
  <CharactersWithSpaces>20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2108 Minutes</dc:title>
  <dc:subject/>
  <dc:creator>Simon To</dc:creator>
  <cp:keywords/>
  <dc:description/>
  <cp:lastModifiedBy>Ellis, Rhiannon</cp:lastModifiedBy>
  <cp:revision>2</cp:revision>
  <cp:lastPrinted>2023-02-16T13:06:00Z</cp:lastPrinted>
  <dcterms:created xsi:type="dcterms:W3CDTF">2023-06-30T18:21:00Z</dcterms:created>
  <dcterms:modified xsi:type="dcterms:W3CDTF">2023-06-30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7e0c82539496a5e4cd73ae975f9a0e7adb746a155ef7d2912344cf6cea17f3</vt:lpwstr>
  </property>
</Properties>
</file>